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2D58E" w14:textId="77777777" w:rsidR="000E34F1" w:rsidRDefault="000E34F1" w:rsidP="000E34F1">
      <w:pPr>
        <w:spacing w:line="480" w:lineRule="auto"/>
        <w:rPr>
          <w:color w:val="2D3B45"/>
          <w:shd w:val="clear" w:color="auto" w:fill="FFFFFF"/>
        </w:rPr>
      </w:pPr>
      <w:r>
        <w:rPr>
          <w:color w:val="2D3B45"/>
          <w:shd w:val="clear" w:color="auto" w:fill="FFFFFF"/>
        </w:rPr>
        <w:t>David Ortiz</w:t>
      </w:r>
    </w:p>
    <w:p w14:paraId="5E976B1F" w14:textId="77777777" w:rsidR="000E34F1" w:rsidRPr="000E34F1" w:rsidRDefault="000E34F1" w:rsidP="000E34F1">
      <w:pPr>
        <w:spacing w:line="480" w:lineRule="auto"/>
        <w:rPr>
          <w:color w:val="2D3B45"/>
          <w:shd w:val="clear" w:color="auto" w:fill="FFFFFF"/>
        </w:rPr>
      </w:pPr>
      <w:r>
        <w:rPr>
          <w:color w:val="2D3B45"/>
          <w:shd w:val="clear" w:color="auto" w:fill="FFFFFF"/>
        </w:rPr>
        <w:t>Dmitry Mikhailov</w:t>
      </w:r>
    </w:p>
    <w:p w14:paraId="71F5697D" w14:textId="77777777" w:rsidR="000E34F1" w:rsidRPr="000E34F1" w:rsidRDefault="000E34F1" w:rsidP="000E34F1">
      <w:pPr>
        <w:spacing w:line="480" w:lineRule="auto"/>
        <w:rPr>
          <w:color w:val="2D3B45"/>
          <w:shd w:val="clear" w:color="auto" w:fill="FFFFFF"/>
        </w:rPr>
      </w:pPr>
      <w:r>
        <w:rPr>
          <w:color w:val="2D3B45"/>
          <w:shd w:val="clear" w:color="auto" w:fill="FFFFFF"/>
        </w:rPr>
        <w:t>Andrew Hopkins</w:t>
      </w:r>
    </w:p>
    <w:p w14:paraId="6EDCC975" w14:textId="77777777" w:rsidR="000E34F1" w:rsidRDefault="000E34F1" w:rsidP="000E34F1">
      <w:pPr>
        <w:spacing w:line="480" w:lineRule="auto"/>
        <w:rPr>
          <w:color w:val="2D3B45"/>
          <w:shd w:val="clear" w:color="auto" w:fill="FFFFFF"/>
        </w:rPr>
      </w:pPr>
      <w:r>
        <w:rPr>
          <w:color w:val="2D3B45"/>
          <w:shd w:val="clear" w:color="auto" w:fill="FFFFFF"/>
        </w:rPr>
        <w:t>Joseph</w:t>
      </w:r>
      <w:r w:rsidRPr="000E34F1">
        <w:rPr>
          <w:color w:val="2D3B45"/>
          <w:shd w:val="clear" w:color="auto" w:fill="FFFFFF"/>
        </w:rPr>
        <w:t xml:space="preserve"> Hackett</w:t>
      </w:r>
    </w:p>
    <w:p w14:paraId="303D854B" w14:textId="77777777" w:rsidR="00255C53" w:rsidRDefault="00255C53" w:rsidP="000E34F1">
      <w:pPr>
        <w:pStyle w:val="Header"/>
        <w:jc w:val="both"/>
        <w:rPr>
          <w:color w:val="808080" w:themeColor="background1" w:themeShade="80"/>
        </w:rPr>
      </w:pPr>
    </w:p>
    <w:p w14:paraId="5E844BF9" w14:textId="77777777" w:rsidR="000E34F1" w:rsidRDefault="000E34F1" w:rsidP="00255C53">
      <w:pPr>
        <w:pStyle w:val="Header"/>
        <w:jc w:val="center"/>
        <w:rPr>
          <w:color w:val="808080" w:themeColor="background1" w:themeShade="80"/>
        </w:rPr>
      </w:pPr>
    </w:p>
    <w:p w14:paraId="146372F7" w14:textId="77777777" w:rsidR="000E34F1" w:rsidRDefault="000E34F1" w:rsidP="00255C53">
      <w:pPr>
        <w:pStyle w:val="Header"/>
        <w:jc w:val="center"/>
        <w:rPr>
          <w:color w:val="808080" w:themeColor="background1" w:themeShade="80"/>
        </w:rPr>
      </w:pPr>
    </w:p>
    <w:p w14:paraId="01583C4A" w14:textId="77777777" w:rsidR="000E34F1" w:rsidRDefault="000E34F1" w:rsidP="00255C53">
      <w:pPr>
        <w:pStyle w:val="Header"/>
        <w:jc w:val="center"/>
        <w:rPr>
          <w:color w:val="808080" w:themeColor="background1" w:themeShade="80"/>
        </w:rPr>
      </w:pPr>
    </w:p>
    <w:p w14:paraId="7FFBF0B4" w14:textId="77777777" w:rsidR="000E34F1" w:rsidRDefault="000E34F1" w:rsidP="00255C53">
      <w:pPr>
        <w:pStyle w:val="Header"/>
        <w:jc w:val="center"/>
        <w:rPr>
          <w:color w:val="808080" w:themeColor="background1" w:themeShade="80"/>
        </w:rPr>
      </w:pPr>
    </w:p>
    <w:p w14:paraId="7F4E1E46" w14:textId="77777777" w:rsidR="000E34F1" w:rsidRDefault="000E34F1" w:rsidP="00255C53">
      <w:pPr>
        <w:pStyle w:val="Header"/>
        <w:jc w:val="center"/>
        <w:rPr>
          <w:color w:val="808080" w:themeColor="background1" w:themeShade="80"/>
        </w:rPr>
      </w:pPr>
    </w:p>
    <w:p w14:paraId="72EC716B" w14:textId="77777777" w:rsidR="000E34F1" w:rsidRDefault="000E34F1" w:rsidP="00255C53">
      <w:pPr>
        <w:pStyle w:val="Header"/>
        <w:jc w:val="center"/>
        <w:rPr>
          <w:color w:val="808080" w:themeColor="background1" w:themeShade="80"/>
        </w:rPr>
      </w:pPr>
    </w:p>
    <w:p w14:paraId="2A8A784B" w14:textId="77777777" w:rsidR="000E34F1" w:rsidRDefault="000E34F1" w:rsidP="00255C53">
      <w:pPr>
        <w:pStyle w:val="Header"/>
        <w:jc w:val="center"/>
        <w:rPr>
          <w:color w:val="808080" w:themeColor="background1" w:themeShade="80"/>
        </w:rPr>
      </w:pPr>
    </w:p>
    <w:p w14:paraId="597A5CE5" w14:textId="77777777" w:rsidR="000E34F1" w:rsidRDefault="000E34F1" w:rsidP="00255C53">
      <w:pPr>
        <w:pStyle w:val="Header"/>
        <w:jc w:val="center"/>
        <w:rPr>
          <w:color w:val="808080" w:themeColor="background1" w:themeShade="80"/>
        </w:rPr>
      </w:pPr>
    </w:p>
    <w:p w14:paraId="464AACE9" w14:textId="77777777" w:rsidR="000E34F1" w:rsidRDefault="000E34F1" w:rsidP="00255C53">
      <w:pPr>
        <w:pStyle w:val="Header"/>
        <w:jc w:val="center"/>
        <w:rPr>
          <w:color w:val="808080" w:themeColor="background1" w:themeShade="80"/>
        </w:rPr>
      </w:pPr>
    </w:p>
    <w:p w14:paraId="39D839D1" w14:textId="77777777" w:rsidR="000E34F1" w:rsidRDefault="000E34F1" w:rsidP="00255C53">
      <w:pPr>
        <w:pStyle w:val="Header"/>
        <w:jc w:val="center"/>
        <w:rPr>
          <w:color w:val="808080" w:themeColor="background1" w:themeShade="80"/>
        </w:rPr>
      </w:pPr>
    </w:p>
    <w:p w14:paraId="58D9C379" w14:textId="05374DFD" w:rsidR="000E34F1" w:rsidRDefault="000E34F1" w:rsidP="000E34F1">
      <w:pPr>
        <w:spacing w:line="480" w:lineRule="auto"/>
        <w:jc w:val="center"/>
        <w:rPr>
          <w:color w:val="2D3B45"/>
          <w:shd w:val="clear" w:color="auto" w:fill="FFFFFF"/>
        </w:rPr>
      </w:pPr>
      <w:r w:rsidRPr="000E34F1">
        <w:rPr>
          <w:color w:val="2D3B45"/>
          <w:shd w:val="clear" w:color="auto" w:fill="FFFFFF"/>
        </w:rPr>
        <w:t>Pool Access System</w:t>
      </w:r>
      <w:r>
        <w:rPr>
          <w:color w:val="2D3B45"/>
          <w:shd w:val="clear" w:color="auto" w:fill="FFFFFF"/>
        </w:rPr>
        <w:t xml:space="preserve"> Project Proposal</w:t>
      </w:r>
    </w:p>
    <w:p w14:paraId="272980D2" w14:textId="6B320241" w:rsidR="000E34F1" w:rsidRPr="000E34F1" w:rsidRDefault="002607AB" w:rsidP="002607AB">
      <w:pPr>
        <w:spacing w:line="480" w:lineRule="auto"/>
        <w:jc w:val="center"/>
        <w:rPr>
          <w:color w:val="2D3B45"/>
          <w:shd w:val="clear" w:color="auto" w:fill="FFFFFF"/>
        </w:rPr>
      </w:pPr>
      <w:r>
        <w:rPr>
          <w:color w:val="2D3B45"/>
          <w:shd w:val="clear" w:color="auto" w:fill="FFFFFF"/>
        </w:rPr>
        <w:t xml:space="preserve">IST 311 - </w:t>
      </w:r>
      <w:r w:rsidR="000E34F1">
        <w:rPr>
          <w:color w:val="2D3B45"/>
          <w:shd w:val="clear" w:color="auto" w:fill="FFFFFF"/>
        </w:rPr>
        <w:t>Group 2</w:t>
      </w:r>
    </w:p>
    <w:p w14:paraId="7B67F817" w14:textId="66932943" w:rsidR="000E34F1" w:rsidRDefault="000E34F1" w:rsidP="000E34F1">
      <w:pPr>
        <w:spacing w:line="480" w:lineRule="auto"/>
        <w:jc w:val="center"/>
        <w:rPr>
          <w:color w:val="2D3B45"/>
          <w:shd w:val="clear" w:color="auto" w:fill="FFFFFF"/>
        </w:rPr>
      </w:pPr>
      <w:r>
        <w:rPr>
          <w:color w:val="2D3B45"/>
          <w:shd w:val="clear" w:color="auto" w:fill="FFFFFF"/>
        </w:rPr>
        <w:t>The Pennsylvania State University</w:t>
      </w:r>
    </w:p>
    <w:p w14:paraId="372ED23B" w14:textId="77777777" w:rsidR="000E34F1" w:rsidRDefault="000E34F1" w:rsidP="00255C53">
      <w:pPr>
        <w:pStyle w:val="Header"/>
        <w:jc w:val="center"/>
        <w:rPr>
          <w:color w:val="808080" w:themeColor="background1" w:themeShade="80"/>
        </w:rPr>
      </w:pPr>
    </w:p>
    <w:p w14:paraId="41865825" w14:textId="77777777" w:rsidR="000E34F1" w:rsidRDefault="000E34F1" w:rsidP="00255C53">
      <w:pPr>
        <w:pStyle w:val="Header"/>
        <w:jc w:val="center"/>
        <w:rPr>
          <w:color w:val="808080" w:themeColor="background1" w:themeShade="80"/>
        </w:rPr>
      </w:pPr>
    </w:p>
    <w:p w14:paraId="59F06299" w14:textId="77777777" w:rsidR="000E34F1" w:rsidRDefault="000E34F1" w:rsidP="00255C53">
      <w:pPr>
        <w:pStyle w:val="Header"/>
        <w:jc w:val="center"/>
        <w:rPr>
          <w:color w:val="808080" w:themeColor="background1" w:themeShade="80"/>
        </w:rPr>
      </w:pPr>
    </w:p>
    <w:p w14:paraId="76037BA5" w14:textId="77777777" w:rsidR="000E34F1" w:rsidRDefault="000E34F1" w:rsidP="00255C53">
      <w:pPr>
        <w:pStyle w:val="Header"/>
        <w:jc w:val="center"/>
        <w:rPr>
          <w:color w:val="808080" w:themeColor="background1" w:themeShade="80"/>
        </w:rPr>
      </w:pPr>
    </w:p>
    <w:p w14:paraId="7EAB50A3" w14:textId="77777777" w:rsidR="000E34F1" w:rsidRDefault="000E34F1" w:rsidP="00255C53">
      <w:pPr>
        <w:pStyle w:val="Header"/>
        <w:jc w:val="center"/>
        <w:rPr>
          <w:color w:val="808080" w:themeColor="background1" w:themeShade="80"/>
        </w:rPr>
      </w:pPr>
    </w:p>
    <w:p w14:paraId="0D418C68" w14:textId="77777777" w:rsidR="000E34F1" w:rsidRDefault="000E34F1" w:rsidP="00255C53">
      <w:pPr>
        <w:pStyle w:val="Header"/>
        <w:jc w:val="center"/>
        <w:rPr>
          <w:color w:val="808080" w:themeColor="background1" w:themeShade="80"/>
        </w:rPr>
      </w:pPr>
    </w:p>
    <w:p w14:paraId="26B429C1" w14:textId="77777777" w:rsidR="000E34F1" w:rsidRDefault="000E34F1" w:rsidP="00255C53">
      <w:pPr>
        <w:pStyle w:val="Header"/>
        <w:jc w:val="center"/>
        <w:rPr>
          <w:color w:val="808080" w:themeColor="background1" w:themeShade="80"/>
        </w:rPr>
      </w:pPr>
    </w:p>
    <w:p w14:paraId="68B29EE3" w14:textId="77777777" w:rsidR="000E34F1" w:rsidRDefault="000E34F1" w:rsidP="00255C53">
      <w:pPr>
        <w:pStyle w:val="Header"/>
        <w:jc w:val="center"/>
        <w:rPr>
          <w:color w:val="808080" w:themeColor="background1" w:themeShade="80"/>
        </w:rPr>
      </w:pPr>
    </w:p>
    <w:p w14:paraId="27865923" w14:textId="77777777" w:rsidR="000E34F1" w:rsidRDefault="000E34F1" w:rsidP="00255C53">
      <w:pPr>
        <w:pStyle w:val="Header"/>
        <w:jc w:val="center"/>
        <w:rPr>
          <w:color w:val="808080" w:themeColor="background1" w:themeShade="80"/>
        </w:rPr>
      </w:pPr>
    </w:p>
    <w:p w14:paraId="6816520E" w14:textId="77777777" w:rsidR="000E34F1" w:rsidRDefault="000E34F1" w:rsidP="00255C53">
      <w:pPr>
        <w:pStyle w:val="Header"/>
        <w:jc w:val="center"/>
        <w:rPr>
          <w:color w:val="808080" w:themeColor="background1" w:themeShade="80"/>
        </w:rPr>
      </w:pPr>
    </w:p>
    <w:p w14:paraId="3B56C1B9" w14:textId="77777777" w:rsidR="000E34F1" w:rsidRDefault="000E34F1" w:rsidP="00255C53">
      <w:pPr>
        <w:pStyle w:val="Header"/>
        <w:jc w:val="center"/>
        <w:rPr>
          <w:color w:val="808080" w:themeColor="background1" w:themeShade="80"/>
        </w:rPr>
      </w:pPr>
    </w:p>
    <w:p w14:paraId="0A52997F" w14:textId="77777777" w:rsidR="000E34F1" w:rsidRDefault="000E34F1" w:rsidP="00255C53">
      <w:pPr>
        <w:pStyle w:val="Header"/>
        <w:jc w:val="center"/>
        <w:rPr>
          <w:color w:val="808080" w:themeColor="background1" w:themeShade="80"/>
        </w:rPr>
      </w:pPr>
    </w:p>
    <w:p w14:paraId="1DD754F6" w14:textId="77777777" w:rsidR="000E34F1" w:rsidRDefault="000E34F1" w:rsidP="00255C53">
      <w:pPr>
        <w:pStyle w:val="Header"/>
        <w:jc w:val="center"/>
        <w:rPr>
          <w:color w:val="808080" w:themeColor="background1" w:themeShade="80"/>
        </w:rPr>
      </w:pPr>
    </w:p>
    <w:p w14:paraId="68E32134" w14:textId="77777777" w:rsidR="000E34F1" w:rsidRDefault="000E34F1" w:rsidP="00255C53">
      <w:pPr>
        <w:pStyle w:val="Header"/>
        <w:jc w:val="center"/>
        <w:rPr>
          <w:color w:val="808080" w:themeColor="background1" w:themeShade="80"/>
        </w:rPr>
      </w:pPr>
    </w:p>
    <w:p w14:paraId="6ED22BA9" w14:textId="77777777" w:rsidR="000E34F1" w:rsidRDefault="000E34F1" w:rsidP="00255C53">
      <w:pPr>
        <w:pStyle w:val="Header"/>
        <w:jc w:val="center"/>
        <w:rPr>
          <w:color w:val="808080" w:themeColor="background1" w:themeShade="80"/>
        </w:rPr>
      </w:pPr>
    </w:p>
    <w:p w14:paraId="0FE1EF4E" w14:textId="77777777" w:rsidR="000E34F1" w:rsidRDefault="000E34F1" w:rsidP="00255C53">
      <w:pPr>
        <w:pStyle w:val="Header"/>
        <w:jc w:val="center"/>
        <w:rPr>
          <w:color w:val="808080" w:themeColor="background1" w:themeShade="80"/>
        </w:rPr>
      </w:pPr>
    </w:p>
    <w:p w14:paraId="6C7DBECD" w14:textId="77777777" w:rsidR="000E34F1" w:rsidRDefault="000E34F1" w:rsidP="00255C53">
      <w:pPr>
        <w:pStyle w:val="Header"/>
        <w:jc w:val="center"/>
        <w:rPr>
          <w:color w:val="808080" w:themeColor="background1" w:themeShade="80"/>
        </w:rPr>
      </w:pPr>
    </w:p>
    <w:p w14:paraId="2F0DA26E" w14:textId="77777777" w:rsidR="000E34F1" w:rsidRDefault="000E34F1" w:rsidP="00255C53">
      <w:pPr>
        <w:pStyle w:val="Header"/>
        <w:jc w:val="center"/>
        <w:rPr>
          <w:color w:val="808080" w:themeColor="background1" w:themeShade="80"/>
        </w:rPr>
      </w:pPr>
    </w:p>
    <w:p w14:paraId="391D156D" w14:textId="77777777" w:rsidR="000E34F1" w:rsidRDefault="000E34F1" w:rsidP="00255C53">
      <w:pPr>
        <w:pStyle w:val="Header"/>
        <w:jc w:val="center"/>
        <w:rPr>
          <w:color w:val="808080" w:themeColor="background1" w:themeShade="80"/>
        </w:rPr>
      </w:pPr>
    </w:p>
    <w:p w14:paraId="5EA57520" w14:textId="77777777" w:rsidR="000E34F1" w:rsidRDefault="000E34F1" w:rsidP="000E34F1">
      <w:pPr>
        <w:pStyle w:val="Header"/>
        <w:rPr>
          <w:color w:val="808080" w:themeColor="background1" w:themeShade="80"/>
        </w:rPr>
      </w:pPr>
    </w:p>
    <w:p w14:paraId="4FBB0B6B" w14:textId="77777777" w:rsidR="000E34F1" w:rsidRDefault="000E34F1" w:rsidP="000E34F1">
      <w:pPr>
        <w:pStyle w:val="Header"/>
        <w:rPr>
          <w:color w:val="808080" w:themeColor="background1" w:themeShade="80"/>
        </w:rPr>
      </w:pPr>
    </w:p>
    <w:p w14:paraId="55B1E5FB" w14:textId="77777777" w:rsidR="000E34F1" w:rsidRDefault="000E34F1" w:rsidP="000E34F1">
      <w:pPr>
        <w:pStyle w:val="Header"/>
        <w:rPr>
          <w:color w:val="808080" w:themeColor="background1" w:themeShade="80"/>
        </w:rPr>
      </w:pPr>
    </w:p>
    <w:p w14:paraId="24D0AD6B" w14:textId="77777777" w:rsidR="000E34F1" w:rsidRDefault="000E34F1" w:rsidP="000E34F1">
      <w:pPr>
        <w:pStyle w:val="Header"/>
        <w:rPr>
          <w:color w:val="808080" w:themeColor="background1" w:themeShade="80"/>
        </w:rPr>
      </w:pPr>
    </w:p>
    <w:p w14:paraId="4431A743" w14:textId="24E75C83" w:rsidR="000E34F1" w:rsidRDefault="000E34F1" w:rsidP="000E34F1">
      <w:pPr>
        <w:pStyle w:val="Heading1"/>
      </w:pPr>
      <w:r>
        <w:lastRenderedPageBreak/>
        <w:t>Table of Contents</w:t>
      </w:r>
    </w:p>
    <w:p w14:paraId="5A814F62" w14:textId="77777777" w:rsidR="007179B1" w:rsidRPr="007179B1" w:rsidRDefault="007179B1" w:rsidP="007179B1"/>
    <w:p w14:paraId="25B17BCE" w14:textId="77777777" w:rsidR="000E34F1" w:rsidRDefault="000E34F1" w:rsidP="000E34F1"/>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0E34F1" w14:paraId="607BA0DE" w14:textId="77777777" w:rsidTr="00A22204">
        <w:tc>
          <w:tcPr>
            <w:tcW w:w="4508" w:type="dxa"/>
            <w:tcBorders>
              <w:top w:val="dashSmallGap" w:sz="6" w:space="0" w:color="auto"/>
              <w:bottom w:val="dashSmallGap" w:sz="6" w:space="0" w:color="auto"/>
            </w:tcBorders>
            <w:vAlign w:val="center"/>
          </w:tcPr>
          <w:p w14:paraId="047933F6" w14:textId="5C48861D" w:rsidR="000E34F1" w:rsidRDefault="000E34F1" w:rsidP="00A22204">
            <w:pPr>
              <w:spacing w:line="480" w:lineRule="auto"/>
            </w:pPr>
            <w:r>
              <w:t>Introduction</w:t>
            </w:r>
          </w:p>
        </w:tc>
        <w:tc>
          <w:tcPr>
            <w:tcW w:w="4508" w:type="dxa"/>
            <w:tcBorders>
              <w:top w:val="dashSmallGap" w:sz="6" w:space="0" w:color="auto"/>
              <w:bottom w:val="dashSmallGap" w:sz="6" w:space="0" w:color="auto"/>
            </w:tcBorders>
            <w:vAlign w:val="center"/>
          </w:tcPr>
          <w:p w14:paraId="38CB0B41" w14:textId="7A7FB3B2" w:rsidR="000E34F1" w:rsidRDefault="000E34F1" w:rsidP="007179B1">
            <w:pPr>
              <w:spacing w:line="480" w:lineRule="auto"/>
              <w:jc w:val="right"/>
            </w:pPr>
            <w:r>
              <w:t>Page 3</w:t>
            </w:r>
          </w:p>
        </w:tc>
      </w:tr>
      <w:tr w:rsidR="00251D7A" w14:paraId="64E9837B" w14:textId="77777777" w:rsidTr="007179B1">
        <w:tc>
          <w:tcPr>
            <w:tcW w:w="4508" w:type="dxa"/>
            <w:tcBorders>
              <w:bottom w:val="dashSmallGap" w:sz="6" w:space="0" w:color="auto"/>
            </w:tcBorders>
            <w:vAlign w:val="center"/>
          </w:tcPr>
          <w:p w14:paraId="0D43081F" w14:textId="793CA5C0" w:rsidR="00251D7A" w:rsidRDefault="00B91EE7" w:rsidP="007179B1">
            <w:pPr>
              <w:spacing w:line="480" w:lineRule="auto"/>
            </w:pPr>
            <w:r>
              <w:t>Scenario c</w:t>
            </w:r>
            <w:r w:rsidR="00251D7A" w:rsidRPr="00251D7A">
              <w:t>atalog</w:t>
            </w:r>
          </w:p>
        </w:tc>
        <w:tc>
          <w:tcPr>
            <w:tcW w:w="4508" w:type="dxa"/>
            <w:tcBorders>
              <w:bottom w:val="dashSmallGap" w:sz="6" w:space="0" w:color="auto"/>
            </w:tcBorders>
            <w:vAlign w:val="center"/>
          </w:tcPr>
          <w:p w14:paraId="5F9B53C5" w14:textId="76889E4D" w:rsidR="00251D7A" w:rsidRDefault="00251D7A" w:rsidP="007179B1">
            <w:pPr>
              <w:spacing w:line="480" w:lineRule="auto"/>
              <w:jc w:val="right"/>
            </w:pPr>
            <w:r>
              <w:t>Page 4</w:t>
            </w:r>
          </w:p>
        </w:tc>
      </w:tr>
      <w:tr w:rsidR="00251D7A" w14:paraId="5FED4596" w14:textId="77777777" w:rsidTr="007179B1">
        <w:tc>
          <w:tcPr>
            <w:tcW w:w="4508" w:type="dxa"/>
            <w:tcBorders>
              <w:bottom w:val="dashSmallGap" w:sz="6" w:space="0" w:color="auto"/>
            </w:tcBorders>
            <w:vAlign w:val="center"/>
          </w:tcPr>
          <w:p w14:paraId="66D5E3DF" w14:textId="3E0F70A7" w:rsidR="00251D7A" w:rsidRDefault="00B91EE7" w:rsidP="007179B1">
            <w:pPr>
              <w:spacing w:line="480" w:lineRule="auto"/>
            </w:pPr>
            <w:r>
              <w:t>Use case d</w:t>
            </w:r>
            <w:r w:rsidR="00251D7A" w:rsidRPr="00251D7A">
              <w:t>iagram</w:t>
            </w:r>
          </w:p>
        </w:tc>
        <w:tc>
          <w:tcPr>
            <w:tcW w:w="4508" w:type="dxa"/>
            <w:tcBorders>
              <w:bottom w:val="dashSmallGap" w:sz="6" w:space="0" w:color="auto"/>
            </w:tcBorders>
            <w:vAlign w:val="center"/>
          </w:tcPr>
          <w:p w14:paraId="3693D208" w14:textId="08F2916F" w:rsidR="00251D7A" w:rsidRDefault="00251D7A" w:rsidP="007179B1">
            <w:pPr>
              <w:spacing w:line="480" w:lineRule="auto"/>
              <w:jc w:val="right"/>
            </w:pPr>
            <w:r>
              <w:t>Page 9</w:t>
            </w:r>
          </w:p>
        </w:tc>
      </w:tr>
      <w:tr w:rsidR="00251D7A" w14:paraId="2921AE41" w14:textId="77777777" w:rsidTr="007179B1">
        <w:tc>
          <w:tcPr>
            <w:tcW w:w="4508" w:type="dxa"/>
            <w:tcBorders>
              <w:bottom w:val="dashSmallGap" w:sz="6" w:space="0" w:color="auto"/>
            </w:tcBorders>
            <w:vAlign w:val="center"/>
          </w:tcPr>
          <w:p w14:paraId="21BE66E6" w14:textId="6B4DB050" w:rsidR="00251D7A" w:rsidRDefault="00B91EE7" w:rsidP="007179B1">
            <w:pPr>
              <w:spacing w:line="480" w:lineRule="auto"/>
            </w:pPr>
            <w:r>
              <w:t>Use case s</w:t>
            </w:r>
            <w:r w:rsidR="00251D7A" w:rsidRPr="00251D7A">
              <w:t>pecifications</w:t>
            </w:r>
          </w:p>
        </w:tc>
        <w:tc>
          <w:tcPr>
            <w:tcW w:w="4508" w:type="dxa"/>
            <w:tcBorders>
              <w:bottom w:val="dashSmallGap" w:sz="6" w:space="0" w:color="auto"/>
            </w:tcBorders>
            <w:vAlign w:val="center"/>
          </w:tcPr>
          <w:p w14:paraId="207E5222" w14:textId="569086A4" w:rsidR="00251D7A" w:rsidRDefault="00251D7A" w:rsidP="007179B1">
            <w:pPr>
              <w:spacing w:line="480" w:lineRule="auto"/>
              <w:jc w:val="right"/>
            </w:pPr>
            <w:r>
              <w:t>Page 10</w:t>
            </w:r>
          </w:p>
        </w:tc>
      </w:tr>
      <w:tr w:rsidR="000E34F1" w14:paraId="022D580F" w14:textId="77777777" w:rsidTr="007179B1">
        <w:tc>
          <w:tcPr>
            <w:tcW w:w="4508" w:type="dxa"/>
            <w:tcBorders>
              <w:top w:val="dashSmallGap" w:sz="6" w:space="0" w:color="auto"/>
              <w:bottom w:val="dashSmallGap" w:sz="6" w:space="0" w:color="auto"/>
            </w:tcBorders>
            <w:vAlign w:val="center"/>
          </w:tcPr>
          <w:p w14:paraId="01D73FD7" w14:textId="43B072DF" w:rsidR="000E34F1" w:rsidRDefault="00B91EE7" w:rsidP="007179B1">
            <w:pPr>
              <w:spacing w:line="480" w:lineRule="auto"/>
            </w:pPr>
            <w:r>
              <w:t>User s</w:t>
            </w:r>
            <w:r w:rsidR="000E34F1">
              <w:t>tories</w:t>
            </w:r>
          </w:p>
        </w:tc>
        <w:tc>
          <w:tcPr>
            <w:tcW w:w="4508" w:type="dxa"/>
            <w:tcBorders>
              <w:top w:val="dashSmallGap" w:sz="6" w:space="0" w:color="auto"/>
              <w:bottom w:val="dashSmallGap" w:sz="6" w:space="0" w:color="auto"/>
            </w:tcBorders>
            <w:vAlign w:val="center"/>
          </w:tcPr>
          <w:p w14:paraId="39B8D0C1" w14:textId="018A344C" w:rsidR="000E34F1" w:rsidRDefault="000E34F1" w:rsidP="007179B1">
            <w:pPr>
              <w:spacing w:line="480" w:lineRule="auto"/>
              <w:jc w:val="right"/>
            </w:pPr>
            <w:r>
              <w:t xml:space="preserve">Page </w:t>
            </w:r>
            <w:r w:rsidR="00251D7A">
              <w:t>1</w:t>
            </w:r>
            <w:r>
              <w:t>4</w:t>
            </w:r>
          </w:p>
        </w:tc>
      </w:tr>
      <w:tr w:rsidR="000E34F1" w14:paraId="2F1C627B" w14:textId="77777777" w:rsidTr="007179B1">
        <w:tc>
          <w:tcPr>
            <w:tcW w:w="4508" w:type="dxa"/>
            <w:tcBorders>
              <w:top w:val="dashSmallGap" w:sz="6" w:space="0" w:color="auto"/>
              <w:bottom w:val="dashSmallGap" w:sz="6" w:space="0" w:color="auto"/>
            </w:tcBorders>
            <w:vAlign w:val="center"/>
          </w:tcPr>
          <w:p w14:paraId="2097D6B2" w14:textId="3D131AD7" w:rsidR="000E34F1" w:rsidRDefault="00B91EE7" w:rsidP="007179B1">
            <w:pPr>
              <w:spacing w:line="480" w:lineRule="auto"/>
            </w:pPr>
            <w:r>
              <w:t>Product b</w:t>
            </w:r>
            <w:r w:rsidR="000E34F1" w:rsidRPr="000E34F1">
              <w:t>acklog</w:t>
            </w:r>
          </w:p>
        </w:tc>
        <w:tc>
          <w:tcPr>
            <w:tcW w:w="4508" w:type="dxa"/>
            <w:tcBorders>
              <w:top w:val="dashSmallGap" w:sz="6" w:space="0" w:color="auto"/>
              <w:bottom w:val="dashSmallGap" w:sz="6" w:space="0" w:color="auto"/>
            </w:tcBorders>
            <w:vAlign w:val="center"/>
          </w:tcPr>
          <w:p w14:paraId="7C143AB0" w14:textId="2E04FE9C" w:rsidR="000E34F1" w:rsidRDefault="000E34F1" w:rsidP="007179B1">
            <w:pPr>
              <w:spacing w:line="480" w:lineRule="auto"/>
              <w:jc w:val="right"/>
            </w:pPr>
            <w:r>
              <w:t xml:space="preserve">Page </w:t>
            </w:r>
            <w:r w:rsidR="00251D7A">
              <w:t>1</w:t>
            </w:r>
            <w:r>
              <w:t>5</w:t>
            </w:r>
          </w:p>
        </w:tc>
      </w:tr>
      <w:tr w:rsidR="000E34F1" w14:paraId="69D2EFDB" w14:textId="77777777" w:rsidTr="00CF4E2A">
        <w:tc>
          <w:tcPr>
            <w:tcW w:w="4508" w:type="dxa"/>
            <w:tcBorders>
              <w:top w:val="dashSmallGap" w:sz="6" w:space="0" w:color="auto"/>
              <w:bottom w:val="dashSmallGap" w:sz="6" w:space="0" w:color="auto"/>
            </w:tcBorders>
            <w:vAlign w:val="bottom"/>
          </w:tcPr>
          <w:p w14:paraId="6EFADBED" w14:textId="3F105863" w:rsidR="000E34F1" w:rsidRDefault="000E34F1" w:rsidP="00CF4E2A">
            <w:pPr>
              <w:spacing w:line="480" w:lineRule="auto"/>
            </w:pPr>
            <w:r>
              <w:t>Sprints</w:t>
            </w:r>
          </w:p>
        </w:tc>
        <w:tc>
          <w:tcPr>
            <w:tcW w:w="4508" w:type="dxa"/>
            <w:tcBorders>
              <w:top w:val="dashSmallGap" w:sz="6" w:space="0" w:color="auto"/>
              <w:bottom w:val="dashSmallGap" w:sz="6" w:space="0" w:color="auto"/>
            </w:tcBorders>
            <w:vAlign w:val="center"/>
          </w:tcPr>
          <w:p w14:paraId="28D40BBC" w14:textId="10A86697" w:rsidR="000E34F1" w:rsidRDefault="000E34F1" w:rsidP="007179B1">
            <w:pPr>
              <w:spacing w:line="480" w:lineRule="auto"/>
              <w:jc w:val="right"/>
            </w:pPr>
            <w:r>
              <w:t xml:space="preserve">Page </w:t>
            </w:r>
            <w:r w:rsidR="00251D7A">
              <w:t>1</w:t>
            </w:r>
            <w:r>
              <w:t>7</w:t>
            </w:r>
          </w:p>
        </w:tc>
      </w:tr>
      <w:tr w:rsidR="00251D7A" w14:paraId="06BB6F71" w14:textId="77777777" w:rsidTr="00CF4E2A">
        <w:tc>
          <w:tcPr>
            <w:tcW w:w="4508" w:type="dxa"/>
            <w:tcBorders>
              <w:top w:val="dashSmallGap" w:sz="6" w:space="0" w:color="auto"/>
              <w:bottom w:val="dashSmallGap" w:sz="6" w:space="0" w:color="auto"/>
            </w:tcBorders>
            <w:vAlign w:val="bottom"/>
          </w:tcPr>
          <w:p w14:paraId="700228A9" w14:textId="54AB90B0" w:rsidR="00251D7A" w:rsidRDefault="00251D7A" w:rsidP="00CF4E2A">
            <w:pPr>
              <w:spacing w:line="480" w:lineRule="auto"/>
            </w:pPr>
            <w:r w:rsidRPr="00251D7A">
              <w:t>Class diagram: specification</w:t>
            </w:r>
          </w:p>
        </w:tc>
        <w:tc>
          <w:tcPr>
            <w:tcW w:w="4508" w:type="dxa"/>
            <w:tcBorders>
              <w:top w:val="dashSmallGap" w:sz="6" w:space="0" w:color="auto"/>
              <w:bottom w:val="dashSmallGap" w:sz="6" w:space="0" w:color="auto"/>
            </w:tcBorders>
            <w:vAlign w:val="center"/>
          </w:tcPr>
          <w:p w14:paraId="1DDEC86B" w14:textId="54DA964A" w:rsidR="00251D7A" w:rsidRDefault="00251D7A" w:rsidP="007179B1">
            <w:pPr>
              <w:spacing w:line="480" w:lineRule="auto"/>
              <w:jc w:val="right"/>
            </w:pPr>
            <w:r>
              <w:t>Page 23</w:t>
            </w:r>
          </w:p>
        </w:tc>
      </w:tr>
      <w:tr w:rsidR="00251D7A" w14:paraId="5F25E58D" w14:textId="77777777" w:rsidTr="00CF4E2A">
        <w:tc>
          <w:tcPr>
            <w:tcW w:w="4508" w:type="dxa"/>
            <w:tcBorders>
              <w:top w:val="dashSmallGap" w:sz="6" w:space="0" w:color="auto"/>
              <w:bottom w:val="dashSmallGap" w:sz="6" w:space="0" w:color="auto"/>
            </w:tcBorders>
            <w:vAlign w:val="bottom"/>
          </w:tcPr>
          <w:p w14:paraId="27B5175A" w14:textId="73DB09F7" w:rsidR="00251D7A" w:rsidRDefault="002B7BE6" w:rsidP="00CF4E2A">
            <w:pPr>
              <w:spacing w:line="480" w:lineRule="auto"/>
            </w:pPr>
            <w:r w:rsidRPr="00251D7A">
              <w:t xml:space="preserve">Class </w:t>
            </w:r>
            <w:r w:rsidR="00B91EE7">
              <w:t>r</w:t>
            </w:r>
            <w:r w:rsidRPr="002B7BE6">
              <w:t>esponsibilities</w:t>
            </w:r>
          </w:p>
        </w:tc>
        <w:tc>
          <w:tcPr>
            <w:tcW w:w="4508" w:type="dxa"/>
            <w:tcBorders>
              <w:top w:val="dashSmallGap" w:sz="6" w:space="0" w:color="auto"/>
              <w:bottom w:val="dashSmallGap" w:sz="6" w:space="0" w:color="auto"/>
            </w:tcBorders>
            <w:vAlign w:val="center"/>
          </w:tcPr>
          <w:p w14:paraId="694D8CF8" w14:textId="0A51EF1C" w:rsidR="00251D7A" w:rsidRDefault="002B7BE6" w:rsidP="007179B1">
            <w:pPr>
              <w:spacing w:line="480" w:lineRule="auto"/>
              <w:jc w:val="right"/>
            </w:pPr>
            <w:r>
              <w:t>Page 24</w:t>
            </w:r>
          </w:p>
        </w:tc>
      </w:tr>
      <w:tr w:rsidR="002B7BE6" w14:paraId="3497063A" w14:textId="77777777" w:rsidTr="00CF4E2A">
        <w:tc>
          <w:tcPr>
            <w:tcW w:w="4508" w:type="dxa"/>
            <w:tcBorders>
              <w:top w:val="dashSmallGap" w:sz="6" w:space="0" w:color="auto"/>
              <w:bottom w:val="dashSmallGap" w:sz="6" w:space="0" w:color="auto"/>
            </w:tcBorders>
            <w:vAlign w:val="bottom"/>
          </w:tcPr>
          <w:p w14:paraId="75290752" w14:textId="1709C3DD" w:rsidR="002B7BE6" w:rsidRDefault="002B7BE6" w:rsidP="00CF4E2A">
            <w:pPr>
              <w:spacing w:line="480" w:lineRule="auto"/>
            </w:pPr>
            <w:r w:rsidRPr="002B7BE6">
              <w:t>Sequence diagrams</w:t>
            </w:r>
          </w:p>
        </w:tc>
        <w:tc>
          <w:tcPr>
            <w:tcW w:w="4508" w:type="dxa"/>
            <w:tcBorders>
              <w:top w:val="dashSmallGap" w:sz="6" w:space="0" w:color="auto"/>
              <w:bottom w:val="dashSmallGap" w:sz="6" w:space="0" w:color="auto"/>
            </w:tcBorders>
            <w:vAlign w:val="center"/>
          </w:tcPr>
          <w:p w14:paraId="420AD4EB" w14:textId="0BF762B2" w:rsidR="002B7BE6" w:rsidRDefault="002B7BE6" w:rsidP="007179B1">
            <w:pPr>
              <w:spacing w:line="480" w:lineRule="auto"/>
              <w:jc w:val="right"/>
            </w:pPr>
            <w:r>
              <w:t>Page 27</w:t>
            </w:r>
          </w:p>
        </w:tc>
      </w:tr>
    </w:tbl>
    <w:p w14:paraId="5AD4DCCA" w14:textId="77777777" w:rsidR="000E34F1" w:rsidRPr="000E34F1" w:rsidRDefault="000E34F1" w:rsidP="000E34F1"/>
    <w:p w14:paraId="7499B68A" w14:textId="77777777" w:rsidR="000E34F1" w:rsidRDefault="000E34F1" w:rsidP="000E34F1">
      <w:pPr>
        <w:pStyle w:val="Header"/>
        <w:rPr>
          <w:color w:val="808080" w:themeColor="background1" w:themeShade="80"/>
        </w:rPr>
      </w:pPr>
    </w:p>
    <w:p w14:paraId="47FCAFB6" w14:textId="77777777" w:rsidR="000E34F1" w:rsidRDefault="000E34F1" w:rsidP="000E34F1">
      <w:pPr>
        <w:pStyle w:val="Header"/>
        <w:rPr>
          <w:color w:val="808080" w:themeColor="background1" w:themeShade="80"/>
        </w:rPr>
      </w:pPr>
    </w:p>
    <w:p w14:paraId="43EDC264" w14:textId="77777777" w:rsidR="000E34F1" w:rsidRDefault="000E34F1" w:rsidP="000E34F1">
      <w:pPr>
        <w:pStyle w:val="Header"/>
        <w:rPr>
          <w:color w:val="808080" w:themeColor="background1" w:themeShade="80"/>
        </w:rPr>
      </w:pPr>
    </w:p>
    <w:p w14:paraId="1347580A" w14:textId="77777777" w:rsidR="000E34F1" w:rsidRDefault="000E34F1" w:rsidP="000E34F1">
      <w:pPr>
        <w:pStyle w:val="Header"/>
        <w:rPr>
          <w:color w:val="808080" w:themeColor="background1" w:themeShade="80"/>
        </w:rPr>
      </w:pPr>
    </w:p>
    <w:p w14:paraId="330925B7" w14:textId="77777777" w:rsidR="000E34F1" w:rsidRDefault="000E34F1" w:rsidP="000E34F1">
      <w:pPr>
        <w:pStyle w:val="Header"/>
        <w:rPr>
          <w:color w:val="808080" w:themeColor="background1" w:themeShade="80"/>
        </w:rPr>
      </w:pPr>
    </w:p>
    <w:p w14:paraId="00F8AC29" w14:textId="77777777" w:rsidR="000E34F1" w:rsidRDefault="000E34F1" w:rsidP="000E34F1">
      <w:pPr>
        <w:pStyle w:val="Header"/>
        <w:rPr>
          <w:color w:val="808080" w:themeColor="background1" w:themeShade="80"/>
        </w:rPr>
      </w:pPr>
    </w:p>
    <w:p w14:paraId="5EF149BB" w14:textId="77777777" w:rsidR="000E34F1" w:rsidRDefault="000E34F1" w:rsidP="000E34F1">
      <w:pPr>
        <w:pStyle w:val="Header"/>
        <w:rPr>
          <w:color w:val="808080" w:themeColor="background1" w:themeShade="80"/>
        </w:rPr>
      </w:pPr>
    </w:p>
    <w:p w14:paraId="69A6648C" w14:textId="77777777" w:rsidR="000E34F1" w:rsidRDefault="000E34F1" w:rsidP="000E34F1">
      <w:pPr>
        <w:pStyle w:val="Header"/>
        <w:rPr>
          <w:color w:val="808080" w:themeColor="background1" w:themeShade="80"/>
        </w:rPr>
      </w:pPr>
    </w:p>
    <w:p w14:paraId="101DA87B" w14:textId="77777777" w:rsidR="000E34F1" w:rsidRDefault="000E34F1" w:rsidP="000E34F1">
      <w:pPr>
        <w:pStyle w:val="Header"/>
        <w:rPr>
          <w:color w:val="808080" w:themeColor="background1" w:themeShade="80"/>
        </w:rPr>
      </w:pPr>
    </w:p>
    <w:p w14:paraId="5CD5310D" w14:textId="77777777" w:rsidR="000E34F1" w:rsidRDefault="000E34F1" w:rsidP="000E34F1">
      <w:pPr>
        <w:pStyle w:val="Header"/>
        <w:rPr>
          <w:color w:val="808080" w:themeColor="background1" w:themeShade="80"/>
        </w:rPr>
      </w:pPr>
    </w:p>
    <w:p w14:paraId="79C7ACAA" w14:textId="77777777" w:rsidR="000E34F1" w:rsidRDefault="000E34F1" w:rsidP="000E34F1">
      <w:pPr>
        <w:pStyle w:val="Header"/>
        <w:rPr>
          <w:color w:val="808080" w:themeColor="background1" w:themeShade="80"/>
        </w:rPr>
      </w:pPr>
    </w:p>
    <w:p w14:paraId="7C37FA01" w14:textId="77777777" w:rsidR="000E34F1" w:rsidRDefault="000E34F1" w:rsidP="000E34F1">
      <w:pPr>
        <w:pStyle w:val="Header"/>
        <w:rPr>
          <w:color w:val="808080" w:themeColor="background1" w:themeShade="80"/>
        </w:rPr>
      </w:pPr>
    </w:p>
    <w:p w14:paraId="0A7EE922" w14:textId="77777777" w:rsidR="000E34F1" w:rsidRDefault="000E34F1" w:rsidP="000E34F1">
      <w:pPr>
        <w:pStyle w:val="Header"/>
        <w:rPr>
          <w:color w:val="808080" w:themeColor="background1" w:themeShade="80"/>
        </w:rPr>
      </w:pPr>
    </w:p>
    <w:p w14:paraId="41C27F10" w14:textId="77777777" w:rsidR="000E34F1" w:rsidRDefault="000E34F1" w:rsidP="000E34F1">
      <w:pPr>
        <w:pStyle w:val="Header"/>
        <w:rPr>
          <w:color w:val="808080" w:themeColor="background1" w:themeShade="80"/>
        </w:rPr>
      </w:pPr>
    </w:p>
    <w:p w14:paraId="27746B83" w14:textId="77777777" w:rsidR="00251D7A" w:rsidRDefault="00251D7A" w:rsidP="000E34F1">
      <w:pPr>
        <w:pStyle w:val="Header"/>
        <w:rPr>
          <w:color w:val="808080" w:themeColor="background1" w:themeShade="80"/>
        </w:rPr>
      </w:pPr>
    </w:p>
    <w:p w14:paraId="384D48B6" w14:textId="77777777" w:rsidR="00251D7A" w:rsidRDefault="00251D7A" w:rsidP="000E34F1">
      <w:pPr>
        <w:pStyle w:val="Header"/>
        <w:rPr>
          <w:color w:val="808080" w:themeColor="background1" w:themeShade="80"/>
        </w:rPr>
      </w:pPr>
    </w:p>
    <w:p w14:paraId="07EB2E39" w14:textId="77777777" w:rsidR="00251D7A" w:rsidRDefault="00251D7A" w:rsidP="000E34F1">
      <w:pPr>
        <w:pStyle w:val="Header"/>
        <w:rPr>
          <w:color w:val="808080" w:themeColor="background1" w:themeShade="80"/>
        </w:rPr>
      </w:pPr>
    </w:p>
    <w:p w14:paraId="6458F00F" w14:textId="77777777" w:rsidR="00251D7A" w:rsidRDefault="00251D7A" w:rsidP="000E34F1">
      <w:pPr>
        <w:pStyle w:val="Header"/>
        <w:rPr>
          <w:color w:val="808080" w:themeColor="background1" w:themeShade="80"/>
        </w:rPr>
      </w:pPr>
    </w:p>
    <w:p w14:paraId="42FE67DC" w14:textId="77777777" w:rsidR="00251D7A" w:rsidRDefault="00251D7A" w:rsidP="000E34F1">
      <w:pPr>
        <w:pStyle w:val="Header"/>
        <w:rPr>
          <w:color w:val="808080" w:themeColor="background1" w:themeShade="80"/>
        </w:rPr>
      </w:pPr>
    </w:p>
    <w:p w14:paraId="5D916E1D" w14:textId="77777777" w:rsidR="000E34F1" w:rsidRDefault="000E34F1" w:rsidP="000E34F1">
      <w:pPr>
        <w:pStyle w:val="Header"/>
        <w:rPr>
          <w:color w:val="808080" w:themeColor="background1" w:themeShade="80"/>
        </w:rPr>
      </w:pPr>
    </w:p>
    <w:p w14:paraId="5357322F" w14:textId="77777777" w:rsidR="000E34F1" w:rsidRDefault="000E34F1" w:rsidP="000E34F1">
      <w:pPr>
        <w:pStyle w:val="Header"/>
        <w:rPr>
          <w:color w:val="808080" w:themeColor="background1" w:themeShade="80"/>
        </w:rPr>
      </w:pPr>
    </w:p>
    <w:p w14:paraId="7A407D9C" w14:textId="77777777" w:rsidR="000E34F1" w:rsidRDefault="000E34F1" w:rsidP="000E34F1">
      <w:pPr>
        <w:pStyle w:val="Header"/>
        <w:rPr>
          <w:color w:val="808080" w:themeColor="background1" w:themeShade="80"/>
        </w:rPr>
      </w:pPr>
    </w:p>
    <w:p w14:paraId="667E68E0" w14:textId="77777777" w:rsidR="000E34F1" w:rsidRPr="00A357F6" w:rsidRDefault="000E34F1" w:rsidP="000E34F1">
      <w:pPr>
        <w:pStyle w:val="Header"/>
        <w:rPr>
          <w:color w:val="808080" w:themeColor="background1" w:themeShade="80"/>
        </w:rPr>
      </w:pPr>
    </w:p>
    <w:p w14:paraId="69FB204F" w14:textId="1BCE9B3F" w:rsidR="007854D3" w:rsidRPr="00EF7F8D" w:rsidRDefault="007854D3" w:rsidP="007854D3">
      <w:pPr>
        <w:pStyle w:val="Heading1"/>
      </w:pPr>
      <w:r>
        <w:lastRenderedPageBreak/>
        <w:t>Introduction</w:t>
      </w:r>
    </w:p>
    <w:p w14:paraId="1B958C74" w14:textId="2ED35436" w:rsidR="00D93A50" w:rsidRDefault="00DF2A73" w:rsidP="00DF2A73">
      <w:r>
        <w:tab/>
      </w:r>
    </w:p>
    <w:p w14:paraId="641DFDB5" w14:textId="7B5C8902" w:rsidR="00A173F6" w:rsidRDefault="00DF2A73" w:rsidP="000E34F1">
      <w:pPr>
        <w:spacing w:line="360" w:lineRule="auto"/>
      </w:pPr>
      <w:r>
        <w:tab/>
        <w:t xml:space="preserve">The Pool Access System (PAS)’s overarching goal is to eliminate the need for physical passes that provide access to a pool and physical sign in sheets to track attendance. </w:t>
      </w:r>
      <w:r w:rsidR="00010AEB">
        <w:t xml:space="preserve">The final product will allow pool attendants to check members in simply by looking them up. Checking in and out will automatically track attendance numbers, reducing a large amount of administrative work for attendants. The development period is broken up into five sprints, each lasting 2 weeks. </w:t>
      </w:r>
    </w:p>
    <w:p w14:paraId="55549B0C" w14:textId="6D9B0728" w:rsidR="00010AEB" w:rsidRDefault="00010AEB" w:rsidP="00A173F6">
      <w:pPr>
        <w:spacing w:line="360" w:lineRule="auto"/>
        <w:ind w:firstLine="708"/>
      </w:pPr>
      <w:r>
        <w:t xml:space="preserve">Sprint #1 focuses around developing the functionality to allow member information to be registered into the system. This includes proper error checking functionality, as well as developing proper access levels to be used. </w:t>
      </w:r>
    </w:p>
    <w:p w14:paraId="7DA18DE1" w14:textId="70469186" w:rsidR="00010AEB" w:rsidRDefault="00010AEB" w:rsidP="000E34F1">
      <w:pPr>
        <w:spacing w:line="360" w:lineRule="auto"/>
      </w:pPr>
      <w:r>
        <w:tab/>
        <w:t xml:space="preserve">Sprint #2 focuses on additional registration details such as updating a member’s registration. It also focuses on creating proper JSON files to support the systems member registries. </w:t>
      </w:r>
    </w:p>
    <w:p w14:paraId="5E49C2B4" w14:textId="32505E33" w:rsidR="00010AEB" w:rsidRDefault="00010AEB" w:rsidP="000E34F1">
      <w:pPr>
        <w:spacing w:line="360" w:lineRule="auto"/>
      </w:pPr>
      <w:r>
        <w:tab/>
        <w:t xml:space="preserve">Sprint #3 focuses on creating the necessary search functionality for the system to allow attendants to look up </w:t>
      </w:r>
      <w:r w:rsidR="00DD1AAD">
        <w:t xml:space="preserve">members, and begins the process of developing the “view” or User Interface by creating proper panels to allow search results and member info to be displayed. </w:t>
      </w:r>
    </w:p>
    <w:p w14:paraId="503AA291" w14:textId="1F3952D6" w:rsidR="00DD1AAD" w:rsidRDefault="00DD1AAD" w:rsidP="000E34F1">
      <w:pPr>
        <w:spacing w:line="360" w:lineRule="auto"/>
      </w:pPr>
      <w:r>
        <w:tab/>
        <w:t xml:space="preserve">Sprint #4 focuses on finishing up all functionality to allow members to access the pool. This sprint will include creating the “current swimmers” section of the application and all UI functionality necessary. </w:t>
      </w:r>
    </w:p>
    <w:p w14:paraId="55121346" w14:textId="295D469E" w:rsidR="00DD1AAD" w:rsidRDefault="00DD1AAD" w:rsidP="000E34F1">
      <w:pPr>
        <w:spacing w:line="360" w:lineRule="auto"/>
      </w:pPr>
      <w:r>
        <w:tab/>
        <w:t xml:space="preserve">Sprint #5 will focus on the proper logging of pool attendance numbers, updates to the members registration, etc. This functionality is implemented last because it relies on proper new member registration, and checking in and out of members to function correctly. </w:t>
      </w:r>
    </w:p>
    <w:p w14:paraId="7A6AD9A9" w14:textId="3BEE21F2" w:rsidR="00DD1AAD" w:rsidRPr="00DF2A73" w:rsidRDefault="00DD1AAD" w:rsidP="000E34F1">
      <w:pPr>
        <w:spacing w:line="360" w:lineRule="auto"/>
      </w:pPr>
      <w:r>
        <w:tab/>
        <w:t xml:space="preserve">We believe that following the development strategy and schedule listed below in detail will allow PAS to be developed at a quick and consistent speed. </w:t>
      </w:r>
    </w:p>
    <w:p w14:paraId="5339FC41" w14:textId="77777777" w:rsidR="00D93A50" w:rsidRDefault="00D93A50" w:rsidP="007854D3">
      <w:pPr>
        <w:pStyle w:val="Heading1"/>
      </w:pPr>
    </w:p>
    <w:p w14:paraId="494FA40A" w14:textId="77777777" w:rsidR="007F5241" w:rsidRDefault="007F5241" w:rsidP="007F5241"/>
    <w:p w14:paraId="0F550082" w14:textId="77777777" w:rsidR="007F5241" w:rsidRDefault="007F5241" w:rsidP="007F5241"/>
    <w:p w14:paraId="4B012BC8" w14:textId="77777777" w:rsidR="007F5241" w:rsidRDefault="007F5241" w:rsidP="007F5241"/>
    <w:p w14:paraId="06F9661C" w14:textId="77777777" w:rsidR="007F5241" w:rsidRDefault="007F5241" w:rsidP="007F5241"/>
    <w:p w14:paraId="28CEFA78" w14:textId="77777777" w:rsidR="007F5241" w:rsidRDefault="007F5241" w:rsidP="007F5241"/>
    <w:p w14:paraId="276B8D36" w14:textId="77777777" w:rsidR="007F5241" w:rsidRDefault="007F5241" w:rsidP="007F5241"/>
    <w:p w14:paraId="64150C42" w14:textId="77777777" w:rsidR="007F5241" w:rsidRDefault="007F5241" w:rsidP="007F5241"/>
    <w:p w14:paraId="27ACDC07" w14:textId="77777777" w:rsidR="007F5241" w:rsidRPr="007F5241" w:rsidRDefault="007F5241" w:rsidP="007F5241"/>
    <w:p w14:paraId="419424C0" w14:textId="69CFC568" w:rsidR="00C470E6" w:rsidRDefault="00C470E6" w:rsidP="00C470E6">
      <w:pPr>
        <w:pStyle w:val="Heading1"/>
      </w:pPr>
      <w:r>
        <w:lastRenderedPageBreak/>
        <w:t>Scenario Catalog</w:t>
      </w:r>
    </w:p>
    <w:p w14:paraId="7CB344EA" w14:textId="77777777" w:rsidR="00C470E6" w:rsidRPr="00C470E6" w:rsidRDefault="00C470E6" w:rsidP="00C470E6"/>
    <w:p w14:paraId="1B7AA40E" w14:textId="208F394C" w:rsidR="00C470E6" w:rsidRDefault="00C470E6" w:rsidP="00803AD5">
      <w:pPr>
        <w:pStyle w:val="Heading2"/>
        <w:jc w:val="center"/>
      </w:pPr>
      <w:r>
        <w:t>Register Swimmer</w:t>
      </w:r>
    </w:p>
    <w:p w14:paraId="3195E32A" w14:textId="77777777" w:rsidR="00C470E6" w:rsidRPr="00C470E6" w:rsidRDefault="00C470E6" w:rsidP="00803AD5">
      <w:pPr>
        <w:spacing w:line="276" w:lineRule="auto"/>
      </w:pPr>
    </w:p>
    <w:p w14:paraId="60B25197" w14:textId="77777777" w:rsidR="00C470E6" w:rsidRDefault="00C470E6" w:rsidP="00803AD5">
      <w:pPr>
        <w:pStyle w:val="ListParagraph"/>
        <w:numPr>
          <w:ilvl w:val="0"/>
          <w:numId w:val="33"/>
        </w:numPr>
        <w:spacing w:line="276" w:lineRule="auto"/>
      </w:pPr>
      <w:r w:rsidRPr="00C45074">
        <w:rPr>
          <w:b/>
          <w:i/>
          <w:iCs/>
        </w:rPr>
        <w:t>Scenario Title</w:t>
      </w:r>
      <w:r w:rsidRPr="00C45074">
        <w:t> – New customer wants to sign up for pool privileges</w:t>
      </w:r>
    </w:p>
    <w:p w14:paraId="33F0E4EC" w14:textId="77777777" w:rsidR="00C470E6" w:rsidRPr="00177340" w:rsidRDefault="00C470E6" w:rsidP="00803AD5">
      <w:pPr>
        <w:pStyle w:val="ListParagraph"/>
        <w:numPr>
          <w:ilvl w:val="0"/>
          <w:numId w:val="33"/>
        </w:numPr>
        <w:spacing w:line="276" w:lineRule="auto"/>
      </w:pPr>
      <w:r w:rsidRPr="00177340">
        <w:rPr>
          <w:b/>
          <w:i/>
          <w:iCs/>
        </w:rPr>
        <w:t>Actor</w:t>
      </w:r>
      <w:r w:rsidRPr="00177340">
        <w:t> – Mike and Susan, parents of two children</w:t>
      </w:r>
    </w:p>
    <w:p w14:paraId="3B8B0E1F" w14:textId="77777777" w:rsidR="00C470E6" w:rsidRDefault="00C470E6" w:rsidP="00803AD5">
      <w:pPr>
        <w:pStyle w:val="ListParagraph"/>
        <w:numPr>
          <w:ilvl w:val="0"/>
          <w:numId w:val="33"/>
        </w:numPr>
        <w:spacing w:line="276" w:lineRule="auto"/>
      </w:pPr>
      <w:r w:rsidRPr="00177340">
        <w:rPr>
          <w:b/>
          <w:i/>
          <w:iCs/>
        </w:rPr>
        <w:t>Setting</w:t>
      </w:r>
      <w:r w:rsidRPr="00177340">
        <w:t> – in the front desk at pool location</w:t>
      </w:r>
    </w:p>
    <w:p w14:paraId="60A993AD" w14:textId="77777777" w:rsidR="00C470E6" w:rsidRPr="00177340" w:rsidRDefault="00C470E6" w:rsidP="00803AD5">
      <w:pPr>
        <w:pStyle w:val="ListParagraph"/>
        <w:numPr>
          <w:ilvl w:val="0"/>
          <w:numId w:val="33"/>
        </w:numPr>
        <w:spacing w:line="276" w:lineRule="auto"/>
      </w:pPr>
      <w:r w:rsidRPr="00177340">
        <w:rPr>
          <w:b/>
          <w:i/>
          <w:iCs/>
        </w:rPr>
        <w:t>Scenario Goal</w:t>
      </w:r>
      <w:r w:rsidRPr="00177340">
        <w:t> – Sign up members of family for access to pool while storing information for later use.</w:t>
      </w:r>
    </w:p>
    <w:p w14:paraId="64933A93" w14:textId="77777777" w:rsidR="00C470E6" w:rsidRPr="00C45074" w:rsidRDefault="00C470E6" w:rsidP="00803AD5">
      <w:pPr>
        <w:pStyle w:val="ListParagraph"/>
        <w:numPr>
          <w:ilvl w:val="0"/>
          <w:numId w:val="33"/>
        </w:numPr>
        <w:spacing w:line="276" w:lineRule="auto"/>
        <w:rPr>
          <w:color w:val="2D3B45"/>
        </w:rPr>
      </w:pPr>
      <w:r w:rsidRPr="00C45074">
        <w:rPr>
          <w:b/>
          <w:i/>
          <w:iCs/>
        </w:rPr>
        <w:t>Scenario Narrative</w:t>
      </w:r>
      <w:r w:rsidRPr="00C45074">
        <w:t xml:space="preserve"> – Mike and Susan’s family enjoys swimming. They would like to go to the pool on a regular basis without needing to go through a lengthy process of checking in and giving information such as the kid’s swimming abilities, ages, and other important data. </w:t>
      </w:r>
      <w:r>
        <w:t>They need identifying information saved into their profile so that they do not have to repeatedly give it to the front desk staff every time they come in. After a successful account is set up, the management system will store their names, address, pictures, children’s skill levels, if kids can swim alone or only with an adult, safety equipment needed to swim, etc. It will also keep track on the number of times they attend the pool, any improvements in skill, etc.</w:t>
      </w:r>
    </w:p>
    <w:p w14:paraId="7F3AF45D" w14:textId="77777777" w:rsidR="00C470E6" w:rsidRPr="00C45074" w:rsidRDefault="00C470E6" w:rsidP="00803AD5">
      <w:pPr>
        <w:pStyle w:val="ListParagraph"/>
        <w:spacing w:line="276" w:lineRule="auto"/>
        <w:rPr>
          <w:color w:val="2D3B45"/>
        </w:rPr>
      </w:pPr>
    </w:p>
    <w:p w14:paraId="13BD8142" w14:textId="77777777" w:rsidR="00C470E6" w:rsidRPr="00C45074" w:rsidRDefault="00C470E6" w:rsidP="00803AD5">
      <w:pPr>
        <w:pStyle w:val="ListParagraph"/>
        <w:numPr>
          <w:ilvl w:val="0"/>
          <w:numId w:val="33"/>
        </w:numPr>
        <w:spacing w:line="276" w:lineRule="auto"/>
        <w:rPr>
          <w:b/>
        </w:rPr>
      </w:pPr>
      <w:r w:rsidRPr="00C45074">
        <w:rPr>
          <w:b/>
          <w:i/>
          <w:iCs/>
        </w:rPr>
        <w:t>Utility Analysis</w:t>
      </w:r>
    </w:p>
    <w:p w14:paraId="681482F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75F1FEB8" w14:textId="77777777" w:rsidR="00C470E6" w:rsidRDefault="00C470E6" w:rsidP="00803AD5">
      <w:pPr>
        <w:numPr>
          <w:ilvl w:val="1"/>
          <w:numId w:val="32"/>
        </w:numPr>
        <w:spacing w:before="100" w:beforeAutospacing="1" w:after="100" w:afterAutospacing="1" w:line="276" w:lineRule="auto"/>
      </w:pPr>
      <w:r>
        <w:t xml:space="preserve">Quick access to pool </w:t>
      </w:r>
    </w:p>
    <w:p w14:paraId="5FC5DEBD" w14:textId="77777777" w:rsidR="00C470E6" w:rsidRPr="00C45074" w:rsidRDefault="00C470E6" w:rsidP="00803AD5">
      <w:pPr>
        <w:numPr>
          <w:ilvl w:val="1"/>
          <w:numId w:val="32"/>
        </w:numPr>
        <w:spacing w:before="100" w:beforeAutospacing="1" w:after="100" w:afterAutospacing="1" w:line="276" w:lineRule="auto"/>
      </w:pPr>
      <w:r>
        <w:t>No invasive questions every time they want to swim</w:t>
      </w:r>
    </w:p>
    <w:p w14:paraId="44FEE947" w14:textId="77777777" w:rsidR="00C470E6" w:rsidRPr="00015BFB" w:rsidRDefault="00C470E6" w:rsidP="00803AD5">
      <w:pPr>
        <w:numPr>
          <w:ilvl w:val="1"/>
          <w:numId w:val="32"/>
        </w:numPr>
        <w:spacing w:before="100" w:beforeAutospacing="1" w:after="100" w:afterAutospacing="1" w:line="276" w:lineRule="auto"/>
      </w:pPr>
      <w:r w:rsidRPr="00015BFB">
        <w:t>Increased safety as staff knows kids’ swimming ability and adjusts supervision as needed</w:t>
      </w:r>
    </w:p>
    <w:p w14:paraId="024822DC" w14:textId="77777777" w:rsidR="00C470E6" w:rsidRPr="00C45074" w:rsidRDefault="00C470E6" w:rsidP="00803AD5">
      <w:pPr>
        <w:numPr>
          <w:ilvl w:val="1"/>
          <w:numId w:val="32"/>
        </w:numPr>
        <w:spacing w:before="100" w:beforeAutospacing="1" w:after="100" w:afterAutospacing="1" w:line="276" w:lineRule="auto"/>
      </w:pPr>
      <w:r>
        <w:t>Keep track of kids’ skills as it improves</w:t>
      </w:r>
    </w:p>
    <w:p w14:paraId="246E1223" w14:textId="77777777" w:rsidR="00C470E6" w:rsidRPr="00015BFB" w:rsidRDefault="00C470E6" w:rsidP="00803AD5">
      <w:pPr>
        <w:numPr>
          <w:ilvl w:val="0"/>
          <w:numId w:val="32"/>
        </w:numPr>
        <w:spacing w:before="100" w:beforeAutospacing="1" w:after="100" w:afterAutospacing="1" w:line="276" w:lineRule="auto"/>
        <w:rPr>
          <w:b/>
        </w:rPr>
      </w:pPr>
      <w:r w:rsidRPr="00C45074">
        <w:rPr>
          <w:b/>
          <w:i/>
          <w:iCs/>
        </w:rPr>
        <w:t>Costs</w:t>
      </w:r>
    </w:p>
    <w:p w14:paraId="2DBA95BF" w14:textId="77777777" w:rsidR="00C470E6" w:rsidRPr="00015BFB" w:rsidRDefault="00C470E6" w:rsidP="00803AD5">
      <w:pPr>
        <w:numPr>
          <w:ilvl w:val="1"/>
          <w:numId w:val="32"/>
        </w:numPr>
        <w:spacing w:before="100" w:beforeAutospacing="1" w:after="100" w:afterAutospacing="1" w:line="276" w:lineRule="auto"/>
        <w:rPr>
          <w:b/>
        </w:rPr>
      </w:pPr>
      <w:r>
        <w:rPr>
          <w:iCs/>
        </w:rPr>
        <w:t>Application development</w:t>
      </w:r>
    </w:p>
    <w:p w14:paraId="6A0F8060" w14:textId="77777777" w:rsidR="00C470E6" w:rsidRPr="00015BFB" w:rsidRDefault="00C470E6" w:rsidP="00803AD5">
      <w:pPr>
        <w:numPr>
          <w:ilvl w:val="1"/>
          <w:numId w:val="32"/>
        </w:numPr>
        <w:spacing w:before="100" w:beforeAutospacing="1" w:after="100" w:afterAutospacing="1" w:line="276" w:lineRule="auto"/>
        <w:rPr>
          <w:b/>
        </w:rPr>
      </w:pPr>
      <w:r w:rsidRPr="00015BFB">
        <w:rPr>
          <w:iCs/>
        </w:rPr>
        <w:t>Storage space needs to be scaled accordingly to ensure reliability and availability</w:t>
      </w:r>
    </w:p>
    <w:p w14:paraId="6FBCC15B"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3752C223" w14:textId="77777777" w:rsidR="00C470E6" w:rsidRPr="00C45074" w:rsidRDefault="00C470E6" w:rsidP="00803AD5">
      <w:pPr>
        <w:numPr>
          <w:ilvl w:val="1"/>
          <w:numId w:val="32"/>
        </w:numPr>
        <w:spacing w:before="100" w:beforeAutospacing="1" w:after="100" w:afterAutospacing="1" w:line="276" w:lineRule="auto"/>
      </w:pPr>
      <w:r>
        <w:t>Make sure the service is worth signing up (does it save time?)</w:t>
      </w:r>
    </w:p>
    <w:p w14:paraId="7CEE78C6" w14:textId="77777777" w:rsidR="00C470E6" w:rsidRPr="00C45074" w:rsidRDefault="00C470E6" w:rsidP="00803AD5">
      <w:pPr>
        <w:numPr>
          <w:ilvl w:val="1"/>
          <w:numId w:val="32"/>
        </w:numPr>
        <w:spacing w:before="100" w:beforeAutospacing="1" w:after="100" w:afterAutospacing="1" w:line="276" w:lineRule="auto"/>
      </w:pPr>
      <w:r>
        <w:t>Ensure privacy across different customer accounts</w:t>
      </w:r>
    </w:p>
    <w:p w14:paraId="639C4FBE" w14:textId="77777777" w:rsidR="00C470E6" w:rsidRPr="00C45074" w:rsidRDefault="00C470E6" w:rsidP="00803AD5">
      <w:pPr>
        <w:numPr>
          <w:ilvl w:val="1"/>
          <w:numId w:val="32"/>
        </w:numPr>
        <w:spacing w:before="100" w:beforeAutospacing="1" w:after="100" w:afterAutospacing="1" w:line="276" w:lineRule="auto"/>
      </w:pPr>
      <w:r>
        <w:t>Ensuring account data is updated accordingly so that it accurately represents family information</w:t>
      </w:r>
    </w:p>
    <w:p w14:paraId="7EAC2A20" w14:textId="77777777" w:rsidR="00C470E6" w:rsidRPr="00C45074" w:rsidRDefault="00C470E6" w:rsidP="00803AD5">
      <w:pPr>
        <w:numPr>
          <w:ilvl w:val="1"/>
          <w:numId w:val="32"/>
        </w:numPr>
        <w:spacing w:before="100" w:beforeAutospacing="1" w:after="100" w:afterAutospacing="1" w:line="276" w:lineRule="auto"/>
      </w:pPr>
      <w:r>
        <w:t>May feel like an invasion of privacy when first filling out</w:t>
      </w:r>
    </w:p>
    <w:p w14:paraId="158C5400" w14:textId="77777777" w:rsidR="00C470E6" w:rsidRDefault="00C470E6" w:rsidP="00803AD5">
      <w:pPr>
        <w:spacing w:line="276" w:lineRule="auto"/>
      </w:pPr>
    </w:p>
    <w:p w14:paraId="536DE7DA" w14:textId="77777777" w:rsidR="00803AD5" w:rsidRDefault="00803AD5" w:rsidP="00803AD5">
      <w:pPr>
        <w:spacing w:line="276" w:lineRule="auto"/>
      </w:pPr>
    </w:p>
    <w:p w14:paraId="3A647AF9" w14:textId="77777777" w:rsidR="00803AD5" w:rsidRDefault="00803AD5" w:rsidP="00803AD5">
      <w:pPr>
        <w:spacing w:line="276" w:lineRule="auto"/>
      </w:pPr>
    </w:p>
    <w:p w14:paraId="3BCE880F" w14:textId="77777777" w:rsidR="00803AD5" w:rsidRDefault="00803AD5" w:rsidP="00803AD5">
      <w:pPr>
        <w:spacing w:line="276" w:lineRule="auto"/>
      </w:pPr>
    </w:p>
    <w:p w14:paraId="056B046F" w14:textId="1BBC2240" w:rsidR="00C470E6" w:rsidRPr="00A357F6" w:rsidRDefault="00C470E6" w:rsidP="00803AD5">
      <w:pPr>
        <w:pStyle w:val="Heading2"/>
        <w:jc w:val="center"/>
      </w:pPr>
      <w:r>
        <w:lastRenderedPageBreak/>
        <w:t>Remove Swimmer</w:t>
      </w:r>
    </w:p>
    <w:p w14:paraId="219262CD" w14:textId="70695FC7" w:rsidR="00C470E6" w:rsidRDefault="00C470E6" w:rsidP="00803AD5">
      <w:pPr>
        <w:pStyle w:val="ListParagraph"/>
        <w:spacing w:line="276" w:lineRule="auto"/>
        <w:jc w:val="center"/>
      </w:pPr>
    </w:p>
    <w:p w14:paraId="07E505A7" w14:textId="77777777" w:rsidR="00C470E6" w:rsidRPr="00C45074" w:rsidRDefault="00C470E6" w:rsidP="00803AD5">
      <w:pPr>
        <w:pStyle w:val="ListParagraph"/>
        <w:numPr>
          <w:ilvl w:val="0"/>
          <w:numId w:val="33"/>
        </w:numPr>
        <w:spacing w:line="276" w:lineRule="auto"/>
      </w:pPr>
      <w:r w:rsidRPr="00C45074">
        <w:rPr>
          <w:b/>
          <w:i/>
          <w:iCs/>
        </w:rPr>
        <w:t>Scenario Title</w:t>
      </w:r>
      <w:r w:rsidRPr="00C45074">
        <w:t xml:space="preserve"> – </w:t>
      </w:r>
      <w:r>
        <w:t>Existing customer wants to cancel their service</w:t>
      </w:r>
    </w:p>
    <w:p w14:paraId="78168D77" w14:textId="77777777" w:rsidR="00C470E6" w:rsidRDefault="00C470E6" w:rsidP="00803AD5">
      <w:pPr>
        <w:pStyle w:val="ListParagraph"/>
        <w:numPr>
          <w:ilvl w:val="0"/>
          <w:numId w:val="33"/>
        </w:numPr>
        <w:spacing w:line="276" w:lineRule="auto"/>
      </w:pPr>
      <w:r w:rsidRPr="00177340">
        <w:rPr>
          <w:b/>
          <w:i/>
          <w:iCs/>
        </w:rPr>
        <w:t>Actor</w:t>
      </w:r>
      <w:r w:rsidRPr="00177340">
        <w:t> – Steve and Jen, parents of three children</w:t>
      </w:r>
    </w:p>
    <w:p w14:paraId="143DF81B" w14:textId="77777777" w:rsidR="00C470E6" w:rsidRPr="00177340" w:rsidRDefault="00C470E6" w:rsidP="00803AD5">
      <w:pPr>
        <w:pStyle w:val="ListParagraph"/>
        <w:numPr>
          <w:ilvl w:val="0"/>
          <w:numId w:val="33"/>
        </w:numPr>
        <w:spacing w:line="276" w:lineRule="auto"/>
      </w:pPr>
      <w:r w:rsidRPr="00177340">
        <w:rPr>
          <w:b/>
          <w:i/>
          <w:iCs/>
        </w:rPr>
        <w:t>Setting</w:t>
      </w:r>
      <w:r w:rsidRPr="00177340">
        <w:t> – in the front desk at pool location</w:t>
      </w:r>
    </w:p>
    <w:p w14:paraId="2863F09D" w14:textId="77777777" w:rsidR="00C470E6" w:rsidRPr="00C45074" w:rsidRDefault="00C470E6" w:rsidP="00803AD5">
      <w:pPr>
        <w:pStyle w:val="ListParagraph"/>
        <w:numPr>
          <w:ilvl w:val="0"/>
          <w:numId w:val="33"/>
        </w:numPr>
        <w:spacing w:line="276" w:lineRule="auto"/>
      </w:pPr>
      <w:r w:rsidRPr="00C45074">
        <w:rPr>
          <w:b/>
          <w:i/>
          <w:iCs/>
        </w:rPr>
        <w:t>Scenario Goal</w:t>
      </w:r>
      <w:r w:rsidRPr="00C45074">
        <w:t xml:space="preserve"> – </w:t>
      </w:r>
      <w:r>
        <w:t>Effectively cancel service and remove all personal and family information from all pool management systems.</w:t>
      </w:r>
    </w:p>
    <w:p w14:paraId="1D12717B" w14:textId="77777777" w:rsidR="00C470E6" w:rsidRPr="002511B9" w:rsidRDefault="00C470E6" w:rsidP="00803AD5">
      <w:pPr>
        <w:pStyle w:val="ListParagraph"/>
        <w:numPr>
          <w:ilvl w:val="0"/>
          <w:numId w:val="33"/>
        </w:numPr>
        <w:spacing w:line="276" w:lineRule="auto"/>
        <w:rPr>
          <w:color w:val="2D3B45"/>
        </w:rPr>
      </w:pPr>
      <w:r w:rsidRPr="00C45074">
        <w:rPr>
          <w:b/>
          <w:i/>
          <w:iCs/>
        </w:rPr>
        <w:t>Scenario Narrative</w:t>
      </w:r>
      <w:r w:rsidRPr="00C45074">
        <w:t xml:space="preserve"> – </w:t>
      </w:r>
      <w:r>
        <w:t xml:space="preserve">Steve and Jen are moving and would like to close their account with this pool as they will not be visiting anymore. All personal data needs to be wiped from all systems in order to ensure membership is cancelled and privacy is honored. If they ever wish to visit this pool again, they will need to re-enter all their information again if they want to open their account. </w:t>
      </w:r>
    </w:p>
    <w:p w14:paraId="6798493B" w14:textId="77777777" w:rsidR="00C470E6" w:rsidRPr="00F9618C" w:rsidRDefault="00C470E6" w:rsidP="00803AD5">
      <w:pPr>
        <w:pStyle w:val="ListParagraph"/>
        <w:spacing w:line="276" w:lineRule="auto"/>
        <w:rPr>
          <w:color w:val="2D3B45"/>
        </w:rPr>
      </w:pPr>
    </w:p>
    <w:p w14:paraId="583E5C8F" w14:textId="77777777" w:rsidR="00C470E6" w:rsidRPr="00C45074" w:rsidRDefault="00C470E6" w:rsidP="00803AD5">
      <w:pPr>
        <w:pStyle w:val="ListParagraph"/>
        <w:numPr>
          <w:ilvl w:val="0"/>
          <w:numId w:val="33"/>
        </w:numPr>
        <w:spacing w:line="276" w:lineRule="auto"/>
        <w:rPr>
          <w:b/>
        </w:rPr>
      </w:pPr>
      <w:r w:rsidRPr="00C45074">
        <w:rPr>
          <w:b/>
          <w:i/>
          <w:iCs/>
        </w:rPr>
        <w:t>Utility Analysis</w:t>
      </w:r>
    </w:p>
    <w:p w14:paraId="6B71CB04"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078635F8" w14:textId="77777777" w:rsidR="00C470E6" w:rsidRPr="00C45074" w:rsidRDefault="00C470E6" w:rsidP="00803AD5">
      <w:pPr>
        <w:numPr>
          <w:ilvl w:val="1"/>
          <w:numId w:val="32"/>
        </w:numPr>
        <w:spacing w:before="100" w:beforeAutospacing="1" w:after="100" w:afterAutospacing="1" w:line="276" w:lineRule="auto"/>
      </w:pPr>
      <w:r>
        <w:t xml:space="preserve">Membership is cancelled </w:t>
      </w:r>
    </w:p>
    <w:p w14:paraId="42D11295" w14:textId="77777777" w:rsidR="00C470E6" w:rsidRDefault="00C470E6" w:rsidP="00803AD5">
      <w:pPr>
        <w:numPr>
          <w:ilvl w:val="1"/>
          <w:numId w:val="32"/>
        </w:numPr>
        <w:spacing w:before="100" w:beforeAutospacing="1" w:after="100" w:afterAutospacing="1" w:line="276" w:lineRule="auto"/>
      </w:pPr>
      <w:r>
        <w:t>Personal information is deleted from all systems</w:t>
      </w:r>
    </w:p>
    <w:p w14:paraId="69C2AD67" w14:textId="77777777" w:rsidR="00C470E6" w:rsidRPr="00C45074" w:rsidRDefault="00C470E6" w:rsidP="00803AD5">
      <w:pPr>
        <w:numPr>
          <w:ilvl w:val="1"/>
          <w:numId w:val="32"/>
        </w:numPr>
        <w:spacing w:before="100" w:beforeAutospacing="1" w:after="100" w:afterAutospacing="1" w:line="276" w:lineRule="auto"/>
      </w:pPr>
      <w:r>
        <w:t>From the side of the application, storage space is saved after the family’s information is purged.</w:t>
      </w:r>
    </w:p>
    <w:p w14:paraId="6C832900" w14:textId="77777777" w:rsidR="00C470E6" w:rsidRPr="00C45074" w:rsidRDefault="00C470E6" w:rsidP="00803AD5">
      <w:pPr>
        <w:numPr>
          <w:ilvl w:val="0"/>
          <w:numId w:val="32"/>
        </w:numPr>
        <w:spacing w:before="100" w:beforeAutospacing="1" w:after="100" w:afterAutospacing="1" w:line="276" w:lineRule="auto"/>
      </w:pPr>
      <w:r w:rsidRPr="00C45074">
        <w:rPr>
          <w:b/>
          <w:i/>
          <w:iCs/>
        </w:rPr>
        <w:t>Costs</w:t>
      </w:r>
    </w:p>
    <w:p w14:paraId="7EC8C401" w14:textId="77777777" w:rsidR="00C470E6" w:rsidRPr="00C45074" w:rsidRDefault="00C470E6" w:rsidP="00803AD5">
      <w:pPr>
        <w:numPr>
          <w:ilvl w:val="1"/>
          <w:numId w:val="32"/>
        </w:numPr>
        <w:spacing w:before="100" w:beforeAutospacing="1" w:after="100" w:afterAutospacing="1" w:line="276" w:lineRule="auto"/>
      </w:pPr>
      <w:r>
        <w:t>Questionnaire, waivers, and paperwork will need to be filled out every time in the future</w:t>
      </w:r>
    </w:p>
    <w:p w14:paraId="771466DA" w14:textId="77777777" w:rsidR="00C470E6" w:rsidRDefault="00C470E6" w:rsidP="00803AD5">
      <w:pPr>
        <w:numPr>
          <w:ilvl w:val="1"/>
          <w:numId w:val="32"/>
        </w:numPr>
        <w:spacing w:before="100" w:beforeAutospacing="1" w:after="100" w:afterAutospacing="1" w:line="276" w:lineRule="auto"/>
      </w:pPr>
      <w:r>
        <w:t>No more tracking of kids’ skill through the years</w:t>
      </w:r>
    </w:p>
    <w:p w14:paraId="64BAA936" w14:textId="77777777" w:rsidR="00C470E6" w:rsidRPr="00231D01" w:rsidRDefault="00C470E6" w:rsidP="00803AD5">
      <w:pPr>
        <w:numPr>
          <w:ilvl w:val="1"/>
          <w:numId w:val="32"/>
        </w:numPr>
        <w:spacing w:before="100" w:beforeAutospacing="1" w:after="100" w:afterAutospacing="1" w:line="276" w:lineRule="auto"/>
      </w:pPr>
      <w:r>
        <w:t>Staff needs to be trained in order to successful handle the deletion of customer accounts from start to finish.</w:t>
      </w:r>
    </w:p>
    <w:p w14:paraId="67FA6BB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0D03F373" w14:textId="77777777" w:rsidR="00C470E6" w:rsidRDefault="00C470E6" w:rsidP="00803AD5">
      <w:pPr>
        <w:numPr>
          <w:ilvl w:val="1"/>
          <w:numId w:val="32"/>
        </w:numPr>
        <w:spacing w:before="100" w:beforeAutospacing="1" w:after="100" w:afterAutospacing="1" w:line="276" w:lineRule="auto"/>
      </w:pPr>
      <w:r>
        <w:t>Customer may change their mind midway through cancelation</w:t>
      </w:r>
    </w:p>
    <w:p w14:paraId="6B9F48AF" w14:textId="77777777" w:rsidR="00C470E6" w:rsidRPr="00C45074" w:rsidRDefault="00C470E6" w:rsidP="00803AD5">
      <w:pPr>
        <w:numPr>
          <w:ilvl w:val="1"/>
          <w:numId w:val="32"/>
        </w:numPr>
        <w:spacing w:before="100" w:beforeAutospacing="1" w:after="100" w:afterAutospacing="1" w:line="276" w:lineRule="auto"/>
      </w:pPr>
      <w:r>
        <w:t>Make sure all personal data is erased</w:t>
      </w:r>
    </w:p>
    <w:p w14:paraId="58B44D78" w14:textId="77777777" w:rsidR="00C470E6" w:rsidRPr="00F9618C" w:rsidRDefault="00C470E6" w:rsidP="00803AD5">
      <w:pPr>
        <w:numPr>
          <w:ilvl w:val="1"/>
          <w:numId w:val="32"/>
        </w:numPr>
        <w:spacing w:before="100" w:beforeAutospacing="1" w:after="100" w:afterAutospacing="1" w:line="276" w:lineRule="auto"/>
      </w:pPr>
      <w:r>
        <w:t>Make it as seamless as possible to prevent frustration</w:t>
      </w:r>
    </w:p>
    <w:p w14:paraId="3BECAE40" w14:textId="77777777" w:rsidR="00C470E6" w:rsidRDefault="00C470E6" w:rsidP="00803AD5">
      <w:pPr>
        <w:pStyle w:val="Heading2"/>
      </w:pPr>
    </w:p>
    <w:p w14:paraId="7BC60C6D" w14:textId="77777777" w:rsidR="00C470E6" w:rsidRDefault="00C470E6" w:rsidP="00803AD5">
      <w:pPr>
        <w:spacing w:line="276" w:lineRule="auto"/>
      </w:pPr>
    </w:p>
    <w:p w14:paraId="77D7B6D1" w14:textId="77777777" w:rsidR="00C470E6" w:rsidRDefault="00C470E6" w:rsidP="00803AD5">
      <w:pPr>
        <w:spacing w:line="276" w:lineRule="auto"/>
      </w:pPr>
    </w:p>
    <w:p w14:paraId="298D6EA2" w14:textId="77777777" w:rsidR="00C470E6" w:rsidRDefault="00C470E6" w:rsidP="00803AD5">
      <w:pPr>
        <w:spacing w:line="276" w:lineRule="auto"/>
      </w:pPr>
    </w:p>
    <w:p w14:paraId="31D9F653" w14:textId="77777777" w:rsidR="00C470E6" w:rsidRDefault="00C470E6" w:rsidP="00803AD5">
      <w:pPr>
        <w:spacing w:line="276" w:lineRule="auto"/>
      </w:pPr>
    </w:p>
    <w:p w14:paraId="11CB8DD8" w14:textId="77777777" w:rsidR="00C470E6" w:rsidRDefault="00C470E6" w:rsidP="00803AD5">
      <w:pPr>
        <w:spacing w:line="276" w:lineRule="auto"/>
      </w:pPr>
    </w:p>
    <w:p w14:paraId="7D468CF9" w14:textId="77777777" w:rsidR="00803AD5" w:rsidRDefault="00803AD5" w:rsidP="00803AD5">
      <w:pPr>
        <w:spacing w:line="276" w:lineRule="auto"/>
      </w:pPr>
    </w:p>
    <w:p w14:paraId="169B3162" w14:textId="77777777" w:rsidR="00803AD5" w:rsidRDefault="00803AD5" w:rsidP="00803AD5">
      <w:pPr>
        <w:spacing w:line="276" w:lineRule="auto"/>
      </w:pPr>
    </w:p>
    <w:p w14:paraId="5AC23911" w14:textId="77777777" w:rsidR="00803AD5" w:rsidRDefault="00803AD5" w:rsidP="00803AD5">
      <w:pPr>
        <w:spacing w:line="276" w:lineRule="auto"/>
      </w:pPr>
    </w:p>
    <w:p w14:paraId="490D5A14" w14:textId="77777777" w:rsidR="00C470E6" w:rsidRDefault="00C470E6" w:rsidP="00803AD5">
      <w:pPr>
        <w:spacing w:line="276" w:lineRule="auto"/>
      </w:pPr>
    </w:p>
    <w:p w14:paraId="20459D77" w14:textId="77777777" w:rsidR="00C470E6" w:rsidRPr="00C470E6" w:rsidRDefault="00C470E6" w:rsidP="00803AD5">
      <w:pPr>
        <w:spacing w:line="276" w:lineRule="auto"/>
      </w:pPr>
    </w:p>
    <w:p w14:paraId="5F26C58C" w14:textId="6D7571AF" w:rsidR="00C470E6" w:rsidRPr="00A357F6" w:rsidRDefault="00C470E6" w:rsidP="00803AD5">
      <w:pPr>
        <w:pStyle w:val="Heading2"/>
        <w:jc w:val="center"/>
      </w:pPr>
      <w:r>
        <w:lastRenderedPageBreak/>
        <w:t xml:space="preserve">Check in - </w:t>
      </w:r>
      <w:r w:rsidRPr="00A357F6">
        <w:t xml:space="preserve">Scenario </w:t>
      </w:r>
      <w:r>
        <w:t>I</w:t>
      </w:r>
    </w:p>
    <w:p w14:paraId="7A3926A2" w14:textId="77777777" w:rsidR="00C470E6" w:rsidRPr="00803AD5" w:rsidRDefault="00C470E6" w:rsidP="00803AD5">
      <w:pPr>
        <w:spacing w:line="276" w:lineRule="auto"/>
      </w:pPr>
    </w:p>
    <w:p w14:paraId="7D8C17AC" w14:textId="77777777" w:rsidR="00C470E6" w:rsidRPr="00803AD5" w:rsidRDefault="00C470E6" w:rsidP="00803AD5">
      <w:pPr>
        <w:pStyle w:val="ListParagraph"/>
        <w:numPr>
          <w:ilvl w:val="0"/>
          <w:numId w:val="18"/>
        </w:numPr>
        <w:spacing w:after="160" w:line="276" w:lineRule="auto"/>
        <w:ind w:left="426"/>
      </w:pPr>
      <w:r w:rsidRPr="00803AD5">
        <w:rPr>
          <w:b/>
          <w:i/>
        </w:rPr>
        <w:t>Scenario Title</w:t>
      </w:r>
      <w:r w:rsidRPr="00803AD5">
        <w:t xml:space="preserve"> – a single visitor wants to enter the pool.</w:t>
      </w:r>
    </w:p>
    <w:p w14:paraId="02752763" w14:textId="77777777" w:rsidR="00C470E6" w:rsidRPr="00803AD5" w:rsidRDefault="00C470E6" w:rsidP="00803AD5">
      <w:pPr>
        <w:pStyle w:val="ListParagraph"/>
        <w:numPr>
          <w:ilvl w:val="0"/>
          <w:numId w:val="18"/>
        </w:numPr>
        <w:spacing w:after="160" w:line="276" w:lineRule="auto"/>
        <w:ind w:left="426"/>
      </w:pPr>
      <w:r w:rsidRPr="00803AD5">
        <w:rPr>
          <w:b/>
          <w:i/>
        </w:rPr>
        <w:t>Actor</w:t>
      </w:r>
      <w:r w:rsidRPr="00803AD5">
        <w:rPr>
          <w:b/>
        </w:rPr>
        <w:t xml:space="preserve"> </w:t>
      </w:r>
      <w:r w:rsidRPr="00803AD5">
        <w:t>– Bob, a middle-aged man, the community resident.</w:t>
      </w:r>
    </w:p>
    <w:p w14:paraId="6374A4DB" w14:textId="77777777" w:rsidR="00C470E6" w:rsidRPr="00803AD5" w:rsidRDefault="00C470E6" w:rsidP="00803AD5">
      <w:pPr>
        <w:pStyle w:val="ListParagraph"/>
        <w:numPr>
          <w:ilvl w:val="0"/>
          <w:numId w:val="18"/>
        </w:numPr>
        <w:spacing w:after="160" w:line="276" w:lineRule="auto"/>
        <w:ind w:left="426"/>
      </w:pPr>
      <w:r w:rsidRPr="00803AD5">
        <w:rPr>
          <w:b/>
          <w:i/>
        </w:rPr>
        <w:t>Setting</w:t>
      </w:r>
      <w:r w:rsidRPr="00803AD5">
        <w:t xml:space="preserve"> – the swimming pool entrance, the front guard desk.</w:t>
      </w:r>
    </w:p>
    <w:p w14:paraId="0CE53FA1" w14:textId="77777777" w:rsidR="00C470E6" w:rsidRPr="00803AD5" w:rsidRDefault="00C470E6" w:rsidP="00803AD5">
      <w:pPr>
        <w:pStyle w:val="ListParagraph"/>
        <w:numPr>
          <w:ilvl w:val="0"/>
          <w:numId w:val="18"/>
        </w:numPr>
        <w:spacing w:after="160" w:line="276" w:lineRule="auto"/>
        <w:ind w:left="426"/>
      </w:pPr>
      <w:r w:rsidRPr="00803AD5">
        <w:rPr>
          <w:b/>
          <w:i/>
        </w:rPr>
        <w:t>Scenario Goal</w:t>
      </w:r>
      <w:r w:rsidRPr="00803AD5">
        <w:t xml:space="preserve"> – check if the incoming person (Bob) is authorized to enter the pool.</w:t>
      </w:r>
    </w:p>
    <w:p w14:paraId="51C6B457" w14:textId="77777777" w:rsidR="00C470E6" w:rsidRPr="00803AD5" w:rsidRDefault="00C470E6" w:rsidP="00803AD5">
      <w:pPr>
        <w:pStyle w:val="ListParagraph"/>
        <w:numPr>
          <w:ilvl w:val="0"/>
          <w:numId w:val="18"/>
        </w:numPr>
        <w:spacing w:after="160" w:line="276" w:lineRule="auto"/>
        <w:ind w:left="426"/>
      </w:pPr>
      <w:r w:rsidRPr="00803AD5">
        <w:rPr>
          <w:b/>
          <w:i/>
        </w:rPr>
        <w:t>Scenario Narrative</w:t>
      </w:r>
      <w:r w:rsidRPr="00803AD5">
        <w:t xml:space="preserve"> – Bob would like to swim in the open-air pool for the next hour or so. He is the community resident, paid the membership fees, and has the right to use the pool every day, on working hours. </w:t>
      </w:r>
      <w:r w:rsidRPr="00803AD5">
        <w:rPr>
          <w:noProof/>
        </w:rPr>
        <w:t>Bob</w:t>
      </w:r>
      <w:r w:rsidRPr="00803AD5">
        <w:t xml:space="preserve"> would like to pass the controller’s desk without any delay. Bob does not have any documents or IDs with him; he wears only swim trunks and flip-flops. </w:t>
      </w:r>
    </w:p>
    <w:p w14:paraId="4F0157EE" w14:textId="678673B9" w:rsidR="00C470E6" w:rsidRPr="00803AD5" w:rsidRDefault="00C470E6" w:rsidP="00803AD5">
      <w:pPr>
        <w:spacing w:line="276" w:lineRule="auto"/>
        <w:ind w:left="426"/>
      </w:pPr>
      <w:r w:rsidRPr="00803AD5">
        <w:t xml:space="preserve">The front guard (controller) is supposed to ask Bob’s name or address. </w:t>
      </w:r>
      <w:r w:rsidRPr="00803AD5">
        <w:rPr>
          <w:noProof/>
        </w:rPr>
        <w:t xml:space="preserve">The </w:t>
      </w:r>
      <w:r w:rsidRPr="00803AD5">
        <w:t>controller enters the name or address data into the system and selects the person’s profile from a short-list of search results. If the search results are empty, the controller checks for spelling. If the system returned too many results, the controller types-in additional qualifying info about the person (full address, name, date of birth if necessary).</w:t>
      </w:r>
    </w:p>
    <w:p w14:paraId="019715A3" w14:textId="44E0DA25" w:rsidR="00C470E6" w:rsidRPr="00803AD5" w:rsidRDefault="00C470E6" w:rsidP="00803AD5">
      <w:pPr>
        <w:spacing w:line="276" w:lineRule="auto"/>
        <w:ind w:left="426"/>
      </w:pPr>
      <w:r w:rsidRPr="00803AD5">
        <w:t xml:space="preserve">Then the controller checks whether the selected profile corresponds to Bob by the </w:t>
      </w:r>
      <w:r w:rsidRPr="00803AD5">
        <w:rPr>
          <w:noProof/>
        </w:rPr>
        <w:t>photo</w:t>
      </w:r>
      <w:r w:rsidRPr="00803AD5">
        <w:t xml:space="preserve">, gender, age (date of birth if there is a doubt), address, and name. If Bob’s look matches his data in the system and the system indicates that Bob is authorized, the controller admits Bob to the pool. Otherwise, the controller doesn’t </w:t>
      </w:r>
      <w:r w:rsidRPr="00803AD5">
        <w:rPr>
          <w:noProof/>
        </w:rPr>
        <w:t xml:space="preserve">allow </w:t>
      </w:r>
      <w:r w:rsidRPr="00803AD5">
        <w:t xml:space="preserve">Bob to enter the pool. </w:t>
      </w:r>
      <w:r w:rsidRPr="00803AD5">
        <w:rPr>
          <w:noProof/>
        </w:rPr>
        <w:t>In</w:t>
      </w:r>
      <w:r w:rsidRPr="00803AD5">
        <w:t xml:space="preserve"> such the </w:t>
      </w:r>
      <w:r w:rsidRPr="00803AD5">
        <w:rPr>
          <w:noProof/>
        </w:rPr>
        <w:t>case</w:t>
      </w:r>
      <w:r w:rsidRPr="00803AD5">
        <w:t>, the controller should explain the reason for denial and give instructions to Bob on how to get access to the pool if necessary.</w:t>
      </w:r>
    </w:p>
    <w:p w14:paraId="1C25CF54" w14:textId="77777777" w:rsidR="00C470E6" w:rsidRPr="00803AD5" w:rsidRDefault="00C470E6" w:rsidP="00803AD5">
      <w:pPr>
        <w:pStyle w:val="ListParagraph"/>
        <w:spacing w:line="276" w:lineRule="auto"/>
        <w:ind w:left="426"/>
      </w:pPr>
      <w:r w:rsidRPr="00803AD5">
        <w:t xml:space="preserve"> </w:t>
      </w:r>
    </w:p>
    <w:p w14:paraId="718F9D6F" w14:textId="77777777" w:rsidR="00C470E6" w:rsidRPr="00803AD5" w:rsidRDefault="00C470E6" w:rsidP="00803AD5">
      <w:pPr>
        <w:pStyle w:val="ListParagraph"/>
        <w:numPr>
          <w:ilvl w:val="0"/>
          <w:numId w:val="18"/>
        </w:numPr>
        <w:spacing w:after="160" w:line="276" w:lineRule="auto"/>
        <w:ind w:left="426"/>
      </w:pPr>
      <w:r w:rsidRPr="00803AD5">
        <w:rPr>
          <w:b/>
          <w:i/>
        </w:rPr>
        <w:t>Utility Analysis</w:t>
      </w:r>
    </w:p>
    <w:p w14:paraId="2D97A173" w14:textId="77777777" w:rsidR="00C470E6" w:rsidRPr="00803AD5" w:rsidRDefault="00C470E6" w:rsidP="00803AD5">
      <w:pPr>
        <w:pStyle w:val="ListParagraph"/>
        <w:numPr>
          <w:ilvl w:val="1"/>
          <w:numId w:val="18"/>
        </w:numPr>
        <w:spacing w:after="160" w:line="276" w:lineRule="auto"/>
      </w:pPr>
      <w:r w:rsidRPr="00803AD5">
        <w:rPr>
          <w:i/>
        </w:rPr>
        <w:t>Benefits</w:t>
      </w:r>
    </w:p>
    <w:p w14:paraId="2D198D39" w14:textId="77777777" w:rsidR="00C470E6" w:rsidRPr="00803AD5" w:rsidRDefault="00C470E6" w:rsidP="00803AD5">
      <w:pPr>
        <w:pStyle w:val="ListParagraph"/>
        <w:numPr>
          <w:ilvl w:val="2"/>
          <w:numId w:val="18"/>
        </w:numPr>
        <w:spacing w:after="160" w:line="276" w:lineRule="auto"/>
      </w:pPr>
      <w:r w:rsidRPr="00803AD5">
        <w:rPr>
          <w:noProof/>
        </w:rPr>
        <w:t>enhanced</w:t>
      </w:r>
      <w:r w:rsidRPr="00803AD5">
        <w:t xml:space="preserve"> access control, unauthorized persons are not permitted even if they used to have a valid pass. </w:t>
      </w:r>
    </w:p>
    <w:p w14:paraId="484B9262" w14:textId="77777777" w:rsidR="00C470E6" w:rsidRPr="00803AD5" w:rsidRDefault="00C470E6" w:rsidP="00803AD5">
      <w:pPr>
        <w:pStyle w:val="ListParagraph"/>
        <w:numPr>
          <w:ilvl w:val="2"/>
          <w:numId w:val="18"/>
        </w:numPr>
        <w:spacing w:after="160" w:line="276" w:lineRule="auto"/>
      </w:pPr>
      <w:r w:rsidRPr="00803AD5">
        <w:t>no need to manually produce a pass (fill in, print, cut, laminate).</w:t>
      </w:r>
    </w:p>
    <w:p w14:paraId="163B88CE" w14:textId="77777777" w:rsidR="00C470E6" w:rsidRPr="00803AD5" w:rsidRDefault="00C470E6" w:rsidP="00803AD5">
      <w:pPr>
        <w:pStyle w:val="ListParagraph"/>
        <w:numPr>
          <w:ilvl w:val="1"/>
          <w:numId w:val="18"/>
        </w:numPr>
        <w:spacing w:after="160" w:line="276" w:lineRule="auto"/>
      </w:pPr>
      <w:r w:rsidRPr="00803AD5">
        <w:rPr>
          <w:i/>
        </w:rPr>
        <w:t>Costs</w:t>
      </w:r>
    </w:p>
    <w:p w14:paraId="04FBFA17" w14:textId="77777777" w:rsidR="00C470E6" w:rsidRPr="00803AD5" w:rsidRDefault="00C470E6" w:rsidP="00803AD5">
      <w:pPr>
        <w:pStyle w:val="ListParagraph"/>
        <w:numPr>
          <w:ilvl w:val="2"/>
          <w:numId w:val="18"/>
        </w:numPr>
        <w:spacing w:after="160" w:line="276" w:lineRule="auto"/>
      </w:pPr>
      <w:r w:rsidRPr="00803AD5">
        <w:t xml:space="preserve">initial setup of the database, including taking a </w:t>
      </w:r>
      <w:r w:rsidRPr="00803AD5">
        <w:rPr>
          <w:noProof/>
        </w:rPr>
        <w:t>photo</w:t>
      </w:r>
      <w:r w:rsidRPr="00803AD5">
        <w:t xml:space="preserve"> of each authorized person;</w:t>
      </w:r>
    </w:p>
    <w:p w14:paraId="51B6011F" w14:textId="77777777" w:rsidR="00C470E6" w:rsidRPr="00803AD5" w:rsidRDefault="00C470E6" w:rsidP="00803AD5">
      <w:pPr>
        <w:pStyle w:val="ListParagraph"/>
        <w:numPr>
          <w:ilvl w:val="2"/>
          <w:numId w:val="18"/>
        </w:numPr>
        <w:spacing w:after="160" w:line="276" w:lineRule="auto"/>
      </w:pPr>
      <w:r w:rsidRPr="00803AD5">
        <w:t xml:space="preserve">time needed for a </w:t>
      </w:r>
      <w:r w:rsidRPr="00803AD5">
        <w:rPr>
          <w:noProof/>
        </w:rPr>
        <w:t>routine</w:t>
      </w:r>
      <w:r w:rsidRPr="00803AD5">
        <w:t xml:space="preserve"> check of every incoming visitor;</w:t>
      </w:r>
    </w:p>
    <w:p w14:paraId="4E55E804" w14:textId="77777777" w:rsidR="00C470E6" w:rsidRPr="00803AD5" w:rsidRDefault="00C470E6" w:rsidP="00803AD5">
      <w:pPr>
        <w:pStyle w:val="ListParagraph"/>
        <w:numPr>
          <w:ilvl w:val="2"/>
          <w:numId w:val="18"/>
        </w:numPr>
        <w:spacing w:after="160" w:line="276" w:lineRule="auto"/>
      </w:pPr>
      <w:r w:rsidRPr="00803AD5">
        <w:t xml:space="preserve">a computer (laptop) for running the application. </w:t>
      </w:r>
    </w:p>
    <w:p w14:paraId="50B2AE8E" w14:textId="77777777" w:rsidR="00C470E6" w:rsidRPr="00803AD5" w:rsidRDefault="00C470E6" w:rsidP="00803AD5">
      <w:pPr>
        <w:pStyle w:val="ListParagraph"/>
        <w:numPr>
          <w:ilvl w:val="1"/>
          <w:numId w:val="18"/>
        </w:numPr>
        <w:spacing w:after="160" w:line="276" w:lineRule="auto"/>
      </w:pPr>
      <w:r w:rsidRPr="00803AD5">
        <w:rPr>
          <w:i/>
        </w:rPr>
        <w:t>Risks</w:t>
      </w:r>
    </w:p>
    <w:p w14:paraId="71DF53E7" w14:textId="77777777" w:rsidR="00C470E6" w:rsidRPr="00803AD5" w:rsidRDefault="00C470E6" w:rsidP="00803AD5">
      <w:pPr>
        <w:pStyle w:val="ListParagraph"/>
        <w:numPr>
          <w:ilvl w:val="2"/>
          <w:numId w:val="18"/>
        </w:numPr>
        <w:spacing w:after="160" w:line="276" w:lineRule="auto"/>
      </w:pPr>
      <w:r w:rsidRPr="00803AD5">
        <w:t>fail to recognize a person by photo due to change in the look (</w:t>
      </w:r>
      <w:r w:rsidRPr="00803AD5">
        <w:rPr>
          <w:noProof/>
        </w:rPr>
        <w:t>e.g.,</w:t>
      </w:r>
      <w:r w:rsidRPr="00803AD5">
        <w:t xml:space="preserve"> a new beard);</w:t>
      </w:r>
    </w:p>
    <w:p w14:paraId="1FA2A85A" w14:textId="77777777" w:rsidR="00C470E6" w:rsidRPr="00803AD5" w:rsidRDefault="00C470E6" w:rsidP="00803AD5">
      <w:pPr>
        <w:pStyle w:val="ListParagraph"/>
        <w:numPr>
          <w:ilvl w:val="2"/>
          <w:numId w:val="18"/>
        </w:numPr>
        <w:spacing w:after="160" w:line="276" w:lineRule="auto"/>
      </w:pPr>
      <w:r w:rsidRPr="00803AD5">
        <w:t>delays in database synchronization (resulting in admission/non-admission errors);</w:t>
      </w:r>
    </w:p>
    <w:p w14:paraId="6814316B" w14:textId="1453C3B6" w:rsidR="00803AD5" w:rsidRDefault="00C470E6" w:rsidP="00803AD5">
      <w:pPr>
        <w:pStyle w:val="ListParagraph"/>
        <w:numPr>
          <w:ilvl w:val="2"/>
          <w:numId w:val="18"/>
        </w:numPr>
        <w:spacing w:after="160" w:line="276" w:lineRule="auto"/>
      </w:pPr>
      <w:r w:rsidRPr="00803AD5">
        <w:t>errors in the database (e. g. misspelled address or name).</w:t>
      </w:r>
    </w:p>
    <w:p w14:paraId="6C87E904" w14:textId="77777777" w:rsidR="00803AD5" w:rsidRDefault="00803AD5" w:rsidP="00803AD5">
      <w:pPr>
        <w:spacing w:after="160" w:line="276" w:lineRule="auto"/>
      </w:pPr>
    </w:p>
    <w:p w14:paraId="1EEFF884" w14:textId="4D974102" w:rsidR="00C470E6" w:rsidRPr="00A357F6" w:rsidRDefault="00C470E6" w:rsidP="00803AD5">
      <w:pPr>
        <w:pStyle w:val="Heading2"/>
        <w:jc w:val="center"/>
      </w:pPr>
      <w:r>
        <w:lastRenderedPageBreak/>
        <w:t xml:space="preserve">Check in - </w:t>
      </w:r>
      <w:r w:rsidRPr="00A357F6">
        <w:t xml:space="preserve">Scenario </w:t>
      </w:r>
      <w:r>
        <w:t>I</w:t>
      </w:r>
      <w:r w:rsidRPr="00A357F6">
        <w:t>I</w:t>
      </w:r>
    </w:p>
    <w:p w14:paraId="771DB1FF" w14:textId="77777777" w:rsidR="00C470E6" w:rsidRPr="0015233E" w:rsidRDefault="00C470E6" w:rsidP="00803AD5">
      <w:pPr>
        <w:spacing w:line="276" w:lineRule="auto"/>
      </w:pPr>
    </w:p>
    <w:p w14:paraId="49427FDE" w14:textId="77777777" w:rsidR="00C470E6" w:rsidRPr="0015233E" w:rsidRDefault="00C470E6" w:rsidP="00803AD5">
      <w:pPr>
        <w:pStyle w:val="ListParagraph"/>
        <w:numPr>
          <w:ilvl w:val="0"/>
          <w:numId w:val="18"/>
        </w:numPr>
        <w:spacing w:after="160" w:line="276" w:lineRule="auto"/>
        <w:ind w:left="426"/>
      </w:pPr>
      <w:r w:rsidRPr="0015233E">
        <w:rPr>
          <w:b/>
          <w:i/>
        </w:rPr>
        <w:t>Scenario Title</w:t>
      </w:r>
      <w:r w:rsidRPr="0015233E">
        <w:t xml:space="preserve"> – a family of visitors wants to enter the pool.</w:t>
      </w:r>
    </w:p>
    <w:p w14:paraId="173047C9" w14:textId="77777777" w:rsidR="00C470E6" w:rsidRPr="0015233E" w:rsidRDefault="00C470E6" w:rsidP="00803AD5">
      <w:pPr>
        <w:pStyle w:val="ListParagraph"/>
        <w:numPr>
          <w:ilvl w:val="0"/>
          <w:numId w:val="18"/>
        </w:numPr>
        <w:spacing w:after="160" w:line="276" w:lineRule="auto"/>
        <w:ind w:left="426"/>
      </w:pPr>
      <w:r w:rsidRPr="0015233E">
        <w:rPr>
          <w:b/>
          <w:i/>
        </w:rPr>
        <w:t>Actors</w:t>
      </w:r>
      <w:r w:rsidRPr="0015233E">
        <w:rPr>
          <w:b/>
        </w:rPr>
        <w:t xml:space="preserve"> </w:t>
      </w:r>
      <w:r w:rsidRPr="0015233E">
        <w:t>– A family of four: Mike (age 37, a father), Suzan (</w:t>
      </w:r>
      <w:r w:rsidRPr="0015233E">
        <w:rPr>
          <w:noProof/>
        </w:rPr>
        <w:t>age</w:t>
      </w:r>
      <w:r w:rsidRPr="0015233E">
        <w:t xml:space="preserve"> 32, a mother), Sam (</w:t>
      </w:r>
      <w:r w:rsidRPr="0015233E">
        <w:rPr>
          <w:noProof/>
        </w:rPr>
        <w:t>age</w:t>
      </w:r>
      <w:r w:rsidRPr="0015233E">
        <w:t xml:space="preserve"> 9, son), Mary (</w:t>
      </w:r>
      <w:r w:rsidRPr="0015233E">
        <w:rPr>
          <w:noProof/>
        </w:rPr>
        <w:t>age</w:t>
      </w:r>
      <w:r w:rsidRPr="0015233E">
        <w:t xml:space="preserve"> 5, daughter). </w:t>
      </w:r>
    </w:p>
    <w:p w14:paraId="323E9F38" w14:textId="77777777" w:rsidR="00C470E6" w:rsidRPr="0015233E" w:rsidRDefault="00C470E6" w:rsidP="00803AD5">
      <w:pPr>
        <w:pStyle w:val="ListParagraph"/>
        <w:numPr>
          <w:ilvl w:val="0"/>
          <w:numId w:val="18"/>
        </w:numPr>
        <w:spacing w:after="160" w:line="276" w:lineRule="auto"/>
        <w:ind w:left="426"/>
      </w:pPr>
      <w:r w:rsidRPr="0015233E">
        <w:rPr>
          <w:b/>
          <w:i/>
        </w:rPr>
        <w:t>Setting</w:t>
      </w:r>
      <w:r w:rsidRPr="0015233E">
        <w:t xml:space="preserve"> – the swimming pool entrance, the front guard desk.</w:t>
      </w:r>
    </w:p>
    <w:p w14:paraId="276EFFD6" w14:textId="77777777" w:rsidR="00C470E6" w:rsidRPr="0015233E" w:rsidRDefault="00C470E6" w:rsidP="00803AD5">
      <w:pPr>
        <w:pStyle w:val="ListParagraph"/>
        <w:numPr>
          <w:ilvl w:val="0"/>
          <w:numId w:val="18"/>
        </w:numPr>
        <w:spacing w:after="160" w:line="276" w:lineRule="auto"/>
        <w:ind w:left="426"/>
      </w:pPr>
      <w:r w:rsidRPr="0015233E">
        <w:rPr>
          <w:b/>
          <w:i/>
        </w:rPr>
        <w:t>Scenario Goal</w:t>
      </w:r>
      <w:r w:rsidRPr="0015233E">
        <w:t xml:space="preserve"> – check if the incoming </w:t>
      </w:r>
      <w:proofErr w:type="gramStart"/>
      <w:r w:rsidRPr="0015233E">
        <w:t>persons  are</w:t>
      </w:r>
      <w:proofErr w:type="gramEnd"/>
      <w:r w:rsidRPr="0015233E">
        <w:t xml:space="preserve"> authorized to enter the pool if there are any restrictions imposed on them</w:t>
      </w:r>
    </w:p>
    <w:p w14:paraId="68597C12" w14:textId="77777777" w:rsidR="00C470E6" w:rsidRPr="0015233E" w:rsidRDefault="00C470E6" w:rsidP="00803AD5">
      <w:pPr>
        <w:pStyle w:val="ListParagraph"/>
        <w:numPr>
          <w:ilvl w:val="0"/>
          <w:numId w:val="18"/>
        </w:numPr>
        <w:spacing w:after="160" w:line="276" w:lineRule="auto"/>
        <w:ind w:left="426"/>
      </w:pPr>
      <w:r w:rsidRPr="0015233E">
        <w:rPr>
          <w:b/>
          <w:i/>
        </w:rPr>
        <w:t>Scenario Narrative</w:t>
      </w:r>
      <w:r w:rsidRPr="0015233E">
        <w:t xml:space="preserve"> – the family would like to swim in the open-air pool. There is no issue with authorization (each family member is authorized to use the pool). However, there are several additional restrictions imposed on children:</w:t>
      </w:r>
    </w:p>
    <w:p w14:paraId="4BF9BBBE" w14:textId="54580B59" w:rsidR="00C470E6" w:rsidRPr="0015233E" w:rsidRDefault="00C470E6" w:rsidP="00803AD5">
      <w:pPr>
        <w:pStyle w:val="ListParagraph"/>
        <w:numPr>
          <w:ilvl w:val="1"/>
          <w:numId w:val="18"/>
        </w:numPr>
        <w:spacing w:after="160" w:line="276" w:lineRule="auto"/>
      </w:pPr>
      <w:r w:rsidRPr="0015233E">
        <w:t>Sam is not allowed to swim alone despite being able to swim. He must be acc</w:t>
      </w:r>
      <w:r w:rsidR="0015233E">
        <w:t xml:space="preserve">ompanied by at least one adult </w:t>
      </w:r>
      <w:r w:rsidRPr="0015233E">
        <w:t>at all time</w:t>
      </w:r>
      <w:r w:rsidR="0015233E">
        <w:t>s</w:t>
      </w:r>
      <w:r w:rsidRPr="0015233E">
        <w:t>. Only children aged at least 11 can swim alone given that they pass a swimming test;</w:t>
      </w:r>
    </w:p>
    <w:p w14:paraId="46A455DE" w14:textId="77777777" w:rsidR="00C470E6" w:rsidRPr="0015233E" w:rsidRDefault="00C470E6" w:rsidP="00803AD5">
      <w:pPr>
        <w:pStyle w:val="ListParagraph"/>
        <w:numPr>
          <w:ilvl w:val="1"/>
          <w:numId w:val="18"/>
        </w:numPr>
        <w:spacing w:after="160" w:line="276" w:lineRule="auto"/>
      </w:pPr>
      <w:r w:rsidRPr="0015233E">
        <w:t>Mary is not allowed to swim alone and must be accompanied by an adult too. However, due to her age (0 to 6), she must also wear a safety-vest or at least inflatable armbands.</w:t>
      </w:r>
    </w:p>
    <w:p w14:paraId="297F0A6E" w14:textId="77777777" w:rsidR="00C470E6" w:rsidRPr="0015233E" w:rsidRDefault="00C470E6" w:rsidP="00803AD5">
      <w:pPr>
        <w:pStyle w:val="ListParagraph"/>
        <w:spacing w:line="276" w:lineRule="auto"/>
        <w:ind w:left="426"/>
      </w:pPr>
      <w:r w:rsidRPr="0015233E">
        <w:t xml:space="preserve">Like in the </w:t>
      </w:r>
      <w:r w:rsidRPr="0015233E">
        <w:rPr>
          <w:noProof/>
        </w:rPr>
        <w:t>scenario</w:t>
      </w:r>
      <w:r w:rsidRPr="0015233E">
        <w:t xml:space="preserve"> I, the family does not have any documents with them and want to pass the check-point as quickly as possible. </w:t>
      </w:r>
    </w:p>
    <w:p w14:paraId="09BFDD34" w14:textId="7D78803E" w:rsidR="00C470E6" w:rsidRPr="0015233E" w:rsidRDefault="00C470E6" w:rsidP="00803AD5">
      <w:pPr>
        <w:spacing w:line="276" w:lineRule="auto"/>
        <w:ind w:left="426"/>
      </w:pPr>
      <w:r w:rsidRPr="0015233E">
        <w:t xml:space="preserve">The </w:t>
      </w:r>
      <w:r w:rsidR="0015233E">
        <w:t xml:space="preserve">front guard </w:t>
      </w:r>
      <w:r w:rsidRPr="0015233E">
        <w:t xml:space="preserve">(controller) asks for the </w:t>
      </w:r>
      <w:r w:rsidRPr="0015233E">
        <w:rPr>
          <w:noProof/>
        </w:rPr>
        <w:t>family’s</w:t>
      </w:r>
      <w:r w:rsidRPr="0015233E">
        <w:t xml:space="preserve"> address, enters the address into the system, and finds the profiles of Mike, Suzan, Sam, and Mary. The controller pays additional attention to the restrictions imposed on children. In this case, the </w:t>
      </w:r>
      <w:r w:rsidRPr="0015233E">
        <w:rPr>
          <w:noProof/>
        </w:rPr>
        <w:t>guard</w:t>
      </w:r>
      <w:r w:rsidRPr="0015233E">
        <w:t xml:space="preserve"> must check whether Mary has inflatable armbands. If the baby has no armbands, the controller must pass over a safety-vest and insist on wearing it. Also, the controller checks the age of </w:t>
      </w:r>
      <w:r w:rsidRPr="0015233E">
        <w:rPr>
          <w:noProof/>
        </w:rPr>
        <w:t>very</w:t>
      </w:r>
      <w:r w:rsidRPr="0015233E">
        <w:t xml:space="preserve"> young visitors. Babies up to 3 years old must wear swim diapers. Babies without swim diapers are not permitted to the pool. </w:t>
      </w:r>
    </w:p>
    <w:p w14:paraId="2095D30F" w14:textId="77777777" w:rsidR="00C470E6" w:rsidRPr="0015233E" w:rsidRDefault="00C470E6" w:rsidP="00803AD5">
      <w:pPr>
        <w:pStyle w:val="ListParagraph"/>
        <w:spacing w:line="276" w:lineRule="auto"/>
        <w:ind w:left="426"/>
      </w:pPr>
    </w:p>
    <w:p w14:paraId="2ECE9EA6" w14:textId="77777777" w:rsidR="00C470E6" w:rsidRPr="0015233E" w:rsidRDefault="00C470E6" w:rsidP="00803AD5">
      <w:pPr>
        <w:pStyle w:val="ListParagraph"/>
        <w:numPr>
          <w:ilvl w:val="0"/>
          <w:numId w:val="18"/>
        </w:numPr>
        <w:spacing w:after="160" w:line="276" w:lineRule="auto"/>
        <w:ind w:left="426"/>
      </w:pPr>
      <w:r w:rsidRPr="0015233E">
        <w:rPr>
          <w:b/>
          <w:i/>
        </w:rPr>
        <w:t>Utility Analysis</w:t>
      </w:r>
    </w:p>
    <w:p w14:paraId="47A9029F" w14:textId="77777777" w:rsidR="00C470E6" w:rsidRPr="0015233E" w:rsidRDefault="00C470E6" w:rsidP="00803AD5">
      <w:pPr>
        <w:pStyle w:val="ListParagraph"/>
        <w:numPr>
          <w:ilvl w:val="1"/>
          <w:numId w:val="18"/>
        </w:numPr>
        <w:spacing w:after="160" w:line="276" w:lineRule="auto"/>
      </w:pPr>
      <w:r w:rsidRPr="0015233E">
        <w:rPr>
          <w:i/>
        </w:rPr>
        <w:t>Benefits</w:t>
      </w:r>
    </w:p>
    <w:p w14:paraId="39D67011" w14:textId="77777777" w:rsidR="00C470E6" w:rsidRPr="0015233E" w:rsidRDefault="00C470E6" w:rsidP="00803AD5">
      <w:pPr>
        <w:pStyle w:val="ListParagraph"/>
        <w:numPr>
          <w:ilvl w:val="2"/>
          <w:numId w:val="18"/>
        </w:numPr>
        <w:spacing w:after="160" w:line="276" w:lineRule="auto"/>
      </w:pPr>
      <w:r w:rsidRPr="0015233E">
        <w:t xml:space="preserve">improved safety. </w:t>
      </w:r>
      <w:r w:rsidRPr="0015233E">
        <w:rPr>
          <w:noProof/>
        </w:rPr>
        <w:t>The application minimizes the risks of child drowning</w:t>
      </w:r>
      <w:r w:rsidRPr="0015233E">
        <w:t>;</w:t>
      </w:r>
    </w:p>
    <w:p w14:paraId="72962200" w14:textId="77777777" w:rsidR="00C470E6" w:rsidRPr="0015233E" w:rsidRDefault="00C470E6" w:rsidP="00803AD5">
      <w:pPr>
        <w:pStyle w:val="ListParagraph"/>
        <w:numPr>
          <w:ilvl w:val="2"/>
          <w:numId w:val="18"/>
        </w:numPr>
        <w:spacing w:after="160" w:line="276" w:lineRule="auto"/>
      </w:pPr>
      <w:r w:rsidRPr="0015233E">
        <w:t xml:space="preserve">improved hygiene around the pool due to the </w:t>
      </w:r>
      <w:r w:rsidRPr="0015233E">
        <w:rPr>
          <w:noProof/>
        </w:rPr>
        <w:t>obligatory</w:t>
      </w:r>
      <w:r w:rsidRPr="0015233E">
        <w:t xml:space="preserve"> wearing of swim diapers by toddlers.</w:t>
      </w:r>
    </w:p>
    <w:p w14:paraId="04A35470" w14:textId="77777777" w:rsidR="00C470E6" w:rsidRPr="0015233E" w:rsidRDefault="00C470E6" w:rsidP="00803AD5">
      <w:pPr>
        <w:pStyle w:val="ListParagraph"/>
        <w:numPr>
          <w:ilvl w:val="1"/>
          <w:numId w:val="18"/>
        </w:numPr>
        <w:spacing w:after="160" w:line="276" w:lineRule="auto"/>
      </w:pPr>
      <w:r w:rsidRPr="0015233E">
        <w:rPr>
          <w:i/>
        </w:rPr>
        <w:t>Costs</w:t>
      </w:r>
    </w:p>
    <w:p w14:paraId="08EAF8AD" w14:textId="77777777" w:rsidR="00C470E6" w:rsidRPr="0015233E" w:rsidRDefault="00C470E6" w:rsidP="00803AD5">
      <w:pPr>
        <w:pStyle w:val="ListParagraph"/>
        <w:numPr>
          <w:ilvl w:val="2"/>
          <w:numId w:val="18"/>
        </w:numPr>
        <w:spacing w:after="160" w:line="276" w:lineRule="auto"/>
      </w:pPr>
      <w:r w:rsidRPr="0015233E">
        <w:t>time needed to check every member of the group, including children;</w:t>
      </w:r>
    </w:p>
    <w:p w14:paraId="3952A9DD" w14:textId="77777777" w:rsidR="00C470E6" w:rsidRPr="0015233E" w:rsidRDefault="00C470E6" w:rsidP="00803AD5">
      <w:pPr>
        <w:pStyle w:val="ListParagraph"/>
        <w:numPr>
          <w:ilvl w:val="2"/>
          <w:numId w:val="18"/>
        </w:numPr>
        <w:spacing w:after="160" w:line="276" w:lineRule="auto"/>
      </w:pPr>
      <w:r w:rsidRPr="0015233E">
        <w:t>a computer (laptop) for running the application;</w:t>
      </w:r>
    </w:p>
    <w:p w14:paraId="334B52C9" w14:textId="77777777" w:rsidR="00C470E6" w:rsidRPr="0015233E" w:rsidRDefault="00C470E6" w:rsidP="00803AD5">
      <w:pPr>
        <w:pStyle w:val="ListParagraph"/>
        <w:numPr>
          <w:ilvl w:val="1"/>
          <w:numId w:val="18"/>
        </w:numPr>
        <w:spacing w:after="160" w:line="276" w:lineRule="auto"/>
      </w:pPr>
      <w:r w:rsidRPr="0015233E">
        <w:rPr>
          <w:i/>
        </w:rPr>
        <w:t>Risks</w:t>
      </w:r>
    </w:p>
    <w:p w14:paraId="6BB3B824" w14:textId="77777777" w:rsidR="00C470E6" w:rsidRPr="0015233E" w:rsidRDefault="00C470E6" w:rsidP="00803AD5">
      <w:pPr>
        <w:pStyle w:val="ListParagraph"/>
        <w:numPr>
          <w:ilvl w:val="2"/>
          <w:numId w:val="18"/>
        </w:numPr>
        <w:spacing w:after="160" w:line="276" w:lineRule="auto"/>
      </w:pPr>
      <w:r w:rsidRPr="0015233E">
        <w:t>fail to recognize a child (photos become outdated very fast);</w:t>
      </w:r>
    </w:p>
    <w:p w14:paraId="68AC3616" w14:textId="77777777" w:rsidR="00C470E6" w:rsidRPr="0015233E" w:rsidRDefault="00C470E6" w:rsidP="00803AD5">
      <w:pPr>
        <w:pStyle w:val="ListParagraph"/>
        <w:numPr>
          <w:ilvl w:val="2"/>
          <w:numId w:val="18"/>
        </w:numPr>
        <w:spacing w:after="160" w:line="276" w:lineRule="auto"/>
      </w:pPr>
      <w:r w:rsidRPr="0015233E">
        <w:t>delays in the database synchronization;</w:t>
      </w:r>
    </w:p>
    <w:p w14:paraId="0E6F322B" w14:textId="6B3B0CFB" w:rsidR="00C470E6" w:rsidRPr="0015233E" w:rsidRDefault="00C470E6" w:rsidP="00803AD5">
      <w:pPr>
        <w:pStyle w:val="ListParagraph"/>
        <w:numPr>
          <w:ilvl w:val="2"/>
          <w:numId w:val="18"/>
        </w:numPr>
        <w:spacing w:after="160" w:line="276" w:lineRule="auto"/>
      </w:pPr>
      <w:r w:rsidRPr="0015233E">
        <w:rPr>
          <w:noProof/>
        </w:rPr>
        <w:t>errors</w:t>
      </w:r>
      <w:r w:rsidRPr="0015233E">
        <w:t xml:space="preserve"> in the database.</w:t>
      </w:r>
    </w:p>
    <w:p w14:paraId="5AE44282" w14:textId="77777777" w:rsidR="00C470E6" w:rsidRDefault="00C470E6" w:rsidP="00803AD5">
      <w:pPr>
        <w:spacing w:line="276" w:lineRule="auto"/>
      </w:pPr>
    </w:p>
    <w:p w14:paraId="1C3E035D" w14:textId="1B759BA6" w:rsidR="00803AD5" w:rsidRPr="00A357F6" w:rsidRDefault="00803AD5" w:rsidP="00803AD5">
      <w:pPr>
        <w:pStyle w:val="Heading2"/>
        <w:jc w:val="center"/>
      </w:pPr>
      <w:r>
        <w:lastRenderedPageBreak/>
        <w:t>Review Pool Attendance</w:t>
      </w:r>
    </w:p>
    <w:p w14:paraId="01D8597C" w14:textId="77777777" w:rsidR="00C470E6" w:rsidRDefault="00C470E6" w:rsidP="00803AD5">
      <w:pPr>
        <w:spacing w:line="276" w:lineRule="auto"/>
      </w:pPr>
    </w:p>
    <w:p w14:paraId="586F06D6" w14:textId="77777777" w:rsidR="00803AD5" w:rsidRPr="00803AD5" w:rsidRDefault="00803AD5" w:rsidP="00803AD5">
      <w:pPr>
        <w:numPr>
          <w:ilvl w:val="0"/>
          <w:numId w:val="34"/>
        </w:numPr>
        <w:spacing w:line="276" w:lineRule="auto"/>
      </w:pPr>
      <w:r w:rsidRPr="00803AD5">
        <w:rPr>
          <w:b/>
          <w:i/>
          <w:iCs/>
        </w:rPr>
        <w:t>Scenario Title</w:t>
      </w:r>
      <w:r w:rsidRPr="00803AD5">
        <w:t xml:space="preserve"> – Manager and HOA board review pool attendance numbers </w:t>
      </w:r>
    </w:p>
    <w:p w14:paraId="3666207A" w14:textId="77777777" w:rsidR="00803AD5" w:rsidRPr="00803AD5" w:rsidRDefault="00803AD5" w:rsidP="00803AD5">
      <w:pPr>
        <w:numPr>
          <w:ilvl w:val="0"/>
          <w:numId w:val="34"/>
        </w:numPr>
        <w:spacing w:line="276" w:lineRule="auto"/>
      </w:pPr>
      <w:r w:rsidRPr="00803AD5">
        <w:rPr>
          <w:b/>
          <w:i/>
          <w:iCs/>
        </w:rPr>
        <w:t>Actor</w:t>
      </w:r>
      <w:r w:rsidRPr="00803AD5">
        <w:t xml:space="preserve"> – Claire, Community Manager, and 5 members of the HOA board</w:t>
      </w:r>
    </w:p>
    <w:p w14:paraId="06F8AEE8" w14:textId="77777777" w:rsidR="00803AD5" w:rsidRPr="00803AD5" w:rsidRDefault="00803AD5" w:rsidP="00803AD5">
      <w:pPr>
        <w:numPr>
          <w:ilvl w:val="0"/>
          <w:numId w:val="34"/>
        </w:numPr>
        <w:spacing w:line="276" w:lineRule="auto"/>
      </w:pPr>
      <w:r w:rsidRPr="00803AD5">
        <w:rPr>
          <w:b/>
          <w:i/>
          <w:iCs/>
        </w:rPr>
        <w:t>Setting</w:t>
      </w:r>
      <w:r w:rsidRPr="00803AD5">
        <w:t xml:space="preserve"> – a meeting at the managing agents office. </w:t>
      </w:r>
    </w:p>
    <w:p w14:paraId="0D5AB1CE"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Goal</w:t>
      </w:r>
      <w:r w:rsidRPr="00803AD5">
        <w:t xml:space="preserve"> – To review the pool attendance numbers and see if any adjustments are warranted. </w:t>
      </w:r>
    </w:p>
    <w:p w14:paraId="6B63F62A"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Narrative</w:t>
      </w:r>
      <w:r w:rsidRPr="00803AD5">
        <w:t xml:space="preserve"> – Claire and the board members would like to review pool attendance numbers from the past year. Some of the board members feel that they are spending too much money to staff the pool during hours of little to no usage. On the other hand, the lifeguards have been complaining that there are too many people at the pool on the weekends for them to keep an eye on the water, enforce pool rules, and keep the are clean. The pool is open from 10am-8pm daily.</w:t>
      </w:r>
    </w:p>
    <w:p w14:paraId="74E78A49" w14:textId="77777777" w:rsidR="00803AD5" w:rsidRPr="00803AD5" w:rsidRDefault="00803AD5" w:rsidP="00803AD5">
      <w:pPr>
        <w:numPr>
          <w:ilvl w:val="0"/>
          <w:numId w:val="34"/>
        </w:numPr>
        <w:spacing w:line="276" w:lineRule="auto"/>
      </w:pPr>
      <w:r w:rsidRPr="00803AD5">
        <w:rPr>
          <w:b/>
          <w:i/>
          <w:iCs/>
        </w:rPr>
        <w:t>Utility</w:t>
      </w:r>
      <w:r w:rsidRPr="00803AD5">
        <w:rPr>
          <w:i/>
          <w:iCs/>
        </w:rPr>
        <w:t xml:space="preserve"> </w:t>
      </w:r>
      <w:r w:rsidRPr="00803AD5">
        <w:rPr>
          <w:b/>
          <w:i/>
          <w:iCs/>
        </w:rPr>
        <w:t>Analysis</w:t>
      </w:r>
      <w:r w:rsidRPr="00803AD5">
        <w:t xml:space="preserve"> – </w:t>
      </w:r>
    </w:p>
    <w:p w14:paraId="71B11B69" w14:textId="77777777" w:rsidR="00803AD5" w:rsidRPr="00803AD5" w:rsidRDefault="00803AD5" w:rsidP="00803AD5">
      <w:pPr>
        <w:numPr>
          <w:ilvl w:val="1"/>
          <w:numId w:val="34"/>
        </w:numPr>
        <w:spacing w:line="276" w:lineRule="auto"/>
      </w:pPr>
      <w:r w:rsidRPr="00803AD5">
        <w:rPr>
          <w:b/>
          <w:i/>
          <w:iCs/>
        </w:rPr>
        <w:t>Benefits</w:t>
      </w:r>
      <w:r w:rsidRPr="00803AD5">
        <w:t xml:space="preserve">: </w:t>
      </w:r>
    </w:p>
    <w:p w14:paraId="327585F4" w14:textId="77777777" w:rsidR="00803AD5" w:rsidRPr="00803AD5" w:rsidRDefault="00803AD5" w:rsidP="00803AD5">
      <w:pPr>
        <w:numPr>
          <w:ilvl w:val="2"/>
          <w:numId w:val="34"/>
        </w:numPr>
        <w:spacing w:line="276" w:lineRule="auto"/>
      </w:pPr>
      <w:r w:rsidRPr="00803AD5">
        <w:rPr>
          <w:iCs/>
        </w:rPr>
        <w:t xml:space="preserve">The Group can review attendance records by the hour and may find that there is not a sufficient number of people to justify opening the pool before noon. </w:t>
      </w:r>
    </w:p>
    <w:p w14:paraId="61A0B063" w14:textId="77777777" w:rsidR="00803AD5" w:rsidRPr="00803AD5" w:rsidRDefault="00803AD5" w:rsidP="00803AD5">
      <w:pPr>
        <w:numPr>
          <w:ilvl w:val="2"/>
          <w:numId w:val="34"/>
        </w:numPr>
        <w:spacing w:line="276" w:lineRule="auto"/>
      </w:pPr>
      <w:r w:rsidRPr="00803AD5">
        <w:rPr>
          <w:iCs/>
        </w:rPr>
        <w:t xml:space="preserve">The also realize that peak hours are all day on the weekends so they request to have the pool staffed with an extra guard.  </w:t>
      </w:r>
    </w:p>
    <w:p w14:paraId="6C9BC27E" w14:textId="77777777" w:rsidR="00803AD5" w:rsidRPr="00803AD5" w:rsidRDefault="00803AD5" w:rsidP="00803AD5">
      <w:pPr>
        <w:numPr>
          <w:ilvl w:val="1"/>
          <w:numId w:val="34"/>
        </w:numPr>
        <w:spacing w:line="276" w:lineRule="auto"/>
      </w:pPr>
      <w:r w:rsidRPr="00803AD5">
        <w:rPr>
          <w:b/>
          <w:i/>
          <w:iCs/>
        </w:rPr>
        <w:t>Costs</w:t>
      </w:r>
      <w:r w:rsidRPr="00803AD5">
        <w:t xml:space="preserve">: </w:t>
      </w:r>
    </w:p>
    <w:p w14:paraId="2E8157A2" w14:textId="77777777" w:rsidR="00803AD5" w:rsidRPr="00803AD5" w:rsidRDefault="00803AD5" w:rsidP="00803AD5">
      <w:pPr>
        <w:numPr>
          <w:ilvl w:val="2"/>
          <w:numId w:val="34"/>
        </w:numPr>
        <w:spacing w:line="276" w:lineRule="auto"/>
      </w:pPr>
      <w:r w:rsidRPr="00803AD5">
        <w:rPr>
          <w:iCs/>
        </w:rPr>
        <w:t xml:space="preserve">The cost of the software. </w:t>
      </w:r>
    </w:p>
    <w:p w14:paraId="330B9F12" w14:textId="77777777" w:rsidR="00803AD5" w:rsidRPr="00803AD5" w:rsidRDefault="00803AD5" w:rsidP="00803AD5">
      <w:pPr>
        <w:numPr>
          <w:ilvl w:val="2"/>
          <w:numId w:val="34"/>
        </w:numPr>
        <w:spacing w:line="276" w:lineRule="auto"/>
      </w:pPr>
      <w:r w:rsidRPr="00803AD5">
        <w:t xml:space="preserve">Additional labor costs are possible if they have a net increase in working hours. </w:t>
      </w:r>
    </w:p>
    <w:p w14:paraId="5FE23860" w14:textId="77777777" w:rsidR="00803AD5" w:rsidRPr="00803AD5" w:rsidRDefault="00803AD5" w:rsidP="00803AD5">
      <w:pPr>
        <w:numPr>
          <w:ilvl w:val="1"/>
          <w:numId w:val="34"/>
        </w:numPr>
        <w:spacing w:line="276" w:lineRule="auto"/>
      </w:pPr>
      <w:r w:rsidRPr="00803AD5">
        <w:rPr>
          <w:b/>
          <w:i/>
          <w:iCs/>
        </w:rPr>
        <w:t>Risks</w:t>
      </w:r>
      <w:r w:rsidRPr="00803AD5">
        <w:t xml:space="preserve">: </w:t>
      </w:r>
    </w:p>
    <w:p w14:paraId="0499959E" w14:textId="77777777" w:rsidR="00803AD5" w:rsidRPr="00803AD5" w:rsidRDefault="00803AD5" w:rsidP="00803AD5">
      <w:pPr>
        <w:numPr>
          <w:ilvl w:val="2"/>
          <w:numId w:val="34"/>
        </w:numPr>
        <w:spacing w:line="276" w:lineRule="auto"/>
      </w:pPr>
      <w:r w:rsidRPr="00803AD5">
        <w:rPr>
          <w:iCs/>
        </w:rPr>
        <w:t xml:space="preserve">Pool management company may not be willing to adjust contract at the mid-point of the season. </w:t>
      </w:r>
    </w:p>
    <w:p w14:paraId="130D809A" w14:textId="77777777" w:rsidR="00803AD5" w:rsidRPr="00803AD5" w:rsidRDefault="00803AD5" w:rsidP="00803AD5">
      <w:pPr>
        <w:numPr>
          <w:ilvl w:val="2"/>
          <w:numId w:val="34"/>
        </w:numPr>
        <w:spacing w:line="276" w:lineRule="auto"/>
      </w:pPr>
      <w:r w:rsidRPr="00803AD5">
        <w:t xml:space="preserve">A small vocal minority of residents may not appreciate the change in hours. </w:t>
      </w:r>
    </w:p>
    <w:p w14:paraId="63ED9EDF" w14:textId="77777777" w:rsidR="00C470E6" w:rsidRDefault="00C470E6" w:rsidP="00C470E6"/>
    <w:p w14:paraId="03660AA6" w14:textId="77777777" w:rsidR="00C470E6" w:rsidRPr="00C470E6" w:rsidRDefault="00C470E6" w:rsidP="00C470E6"/>
    <w:p w14:paraId="0DA3E300" w14:textId="77777777" w:rsidR="00C470E6" w:rsidRDefault="00C470E6" w:rsidP="007854D3">
      <w:pPr>
        <w:pStyle w:val="Heading1"/>
      </w:pPr>
    </w:p>
    <w:p w14:paraId="59F69971" w14:textId="77777777" w:rsidR="00803AD5" w:rsidRDefault="00803AD5" w:rsidP="00803AD5"/>
    <w:p w14:paraId="646966CE" w14:textId="77777777" w:rsidR="00803AD5" w:rsidRDefault="00803AD5" w:rsidP="00803AD5"/>
    <w:p w14:paraId="3A99D61C" w14:textId="77777777" w:rsidR="00803AD5" w:rsidRDefault="00803AD5" w:rsidP="00803AD5"/>
    <w:p w14:paraId="3AB7D1E1" w14:textId="77777777" w:rsidR="00803AD5" w:rsidRDefault="00803AD5" w:rsidP="00803AD5"/>
    <w:p w14:paraId="38FB792F" w14:textId="77777777" w:rsidR="00803AD5" w:rsidRDefault="00803AD5" w:rsidP="00803AD5"/>
    <w:p w14:paraId="2264CEC0" w14:textId="77777777" w:rsidR="00803AD5" w:rsidRDefault="00803AD5" w:rsidP="00803AD5"/>
    <w:p w14:paraId="105C6AF4" w14:textId="77777777" w:rsidR="00803AD5" w:rsidRDefault="00803AD5" w:rsidP="00803AD5"/>
    <w:p w14:paraId="447FC5E4" w14:textId="77777777" w:rsidR="00803AD5" w:rsidRDefault="00803AD5" w:rsidP="00803AD5"/>
    <w:p w14:paraId="7E3BE743" w14:textId="77777777" w:rsidR="00803AD5" w:rsidRDefault="00803AD5" w:rsidP="00803AD5"/>
    <w:p w14:paraId="23960397" w14:textId="7701E74F" w:rsidR="00803AD5" w:rsidRDefault="00803AD5" w:rsidP="00803AD5">
      <w:pPr>
        <w:pStyle w:val="Heading1"/>
      </w:pPr>
      <w:r w:rsidRPr="00EF7F8D">
        <w:lastRenderedPageBreak/>
        <w:t>Use</w:t>
      </w:r>
      <w:r w:rsidR="00251D7A">
        <w:t xml:space="preserve"> Case Diagram</w:t>
      </w:r>
    </w:p>
    <w:p w14:paraId="26AAE7EB" w14:textId="3C3228CF" w:rsidR="00803AD5" w:rsidRPr="00803AD5" w:rsidRDefault="00803AD5" w:rsidP="00803AD5"/>
    <w:p w14:paraId="74D79EF5" w14:textId="6B5473A0" w:rsidR="00803AD5" w:rsidRDefault="002A28F9" w:rsidP="00803AD5">
      <w:r w:rsidRPr="009731E7">
        <w:rPr>
          <w:noProof/>
        </w:rPr>
        <w:drawing>
          <wp:anchor distT="0" distB="0" distL="114300" distR="114300" simplePos="0" relativeHeight="251665408" behindDoc="1" locked="0" layoutInCell="1" allowOverlap="1" wp14:anchorId="74474964" wp14:editId="4E86E608">
            <wp:simplePos x="0" y="0"/>
            <wp:positionH relativeFrom="column">
              <wp:posOffset>-19050</wp:posOffset>
            </wp:positionH>
            <wp:positionV relativeFrom="paragraph">
              <wp:posOffset>153940</wp:posOffset>
            </wp:positionV>
            <wp:extent cx="5671226" cy="5394130"/>
            <wp:effectExtent l="0" t="0" r="571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671226" cy="5394130"/>
                    </a:xfrm>
                    <a:prstGeom prst="rect">
                      <a:avLst/>
                    </a:prstGeom>
                  </pic:spPr>
                </pic:pic>
              </a:graphicData>
            </a:graphic>
            <wp14:sizeRelH relativeFrom="page">
              <wp14:pctWidth>0</wp14:pctWidth>
            </wp14:sizeRelH>
            <wp14:sizeRelV relativeFrom="page">
              <wp14:pctHeight>0</wp14:pctHeight>
            </wp14:sizeRelV>
          </wp:anchor>
        </w:drawing>
      </w:r>
    </w:p>
    <w:p w14:paraId="5B23F278" w14:textId="3836CA9E" w:rsidR="00803AD5" w:rsidRDefault="00803AD5" w:rsidP="00803AD5"/>
    <w:p w14:paraId="5939F1E3" w14:textId="238E7F90" w:rsidR="00803AD5" w:rsidRDefault="00803AD5" w:rsidP="00803AD5"/>
    <w:p w14:paraId="1F017EA3" w14:textId="577BE04C" w:rsidR="00803AD5" w:rsidRDefault="00803AD5" w:rsidP="00803AD5"/>
    <w:p w14:paraId="1763FFA5" w14:textId="1059CE86" w:rsidR="00803AD5" w:rsidRDefault="00803AD5" w:rsidP="00803AD5"/>
    <w:p w14:paraId="72531AE8" w14:textId="534CEAFE" w:rsidR="00803AD5" w:rsidRDefault="00803AD5" w:rsidP="00803AD5"/>
    <w:p w14:paraId="793C186F" w14:textId="624F2A96" w:rsidR="00803AD5" w:rsidRDefault="00803AD5" w:rsidP="00803AD5"/>
    <w:p w14:paraId="118258BB" w14:textId="524ADFA5" w:rsidR="00803AD5" w:rsidRDefault="00803AD5" w:rsidP="00803AD5"/>
    <w:p w14:paraId="5092C1E5" w14:textId="77777777" w:rsidR="00803AD5" w:rsidRDefault="00803AD5" w:rsidP="00803AD5"/>
    <w:p w14:paraId="29253E5E" w14:textId="77777777" w:rsidR="00803AD5" w:rsidRDefault="00803AD5" w:rsidP="00803AD5"/>
    <w:p w14:paraId="14D65D44" w14:textId="77777777" w:rsidR="00803AD5" w:rsidRDefault="00803AD5" w:rsidP="00803AD5"/>
    <w:p w14:paraId="7EC4A742" w14:textId="16E21EDB" w:rsidR="00803AD5" w:rsidRDefault="00803AD5" w:rsidP="00803AD5"/>
    <w:p w14:paraId="59517999" w14:textId="77777777" w:rsidR="00803AD5" w:rsidRDefault="00803AD5" w:rsidP="00803AD5"/>
    <w:p w14:paraId="25B2CEB5" w14:textId="77777777" w:rsidR="00803AD5" w:rsidRDefault="00803AD5" w:rsidP="00803AD5"/>
    <w:p w14:paraId="57B0AD59" w14:textId="77777777" w:rsidR="00803AD5" w:rsidRDefault="00803AD5" w:rsidP="00803AD5"/>
    <w:p w14:paraId="2FF726FE" w14:textId="77777777" w:rsidR="00803AD5" w:rsidRDefault="00803AD5" w:rsidP="00803AD5"/>
    <w:p w14:paraId="379FBB2F" w14:textId="77777777" w:rsidR="00803AD5" w:rsidRDefault="00803AD5" w:rsidP="00803AD5"/>
    <w:p w14:paraId="05DCDCE9" w14:textId="07E35297" w:rsidR="00803AD5" w:rsidRDefault="00803AD5" w:rsidP="00803AD5"/>
    <w:p w14:paraId="05137A2A" w14:textId="77777777" w:rsidR="00803AD5" w:rsidRDefault="00803AD5" w:rsidP="00803AD5"/>
    <w:p w14:paraId="1CACE77E" w14:textId="77777777" w:rsidR="00803AD5" w:rsidRDefault="00803AD5" w:rsidP="00803AD5"/>
    <w:p w14:paraId="13B1D2A6" w14:textId="77777777" w:rsidR="00803AD5" w:rsidRDefault="00803AD5" w:rsidP="00803AD5"/>
    <w:p w14:paraId="27EAD354" w14:textId="77777777" w:rsidR="00803AD5" w:rsidRDefault="00803AD5" w:rsidP="00803AD5"/>
    <w:p w14:paraId="76BA155E" w14:textId="77777777" w:rsidR="00803AD5" w:rsidRDefault="00803AD5" w:rsidP="00803AD5"/>
    <w:p w14:paraId="5BD2A328" w14:textId="77777777" w:rsidR="00803AD5" w:rsidRDefault="00803AD5" w:rsidP="00803AD5"/>
    <w:p w14:paraId="3ACA1C42" w14:textId="77777777" w:rsidR="00803AD5" w:rsidRDefault="00803AD5" w:rsidP="00803AD5"/>
    <w:p w14:paraId="76AAEAF0" w14:textId="77777777" w:rsidR="00803AD5" w:rsidRDefault="00803AD5" w:rsidP="00803AD5"/>
    <w:p w14:paraId="1603E6A9" w14:textId="77777777" w:rsidR="00803AD5" w:rsidRDefault="00803AD5" w:rsidP="00803AD5"/>
    <w:p w14:paraId="2EB4A368" w14:textId="77777777" w:rsidR="00803AD5" w:rsidRDefault="00803AD5" w:rsidP="00803AD5"/>
    <w:p w14:paraId="62EDA798" w14:textId="77777777" w:rsidR="00803AD5" w:rsidRDefault="00803AD5" w:rsidP="00803AD5"/>
    <w:p w14:paraId="524351C0" w14:textId="77777777" w:rsidR="00803AD5" w:rsidRDefault="00803AD5" w:rsidP="00803AD5"/>
    <w:p w14:paraId="7BA4234A" w14:textId="77777777" w:rsidR="00803AD5" w:rsidRDefault="00803AD5" w:rsidP="00803AD5"/>
    <w:p w14:paraId="62EAC757" w14:textId="77777777" w:rsidR="00803AD5" w:rsidRDefault="00803AD5" w:rsidP="00803AD5"/>
    <w:p w14:paraId="63EE3F60" w14:textId="77777777" w:rsidR="00803AD5" w:rsidRDefault="00803AD5" w:rsidP="00803AD5"/>
    <w:p w14:paraId="5742547B" w14:textId="77777777" w:rsidR="00803AD5" w:rsidRDefault="00803AD5" w:rsidP="00803AD5"/>
    <w:p w14:paraId="54638911" w14:textId="77777777" w:rsidR="00803AD5" w:rsidRDefault="00803AD5" w:rsidP="00803AD5"/>
    <w:p w14:paraId="098E3369" w14:textId="77777777" w:rsidR="00803AD5" w:rsidRDefault="00803AD5" w:rsidP="00803AD5"/>
    <w:p w14:paraId="2F56FBA4" w14:textId="77777777" w:rsidR="00803AD5" w:rsidRDefault="00803AD5" w:rsidP="00803AD5"/>
    <w:p w14:paraId="37009AC5" w14:textId="77777777" w:rsidR="00803AD5" w:rsidRDefault="00803AD5" w:rsidP="00803AD5"/>
    <w:p w14:paraId="2D3E4964" w14:textId="77777777" w:rsidR="00803AD5" w:rsidRDefault="00803AD5" w:rsidP="00803AD5"/>
    <w:p w14:paraId="4992424A" w14:textId="77777777" w:rsidR="00803AD5" w:rsidRDefault="00803AD5" w:rsidP="00803AD5"/>
    <w:p w14:paraId="0B05FD3C" w14:textId="77777777" w:rsidR="00803AD5" w:rsidRDefault="00803AD5" w:rsidP="00803AD5"/>
    <w:p w14:paraId="7FD08CEF" w14:textId="77777777" w:rsidR="00803AD5" w:rsidRDefault="00803AD5" w:rsidP="00803AD5"/>
    <w:p w14:paraId="7EBB981E" w14:textId="77777777" w:rsidR="00803AD5" w:rsidRDefault="00803AD5" w:rsidP="00803AD5"/>
    <w:p w14:paraId="7DC7BB4B" w14:textId="77777777" w:rsidR="00803AD5" w:rsidRDefault="00803AD5" w:rsidP="00803AD5"/>
    <w:p w14:paraId="72692AF2" w14:textId="77777777" w:rsidR="00803AD5" w:rsidRDefault="00803AD5" w:rsidP="00803AD5"/>
    <w:p w14:paraId="47A18C1C" w14:textId="77777777" w:rsidR="00803AD5" w:rsidRDefault="00803AD5" w:rsidP="00803AD5"/>
    <w:p w14:paraId="26AFC781" w14:textId="77777777" w:rsidR="00803AD5" w:rsidRDefault="00803AD5" w:rsidP="00803AD5"/>
    <w:p w14:paraId="55059836" w14:textId="2CDBB010" w:rsidR="00803AD5" w:rsidRDefault="00803AD5" w:rsidP="00803AD5">
      <w:pPr>
        <w:pStyle w:val="Heading1"/>
      </w:pPr>
      <w:r w:rsidRPr="00EF7F8D">
        <w:lastRenderedPageBreak/>
        <w:t>Use</w:t>
      </w:r>
      <w:r>
        <w:t xml:space="preserve"> Case Specifications</w:t>
      </w:r>
    </w:p>
    <w:p w14:paraId="62DA8A12" w14:textId="6000249F" w:rsidR="00803AD5" w:rsidRPr="005A4CD3" w:rsidRDefault="00803AD5" w:rsidP="005A4CD3">
      <w:pPr>
        <w:pStyle w:val="Heading1"/>
        <w:jc w:val="center"/>
        <w:rPr>
          <w:sz w:val="28"/>
          <w:szCs w:val="28"/>
        </w:rPr>
      </w:pPr>
      <w:r>
        <w:rPr>
          <w:sz w:val="28"/>
          <w:szCs w:val="28"/>
        </w:rPr>
        <w:t>Register Swimmer</w:t>
      </w:r>
    </w:p>
    <w:p w14:paraId="52AD3E23" w14:textId="77777777" w:rsidR="00803AD5" w:rsidRPr="00803AD5" w:rsidRDefault="00803AD5" w:rsidP="00803AD5">
      <w:pPr>
        <w:rPr>
          <w:b/>
        </w:rPr>
      </w:pPr>
      <w:r w:rsidRPr="00803AD5">
        <w:rPr>
          <w:b/>
        </w:rPr>
        <w:t>Functional Requirements</w:t>
      </w:r>
    </w:p>
    <w:p w14:paraId="5B359B7B" w14:textId="40ACFF2B" w:rsidR="00803AD5" w:rsidRDefault="00A27ADA" w:rsidP="00803AD5">
      <w:r>
        <w:t xml:space="preserve">The functional requirement of Register Swimmer </w:t>
      </w:r>
      <w:r w:rsidR="008224E6">
        <w:t>is that costumers are added to and have their information stored in the program for later authentication at the pool.</w:t>
      </w:r>
    </w:p>
    <w:p w14:paraId="1B88F44D" w14:textId="77777777" w:rsidR="00803AD5" w:rsidRPr="00803AD5" w:rsidRDefault="00803AD5" w:rsidP="00803AD5"/>
    <w:p w14:paraId="329AA490" w14:textId="77777777" w:rsidR="00803AD5" w:rsidRPr="00803AD5" w:rsidRDefault="00803AD5" w:rsidP="00803AD5">
      <w:r w:rsidRPr="00803AD5">
        <w:rPr>
          <w:b/>
        </w:rPr>
        <w:t>Nonfunctional Requirements</w:t>
      </w:r>
    </w:p>
    <w:p w14:paraId="426F61B2" w14:textId="77777777" w:rsidR="008224E6" w:rsidRDefault="00803AD5" w:rsidP="008224E6">
      <w:pPr>
        <w:pStyle w:val="ListParagraph"/>
        <w:numPr>
          <w:ilvl w:val="0"/>
          <w:numId w:val="18"/>
        </w:numPr>
      </w:pPr>
      <w:r w:rsidRPr="00803AD5">
        <w:t xml:space="preserve">The input form will need to be clear and user-friendly while also being comprehensive  </w:t>
      </w:r>
    </w:p>
    <w:p w14:paraId="4C4B0CEA" w14:textId="77777777" w:rsidR="008224E6" w:rsidRDefault="008224E6" w:rsidP="008224E6">
      <w:pPr>
        <w:pStyle w:val="ListParagraph"/>
        <w:numPr>
          <w:ilvl w:val="0"/>
          <w:numId w:val="18"/>
        </w:numPr>
      </w:pPr>
      <w:r>
        <w:t>F</w:t>
      </w:r>
      <w:r w:rsidR="00803AD5" w:rsidRPr="00803AD5">
        <w:t>ormatting should make input fields easy and obvious</w:t>
      </w:r>
    </w:p>
    <w:p w14:paraId="37D40931" w14:textId="77777777" w:rsidR="008224E6" w:rsidRDefault="00803AD5" w:rsidP="008224E6">
      <w:pPr>
        <w:pStyle w:val="ListParagraph"/>
        <w:numPr>
          <w:ilvl w:val="0"/>
          <w:numId w:val="18"/>
        </w:numPr>
      </w:pPr>
      <w:r w:rsidRPr="00803AD5">
        <w:t xml:space="preserve">Error checking will need to occur before submitting data to the database </w:t>
      </w:r>
    </w:p>
    <w:p w14:paraId="71A7EAD9" w14:textId="381279B6" w:rsidR="00803AD5" w:rsidRDefault="00803AD5" w:rsidP="008224E6">
      <w:pPr>
        <w:pStyle w:val="ListParagraph"/>
        <w:numPr>
          <w:ilvl w:val="0"/>
          <w:numId w:val="18"/>
        </w:numPr>
      </w:pPr>
      <w:r w:rsidRPr="00803AD5">
        <w:t xml:space="preserve">Management will need to upload pictures from digital camera or scanner, the app will not include picture-taking software itself.  </w:t>
      </w:r>
    </w:p>
    <w:p w14:paraId="36925697" w14:textId="77777777" w:rsidR="00803AD5" w:rsidRPr="00803AD5" w:rsidRDefault="00803AD5" w:rsidP="00803AD5"/>
    <w:p w14:paraId="51E96C0F" w14:textId="77777777" w:rsidR="00803AD5" w:rsidRPr="00803AD5" w:rsidRDefault="00803AD5" w:rsidP="00803AD5">
      <w:pPr>
        <w:rPr>
          <w:b/>
        </w:rPr>
      </w:pPr>
      <w:r w:rsidRPr="00803AD5">
        <w:rPr>
          <w:b/>
        </w:rPr>
        <w:t>Task Analysis</w:t>
      </w:r>
    </w:p>
    <w:p w14:paraId="02E36494" w14:textId="77777777" w:rsidR="00803AD5" w:rsidRPr="00803AD5" w:rsidRDefault="00803AD5" w:rsidP="00803AD5">
      <w:pPr>
        <w:numPr>
          <w:ilvl w:val="0"/>
          <w:numId w:val="35"/>
        </w:numPr>
      </w:pPr>
      <w:r w:rsidRPr="00803AD5">
        <w:t>A manager selects Register Customer from the navigational menu</w:t>
      </w:r>
    </w:p>
    <w:p w14:paraId="68962F2C" w14:textId="77777777" w:rsidR="00803AD5" w:rsidRPr="00803AD5" w:rsidRDefault="00803AD5" w:rsidP="00803AD5">
      <w:pPr>
        <w:numPr>
          <w:ilvl w:val="0"/>
          <w:numId w:val="35"/>
        </w:numPr>
      </w:pPr>
      <w:r w:rsidRPr="00803AD5">
        <w:t>The application displays a form with several input fields for general applicant information as well as radio button options for swimming ability.</w:t>
      </w:r>
    </w:p>
    <w:p w14:paraId="649C87AC" w14:textId="77777777" w:rsidR="00803AD5" w:rsidRPr="00803AD5" w:rsidRDefault="00803AD5" w:rsidP="00803AD5">
      <w:pPr>
        <w:numPr>
          <w:ilvl w:val="0"/>
          <w:numId w:val="35"/>
        </w:numPr>
      </w:pPr>
      <w:r w:rsidRPr="00803AD5">
        <w:t>The manager fills these out according to information supplied by the applicant</w:t>
      </w:r>
    </w:p>
    <w:p w14:paraId="640DB669" w14:textId="77777777" w:rsidR="00803AD5" w:rsidRPr="00803AD5" w:rsidRDefault="00803AD5" w:rsidP="00803AD5">
      <w:pPr>
        <w:numPr>
          <w:ilvl w:val="0"/>
          <w:numId w:val="35"/>
        </w:numPr>
      </w:pPr>
      <w:r w:rsidRPr="00803AD5">
        <w:t>The manager selects the submit button</w:t>
      </w:r>
    </w:p>
    <w:p w14:paraId="7D1BCDAE" w14:textId="77777777" w:rsidR="00803AD5" w:rsidRPr="00803AD5" w:rsidRDefault="00803AD5" w:rsidP="00803AD5">
      <w:pPr>
        <w:numPr>
          <w:ilvl w:val="0"/>
          <w:numId w:val="35"/>
        </w:numPr>
      </w:pPr>
      <w:r w:rsidRPr="00803AD5">
        <w:t>The application either displays a success message in the case of successful submission, or an error message addressing unfilled fields, faulty server connection, etc.</w:t>
      </w:r>
    </w:p>
    <w:p w14:paraId="2EAE8FDD" w14:textId="77777777" w:rsidR="00803AD5" w:rsidRPr="00803AD5" w:rsidRDefault="00803AD5" w:rsidP="00803AD5"/>
    <w:p w14:paraId="79D1CA4D" w14:textId="77777777" w:rsidR="00803AD5" w:rsidRPr="00803AD5" w:rsidRDefault="00803AD5" w:rsidP="00803AD5">
      <w:pPr>
        <w:rPr>
          <w:b/>
        </w:rPr>
      </w:pPr>
      <w:r w:rsidRPr="00803AD5">
        <w:rPr>
          <w:b/>
        </w:rPr>
        <w:t>Design Challenges:</w:t>
      </w:r>
    </w:p>
    <w:p w14:paraId="004AF4F2" w14:textId="77777777" w:rsidR="00803AD5" w:rsidRPr="00803AD5" w:rsidRDefault="00803AD5" w:rsidP="00803AD5">
      <w:pPr>
        <w:numPr>
          <w:ilvl w:val="0"/>
          <w:numId w:val="36"/>
        </w:numPr>
        <w:rPr>
          <w:b/>
        </w:rPr>
      </w:pPr>
      <w:r w:rsidRPr="00803AD5">
        <w:t>The input form needs to be designed in a way that is simple, efficient, and easy for the user; the process should enhance the registration experience, not make it more difficult.</w:t>
      </w:r>
    </w:p>
    <w:p w14:paraId="56A39CE3" w14:textId="77777777" w:rsidR="00803AD5" w:rsidRPr="00803AD5" w:rsidRDefault="00803AD5" w:rsidP="00803AD5">
      <w:pPr>
        <w:numPr>
          <w:ilvl w:val="0"/>
          <w:numId w:val="36"/>
        </w:numPr>
        <w:rPr>
          <w:b/>
        </w:rPr>
      </w:pPr>
      <w:r w:rsidRPr="00803AD5">
        <w:t>The photo that is used for the profile will likely need to fit a pre-established dimension or the application will need to support photo cropping and positioning.</w:t>
      </w:r>
    </w:p>
    <w:p w14:paraId="5DC69A6A" w14:textId="77777777" w:rsidR="00803AD5" w:rsidRPr="00803AD5" w:rsidRDefault="00803AD5" w:rsidP="00803AD5">
      <w:pPr>
        <w:numPr>
          <w:ilvl w:val="0"/>
          <w:numId w:val="36"/>
        </w:numPr>
        <w:rPr>
          <w:b/>
        </w:rPr>
      </w:pPr>
      <w:r w:rsidRPr="00803AD5">
        <w:t>The input form should provide sufficient error-checking before submission to minimize incorrect data (ages and zip codes need to be integers, swimming ability must be selected, etc.)</w:t>
      </w:r>
    </w:p>
    <w:p w14:paraId="45E0E97A" w14:textId="61F6753F" w:rsidR="00803AD5" w:rsidRDefault="00803AD5" w:rsidP="00803AD5">
      <w:pPr>
        <w:ind w:left="360"/>
        <w:rPr>
          <w:b/>
        </w:rPr>
      </w:pPr>
    </w:p>
    <w:p w14:paraId="6B6AA09D" w14:textId="7277262B" w:rsidR="008224E6" w:rsidRPr="005A4CD3" w:rsidRDefault="008224E6" w:rsidP="008224E6">
      <w:pPr>
        <w:rPr>
          <w:b/>
        </w:rPr>
      </w:pPr>
      <w:r w:rsidRPr="00B67B7D">
        <w:rPr>
          <w:b/>
        </w:rPr>
        <w:t>Pre and post conditions:</w:t>
      </w:r>
    </w:p>
    <w:tbl>
      <w:tblPr>
        <w:tblStyle w:val="GridTable4-Accent1"/>
        <w:tblW w:w="0" w:type="auto"/>
        <w:tblLook w:val="06A0" w:firstRow="1" w:lastRow="0" w:firstColumn="1" w:lastColumn="0" w:noHBand="1" w:noVBand="1"/>
      </w:tblPr>
      <w:tblGrid>
        <w:gridCol w:w="4509"/>
        <w:gridCol w:w="4507"/>
      </w:tblGrid>
      <w:tr w:rsidR="008224E6" w:rsidRPr="005043CE" w14:paraId="59E5F0FC" w14:textId="77777777" w:rsidTr="00104D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shd w:val="clear" w:color="auto" w:fill="BDD6EE" w:themeFill="accent1" w:themeFillTint="66"/>
          </w:tcPr>
          <w:p w14:paraId="74A0969A" w14:textId="77777777" w:rsidR="008224E6" w:rsidRPr="005043CE" w:rsidRDefault="008224E6" w:rsidP="005A4CD3">
            <w:pPr>
              <w:rPr>
                <w:color w:val="auto"/>
              </w:rPr>
            </w:pPr>
            <w:r w:rsidRPr="005043CE">
              <w:rPr>
                <w:color w:val="auto"/>
              </w:rPr>
              <w:t>Pre-conditions</w:t>
            </w:r>
          </w:p>
        </w:tc>
        <w:tc>
          <w:tcPr>
            <w:tcW w:w="4507" w:type="dxa"/>
            <w:shd w:val="clear" w:color="auto" w:fill="BDD6EE" w:themeFill="accent1" w:themeFillTint="66"/>
          </w:tcPr>
          <w:p w14:paraId="4FBE7D9E" w14:textId="77777777" w:rsidR="008224E6" w:rsidRPr="005043CE" w:rsidRDefault="008224E6" w:rsidP="005A4CD3">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8224E6" w:rsidRPr="005043CE" w14:paraId="3A9CB6D2"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655AE489" w14:textId="3A419F85" w:rsidR="008224E6" w:rsidRPr="008224E6" w:rsidRDefault="008224E6" w:rsidP="005A4CD3">
            <w:pPr>
              <w:rPr>
                <w:b w:val="0"/>
              </w:rPr>
            </w:pPr>
            <w:r w:rsidRPr="008224E6">
              <w:rPr>
                <w:b w:val="0"/>
              </w:rPr>
              <w:t xml:space="preserve">Applicant is verified by management as a member of the community </w:t>
            </w:r>
          </w:p>
        </w:tc>
        <w:tc>
          <w:tcPr>
            <w:tcW w:w="4507" w:type="dxa"/>
          </w:tcPr>
          <w:p w14:paraId="38C2FAD7" w14:textId="77777777" w:rsidR="008224E6" w:rsidRPr="00803AD5" w:rsidRDefault="008224E6" w:rsidP="005A4CD3">
            <w:pPr>
              <w:cnfStyle w:val="000000000000" w:firstRow="0" w:lastRow="0" w:firstColumn="0" w:lastColumn="0" w:oddVBand="0" w:evenVBand="0" w:oddHBand="0" w:evenHBand="0" w:firstRowFirstColumn="0" w:firstRowLastColumn="0" w:lastRowFirstColumn="0" w:lastRowLastColumn="0"/>
            </w:pPr>
            <w:r w:rsidRPr="00803AD5">
              <w:t>Success message is displayed</w:t>
            </w:r>
          </w:p>
          <w:p w14:paraId="6AFE58AC" w14:textId="520584C2"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p>
        </w:tc>
      </w:tr>
      <w:tr w:rsidR="008224E6" w:rsidRPr="005043CE" w14:paraId="5D866387"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291E6557" w14:textId="02917761" w:rsidR="008224E6" w:rsidRPr="008224E6" w:rsidRDefault="008224E6" w:rsidP="005A4CD3">
            <w:pPr>
              <w:rPr>
                <w:b w:val="0"/>
              </w:rPr>
            </w:pPr>
            <w:r w:rsidRPr="008224E6">
              <w:rPr>
                <w:b w:val="0"/>
              </w:rPr>
              <w:t>Applicant is in good-standing and has paid any necessary fees</w:t>
            </w:r>
          </w:p>
        </w:tc>
        <w:tc>
          <w:tcPr>
            <w:tcW w:w="4507" w:type="dxa"/>
          </w:tcPr>
          <w:p w14:paraId="0E228649" w14:textId="219D7159"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r w:rsidRPr="00803AD5">
              <w:t xml:space="preserve">Database stores and maintains membership data </w:t>
            </w:r>
          </w:p>
        </w:tc>
      </w:tr>
      <w:tr w:rsidR="008224E6" w:rsidRPr="005043CE" w14:paraId="26CA5D08"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5D97A16A" w14:textId="77777777" w:rsidR="008224E6" w:rsidRPr="008224E6" w:rsidRDefault="008224E6" w:rsidP="005A4CD3">
            <w:pPr>
              <w:rPr>
                <w:b w:val="0"/>
              </w:rPr>
            </w:pPr>
            <w:r w:rsidRPr="008224E6">
              <w:rPr>
                <w:b w:val="0"/>
              </w:rPr>
              <w:t>Applicant consents to pool rules and agrees to uphold them</w:t>
            </w:r>
          </w:p>
          <w:p w14:paraId="07A5170D" w14:textId="30122426" w:rsidR="008224E6" w:rsidRPr="008224E6" w:rsidRDefault="008224E6" w:rsidP="005A4CD3">
            <w:pPr>
              <w:rPr>
                <w:b w:val="0"/>
              </w:rPr>
            </w:pPr>
            <w:r w:rsidRPr="008224E6">
              <w:rPr>
                <w:b w:val="0"/>
              </w:rPr>
              <w:t>Applicant is physically at the management office</w:t>
            </w:r>
          </w:p>
        </w:tc>
        <w:tc>
          <w:tcPr>
            <w:tcW w:w="4507" w:type="dxa"/>
          </w:tcPr>
          <w:p w14:paraId="55E656B4" w14:textId="77777777" w:rsidR="008224E6" w:rsidRPr="00803AD5" w:rsidRDefault="008224E6" w:rsidP="005A4CD3">
            <w:pPr>
              <w:cnfStyle w:val="000000000000" w:firstRow="0" w:lastRow="0" w:firstColumn="0" w:lastColumn="0" w:oddVBand="0" w:evenVBand="0" w:oddHBand="0" w:evenHBand="0" w:firstRowFirstColumn="0" w:firstRowLastColumn="0" w:lastRowFirstColumn="0" w:lastRowLastColumn="0"/>
            </w:pPr>
            <w:r w:rsidRPr="00803AD5">
              <w:t>Member is able to check-in at the pool immediately following registration</w:t>
            </w:r>
          </w:p>
          <w:p w14:paraId="6371FB81" w14:textId="77777777"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p>
        </w:tc>
      </w:tr>
      <w:tr w:rsidR="008224E6" w:rsidRPr="005043CE" w14:paraId="2FB7340C"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64B60149" w14:textId="430194DB" w:rsidR="008224E6" w:rsidRPr="008224E6" w:rsidRDefault="008224E6" w:rsidP="005A4CD3">
            <w:pPr>
              <w:rPr>
                <w:b w:val="0"/>
              </w:rPr>
            </w:pPr>
            <w:r w:rsidRPr="008224E6">
              <w:rPr>
                <w:b w:val="0"/>
              </w:rPr>
              <w:t>Applicant’s picture has been taken or is on file</w:t>
            </w:r>
          </w:p>
        </w:tc>
        <w:tc>
          <w:tcPr>
            <w:tcW w:w="4507" w:type="dxa"/>
          </w:tcPr>
          <w:p w14:paraId="355C445B" w14:textId="77777777"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p>
        </w:tc>
      </w:tr>
      <w:tr w:rsidR="008224E6" w:rsidRPr="005043CE" w14:paraId="076DAEE9"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0D574C46" w14:textId="2EB8613D" w:rsidR="008224E6" w:rsidRPr="008224E6" w:rsidRDefault="008224E6" w:rsidP="005A4CD3">
            <w:pPr>
              <w:rPr>
                <w:b w:val="0"/>
              </w:rPr>
            </w:pPr>
            <w:r w:rsidRPr="008224E6">
              <w:rPr>
                <w:b w:val="0"/>
              </w:rPr>
              <w:t>Manager successfully logs into the app</w:t>
            </w:r>
          </w:p>
        </w:tc>
        <w:tc>
          <w:tcPr>
            <w:tcW w:w="4507" w:type="dxa"/>
          </w:tcPr>
          <w:p w14:paraId="6915E135" w14:textId="77777777"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p>
        </w:tc>
      </w:tr>
      <w:tr w:rsidR="008224E6" w:rsidRPr="005043CE" w14:paraId="08A3A58C"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44EFF4C2" w14:textId="308DC5E8" w:rsidR="008224E6" w:rsidRPr="008224E6" w:rsidRDefault="008224E6" w:rsidP="005A4CD3">
            <w:pPr>
              <w:rPr>
                <w:b w:val="0"/>
              </w:rPr>
            </w:pPr>
            <w:r w:rsidRPr="008224E6">
              <w:rPr>
                <w:b w:val="0"/>
              </w:rPr>
              <w:t>Connection to the database server is present</w:t>
            </w:r>
          </w:p>
        </w:tc>
        <w:tc>
          <w:tcPr>
            <w:tcW w:w="4507" w:type="dxa"/>
          </w:tcPr>
          <w:p w14:paraId="448DA299" w14:textId="77777777"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p>
        </w:tc>
      </w:tr>
    </w:tbl>
    <w:p w14:paraId="3E62D076" w14:textId="1B38D914" w:rsidR="005043CE" w:rsidRPr="00803AD5" w:rsidRDefault="005043CE" w:rsidP="005A4CD3">
      <w:pPr>
        <w:pStyle w:val="Heading1"/>
        <w:jc w:val="center"/>
        <w:rPr>
          <w:sz w:val="28"/>
          <w:szCs w:val="28"/>
        </w:rPr>
      </w:pPr>
      <w:r>
        <w:rPr>
          <w:sz w:val="28"/>
          <w:szCs w:val="28"/>
        </w:rPr>
        <w:lastRenderedPageBreak/>
        <w:t>Look-up (Search) Customer</w:t>
      </w:r>
    </w:p>
    <w:p w14:paraId="5B8EBF5B" w14:textId="77777777" w:rsidR="005043CE" w:rsidRPr="005043CE" w:rsidRDefault="005043CE" w:rsidP="005043CE"/>
    <w:p w14:paraId="0E4FF196" w14:textId="77777777" w:rsidR="005043CE" w:rsidRPr="005043CE" w:rsidRDefault="005043CE" w:rsidP="005043CE">
      <w:pPr>
        <w:rPr>
          <w:b/>
        </w:rPr>
      </w:pPr>
      <w:r w:rsidRPr="005043CE">
        <w:rPr>
          <w:b/>
        </w:rPr>
        <w:t>Functional Requirement:</w:t>
      </w:r>
    </w:p>
    <w:p w14:paraId="2BF3ADB5" w14:textId="77777777" w:rsidR="005043CE" w:rsidRPr="005043CE" w:rsidRDefault="005043CE" w:rsidP="005043CE">
      <w:r w:rsidRPr="005043CE">
        <w:t>The functional requirement of Look-up Customer use case is that the application displays a searchable table of all registered pool customers that match the search criteria.</w:t>
      </w:r>
    </w:p>
    <w:p w14:paraId="3E5BC4A8" w14:textId="77777777" w:rsidR="005043CE" w:rsidRPr="005043CE" w:rsidRDefault="005043CE" w:rsidP="005043CE"/>
    <w:p w14:paraId="61943AF2" w14:textId="77777777" w:rsidR="005043CE" w:rsidRPr="005043CE" w:rsidRDefault="005043CE" w:rsidP="005043CE">
      <w:pPr>
        <w:rPr>
          <w:b/>
        </w:rPr>
      </w:pPr>
      <w:r w:rsidRPr="005043CE">
        <w:rPr>
          <w:b/>
        </w:rPr>
        <w:t>Non-functional requirements:</w:t>
      </w:r>
    </w:p>
    <w:p w14:paraId="0EA62E8F" w14:textId="77777777" w:rsidR="005043CE" w:rsidRPr="005043CE" w:rsidRDefault="005043CE" w:rsidP="005043CE">
      <w:pPr>
        <w:numPr>
          <w:ilvl w:val="0"/>
          <w:numId w:val="39"/>
        </w:numPr>
      </w:pPr>
      <w:r w:rsidRPr="005043CE">
        <w:t>Search table is updated instantly and constantly on key release</w:t>
      </w:r>
    </w:p>
    <w:p w14:paraId="1854D2DB" w14:textId="77777777" w:rsidR="005043CE" w:rsidRPr="005043CE" w:rsidRDefault="005043CE" w:rsidP="005043CE">
      <w:pPr>
        <w:numPr>
          <w:ilvl w:val="0"/>
          <w:numId w:val="39"/>
        </w:numPr>
      </w:pPr>
      <w:r w:rsidRPr="005043CE">
        <w:t>Search results are selectable and needs to display buttons to check in/out and display customer profile, depending on actor type (operator or admin)</w:t>
      </w:r>
    </w:p>
    <w:p w14:paraId="0929EA29" w14:textId="77777777" w:rsidR="005043CE" w:rsidRPr="005043CE" w:rsidRDefault="005043CE" w:rsidP="005043CE"/>
    <w:p w14:paraId="2808EF21" w14:textId="77777777" w:rsidR="005043CE" w:rsidRPr="005043CE" w:rsidRDefault="005043CE" w:rsidP="005043CE">
      <w:pPr>
        <w:rPr>
          <w:b/>
        </w:rPr>
      </w:pPr>
      <w:r w:rsidRPr="005043CE">
        <w:rPr>
          <w:b/>
        </w:rPr>
        <w:t>Task Analysis:</w:t>
      </w:r>
    </w:p>
    <w:p w14:paraId="79CA7C5B" w14:textId="77777777" w:rsidR="005043CE" w:rsidRPr="005043CE" w:rsidRDefault="005043CE" w:rsidP="005043CE">
      <w:pPr>
        <w:numPr>
          <w:ilvl w:val="0"/>
          <w:numId w:val="40"/>
        </w:numPr>
      </w:pPr>
      <w:r w:rsidRPr="005043CE">
        <w:t>Pool Operator or Admin (the actor) select Search Customer from Main Menu</w:t>
      </w:r>
    </w:p>
    <w:p w14:paraId="6811B82D" w14:textId="77777777" w:rsidR="005043CE" w:rsidRPr="005043CE" w:rsidRDefault="005043CE" w:rsidP="005043CE">
      <w:pPr>
        <w:numPr>
          <w:ilvl w:val="0"/>
          <w:numId w:val="40"/>
        </w:numPr>
      </w:pPr>
      <w:r w:rsidRPr="005043CE">
        <w:t>The screen displays a search bar which is used to locate specific customer by name, address, or phone number</w:t>
      </w:r>
    </w:p>
    <w:p w14:paraId="0AD37FC6" w14:textId="77777777" w:rsidR="005043CE" w:rsidRPr="005043CE" w:rsidRDefault="005043CE" w:rsidP="005043CE">
      <w:pPr>
        <w:numPr>
          <w:ilvl w:val="0"/>
          <w:numId w:val="40"/>
        </w:numPr>
      </w:pPr>
      <w:r w:rsidRPr="005043CE">
        <w:t>The actor clicks on customer result and clicks Check-In</w:t>
      </w:r>
    </w:p>
    <w:p w14:paraId="6ED99835" w14:textId="77777777" w:rsidR="005043CE" w:rsidRPr="005043CE" w:rsidRDefault="005043CE" w:rsidP="005043CE">
      <w:pPr>
        <w:numPr>
          <w:ilvl w:val="0"/>
          <w:numId w:val="40"/>
        </w:numPr>
      </w:pPr>
      <w:r w:rsidRPr="005043CE">
        <w:t>The system adds the customer checked in to the list of current swimmers</w:t>
      </w:r>
    </w:p>
    <w:p w14:paraId="2CB11BD2" w14:textId="77777777" w:rsidR="005043CE" w:rsidRPr="005043CE" w:rsidRDefault="005043CE" w:rsidP="005043CE"/>
    <w:p w14:paraId="218516CA" w14:textId="77777777" w:rsidR="005043CE" w:rsidRPr="005043CE" w:rsidRDefault="005043CE" w:rsidP="005043CE">
      <w:pPr>
        <w:rPr>
          <w:b/>
        </w:rPr>
      </w:pPr>
      <w:r w:rsidRPr="005043CE">
        <w:rPr>
          <w:b/>
        </w:rPr>
        <w:t>Design Challenges:</w:t>
      </w:r>
    </w:p>
    <w:p w14:paraId="09C81283" w14:textId="77777777" w:rsidR="005043CE" w:rsidRPr="005043CE" w:rsidRDefault="005043CE" w:rsidP="005043CE">
      <w:pPr>
        <w:numPr>
          <w:ilvl w:val="0"/>
          <w:numId w:val="41"/>
        </w:numPr>
      </w:pPr>
      <w:r w:rsidRPr="005043CE">
        <w:t>Customer information needs to be accurate</w:t>
      </w:r>
    </w:p>
    <w:p w14:paraId="5B7AD7DF" w14:textId="77777777" w:rsidR="005043CE" w:rsidRPr="005043CE" w:rsidRDefault="005043CE" w:rsidP="005043CE">
      <w:pPr>
        <w:numPr>
          <w:ilvl w:val="0"/>
          <w:numId w:val="41"/>
        </w:numPr>
      </w:pPr>
      <w:r w:rsidRPr="005043CE">
        <w:t>The application has to determine user’s role (operator or admin)</w:t>
      </w:r>
    </w:p>
    <w:p w14:paraId="12B86D44" w14:textId="77777777" w:rsidR="005043CE" w:rsidRPr="005043CE" w:rsidRDefault="005043CE" w:rsidP="005043CE">
      <w:pPr>
        <w:numPr>
          <w:ilvl w:val="0"/>
          <w:numId w:val="41"/>
        </w:numPr>
      </w:pPr>
      <w:r w:rsidRPr="005043CE">
        <w:t>Display check in or out appropriately depending on customer’s state</w:t>
      </w:r>
    </w:p>
    <w:p w14:paraId="484488B8" w14:textId="77777777" w:rsidR="005043CE" w:rsidRPr="005043CE" w:rsidRDefault="005043CE" w:rsidP="005043CE">
      <w:pPr>
        <w:numPr>
          <w:ilvl w:val="0"/>
          <w:numId w:val="41"/>
        </w:numPr>
      </w:pPr>
      <w:r w:rsidRPr="005043CE">
        <w:t>Customer database has to be accurate and updated for new customers</w:t>
      </w:r>
    </w:p>
    <w:p w14:paraId="083DCB78" w14:textId="77777777" w:rsidR="005043CE" w:rsidRPr="005043CE" w:rsidRDefault="005043CE" w:rsidP="005043CE">
      <w:pPr>
        <w:numPr>
          <w:ilvl w:val="0"/>
          <w:numId w:val="41"/>
        </w:numPr>
      </w:pPr>
      <w:r w:rsidRPr="005043CE">
        <w:t>The workflow needs to be easy to follow to avoid confusion and mistakes</w:t>
      </w:r>
    </w:p>
    <w:p w14:paraId="45B37F27" w14:textId="77777777" w:rsidR="005043CE" w:rsidRPr="005043CE" w:rsidRDefault="005043CE" w:rsidP="005043CE">
      <w:pPr>
        <w:numPr>
          <w:ilvl w:val="0"/>
          <w:numId w:val="41"/>
        </w:numPr>
      </w:pPr>
      <w:r w:rsidRPr="005043CE">
        <w:t xml:space="preserve">Clickable search results </w:t>
      </w:r>
      <w:proofErr w:type="gramStart"/>
      <w:r w:rsidRPr="005043CE">
        <w:t>needs</w:t>
      </w:r>
      <w:proofErr w:type="gramEnd"/>
      <w:r w:rsidRPr="005043CE">
        <w:t xml:space="preserve"> to display data pertaining to selected customer only</w:t>
      </w:r>
    </w:p>
    <w:p w14:paraId="1221DCBA" w14:textId="77777777" w:rsidR="005043CE" w:rsidRPr="005043CE" w:rsidRDefault="005043CE" w:rsidP="005043CE"/>
    <w:p w14:paraId="381D9214" w14:textId="77777777" w:rsidR="005043CE" w:rsidRDefault="005043CE" w:rsidP="005043CE">
      <w:pPr>
        <w:rPr>
          <w:b/>
        </w:rPr>
      </w:pPr>
      <w:r w:rsidRPr="005043CE">
        <w:rPr>
          <w:b/>
        </w:rPr>
        <w:t>Pre- and Post-conditions:</w:t>
      </w:r>
    </w:p>
    <w:p w14:paraId="4FA8EA10" w14:textId="77777777" w:rsidR="00237D94" w:rsidRPr="005043CE" w:rsidRDefault="00237D94" w:rsidP="005043CE">
      <w:pPr>
        <w:rPr>
          <w:b/>
        </w:rPr>
      </w:pPr>
    </w:p>
    <w:tbl>
      <w:tblPr>
        <w:tblStyle w:val="TableGrid"/>
        <w:tblW w:w="0" w:type="auto"/>
        <w:jc w:val="center"/>
        <w:tblLook w:val="04A0" w:firstRow="1" w:lastRow="0" w:firstColumn="1" w:lastColumn="0" w:noHBand="0" w:noVBand="1"/>
      </w:tblPr>
      <w:tblGrid>
        <w:gridCol w:w="4589"/>
        <w:gridCol w:w="4427"/>
      </w:tblGrid>
      <w:tr w:rsidR="005043CE" w:rsidRPr="005043CE" w14:paraId="069DAA57" w14:textId="77777777" w:rsidTr="009731E7">
        <w:trPr>
          <w:jc w:val="center"/>
        </w:trPr>
        <w:tc>
          <w:tcPr>
            <w:tcW w:w="4765" w:type="dxa"/>
            <w:shd w:val="clear" w:color="auto" w:fill="BDD6EE" w:themeFill="accent1" w:themeFillTint="66"/>
          </w:tcPr>
          <w:p w14:paraId="6179E02E" w14:textId="77777777" w:rsidR="005043CE" w:rsidRPr="005043CE" w:rsidRDefault="005043CE" w:rsidP="005043CE">
            <w:r w:rsidRPr="005043CE">
              <w:t>Pre-conditions</w:t>
            </w:r>
          </w:p>
        </w:tc>
        <w:tc>
          <w:tcPr>
            <w:tcW w:w="4585" w:type="dxa"/>
            <w:shd w:val="clear" w:color="auto" w:fill="BDD6EE" w:themeFill="accent1" w:themeFillTint="66"/>
          </w:tcPr>
          <w:p w14:paraId="1B9A3987" w14:textId="77777777" w:rsidR="005043CE" w:rsidRPr="005043CE" w:rsidRDefault="005043CE" w:rsidP="005043CE">
            <w:r w:rsidRPr="005043CE">
              <w:t>Post-conditions</w:t>
            </w:r>
          </w:p>
        </w:tc>
      </w:tr>
      <w:tr w:rsidR="005043CE" w:rsidRPr="005043CE" w14:paraId="4DC0D7A6" w14:textId="77777777" w:rsidTr="009731E7">
        <w:trPr>
          <w:jc w:val="center"/>
        </w:trPr>
        <w:tc>
          <w:tcPr>
            <w:tcW w:w="4765" w:type="dxa"/>
          </w:tcPr>
          <w:p w14:paraId="699C8B38" w14:textId="77777777" w:rsidR="005043CE" w:rsidRPr="005043CE" w:rsidRDefault="005043CE" w:rsidP="005043CE">
            <w:r w:rsidRPr="005043CE">
              <w:t>Actor role needs to be specified</w:t>
            </w:r>
          </w:p>
        </w:tc>
        <w:tc>
          <w:tcPr>
            <w:tcW w:w="4585" w:type="dxa"/>
          </w:tcPr>
          <w:p w14:paraId="3595C55A" w14:textId="77777777" w:rsidR="005043CE" w:rsidRPr="005043CE" w:rsidRDefault="005043CE" w:rsidP="005043CE">
            <w:r w:rsidRPr="005043CE">
              <w:t>Search accurately displayed results</w:t>
            </w:r>
          </w:p>
        </w:tc>
      </w:tr>
      <w:tr w:rsidR="005043CE" w:rsidRPr="005043CE" w14:paraId="168D5E5E" w14:textId="77777777" w:rsidTr="009731E7">
        <w:trPr>
          <w:jc w:val="center"/>
        </w:trPr>
        <w:tc>
          <w:tcPr>
            <w:tcW w:w="4765" w:type="dxa"/>
          </w:tcPr>
          <w:p w14:paraId="7A1DDFDB" w14:textId="77777777" w:rsidR="005043CE" w:rsidRPr="005043CE" w:rsidRDefault="005043CE" w:rsidP="005043CE">
            <w:r w:rsidRPr="005043CE">
              <w:t>Customer must be present in front desk</w:t>
            </w:r>
          </w:p>
        </w:tc>
        <w:tc>
          <w:tcPr>
            <w:tcW w:w="4585" w:type="dxa"/>
          </w:tcPr>
          <w:p w14:paraId="6721CB9E" w14:textId="77777777" w:rsidR="005043CE" w:rsidRPr="005043CE" w:rsidRDefault="005043CE" w:rsidP="005043CE">
            <w:r w:rsidRPr="005043CE">
              <w:t>Actor was able to view customer profile</w:t>
            </w:r>
          </w:p>
        </w:tc>
      </w:tr>
      <w:tr w:rsidR="005043CE" w:rsidRPr="005043CE" w14:paraId="0C132416" w14:textId="77777777" w:rsidTr="009731E7">
        <w:trPr>
          <w:jc w:val="center"/>
        </w:trPr>
        <w:tc>
          <w:tcPr>
            <w:tcW w:w="4765" w:type="dxa"/>
          </w:tcPr>
          <w:p w14:paraId="4869FA30" w14:textId="77777777" w:rsidR="005043CE" w:rsidRPr="005043CE" w:rsidRDefault="005043CE" w:rsidP="005043CE">
            <w:r w:rsidRPr="005043CE">
              <w:t>Customer must be registered</w:t>
            </w:r>
          </w:p>
        </w:tc>
        <w:tc>
          <w:tcPr>
            <w:tcW w:w="4585" w:type="dxa"/>
          </w:tcPr>
          <w:p w14:paraId="24AFEC90" w14:textId="77777777" w:rsidR="005043CE" w:rsidRPr="005043CE" w:rsidRDefault="005043CE" w:rsidP="005043CE">
            <w:r w:rsidRPr="005043CE">
              <w:t>Actor successfully changed customer’s state</w:t>
            </w:r>
          </w:p>
        </w:tc>
      </w:tr>
      <w:tr w:rsidR="005043CE" w:rsidRPr="005043CE" w14:paraId="127B25F1" w14:textId="77777777" w:rsidTr="009731E7">
        <w:trPr>
          <w:jc w:val="center"/>
        </w:trPr>
        <w:tc>
          <w:tcPr>
            <w:tcW w:w="4765" w:type="dxa"/>
          </w:tcPr>
          <w:p w14:paraId="555C1650" w14:textId="77777777" w:rsidR="005043CE" w:rsidRPr="005043CE" w:rsidRDefault="005043CE" w:rsidP="005043CE">
            <w:r w:rsidRPr="005043CE">
              <w:t>List of registered customers updated</w:t>
            </w:r>
          </w:p>
        </w:tc>
        <w:tc>
          <w:tcPr>
            <w:tcW w:w="4585" w:type="dxa"/>
          </w:tcPr>
          <w:p w14:paraId="48D0EF5A" w14:textId="77777777" w:rsidR="005043CE" w:rsidRPr="005043CE" w:rsidRDefault="005043CE" w:rsidP="005043CE"/>
        </w:tc>
      </w:tr>
    </w:tbl>
    <w:p w14:paraId="7987B25F" w14:textId="77777777" w:rsidR="00803AD5" w:rsidRDefault="00803AD5" w:rsidP="00803AD5"/>
    <w:p w14:paraId="65D2E523" w14:textId="77777777" w:rsidR="00803AD5" w:rsidRDefault="00803AD5" w:rsidP="00803AD5"/>
    <w:p w14:paraId="66AD6F04" w14:textId="77777777" w:rsidR="00803AD5" w:rsidRDefault="00803AD5" w:rsidP="00803AD5"/>
    <w:p w14:paraId="674A2220" w14:textId="77777777" w:rsidR="00803AD5" w:rsidRDefault="00803AD5" w:rsidP="00803AD5"/>
    <w:p w14:paraId="0089E246" w14:textId="77777777" w:rsidR="005A4CD3" w:rsidRDefault="005A4CD3" w:rsidP="00803AD5"/>
    <w:p w14:paraId="44BA4A3B" w14:textId="77777777" w:rsidR="005A4CD3" w:rsidRDefault="005A4CD3" w:rsidP="00803AD5"/>
    <w:p w14:paraId="39BE991E" w14:textId="77777777" w:rsidR="005A4CD3" w:rsidRDefault="005A4CD3" w:rsidP="00803AD5"/>
    <w:p w14:paraId="6004F77A" w14:textId="77777777" w:rsidR="005A4CD3" w:rsidRDefault="005A4CD3" w:rsidP="00803AD5"/>
    <w:p w14:paraId="3996EC85" w14:textId="77777777" w:rsidR="005A4CD3" w:rsidRDefault="005A4CD3" w:rsidP="00803AD5"/>
    <w:p w14:paraId="6DFC850D" w14:textId="77777777" w:rsidR="005A4CD3" w:rsidRDefault="005A4CD3" w:rsidP="00803AD5"/>
    <w:p w14:paraId="0B8942A8" w14:textId="77777777" w:rsidR="005A4CD3" w:rsidRDefault="005A4CD3" w:rsidP="00803AD5"/>
    <w:p w14:paraId="2BCECF1F" w14:textId="77777777" w:rsidR="005A4CD3" w:rsidRDefault="005A4CD3" w:rsidP="00803AD5"/>
    <w:p w14:paraId="37EC928F" w14:textId="77777777" w:rsidR="005A4CD3" w:rsidRDefault="005A4CD3" w:rsidP="00803AD5"/>
    <w:p w14:paraId="498123A6" w14:textId="3C5C2194" w:rsidR="005043CE" w:rsidRPr="00803AD5" w:rsidRDefault="005043CE" w:rsidP="005043CE">
      <w:pPr>
        <w:pStyle w:val="Heading1"/>
        <w:jc w:val="center"/>
        <w:rPr>
          <w:sz w:val="28"/>
          <w:szCs w:val="28"/>
        </w:rPr>
      </w:pPr>
      <w:r>
        <w:rPr>
          <w:sz w:val="28"/>
          <w:szCs w:val="28"/>
        </w:rPr>
        <w:lastRenderedPageBreak/>
        <w:t>View Reports</w:t>
      </w:r>
    </w:p>
    <w:p w14:paraId="42E87974" w14:textId="77777777" w:rsidR="005043CE" w:rsidRPr="005043CE" w:rsidRDefault="005043CE" w:rsidP="005043CE"/>
    <w:p w14:paraId="6B882FDA" w14:textId="77777777" w:rsidR="005043CE" w:rsidRPr="005043CE" w:rsidRDefault="005043CE" w:rsidP="005043CE">
      <w:pPr>
        <w:rPr>
          <w:b/>
        </w:rPr>
      </w:pPr>
      <w:r w:rsidRPr="005043CE">
        <w:rPr>
          <w:b/>
        </w:rPr>
        <w:t>Task Analysis</w:t>
      </w:r>
    </w:p>
    <w:p w14:paraId="62A0C0CB" w14:textId="77777777" w:rsidR="005043CE" w:rsidRPr="005043CE" w:rsidRDefault="005043CE" w:rsidP="005043CE">
      <w:pPr>
        <w:numPr>
          <w:ilvl w:val="0"/>
          <w:numId w:val="24"/>
        </w:numPr>
      </w:pPr>
      <w:r w:rsidRPr="005043CE">
        <w:t>The actor (Pool Admin) selects ‘Reports’ from the Main Menu.</w:t>
      </w:r>
    </w:p>
    <w:p w14:paraId="4C111CAA" w14:textId="77777777" w:rsidR="005043CE" w:rsidRPr="005043CE" w:rsidRDefault="005043CE" w:rsidP="005043CE">
      <w:pPr>
        <w:numPr>
          <w:ilvl w:val="0"/>
          <w:numId w:val="24"/>
        </w:numPr>
      </w:pPr>
      <w:r w:rsidRPr="005043CE">
        <w:t>The application displays the list of supported report types.</w:t>
      </w:r>
    </w:p>
    <w:p w14:paraId="47857555" w14:textId="41B63F7D" w:rsidR="005043CE" w:rsidRPr="005043CE" w:rsidRDefault="005043CE" w:rsidP="005043CE">
      <w:pPr>
        <w:numPr>
          <w:ilvl w:val="0"/>
          <w:numId w:val="24"/>
        </w:numPr>
      </w:pPr>
      <w:r>
        <w:t xml:space="preserve">The actor </w:t>
      </w:r>
      <w:r w:rsidRPr="005043CE">
        <w:t>selects the required type of the report.</w:t>
      </w:r>
    </w:p>
    <w:p w14:paraId="65F313F8" w14:textId="77777777" w:rsidR="005043CE" w:rsidRPr="005043CE" w:rsidRDefault="005043CE" w:rsidP="005043CE">
      <w:pPr>
        <w:numPr>
          <w:ilvl w:val="0"/>
          <w:numId w:val="24"/>
        </w:numPr>
      </w:pPr>
      <w:r w:rsidRPr="005043CE">
        <w:t>The application displays the form with the generated report based on the default parameters. The form also includes components for configuring the report and setting up other parameters (e.g., start date and end date).</w:t>
      </w:r>
    </w:p>
    <w:p w14:paraId="395205FC" w14:textId="77777777" w:rsidR="005043CE" w:rsidRPr="005043CE" w:rsidRDefault="005043CE" w:rsidP="005043CE">
      <w:pPr>
        <w:numPr>
          <w:ilvl w:val="0"/>
          <w:numId w:val="24"/>
        </w:numPr>
      </w:pPr>
      <w:r w:rsidRPr="005043CE">
        <w:t>The actor adjusts the parameters of the report.</w:t>
      </w:r>
    </w:p>
    <w:p w14:paraId="1ABC55D0" w14:textId="77777777" w:rsidR="005043CE" w:rsidRPr="005043CE" w:rsidRDefault="005043CE" w:rsidP="005043CE">
      <w:pPr>
        <w:numPr>
          <w:ilvl w:val="0"/>
          <w:numId w:val="24"/>
        </w:numPr>
      </w:pPr>
      <w:r w:rsidRPr="005043CE">
        <w:t>The application displays the updated report.</w:t>
      </w:r>
    </w:p>
    <w:p w14:paraId="4634C80E" w14:textId="77777777" w:rsidR="005043CE" w:rsidRPr="005043CE" w:rsidRDefault="005043CE" w:rsidP="005043CE"/>
    <w:p w14:paraId="71EBA377" w14:textId="77777777" w:rsidR="005043CE" w:rsidRPr="005043CE" w:rsidRDefault="005043CE" w:rsidP="005043CE">
      <w:pPr>
        <w:rPr>
          <w:b/>
        </w:rPr>
      </w:pPr>
      <w:r w:rsidRPr="005043CE">
        <w:rPr>
          <w:b/>
        </w:rPr>
        <w:t>Functional Requirements</w:t>
      </w:r>
    </w:p>
    <w:p w14:paraId="7ED6C05F" w14:textId="095D15FD" w:rsidR="005043CE" w:rsidRPr="005043CE" w:rsidRDefault="005043CE" w:rsidP="005043CE">
      <w:pPr>
        <w:numPr>
          <w:ilvl w:val="0"/>
          <w:numId w:val="22"/>
        </w:numPr>
      </w:pPr>
      <w:r w:rsidRPr="005043CE">
        <w:t>Show the log of all visits by Customers during the</w:t>
      </w:r>
      <w:r w:rsidR="00237D94">
        <w:t xml:space="preserve"> specified period of time (two </w:t>
      </w:r>
      <w:r w:rsidRPr="005043CE">
        <w:t>parameters: from date, to date). For each visit display the name of the Customer, the name of the Operator, date, check-in time, check-out time</w:t>
      </w:r>
      <w:r>
        <w:t>.</w:t>
      </w:r>
    </w:p>
    <w:p w14:paraId="0C60517F" w14:textId="77777777" w:rsidR="005043CE" w:rsidRDefault="005043CE" w:rsidP="005043CE">
      <w:pPr>
        <w:ind w:left="708"/>
      </w:pPr>
      <w:r w:rsidRPr="005043CE">
        <w:t>Allow sorting the report by any field: Customer’s name, Operator’s name, date, check-in time, check-out time.</w:t>
      </w:r>
    </w:p>
    <w:p w14:paraId="0F9EEAA9" w14:textId="77777777" w:rsidR="005043CE" w:rsidRPr="005043CE" w:rsidRDefault="005043CE" w:rsidP="005043CE">
      <w:pPr>
        <w:ind w:left="708"/>
      </w:pPr>
    </w:p>
    <w:p w14:paraId="6623216B" w14:textId="77777777" w:rsidR="005043CE" w:rsidRPr="005043CE" w:rsidRDefault="005043CE" w:rsidP="005043CE">
      <w:pPr>
        <w:numPr>
          <w:ilvl w:val="0"/>
          <w:numId w:val="22"/>
        </w:numPr>
      </w:pPr>
      <w:r w:rsidRPr="005043CE">
        <w:t>Show the log of all customers who visited the pool during the specified period of time. For each customer display the number of visits, the average time, and the total time spent in the pool.</w:t>
      </w:r>
    </w:p>
    <w:p w14:paraId="6CC5ED1F" w14:textId="77777777" w:rsidR="005043CE" w:rsidRDefault="005043CE" w:rsidP="005043CE">
      <w:pPr>
        <w:ind w:left="708"/>
      </w:pPr>
      <w:r w:rsidRPr="005043CE">
        <w:t>Allow sorting the report by any field: number of visits, the average time, and the total time spent in the pool.</w:t>
      </w:r>
    </w:p>
    <w:p w14:paraId="5D93A19F" w14:textId="77777777" w:rsidR="005043CE" w:rsidRPr="005043CE" w:rsidRDefault="005043CE" w:rsidP="005043CE">
      <w:pPr>
        <w:ind w:left="708"/>
      </w:pPr>
    </w:p>
    <w:p w14:paraId="0026A3A5" w14:textId="77777777" w:rsidR="005043CE" w:rsidRPr="005043CE" w:rsidRDefault="005043CE" w:rsidP="005043CE">
      <w:pPr>
        <w:numPr>
          <w:ilvl w:val="0"/>
          <w:numId w:val="22"/>
        </w:numPr>
      </w:pPr>
      <w:r w:rsidRPr="005043CE">
        <w:t>Display the attendance numbers grouped by hour or by week-day, or both given the specified period of time. Information of minimum load, maximum load, and the average load must be included.</w:t>
      </w:r>
    </w:p>
    <w:p w14:paraId="65609B46" w14:textId="77777777" w:rsidR="005043CE" w:rsidRPr="005043CE" w:rsidRDefault="005043CE" w:rsidP="005043CE"/>
    <w:p w14:paraId="4631BE52" w14:textId="77777777" w:rsidR="005043CE" w:rsidRPr="005043CE" w:rsidRDefault="005043CE" w:rsidP="005043CE">
      <w:pPr>
        <w:rPr>
          <w:b/>
        </w:rPr>
      </w:pPr>
      <w:r w:rsidRPr="005043CE">
        <w:rPr>
          <w:b/>
        </w:rPr>
        <w:t>Non-functional Requirements</w:t>
      </w:r>
    </w:p>
    <w:p w14:paraId="7D5F3B9C" w14:textId="77777777" w:rsidR="005043CE" w:rsidRPr="005043CE" w:rsidRDefault="005043CE" w:rsidP="005043CE">
      <w:pPr>
        <w:numPr>
          <w:ilvl w:val="0"/>
          <w:numId w:val="23"/>
        </w:numPr>
      </w:pPr>
      <w:r w:rsidRPr="005043CE">
        <w:t>Any report must be generated within 2 seconds or less.</w:t>
      </w:r>
    </w:p>
    <w:p w14:paraId="497EB81F" w14:textId="77777777" w:rsidR="005043CE" w:rsidRPr="005043CE" w:rsidRDefault="005043CE" w:rsidP="005043CE">
      <w:pPr>
        <w:numPr>
          <w:ilvl w:val="0"/>
          <w:numId w:val="23"/>
        </w:numPr>
      </w:pPr>
      <w:r w:rsidRPr="005043CE">
        <w:t>The reports must be properly formatted.</w:t>
      </w:r>
    </w:p>
    <w:p w14:paraId="1D6A5F32" w14:textId="77777777" w:rsidR="005043CE" w:rsidRPr="005043CE" w:rsidRDefault="005043CE" w:rsidP="005043CE">
      <w:pPr>
        <w:numPr>
          <w:ilvl w:val="0"/>
          <w:numId w:val="23"/>
        </w:numPr>
      </w:pPr>
      <w:r w:rsidRPr="005043CE">
        <w:t>The width of the columns must be adjustable.</w:t>
      </w:r>
    </w:p>
    <w:p w14:paraId="14D2C427" w14:textId="77777777" w:rsidR="005043CE" w:rsidRPr="005043CE" w:rsidRDefault="005043CE" w:rsidP="005043CE"/>
    <w:p w14:paraId="74BBCE7A" w14:textId="77777777" w:rsidR="005043CE" w:rsidRPr="005043CE" w:rsidRDefault="005043CE" w:rsidP="005043CE">
      <w:pPr>
        <w:rPr>
          <w:b/>
        </w:rPr>
      </w:pPr>
      <w:r w:rsidRPr="005043CE">
        <w:rPr>
          <w:b/>
        </w:rPr>
        <w:t>Design Challenges</w:t>
      </w:r>
    </w:p>
    <w:p w14:paraId="63ED1501" w14:textId="77777777" w:rsidR="005043CE" w:rsidRPr="005043CE" w:rsidRDefault="005043CE" w:rsidP="005043CE">
      <w:pPr>
        <w:numPr>
          <w:ilvl w:val="0"/>
          <w:numId w:val="26"/>
        </w:numPr>
      </w:pPr>
      <w:r w:rsidRPr="005043CE">
        <w:t>the size of the customer’s database is unknown. The optimal solution depends on the size of the database.</w:t>
      </w:r>
    </w:p>
    <w:p w14:paraId="194BBCC7" w14:textId="77777777" w:rsidR="005043CE" w:rsidRPr="005043CE" w:rsidRDefault="005043CE" w:rsidP="005043CE">
      <w:pPr>
        <w:numPr>
          <w:ilvl w:val="0"/>
          <w:numId w:val="26"/>
        </w:numPr>
      </w:pPr>
      <w:r w:rsidRPr="005043CE">
        <w:t>the test database for past visits must be generated somehow.</w:t>
      </w:r>
    </w:p>
    <w:p w14:paraId="0995E9F9" w14:textId="77777777" w:rsidR="005043CE" w:rsidRDefault="005043CE" w:rsidP="005043CE">
      <w:pPr>
        <w:numPr>
          <w:ilvl w:val="0"/>
          <w:numId w:val="26"/>
        </w:numPr>
      </w:pPr>
      <w:r w:rsidRPr="005043CE">
        <w:t>the choice of the visualization instruments is limited in core Java.</w:t>
      </w:r>
    </w:p>
    <w:p w14:paraId="03AC47C0" w14:textId="77777777" w:rsidR="005043CE" w:rsidRPr="005043CE" w:rsidRDefault="005043CE" w:rsidP="005043CE">
      <w:pPr>
        <w:ind w:left="720"/>
      </w:pPr>
    </w:p>
    <w:p w14:paraId="5321528A" w14:textId="2BC464B5" w:rsidR="00237D94" w:rsidRPr="005043CE" w:rsidRDefault="005043CE" w:rsidP="005043CE">
      <w:pPr>
        <w:rPr>
          <w:b/>
        </w:rPr>
      </w:pPr>
      <w:r w:rsidRPr="005043CE">
        <w:rPr>
          <w:b/>
        </w:rPr>
        <w:t>Pre- and Post-conditions</w:t>
      </w:r>
    </w:p>
    <w:tbl>
      <w:tblPr>
        <w:tblStyle w:val="GridTable4-Accent1"/>
        <w:tblW w:w="0" w:type="auto"/>
        <w:tblLook w:val="06A0" w:firstRow="1" w:lastRow="0" w:firstColumn="1" w:lastColumn="0" w:noHBand="1" w:noVBand="1"/>
      </w:tblPr>
      <w:tblGrid>
        <w:gridCol w:w="4509"/>
        <w:gridCol w:w="4507"/>
      </w:tblGrid>
      <w:tr w:rsidR="005043CE" w:rsidRPr="005043CE" w14:paraId="350B1F09" w14:textId="77777777" w:rsidTr="00104D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shd w:val="clear" w:color="auto" w:fill="BDD6EE" w:themeFill="accent1" w:themeFillTint="66"/>
          </w:tcPr>
          <w:p w14:paraId="5CA46DF1" w14:textId="77777777" w:rsidR="005043CE" w:rsidRPr="005043CE" w:rsidRDefault="005043CE" w:rsidP="005043CE">
            <w:pPr>
              <w:rPr>
                <w:color w:val="auto"/>
              </w:rPr>
            </w:pPr>
            <w:r w:rsidRPr="005043CE">
              <w:rPr>
                <w:color w:val="auto"/>
              </w:rPr>
              <w:t>Pre-conditions</w:t>
            </w:r>
          </w:p>
        </w:tc>
        <w:tc>
          <w:tcPr>
            <w:tcW w:w="4507" w:type="dxa"/>
            <w:shd w:val="clear" w:color="auto" w:fill="BDD6EE" w:themeFill="accent1" w:themeFillTint="66"/>
          </w:tcPr>
          <w:p w14:paraId="2B1A8FCB" w14:textId="77777777" w:rsidR="005043CE" w:rsidRPr="005043CE" w:rsidRDefault="005043CE" w:rsidP="005043CE">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5043CE" w:rsidRPr="005043CE" w14:paraId="6A95B162"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6B27045" w14:textId="77777777" w:rsidR="005043CE" w:rsidRPr="005043CE" w:rsidRDefault="005043CE" w:rsidP="005043CE">
            <w:pPr>
              <w:rPr>
                <w:b w:val="0"/>
              </w:rPr>
            </w:pPr>
            <w:r w:rsidRPr="005043CE">
              <w:rPr>
                <w:b w:val="0"/>
              </w:rPr>
              <w:t>Actor (user) must be logged-in</w:t>
            </w:r>
          </w:p>
        </w:tc>
        <w:tc>
          <w:tcPr>
            <w:tcW w:w="4507" w:type="dxa"/>
          </w:tcPr>
          <w:p w14:paraId="0689ABEF"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has not reported a problem with reading the reports. The reports are legible.</w:t>
            </w:r>
          </w:p>
        </w:tc>
      </w:tr>
      <w:tr w:rsidR="005043CE" w:rsidRPr="005043CE" w14:paraId="732F7A39"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BC2FA56" w14:textId="77777777" w:rsidR="005043CE" w:rsidRPr="005043CE" w:rsidRDefault="005043CE" w:rsidP="005043CE">
            <w:pPr>
              <w:rPr>
                <w:b w:val="0"/>
              </w:rPr>
            </w:pPr>
            <w:r w:rsidRPr="005043CE">
              <w:rPr>
                <w:b w:val="0"/>
              </w:rPr>
              <w:t>Application has a connection to the customer’s database</w:t>
            </w:r>
          </w:p>
        </w:tc>
        <w:tc>
          <w:tcPr>
            <w:tcW w:w="4507" w:type="dxa"/>
          </w:tcPr>
          <w:p w14:paraId="520A60C6"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can navigate between different types of reports and other options of the Main Menu</w:t>
            </w:r>
          </w:p>
        </w:tc>
      </w:tr>
      <w:tr w:rsidR="005043CE" w:rsidRPr="005043CE" w14:paraId="3F5F87C0"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7F70C4EE" w14:textId="77777777" w:rsidR="005043CE" w:rsidRPr="005043CE" w:rsidRDefault="005043CE" w:rsidP="005043CE">
            <w:pPr>
              <w:rPr>
                <w:b w:val="0"/>
              </w:rPr>
            </w:pPr>
            <w:r w:rsidRPr="005043CE">
              <w:rPr>
                <w:b w:val="0"/>
              </w:rPr>
              <w:t>Application can read and write logs (implies the need for persistent storage)</w:t>
            </w:r>
          </w:p>
        </w:tc>
        <w:tc>
          <w:tcPr>
            <w:tcW w:w="4507" w:type="dxa"/>
          </w:tcPr>
          <w:p w14:paraId="243FD1C7"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p>
        </w:tc>
      </w:tr>
    </w:tbl>
    <w:p w14:paraId="1EEA7AF6" w14:textId="43FBB920" w:rsidR="00B67B7D" w:rsidRPr="00803AD5" w:rsidRDefault="00B67B7D" w:rsidP="00B67B7D">
      <w:pPr>
        <w:pStyle w:val="Heading1"/>
        <w:jc w:val="center"/>
        <w:rPr>
          <w:sz w:val="28"/>
          <w:szCs w:val="28"/>
        </w:rPr>
      </w:pPr>
      <w:r>
        <w:rPr>
          <w:sz w:val="28"/>
          <w:szCs w:val="28"/>
        </w:rPr>
        <w:lastRenderedPageBreak/>
        <w:t>View Current Swimmers</w:t>
      </w:r>
    </w:p>
    <w:p w14:paraId="41D2C436" w14:textId="77777777" w:rsidR="00803AD5" w:rsidRDefault="00803AD5" w:rsidP="00803AD5"/>
    <w:p w14:paraId="3C5384D9" w14:textId="77777777" w:rsidR="00B67B7D" w:rsidRPr="00B67B7D" w:rsidRDefault="00B67B7D" w:rsidP="00B67B7D">
      <w:pPr>
        <w:rPr>
          <w:b/>
        </w:rPr>
      </w:pPr>
      <w:r w:rsidRPr="00B67B7D">
        <w:rPr>
          <w:b/>
        </w:rPr>
        <w:t>Functional Requirement:</w:t>
      </w:r>
    </w:p>
    <w:p w14:paraId="6B1C46FB" w14:textId="77777777" w:rsidR="00B67B7D" w:rsidRPr="00B67B7D" w:rsidRDefault="00B67B7D" w:rsidP="00B67B7D">
      <w:r w:rsidRPr="00B67B7D">
        <w:tab/>
        <w:t xml:space="preserve">The functional requirement of View Current Swimmers is that the application shows a list of current swimmers on the front page of the Pool Access System. </w:t>
      </w:r>
    </w:p>
    <w:p w14:paraId="36DBF655" w14:textId="77777777" w:rsidR="00B67B7D" w:rsidRPr="00B67B7D" w:rsidRDefault="00B67B7D" w:rsidP="00B67B7D"/>
    <w:p w14:paraId="2F85EB21" w14:textId="77777777" w:rsidR="00B67B7D" w:rsidRPr="00B67B7D" w:rsidRDefault="00B67B7D" w:rsidP="00B67B7D">
      <w:pPr>
        <w:rPr>
          <w:b/>
        </w:rPr>
      </w:pPr>
      <w:r w:rsidRPr="00B67B7D">
        <w:rPr>
          <w:b/>
        </w:rPr>
        <w:t>Non-functional Requirements:</w:t>
      </w:r>
    </w:p>
    <w:p w14:paraId="3F9A1912" w14:textId="77777777" w:rsidR="00B67B7D" w:rsidRPr="00B67B7D" w:rsidRDefault="00B67B7D" w:rsidP="00B67B7D">
      <w:pPr>
        <w:numPr>
          <w:ilvl w:val="0"/>
          <w:numId w:val="42"/>
        </w:numPr>
      </w:pPr>
      <w:r w:rsidRPr="00B67B7D">
        <w:t>Customer is added to the list when checked-in</w:t>
      </w:r>
    </w:p>
    <w:p w14:paraId="15C09757" w14:textId="77777777" w:rsidR="00B67B7D" w:rsidRPr="00B67B7D" w:rsidRDefault="00B67B7D" w:rsidP="00B67B7D">
      <w:pPr>
        <w:numPr>
          <w:ilvl w:val="0"/>
          <w:numId w:val="42"/>
        </w:numPr>
      </w:pPr>
      <w:r w:rsidRPr="00B67B7D">
        <w:t xml:space="preserve">The name appears on the front page </w:t>
      </w:r>
    </w:p>
    <w:p w14:paraId="187AA93E" w14:textId="77777777" w:rsidR="00B67B7D" w:rsidRPr="00B67B7D" w:rsidRDefault="00B67B7D" w:rsidP="00B67B7D">
      <w:pPr>
        <w:numPr>
          <w:ilvl w:val="0"/>
          <w:numId w:val="42"/>
        </w:numPr>
      </w:pPr>
      <w:r w:rsidRPr="00B67B7D">
        <w:t>When the person is selected from the list, all of their information appears, including: Name, address, date of birth, any allergies or medical conditions, and a photo of the individual.</w:t>
      </w:r>
    </w:p>
    <w:p w14:paraId="34BB71B0" w14:textId="77777777" w:rsidR="00B67B7D" w:rsidRPr="00B67B7D" w:rsidRDefault="00B67B7D" w:rsidP="00B67B7D">
      <w:pPr>
        <w:rPr>
          <w:b/>
        </w:rPr>
      </w:pPr>
      <w:r w:rsidRPr="00B67B7D">
        <w:rPr>
          <w:b/>
        </w:rPr>
        <w:t>Task Analysis:</w:t>
      </w:r>
    </w:p>
    <w:p w14:paraId="16052F54" w14:textId="77777777" w:rsidR="00B67B7D" w:rsidRPr="00B67B7D" w:rsidRDefault="00B67B7D" w:rsidP="00B67B7D">
      <w:pPr>
        <w:numPr>
          <w:ilvl w:val="0"/>
          <w:numId w:val="43"/>
        </w:numPr>
      </w:pPr>
      <w:r w:rsidRPr="00B67B7D">
        <w:t xml:space="preserve">Pool member comes to the pool and checks in with the lifeguard. </w:t>
      </w:r>
    </w:p>
    <w:p w14:paraId="5FF55A71" w14:textId="77777777" w:rsidR="00B67B7D" w:rsidRPr="00B67B7D" w:rsidRDefault="00B67B7D" w:rsidP="00B67B7D">
      <w:pPr>
        <w:numPr>
          <w:ilvl w:val="0"/>
          <w:numId w:val="43"/>
        </w:numPr>
      </w:pPr>
      <w:r w:rsidRPr="00B67B7D">
        <w:t xml:space="preserve">Lifeguard uses the system to check the member in. </w:t>
      </w:r>
    </w:p>
    <w:p w14:paraId="629B9257" w14:textId="77777777" w:rsidR="00B67B7D" w:rsidRPr="00B67B7D" w:rsidRDefault="00B67B7D" w:rsidP="00B67B7D">
      <w:pPr>
        <w:numPr>
          <w:ilvl w:val="0"/>
          <w:numId w:val="43"/>
        </w:numPr>
      </w:pPr>
      <w:r w:rsidRPr="00B67B7D">
        <w:t>The screen displays the member’s name in the current swimmers list.</w:t>
      </w:r>
    </w:p>
    <w:p w14:paraId="054A0606" w14:textId="77777777" w:rsidR="00B67B7D" w:rsidRPr="00B67B7D" w:rsidRDefault="00B67B7D" w:rsidP="00B67B7D">
      <w:pPr>
        <w:numPr>
          <w:ilvl w:val="0"/>
          <w:numId w:val="43"/>
        </w:numPr>
      </w:pPr>
      <w:r w:rsidRPr="00B67B7D">
        <w:t xml:space="preserve">The lifeguard can click on the name, view all information, and check the individual out from there. </w:t>
      </w:r>
    </w:p>
    <w:p w14:paraId="03D5D5AC" w14:textId="77777777" w:rsidR="00B67B7D" w:rsidRPr="00B67B7D" w:rsidRDefault="00B67B7D" w:rsidP="00B67B7D">
      <w:pPr>
        <w:rPr>
          <w:b/>
        </w:rPr>
      </w:pPr>
      <w:r w:rsidRPr="00B67B7D">
        <w:rPr>
          <w:b/>
        </w:rPr>
        <w:t>Design Challenges:</w:t>
      </w:r>
    </w:p>
    <w:p w14:paraId="3D72D185" w14:textId="77777777" w:rsidR="00B67B7D" w:rsidRPr="00B67B7D" w:rsidRDefault="00B67B7D" w:rsidP="00B67B7D">
      <w:pPr>
        <w:numPr>
          <w:ilvl w:val="0"/>
          <w:numId w:val="44"/>
        </w:numPr>
      </w:pPr>
      <w:r w:rsidRPr="00B67B7D">
        <w:t xml:space="preserve">Users information must be accurate and already in the database. </w:t>
      </w:r>
    </w:p>
    <w:p w14:paraId="78DCB155" w14:textId="77777777" w:rsidR="00B67B7D" w:rsidRPr="00B67B7D" w:rsidRDefault="00B67B7D" w:rsidP="00B67B7D">
      <w:pPr>
        <w:numPr>
          <w:ilvl w:val="0"/>
          <w:numId w:val="44"/>
        </w:numPr>
      </w:pPr>
      <w:r w:rsidRPr="00B67B7D">
        <w:t xml:space="preserve">Search function must work correctly for lifeguard to check-in resident. </w:t>
      </w:r>
    </w:p>
    <w:p w14:paraId="458BF7CC" w14:textId="77777777" w:rsidR="00B67B7D" w:rsidRPr="00B67B7D" w:rsidRDefault="00B67B7D" w:rsidP="00B67B7D">
      <w:pPr>
        <w:numPr>
          <w:ilvl w:val="0"/>
          <w:numId w:val="44"/>
        </w:numPr>
      </w:pPr>
      <w:r w:rsidRPr="00B67B7D">
        <w:t>Lifeguards must have a way to ensure people are removed when members forget to check out.</w:t>
      </w:r>
      <w:bookmarkStart w:id="0" w:name="_GoBack"/>
      <w:bookmarkEnd w:id="0"/>
    </w:p>
    <w:p w14:paraId="25AE38EF" w14:textId="77777777" w:rsidR="00B67B7D" w:rsidRPr="00B67B7D" w:rsidRDefault="00B67B7D" w:rsidP="00B67B7D"/>
    <w:p w14:paraId="27CAEAEA" w14:textId="77777777" w:rsidR="00B67B7D" w:rsidRPr="00B67B7D" w:rsidRDefault="00B67B7D" w:rsidP="00B67B7D">
      <w:pPr>
        <w:rPr>
          <w:b/>
        </w:rPr>
      </w:pPr>
      <w:r w:rsidRPr="00B67B7D">
        <w:rPr>
          <w:b/>
        </w:rPr>
        <w:t>Pre and post conditions:</w:t>
      </w:r>
    </w:p>
    <w:p w14:paraId="4DBE2F7F" w14:textId="77777777" w:rsidR="00803AD5" w:rsidRDefault="00803AD5" w:rsidP="00803AD5"/>
    <w:tbl>
      <w:tblPr>
        <w:tblStyle w:val="GridTable4-Accent1"/>
        <w:tblW w:w="0" w:type="auto"/>
        <w:tblLook w:val="06A0" w:firstRow="1" w:lastRow="0" w:firstColumn="1" w:lastColumn="0" w:noHBand="1" w:noVBand="1"/>
      </w:tblPr>
      <w:tblGrid>
        <w:gridCol w:w="4509"/>
        <w:gridCol w:w="4507"/>
      </w:tblGrid>
      <w:tr w:rsidR="00B67B7D" w:rsidRPr="005043CE" w14:paraId="724BCE40" w14:textId="77777777" w:rsidTr="00104D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shd w:val="clear" w:color="auto" w:fill="BDD6EE" w:themeFill="accent1" w:themeFillTint="66"/>
          </w:tcPr>
          <w:p w14:paraId="1352EEE6" w14:textId="77777777" w:rsidR="00B67B7D" w:rsidRPr="005043CE" w:rsidRDefault="00B67B7D" w:rsidP="009731E7">
            <w:pPr>
              <w:rPr>
                <w:color w:val="auto"/>
              </w:rPr>
            </w:pPr>
            <w:r w:rsidRPr="005043CE">
              <w:rPr>
                <w:color w:val="auto"/>
              </w:rPr>
              <w:t>Pre-conditions</w:t>
            </w:r>
          </w:p>
        </w:tc>
        <w:tc>
          <w:tcPr>
            <w:tcW w:w="4507" w:type="dxa"/>
            <w:shd w:val="clear" w:color="auto" w:fill="BDD6EE" w:themeFill="accent1" w:themeFillTint="66"/>
          </w:tcPr>
          <w:p w14:paraId="6FA399AF" w14:textId="77777777" w:rsidR="00B67B7D" w:rsidRPr="005043CE" w:rsidRDefault="00B67B7D" w:rsidP="009731E7">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B67B7D" w:rsidRPr="005043CE" w14:paraId="76256BE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61345ADE" w14:textId="44498BE8" w:rsidR="00B67B7D" w:rsidRPr="00B67B7D" w:rsidRDefault="00B67B7D" w:rsidP="00B67B7D">
            <w:pPr>
              <w:rPr>
                <w:b w:val="0"/>
              </w:rPr>
            </w:pPr>
            <w:r w:rsidRPr="00B67B7D">
              <w:rPr>
                <w:b w:val="0"/>
              </w:rPr>
              <w:t xml:space="preserve">Member is registered in the system </w:t>
            </w:r>
          </w:p>
        </w:tc>
        <w:tc>
          <w:tcPr>
            <w:tcW w:w="4507" w:type="dxa"/>
          </w:tcPr>
          <w:p w14:paraId="308EECF6" w14:textId="788444F1"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 checks out with the lifeguard when leaving</w:t>
            </w:r>
          </w:p>
        </w:tc>
      </w:tr>
      <w:tr w:rsidR="00B67B7D" w:rsidRPr="005043CE" w14:paraId="17B15FD7"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14AAB679" w14:textId="29A531A7" w:rsidR="00B67B7D" w:rsidRPr="00B67B7D" w:rsidRDefault="00B67B7D" w:rsidP="00B67B7D">
            <w:pPr>
              <w:rPr>
                <w:b w:val="0"/>
              </w:rPr>
            </w:pPr>
            <w:r w:rsidRPr="00B67B7D">
              <w:rPr>
                <w:b w:val="0"/>
              </w:rPr>
              <w:t xml:space="preserve">Member’s privileges are active </w:t>
            </w:r>
          </w:p>
        </w:tc>
        <w:tc>
          <w:tcPr>
            <w:tcW w:w="4507" w:type="dxa"/>
          </w:tcPr>
          <w:p w14:paraId="7427032A" w14:textId="476855ED"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s in and out time are noted in attendance log</w:t>
            </w:r>
          </w:p>
        </w:tc>
      </w:tr>
      <w:tr w:rsidR="00B67B7D" w:rsidRPr="005043CE" w14:paraId="1D6360C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AB67F12" w14:textId="4C51196D" w:rsidR="00B67B7D" w:rsidRPr="00B67B7D" w:rsidRDefault="00B67B7D" w:rsidP="00B67B7D">
            <w:pPr>
              <w:rPr>
                <w:b w:val="0"/>
              </w:rPr>
            </w:pPr>
            <w:r w:rsidRPr="00B67B7D">
              <w:rPr>
                <w:b w:val="0"/>
              </w:rPr>
              <w:t xml:space="preserve">Member comes to the pool and checks in </w:t>
            </w:r>
          </w:p>
        </w:tc>
        <w:tc>
          <w:tcPr>
            <w:tcW w:w="4507" w:type="dxa"/>
          </w:tcPr>
          <w:p w14:paraId="16357F5A" w14:textId="77777777"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p>
        </w:tc>
      </w:tr>
    </w:tbl>
    <w:p w14:paraId="295A96AB" w14:textId="77777777" w:rsidR="00B67B7D" w:rsidRPr="00803AD5" w:rsidRDefault="00B67B7D" w:rsidP="00803AD5"/>
    <w:p w14:paraId="49DEAF8A" w14:textId="77777777" w:rsidR="00803AD5" w:rsidRDefault="00803AD5" w:rsidP="007854D3">
      <w:pPr>
        <w:pStyle w:val="Heading1"/>
      </w:pPr>
    </w:p>
    <w:p w14:paraId="11F97345" w14:textId="77777777" w:rsidR="00803AD5" w:rsidRDefault="00803AD5" w:rsidP="00803AD5"/>
    <w:p w14:paraId="6B50ACE0" w14:textId="77777777" w:rsidR="00B755E5" w:rsidRDefault="00B755E5" w:rsidP="00803AD5"/>
    <w:p w14:paraId="1104FC46" w14:textId="77777777" w:rsidR="00B755E5" w:rsidRDefault="00B755E5" w:rsidP="00803AD5"/>
    <w:p w14:paraId="074EB651" w14:textId="77777777" w:rsidR="00B755E5" w:rsidRDefault="00B755E5" w:rsidP="00803AD5"/>
    <w:p w14:paraId="71B4ED55" w14:textId="77777777" w:rsidR="00B755E5" w:rsidRDefault="00B755E5" w:rsidP="00803AD5"/>
    <w:p w14:paraId="4501C0A7" w14:textId="77777777" w:rsidR="00B755E5" w:rsidRDefault="00B755E5" w:rsidP="00803AD5"/>
    <w:p w14:paraId="6F489A5C" w14:textId="77777777" w:rsidR="00B755E5" w:rsidRDefault="00B755E5" w:rsidP="00803AD5"/>
    <w:p w14:paraId="4F56B781" w14:textId="77777777" w:rsidR="00B755E5" w:rsidRDefault="00B755E5" w:rsidP="00803AD5"/>
    <w:p w14:paraId="4CCAA1E9" w14:textId="77777777" w:rsidR="00B755E5" w:rsidRDefault="00B755E5" w:rsidP="00803AD5"/>
    <w:p w14:paraId="14B23D84" w14:textId="77777777" w:rsidR="00B755E5" w:rsidRDefault="00B755E5" w:rsidP="00803AD5"/>
    <w:p w14:paraId="29C7E77F" w14:textId="77777777" w:rsidR="00803AD5" w:rsidRPr="00803AD5" w:rsidRDefault="00803AD5" w:rsidP="00803AD5"/>
    <w:p w14:paraId="6907471B" w14:textId="77777777" w:rsidR="00565A86" w:rsidRPr="00EF7F8D" w:rsidRDefault="003D1509" w:rsidP="007854D3">
      <w:pPr>
        <w:pStyle w:val="Heading1"/>
      </w:pPr>
      <w:r w:rsidRPr="00EF7F8D">
        <w:lastRenderedPageBreak/>
        <w:t>User Stories</w:t>
      </w:r>
    </w:p>
    <w:p w14:paraId="573FD3CA" w14:textId="77777777" w:rsidR="00542CA8" w:rsidRPr="00542CA8" w:rsidRDefault="00542CA8" w:rsidP="00542CA8"/>
    <w:tbl>
      <w:tblPr>
        <w:tblStyle w:val="GridTable4-Accent1"/>
        <w:tblW w:w="9139" w:type="dxa"/>
        <w:tblLook w:val="0420" w:firstRow="1" w:lastRow="0" w:firstColumn="0" w:lastColumn="0" w:noHBand="0" w:noVBand="1"/>
      </w:tblPr>
      <w:tblGrid>
        <w:gridCol w:w="776"/>
        <w:gridCol w:w="8363"/>
      </w:tblGrid>
      <w:tr w:rsidR="00542CA8" w14:paraId="380E4DF1" w14:textId="77777777" w:rsidTr="00EF0AE3">
        <w:trPr>
          <w:cnfStyle w:val="100000000000" w:firstRow="1" w:lastRow="0" w:firstColumn="0" w:lastColumn="0" w:oddVBand="0" w:evenVBand="0" w:oddHBand="0" w:evenHBand="0" w:firstRowFirstColumn="0" w:firstRowLastColumn="0" w:lastRowFirstColumn="0" w:lastRowLastColumn="0"/>
        </w:trPr>
        <w:tc>
          <w:tcPr>
            <w:tcW w:w="776" w:type="dxa"/>
          </w:tcPr>
          <w:p w14:paraId="46ACC553" w14:textId="77777777" w:rsidR="00542CA8" w:rsidRPr="00542CA8" w:rsidRDefault="00542CA8" w:rsidP="00542CA8">
            <w:pPr>
              <w:jc w:val="center"/>
              <w:rPr>
                <w:b w:val="0"/>
              </w:rPr>
            </w:pPr>
            <w:r w:rsidRPr="00542CA8">
              <w:t>User Story #</w:t>
            </w:r>
          </w:p>
        </w:tc>
        <w:tc>
          <w:tcPr>
            <w:tcW w:w="8363" w:type="dxa"/>
          </w:tcPr>
          <w:p w14:paraId="6D1ACBEE" w14:textId="77777777" w:rsidR="00542CA8" w:rsidRPr="00EF7F8D" w:rsidRDefault="00542CA8" w:rsidP="00542CA8">
            <w:pPr>
              <w:jc w:val="center"/>
            </w:pPr>
            <w:r w:rsidRPr="00EF7F8D">
              <w:t>User Story</w:t>
            </w:r>
          </w:p>
        </w:tc>
      </w:tr>
      <w:tr w:rsidR="00542CA8" w14:paraId="6A1A9AC9"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17D0E05C" w14:textId="2B323F3C" w:rsidR="00542CA8" w:rsidRPr="00E07857" w:rsidRDefault="00EF0AE3" w:rsidP="00EF0AE3">
            <w:pPr>
              <w:pStyle w:val="ListParagraph"/>
              <w:ind w:left="29"/>
            </w:pPr>
            <w:r>
              <w:t>1.0</w:t>
            </w:r>
          </w:p>
        </w:tc>
        <w:tc>
          <w:tcPr>
            <w:tcW w:w="8363" w:type="dxa"/>
          </w:tcPr>
          <w:p w14:paraId="433BD9AD" w14:textId="5C1FD71E" w:rsidR="00542CA8" w:rsidRDefault="00EF0AE3" w:rsidP="00EF0AE3">
            <w:r>
              <w:t xml:space="preserve">As a </w:t>
            </w:r>
            <w:r w:rsidR="00542CA8">
              <w:t xml:space="preserve">Pool operator </w:t>
            </w:r>
            <w:r w:rsidR="00C12D00">
              <w:t xml:space="preserve">(PO) </w:t>
            </w:r>
            <w:r>
              <w:t xml:space="preserve">I need to </w:t>
            </w:r>
            <w:r w:rsidR="00C12D00">
              <w:t>find a customer in the database</w:t>
            </w:r>
            <w:r>
              <w:t xml:space="preserve"> so that I know that the customer is registered</w:t>
            </w:r>
            <w:r w:rsidR="00C12D00">
              <w:t xml:space="preserve">. </w:t>
            </w:r>
            <w:r>
              <w:t xml:space="preserve">The system displays the list of the registered customers (Search Form). </w:t>
            </w:r>
          </w:p>
        </w:tc>
      </w:tr>
      <w:tr w:rsidR="00EF0AE3" w14:paraId="2A7F3DF2" w14:textId="77777777" w:rsidTr="00EF0AE3">
        <w:tc>
          <w:tcPr>
            <w:tcW w:w="776" w:type="dxa"/>
            <w:vAlign w:val="center"/>
          </w:tcPr>
          <w:p w14:paraId="52309C86" w14:textId="02DB1E9E" w:rsidR="00EF0AE3" w:rsidRPr="00E07857" w:rsidRDefault="00EF0AE3" w:rsidP="00EF0AE3">
            <w:pPr>
              <w:pStyle w:val="ListParagraph"/>
              <w:ind w:left="29"/>
            </w:pPr>
            <w:r>
              <w:t>1.1</w:t>
            </w:r>
          </w:p>
        </w:tc>
        <w:tc>
          <w:tcPr>
            <w:tcW w:w="8363" w:type="dxa"/>
          </w:tcPr>
          <w:p w14:paraId="2DF1A622" w14:textId="1CBE433A" w:rsidR="00EF0AE3" w:rsidRDefault="00EF0AE3" w:rsidP="00EF0AE3">
            <w:r>
              <w:t xml:space="preserve">Extends 1.0. PO searches the database by typing-in a part of the user’s name, address, or a phone number into the search field. The system displays the list </w:t>
            </w:r>
            <w:proofErr w:type="gramStart"/>
            <w:r>
              <w:t>of  top</w:t>
            </w:r>
            <w:proofErr w:type="gramEnd"/>
            <w:r>
              <w:t xml:space="preserve"> matches (Search Form).</w:t>
            </w:r>
          </w:p>
        </w:tc>
      </w:tr>
      <w:tr w:rsidR="00542CA8" w14:paraId="1CD0039B"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19B1022A" w14:textId="77777777" w:rsidR="00542CA8" w:rsidRPr="00E07857" w:rsidRDefault="00542CA8" w:rsidP="00EF0AE3">
            <w:pPr>
              <w:pStyle w:val="ListParagraph"/>
              <w:numPr>
                <w:ilvl w:val="0"/>
                <w:numId w:val="27"/>
              </w:numPr>
              <w:ind w:left="0" w:firstLine="0"/>
            </w:pPr>
          </w:p>
        </w:tc>
        <w:tc>
          <w:tcPr>
            <w:tcW w:w="8363" w:type="dxa"/>
          </w:tcPr>
          <w:p w14:paraId="36ACC360" w14:textId="77777777" w:rsidR="00542CA8" w:rsidRDefault="00C12D00" w:rsidP="004C0BF3">
            <w:r>
              <w:t>PO</w:t>
            </w:r>
            <w:r w:rsidR="00542CA8">
              <w:t xml:space="preserve"> </w:t>
            </w:r>
            <w:r>
              <w:t xml:space="preserve">can see detailed information about one customer. </w:t>
            </w:r>
            <w:r w:rsidR="004C0BF3">
              <w:t>The system</w:t>
            </w:r>
            <w:r>
              <w:t xml:space="preserve"> displays the form with </w:t>
            </w:r>
            <w:r w:rsidR="004C0BF3">
              <w:t xml:space="preserve">the </w:t>
            </w:r>
            <w:r>
              <w:t>detailed information about the customer</w:t>
            </w:r>
            <w:r w:rsidR="002234C8">
              <w:t xml:space="preserve"> (Detailed Form)</w:t>
            </w:r>
            <w:r w:rsidR="00D16563">
              <w:t xml:space="preserve">, including </w:t>
            </w:r>
            <w:r w:rsidR="0065696E">
              <w:t xml:space="preserve">a </w:t>
            </w:r>
            <w:r w:rsidR="00D16563" w:rsidRPr="0065696E">
              <w:rPr>
                <w:noProof/>
              </w:rPr>
              <w:t>photo</w:t>
            </w:r>
            <w:r w:rsidR="00D16563">
              <w:t>, full name, date of birth, allergies, emergency contact information, and swimming ability</w:t>
            </w:r>
            <w:r w:rsidR="002234C8">
              <w:t>.</w:t>
            </w:r>
          </w:p>
        </w:tc>
      </w:tr>
      <w:tr w:rsidR="00542CA8" w14:paraId="04623ABC" w14:textId="77777777" w:rsidTr="00EF0AE3">
        <w:tc>
          <w:tcPr>
            <w:tcW w:w="776" w:type="dxa"/>
            <w:vAlign w:val="center"/>
          </w:tcPr>
          <w:p w14:paraId="732720F4" w14:textId="77777777" w:rsidR="00542CA8" w:rsidRPr="00E07857" w:rsidRDefault="00542CA8" w:rsidP="00EF0AE3">
            <w:pPr>
              <w:pStyle w:val="ListParagraph"/>
              <w:numPr>
                <w:ilvl w:val="0"/>
                <w:numId w:val="27"/>
              </w:numPr>
              <w:ind w:left="29" w:firstLine="0"/>
            </w:pPr>
          </w:p>
        </w:tc>
        <w:tc>
          <w:tcPr>
            <w:tcW w:w="8363" w:type="dxa"/>
          </w:tcPr>
          <w:p w14:paraId="3F283411" w14:textId="77777777" w:rsidR="00542CA8" w:rsidRDefault="00C12D00" w:rsidP="00AC7D9B">
            <w:r>
              <w:t>PO can check-in a customer</w:t>
            </w:r>
            <w:r w:rsidR="004C0BF3">
              <w:t xml:space="preserve"> by clicking </w:t>
            </w:r>
            <w:r w:rsidR="00AC7D9B">
              <w:t xml:space="preserve">the respective button </w:t>
            </w:r>
            <w:r w:rsidR="004C0BF3">
              <w:t xml:space="preserve">either on </w:t>
            </w:r>
            <w:r w:rsidR="00AC7D9B">
              <w:t>the</w:t>
            </w:r>
            <w:r w:rsidR="004C0BF3">
              <w:t xml:space="preserve"> </w:t>
            </w:r>
            <w:r w:rsidR="00AC7D9B">
              <w:t>Search Form</w:t>
            </w:r>
            <w:r w:rsidR="004C0BF3">
              <w:t xml:space="preserve"> or on</w:t>
            </w:r>
            <w:r w:rsidR="00AC7D9B">
              <w:t xml:space="preserve"> the</w:t>
            </w:r>
            <w:r w:rsidR="004C0BF3">
              <w:t xml:space="preserve"> </w:t>
            </w:r>
            <w:r w:rsidR="002234C8">
              <w:t>Detailed Form</w:t>
            </w:r>
            <w:r>
              <w:t xml:space="preserve">. </w:t>
            </w:r>
            <w:r w:rsidR="004C0BF3">
              <w:t>In turn, the system</w:t>
            </w:r>
            <w:r>
              <w:t xml:space="preserve"> logs the event and </w:t>
            </w:r>
            <w:r w:rsidR="004C0BF3">
              <w:t xml:space="preserve">adds the customer to the list of </w:t>
            </w:r>
            <w:r>
              <w:t xml:space="preserve">current </w:t>
            </w:r>
            <w:r w:rsidR="004C0BF3">
              <w:t>swimmers</w:t>
            </w:r>
            <w:r>
              <w:t xml:space="preserve">.  </w:t>
            </w:r>
          </w:p>
        </w:tc>
      </w:tr>
      <w:tr w:rsidR="00542CA8" w14:paraId="4667E450"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4773E782" w14:textId="77777777" w:rsidR="00542CA8" w:rsidRPr="00E07857" w:rsidRDefault="00542CA8" w:rsidP="00EF0AE3">
            <w:pPr>
              <w:pStyle w:val="ListParagraph"/>
              <w:numPr>
                <w:ilvl w:val="0"/>
                <w:numId w:val="27"/>
              </w:numPr>
              <w:ind w:left="29" w:firstLine="0"/>
            </w:pPr>
          </w:p>
        </w:tc>
        <w:tc>
          <w:tcPr>
            <w:tcW w:w="8363" w:type="dxa"/>
          </w:tcPr>
          <w:p w14:paraId="44853C52" w14:textId="77777777" w:rsidR="00542CA8" w:rsidRDefault="004C0BF3" w:rsidP="00AC7D9B">
            <w:r>
              <w:t xml:space="preserve">Pool Administrator (PA) can add a new customer to the database of registered pool customers. The system </w:t>
            </w:r>
            <w:r w:rsidR="00AC7D9B">
              <w:t>displays</w:t>
            </w:r>
            <w:r>
              <w:t xml:space="preserve"> the </w:t>
            </w:r>
            <w:r w:rsidR="002234C8">
              <w:t>Detailed Form</w:t>
            </w:r>
            <w:r>
              <w:t>. PA has to fill</w:t>
            </w:r>
            <w:r w:rsidR="002234C8">
              <w:t xml:space="preserve"> </w:t>
            </w:r>
            <w:r>
              <w:t xml:space="preserve">in all required fields </w:t>
            </w:r>
            <w:r w:rsidR="00D16563" w:rsidRPr="0065696E">
              <w:rPr>
                <w:noProof/>
              </w:rPr>
              <w:t>and</w:t>
            </w:r>
            <w:r w:rsidR="00D16563">
              <w:t xml:space="preserve"> the system has to validate the form before </w:t>
            </w:r>
            <w:r>
              <w:t>stor</w:t>
            </w:r>
            <w:r w:rsidR="00D16563">
              <w:t>ing the</w:t>
            </w:r>
            <w:r>
              <w:t xml:space="preserve"> new record in the database.</w:t>
            </w:r>
          </w:p>
        </w:tc>
      </w:tr>
      <w:tr w:rsidR="00542CA8" w14:paraId="051A6322" w14:textId="77777777" w:rsidTr="00EF0AE3">
        <w:tc>
          <w:tcPr>
            <w:tcW w:w="776" w:type="dxa"/>
            <w:vAlign w:val="center"/>
          </w:tcPr>
          <w:p w14:paraId="1AAEB8B1" w14:textId="77777777" w:rsidR="00542CA8" w:rsidRPr="00E07857" w:rsidRDefault="00542CA8" w:rsidP="00EF0AE3">
            <w:pPr>
              <w:pStyle w:val="ListParagraph"/>
              <w:numPr>
                <w:ilvl w:val="0"/>
                <w:numId w:val="27"/>
              </w:numPr>
              <w:ind w:left="29" w:firstLine="0"/>
            </w:pPr>
          </w:p>
        </w:tc>
        <w:tc>
          <w:tcPr>
            <w:tcW w:w="8363" w:type="dxa"/>
          </w:tcPr>
          <w:p w14:paraId="3BF019CB" w14:textId="77777777" w:rsidR="00542CA8" w:rsidRDefault="002234C8" w:rsidP="00AC7D9B">
            <w:r>
              <w:t xml:space="preserve">PA can edit </w:t>
            </w:r>
            <w:r w:rsidR="00AC7D9B">
              <w:t xml:space="preserve">all </w:t>
            </w:r>
            <w:r>
              <w:t xml:space="preserve">customer-related information. The system displays the </w:t>
            </w:r>
            <w:r w:rsidR="00A75702">
              <w:t>Detailed Form in</w:t>
            </w:r>
            <w:r w:rsidR="00AC7D9B">
              <w:t xml:space="preserve"> the</w:t>
            </w:r>
            <w:r w:rsidR="00A75702">
              <w:t xml:space="preserve"> edit mode and updates the record only </w:t>
            </w:r>
            <w:r w:rsidR="00AC7D9B">
              <w:t xml:space="preserve">after successful </w:t>
            </w:r>
            <w:r w:rsidR="00A75702">
              <w:t>validat</w:t>
            </w:r>
            <w:r w:rsidR="00AC7D9B">
              <w:t>ion</w:t>
            </w:r>
            <w:r w:rsidR="00A75702">
              <w:t>.</w:t>
            </w:r>
          </w:p>
        </w:tc>
      </w:tr>
      <w:tr w:rsidR="004C0BF3" w14:paraId="3013E7A6"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6059AF6B" w14:textId="77777777" w:rsidR="004C0BF3" w:rsidRPr="00E07857" w:rsidRDefault="004C0BF3" w:rsidP="00EF0AE3">
            <w:pPr>
              <w:pStyle w:val="ListParagraph"/>
              <w:numPr>
                <w:ilvl w:val="0"/>
                <w:numId w:val="27"/>
              </w:numPr>
              <w:ind w:left="29" w:firstLine="0"/>
            </w:pPr>
          </w:p>
        </w:tc>
        <w:tc>
          <w:tcPr>
            <w:tcW w:w="8363" w:type="dxa"/>
          </w:tcPr>
          <w:p w14:paraId="6BAB922E" w14:textId="77777777" w:rsidR="004C0BF3" w:rsidRDefault="00A75702" w:rsidP="00542CA8">
            <w:r>
              <w:t xml:space="preserve">PO </w:t>
            </w:r>
            <w:r w:rsidR="009D1D66">
              <w:t xml:space="preserve">(or PA) </w:t>
            </w:r>
            <w:r>
              <w:t>can view the current swimmers in the pool. The system displays information on all swimmers who have checked-in but have not checked-out</w:t>
            </w:r>
            <w:r w:rsidR="009D1D66">
              <w:t xml:space="preserve"> in </w:t>
            </w:r>
            <w:r w:rsidR="009D1D66" w:rsidRPr="0065696E">
              <w:rPr>
                <w:noProof/>
              </w:rPr>
              <w:t>a special</w:t>
            </w:r>
            <w:r w:rsidR="009D1D66">
              <w:t xml:space="preserve"> form (Status Form)</w:t>
            </w:r>
            <w:r>
              <w:t>.</w:t>
            </w:r>
          </w:p>
        </w:tc>
      </w:tr>
      <w:tr w:rsidR="00542CA8" w14:paraId="58B82648" w14:textId="77777777" w:rsidTr="00EF0AE3">
        <w:tc>
          <w:tcPr>
            <w:tcW w:w="776" w:type="dxa"/>
            <w:vAlign w:val="center"/>
          </w:tcPr>
          <w:p w14:paraId="06AA8561" w14:textId="77777777" w:rsidR="00542CA8" w:rsidRPr="00E07857" w:rsidRDefault="00542CA8" w:rsidP="00EF0AE3">
            <w:pPr>
              <w:pStyle w:val="ListParagraph"/>
              <w:numPr>
                <w:ilvl w:val="0"/>
                <w:numId w:val="27"/>
              </w:numPr>
              <w:ind w:left="29" w:firstLine="0"/>
            </w:pPr>
          </w:p>
        </w:tc>
        <w:tc>
          <w:tcPr>
            <w:tcW w:w="8363" w:type="dxa"/>
          </w:tcPr>
          <w:p w14:paraId="56CB84F2" w14:textId="1E487378" w:rsidR="00542CA8" w:rsidRDefault="00A75702" w:rsidP="00E07857">
            <w:r>
              <w:t>PO can check-out a single customer</w:t>
            </w:r>
            <w:r w:rsidR="009D1D66">
              <w:t xml:space="preserve"> </w:t>
            </w:r>
            <w:r w:rsidR="00E07857">
              <w:t xml:space="preserve">either </w:t>
            </w:r>
            <w:r w:rsidR="009D1D66">
              <w:t xml:space="preserve">on Status Form, Search Form, or Detailed Form. The system </w:t>
            </w:r>
            <w:r w:rsidR="00E07857">
              <w:t>logs the event and eliminates the customer from the list of current swimmers</w:t>
            </w:r>
            <w:r w:rsidR="009D1D66">
              <w:t>.</w:t>
            </w:r>
          </w:p>
        </w:tc>
      </w:tr>
      <w:tr w:rsidR="009D1D66" w14:paraId="156533EE"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2BA1875A" w14:textId="77777777" w:rsidR="009D1D66" w:rsidRPr="00E07857" w:rsidRDefault="009D1D66" w:rsidP="00EF0AE3">
            <w:pPr>
              <w:pStyle w:val="ListParagraph"/>
              <w:numPr>
                <w:ilvl w:val="0"/>
                <w:numId w:val="27"/>
              </w:numPr>
              <w:ind w:left="29" w:firstLine="0"/>
            </w:pPr>
          </w:p>
        </w:tc>
        <w:tc>
          <w:tcPr>
            <w:tcW w:w="8363" w:type="dxa"/>
          </w:tcPr>
          <w:p w14:paraId="6ED25073"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or PO) can see the list of all </w:t>
            </w:r>
            <w:r w:rsidR="001B1D01">
              <w:t>V</w:t>
            </w:r>
            <w:r w:rsidR="009D1D66">
              <w:t xml:space="preserve">isits </w:t>
            </w:r>
            <w:r w:rsidR="001B1D01">
              <w:t>d</w:t>
            </w:r>
            <w:r w:rsidR="009D1D66">
              <w:t xml:space="preserve">uring the specified period of time. The system displays the report (Visits Report) according to the </w:t>
            </w:r>
            <w:r w:rsidRPr="0065696E">
              <w:rPr>
                <w:noProof/>
              </w:rPr>
              <w:t>specified</w:t>
            </w:r>
            <w:r>
              <w:t xml:space="preserve"> Start &amp; End dates</w:t>
            </w:r>
            <w:r w:rsidR="009D1D66">
              <w:t xml:space="preserve">. </w:t>
            </w:r>
          </w:p>
        </w:tc>
      </w:tr>
      <w:tr w:rsidR="009D1D66" w14:paraId="02411233" w14:textId="77777777" w:rsidTr="00EF0AE3">
        <w:tc>
          <w:tcPr>
            <w:tcW w:w="776" w:type="dxa"/>
            <w:vAlign w:val="center"/>
          </w:tcPr>
          <w:p w14:paraId="6685F784" w14:textId="77777777" w:rsidR="009D1D66" w:rsidRPr="00E07857" w:rsidRDefault="009D1D66" w:rsidP="00EF0AE3">
            <w:pPr>
              <w:pStyle w:val="ListParagraph"/>
              <w:numPr>
                <w:ilvl w:val="0"/>
                <w:numId w:val="27"/>
              </w:numPr>
              <w:ind w:left="29" w:firstLine="0"/>
            </w:pPr>
          </w:p>
        </w:tc>
        <w:tc>
          <w:tcPr>
            <w:tcW w:w="8363" w:type="dxa"/>
          </w:tcPr>
          <w:p w14:paraId="3C757CC9"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w:t>
            </w:r>
            <w:r w:rsidR="001B1D01">
              <w:t xml:space="preserve">(or PO) </w:t>
            </w:r>
            <w:r w:rsidR="009D1D66">
              <w:t xml:space="preserve">can see the list of </w:t>
            </w:r>
            <w:r w:rsidR="001B1D01">
              <w:t xml:space="preserve">all Customers during the specified period of time. The system displays the report (Customers Report) according to the </w:t>
            </w:r>
            <w:r w:rsidR="001B1D01" w:rsidRPr="0065696E">
              <w:rPr>
                <w:noProof/>
              </w:rPr>
              <w:t>specified</w:t>
            </w:r>
            <w:r w:rsidR="001B1D01">
              <w:t xml:space="preserve"> </w:t>
            </w:r>
            <w:r>
              <w:t>S</w:t>
            </w:r>
            <w:r w:rsidR="001B1D01">
              <w:t>tart</w:t>
            </w:r>
            <w:r>
              <w:t xml:space="preserve"> &amp; E</w:t>
            </w:r>
            <w:r w:rsidR="001B1D01">
              <w:t>nd dates.</w:t>
            </w:r>
          </w:p>
        </w:tc>
      </w:tr>
      <w:tr w:rsidR="001B1D01" w14:paraId="49A20EFE"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1563E694" w14:textId="77777777" w:rsidR="001B1D01" w:rsidRPr="00E07857" w:rsidRDefault="001B1D01" w:rsidP="00EF0AE3">
            <w:pPr>
              <w:pStyle w:val="ListParagraph"/>
              <w:numPr>
                <w:ilvl w:val="0"/>
                <w:numId w:val="27"/>
              </w:numPr>
              <w:ind w:left="29" w:firstLine="0"/>
            </w:pPr>
          </w:p>
        </w:tc>
        <w:tc>
          <w:tcPr>
            <w:tcW w:w="8363" w:type="dxa"/>
          </w:tcPr>
          <w:p w14:paraId="34916A26" w14:textId="77777777" w:rsidR="001B1D01" w:rsidRDefault="00D16563" w:rsidP="00D16563">
            <w:r>
              <w:t xml:space="preserve">In the Reports </w:t>
            </w:r>
            <w:r w:rsidRPr="0065696E">
              <w:rPr>
                <w:noProof/>
              </w:rPr>
              <w:t>section</w:t>
            </w:r>
            <w:r w:rsidR="0065696E">
              <w:rPr>
                <w:noProof/>
              </w:rPr>
              <w:t>,</w:t>
            </w:r>
            <w:r>
              <w:t xml:space="preserve"> </w:t>
            </w:r>
            <w:r w:rsidR="001B1D01">
              <w:t xml:space="preserve">PA (or PO) can see the attendance statistics for the specified period of time. The system displays the report (Attendance Report) according to the </w:t>
            </w:r>
            <w:r w:rsidR="001B1D01" w:rsidRPr="0065696E">
              <w:rPr>
                <w:noProof/>
              </w:rPr>
              <w:t>specified</w:t>
            </w:r>
            <w:r w:rsidR="001B1D01">
              <w:t xml:space="preserve"> </w:t>
            </w:r>
            <w:r>
              <w:t>Start &amp; End dates</w:t>
            </w:r>
            <w:r w:rsidR="001B1D01">
              <w:t>. PA has to select the statistic he is interested in (minimum, average, or maximum load</w:t>
            </w:r>
            <w:r>
              <w:t>; total count</w:t>
            </w:r>
            <w:r w:rsidR="001B1D01">
              <w:t xml:space="preserve">). The system shows the report as a table, where columns </w:t>
            </w:r>
            <w:r>
              <w:t>represent</w:t>
            </w:r>
            <w:r w:rsidR="001B1D01">
              <w:t xml:space="preserve"> days of </w:t>
            </w:r>
            <w:r>
              <w:t>the week, and row</w:t>
            </w:r>
            <w:r w:rsidR="0065696E">
              <w:t>s</w:t>
            </w:r>
            <w:r>
              <w:t xml:space="preserve"> </w:t>
            </w:r>
            <w:r w:rsidRPr="0065696E">
              <w:rPr>
                <w:noProof/>
              </w:rPr>
              <w:t>represent</w:t>
            </w:r>
            <w:r w:rsidR="001B1D01">
              <w:t xml:space="preserve"> hours</w:t>
            </w:r>
            <w:r>
              <w:t xml:space="preserve"> of the day</w:t>
            </w:r>
            <w:r w:rsidR="001B1D01">
              <w:t xml:space="preserve">. </w:t>
            </w:r>
            <w:r>
              <w:t>Also, t</w:t>
            </w:r>
            <w:r w:rsidR="001B1D01">
              <w:t xml:space="preserve">he table has aggregates for each row and </w:t>
            </w:r>
            <w:r>
              <w:t xml:space="preserve">each </w:t>
            </w:r>
            <w:r w:rsidR="001B1D01">
              <w:t xml:space="preserve">column. </w:t>
            </w:r>
          </w:p>
        </w:tc>
      </w:tr>
    </w:tbl>
    <w:p w14:paraId="659C6BDD" w14:textId="77777777" w:rsidR="007F5241" w:rsidRDefault="007F5241" w:rsidP="007854D3">
      <w:pPr>
        <w:pStyle w:val="Heading1"/>
        <w:rPr>
          <w:rFonts w:ascii="Times New Roman" w:eastAsia="Times New Roman" w:hAnsi="Times New Roman" w:cs="Times New Roman"/>
          <w:color w:val="auto"/>
          <w:sz w:val="24"/>
          <w:szCs w:val="24"/>
        </w:rPr>
      </w:pPr>
    </w:p>
    <w:p w14:paraId="65B9F46A" w14:textId="77777777" w:rsidR="007F5241" w:rsidRDefault="007F5241" w:rsidP="007F5241"/>
    <w:p w14:paraId="467B0DA9" w14:textId="77777777" w:rsidR="000E34F1" w:rsidRDefault="000E34F1" w:rsidP="007F5241"/>
    <w:p w14:paraId="511AAB76" w14:textId="62364058" w:rsidR="002E1637" w:rsidRDefault="00BF40C5" w:rsidP="007F5241">
      <w:pPr>
        <w:pStyle w:val="Heading1"/>
        <w:rPr>
          <w:shd w:val="clear" w:color="auto" w:fill="FFFFFF"/>
        </w:rPr>
      </w:pPr>
      <w:r w:rsidRPr="00BF40C5">
        <w:rPr>
          <w:shd w:val="clear" w:color="auto" w:fill="FFFFFF"/>
        </w:rPr>
        <w:lastRenderedPageBreak/>
        <w:t>Product Backlog</w:t>
      </w:r>
    </w:p>
    <w:p w14:paraId="29E27DB8" w14:textId="77777777" w:rsidR="007F5241" w:rsidRPr="007F5241" w:rsidRDefault="007F5241" w:rsidP="007F5241"/>
    <w:tbl>
      <w:tblPr>
        <w:tblStyle w:val="GridTable4-Accent1"/>
        <w:tblW w:w="0" w:type="auto"/>
        <w:tblLook w:val="04A0" w:firstRow="1" w:lastRow="0" w:firstColumn="1" w:lastColumn="0" w:noHBand="0" w:noVBand="1"/>
      </w:tblPr>
      <w:tblGrid>
        <w:gridCol w:w="1795"/>
        <w:gridCol w:w="1800"/>
        <w:gridCol w:w="5421"/>
      </w:tblGrid>
      <w:tr w:rsidR="00EF7F8D" w14:paraId="43E77294" w14:textId="77777777" w:rsidTr="00EF7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40764E" w14:textId="4B569619" w:rsidR="00EF7F8D" w:rsidRDefault="00EF7F8D" w:rsidP="00956358">
            <w:pPr>
              <w:spacing w:line="360" w:lineRule="auto"/>
              <w:jc w:val="center"/>
            </w:pPr>
            <w:r w:rsidRPr="00EF7F8D">
              <w:t>Backlog #</w:t>
            </w:r>
          </w:p>
        </w:tc>
        <w:tc>
          <w:tcPr>
            <w:tcW w:w="1800" w:type="dxa"/>
          </w:tcPr>
          <w:p w14:paraId="00078C12" w14:textId="729E2AC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User Story #</w:t>
            </w:r>
          </w:p>
        </w:tc>
        <w:tc>
          <w:tcPr>
            <w:tcW w:w="5421" w:type="dxa"/>
          </w:tcPr>
          <w:p w14:paraId="3C953A39" w14:textId="618B784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Backlog Item Description</w:t>
            </w:r>
          </w:p>
        </w:tc>
      </w:tr>
      <w:tr w:rsidR="00EF7F8D" w14:paraId="6172D95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235F06" w14:textId="70F3C5BE" w:rsidR="00EF7F8D" w:rsidRPr="00956358" w:rsidRDefault="00703909" w:rsidP="009818AE">
            <w:pPr>
              <w:pStyle w:val="ListParagraph"/>
              <w:spacing w:line="360" w:lineRule="auto"/>
              <w:rPr>
                <w:b w:val="0"/>
              </w:rPr>
            </w:pPr>
            <w:r>
              <w:rPr>
                <w:b w:val="0"/>
              </w:rPr>
              <w:t>1.</w:t>
            </w:r>
          </w:p>
        </w:tc>
        <w:tc>
          <w:tcPr>
            <w:tcW w:w="1800" w:type="dxa"/>
            <w:vAlign w:val="center"/>
          </w:tcPr>
          <w:p w14:paraId="6501390D" w14:textId="76FA1A15" w:rsidR="00EF7F8D" w:rsidRDefault="00956358"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7AF699AF" w14:textId="770ABFE5"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with search term</w:t>
            </w:r>
            <w:r w:rsidR="00703909">
              <w:t>/s according to the Search Form data filled out</w:t>
            </w:r>
          </w:p>
        </w:tc>
      </w:tr>
      <w:tr w:rsidR="00EF7F8D" w14:paraId="6B37CF31"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E08C7BC" w14:textId="0950EA4C" w:rsidR="00EF7F8D" w:rsidRPr="00956358" w:rsidRDefault="00703909" w:rsidP="009818AE">
            <w:pPr>
              <w:pStyle w:val="ListParagraph"/>
              <w:spacing w:line="360" w:lineRule="auto"/>
              <w:rPr>
                <w:b w:val="0"/>
              </w:rPr>
            </w:pPr>
            <w:r>
              <w:rPr>
                <w:b w:val="0"/>
              </w:rPr>
              <w:t>2.</w:t>
            </w:r>
          </w:p>
        </w:tc>
        <w:tc>
          <w:tcPr>
            <w:tcW w:w="1800" w:type="dxa"/>
            <w:vAlign w:val="center"/>
          </w:tcPr>
          <w:p w14:paraId="01E324B5" w14:textId="56E782EC" w:rsidR="00EF7F8D"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5421" w:type="dxa"/>
          </w:tcPr>
          <w:p w14:paraId="0203EA15" w14:textId="6C356FDD" w:rsidR="00EF7F8D"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w:t>
            </w:r>
            <w:r w:rsidR="00956358">
              <w:t>customer(s) account matching search query</w:t>
            </w:r>
            <w:r>
              <w:t xml:space="preserve"> with photo, name, age and phone</w:t>
            </w:r>
          </w:p>
        </w:tc>
      </w:tr>
      <w:tr w:rsidR="00EF7F8D" w14:paraId="513F523C"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14780A" w14:textId="00390CCD" w:rsidR="00EF7F8D" w:rsidRPr="00956358" w:rsidRDefault="00703909" w:rsidP="009818AE">
            <w:pPr>
              <w:pStyle w:val="ListParagraph"/>
              <w:spacing w:line="360" w:lineRule="auto"/>
              <w:rPr>
                <w:b w:val="0"/>
              </w:rPr>
            </w:pPr>
            <w:r>
              <w:rPr>
                <w:b w:val="0"/>
              </w:rPr>
              <w:t>3.</w:t>
            </w:r>
          </w:p>
        </w:tc>
        <w:tc>
          <w:tcPr>
            <w:tcW w:w="1800" w:type="dxa"/>
            <w:vAlign w:val="center"/>
          </w:tcPr>
          <w:p w14:paraId="474E09E6" w14:textId="4D491FAC" w:rsidR="00EF7F8D"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17DE9679" w14:textId="34BCC1ED"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Show relevant customer profile on </w:t>
            </w:r>
            <w:r w:rsidR="00703909">
              <w:t>customer selected</w:t>
            </w:r>
          </w:p>
        </w:tc>
      </w:tr>
      <w:tr w:rsidR="00956358" w14:paraId="56B8FFF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6CCB61" w14:textId="27ACC7E0" w:rsidR="00956358" w:rsidRPr="00956358" w:rsidRDefault="00703909" w:rsidP="009818AE">
            <w:pPr>
              <w:pStyle w:val="ListParagraph"/>
              <w:spacing w:line="360" w:lineRule="auto"/>
              <w:rPr>
                <w:b w:val="0"/>
              </w:rPr>
            </w:pPr>
            <w:r>
              <w:rPr>
                <w:b w:val="0"/>
              </w:rPr>
              <w:t>4.</w:t>
            </w:r>
          </w:p>
        </w:tc>
        <w:tc>
          <w:tcPr>
            <w:tcW w:w="1800" w:type="dxa"/>
            <w:vAlign w:val="center"/>
          </w:tcPr>
          <w:p w14:paraId="30C323E0" w14:textId="7817734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494427D5" w14:textId="778D02D2"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Display results from query</w:t>
            </w:r>
          </w:p>
        </w:tc>
      </w:tr>
      <w:tr w:rsidR="00956358" w14:paraId="301903D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8E79FE8" w14:textId="2A7CA715" w:rsidR="00956358" w:rsidRPr="00956358" w:rsidRDefault="00703909" w:rsidP="009818AE">
            <w:pPr>
              <w:pStyle w:val="ListParagraph"/>
              <w:spacing w:line="360" w:lineRule="auto"/>
              <w:rPr>
                <w:b w:val="0"/>
              </w:rPr>
            </w:pPr>
            <w:r>
              <w:rPr>
                <w:b w:val="0"/>
              </w:rPr>
              <w:t>5.</w:t>
            </w:r>
          </w:p>
        </w:tc>
        <w:tc>
          <w:tcPr>
            <w:tcW w:w="1800" w:type="dxa"/>
            <w:vAlign w:val="center"/>
          </w:tcPr>
          <w:p w14:paraId="58EE5B33" w14:textId="6BFAF056"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5421" w:type="dxa"/>
          </w:tcPr>
          <w:p w14:paraId="4B2D9E26" w14:textId="00B8FC23" w:rsidR="00956358" w:rsidRDefault="00703909"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specific customer information stored in account</w:t>
            </w:r>
          </w:p>
        </w:tc>
      </w:tr>
      <w:tr w:rsidR="00956358" w14:paraId="7DEF0F4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7B76812" w14:textId="0B22962A" w:rsidR="00956358" w:rsidRPr="00956358" w:rsidRDefault="00703909" w:rsidP="009818AE">
            <w:pPr>
              <w:pStyle w:val="ListParagraph"/>
              <w:spacing w:line="360" w:lineRule="auto"/>
              <w:rPr>
                <w:b w:val="0"/>
              </w:rPr>
            </w:pPr>
            <w:r>
              <w:rPr>
                <w:b w:val="0"/>
              </w:rPr>
              <w:t>6.</w:t>
            </w:r>
          </w:p>
        </w:tc>
        <w:tc>
          <w:tcPr>
            <w:tcW w:w="1800" w:type="dxa"/>
            <w:vAlign w:val="center"/>
          </w:tcPr>
          <w:p w14:paraId="12205907" w14:textId="50A7856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7E0416E3" w14:textId="1D76F345"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Detailed Form with customer’s </w:t>
            </w:r>
            <w:r w:rsidRPr="0065696E">
              <w:rPr>
                <w:noProof/>
              </w:rPr>
              <w:t>photo</w:t>
            </w:r>
            <w:r>
              <w:t>, full name, date of birth, allergies, emergency contact information, and swimming ability.</w:t>
            </w:r>
          </w:p>
        </w:tc>
      </w:tr>
      <w:tr w:rsidR="00956358" w14:paraId="2EA2A89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885964" w14:textId="48E79250" w:rsidR="00956358" w:rsidRPr="00956358" w:rsidRDefault="00703909" w:rsidP="009818AE">
            <w:pPr>
              <w:pStyle w:val="ListParagraph"/>
              <w:spacing w:line="360" w:lineRule="auto"/>
              <w:rPr>
                <w:b w:val="0"/>
              </w:rPr>
            </w:pPr>
            <w:r>
              <w:rPr>
                <w:b w:val="0"/>
              </w:rPr>
              <w:t>7.</w:t>
            </w:r>
          </w:p>
        </w:tc>
        <w:tc>
          <w:tcPr>
            <w:tcW w:w="1800" w:type="dxa"/>
            <w:vAlign w:val="center"/>
          </w:tcPr>
          <w:p w14:paraId="41DA112B" w14:textId="775F707C"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5D16F2B" w14:textId="3C53DB7F"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Allow “Check-in” functionality from Search Form and Detailed Form</w:t>
            </w:r>
          </w:p>
        </w:tc>
      </w:tr>
      <w:tr w:rsidR="00956358" w14:paraId="1271C7B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96AB9D9" w14:textId="76E4E4B8" w:rsidR="00956358" w:rsidRPr="00956358" w:rsidRDefault="00703909" w:rsidP="009818AE">
            <w:pPr>
              <w:pStyle w:val="ListParagraph"/>
              <w:spacing w:line="360" w:lineRule="auto"/>
              <w:rPr>
                <w:b w:val="0"/>
              </w:rPr>
            </w:pPr>
            <w:r>
              <w:rPr>
                <w:b w:val="0"/>
              </w:rPr>
              <w:t>8.</w:t>
            </w:r>
          </w:p>
        </w:tc>
        <w:tc>
          <w:tcPr>
            <w:tcW w:w="1800" w:type="dxa"/>
            <w:vAlign w:val="center"/>
          </w:tcPr>
          <w:p w14:paraId="4E68989E" w14:textId="72BEA26C" w:rsidR="00956358"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5421" w:type="dxa"/>
          </w:tcPr>
          <w:p w14:paraId="1DB3B6A0" w14:textId="0653F609" w:rsidR="00956358"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Write check-in event </w:t>
            </w:r>
            <w:r w:rsidR="002E1637">
              <w:t xml:space="preserve">into </w:t>
            </w:r>
            <w:r>
              <w:t>system logs</w:t>
            </w:r>
          </w:p>
        </w:tc>
      </w:tr>
      <w:tr w:rsidR="00956358" w14:paraId="2131B0E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FBABE3C" w14:textId="462768FF" w:rsidR="00956358" w:rsidRPr="00956358" w:rsidRDefault="00703909" w:rsidP="009818AE">
            <w:pPr>
              <w:pStyle w:val="ListParagraph"/>
              <w:spacing w:line="360" w:lineRule="auto"/>
              <w:rPr>
                <w:b w:val="0"/>
              </w:rPr>
            </w:pPr>
            <w:r>
              <w:rPr>
                <w:b w:val="0"/>
              </w:rPr>
              <w:t>9.</w:t>
            </w:r>
          </w:p>
        </w:tc>
        <w:tc>
          <w:tcPr>
            <w:tcW w:w="1800" w:type="dxa"/>
            <w:vAlign w:val="center"/>
          </w:tcPr>
          <w:p w14:paraId="4A20F384" w14:textId="14BE72C7" w:rsidR="00956358"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D2AE21F" w14:textId="1BF6E5F0"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current swimmers list</w:t>
            </w:r>
          </w:p>
        </w:tc>
      </w:tr>
      <w:tr w:rsidR="00DD2FD4" w14:paraId="5DCE2D9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839FAB2" w14:textId="3F723220" w:rsidR="00DD2FD4" w:rsidRDefault="00DD2FD4" w:rsidP="009818AE">
            <w:pPr>
              <w:pStyle w:val="ListParagraph"/>
              <w:spacing w:line="360" w:lineRule="auto"/>
              <w:rPr>
                <w:b w:val="0"/>
              </w:rPr>
            </w:pPr>
            <w:r>
              <w:rPr>
                <w:b w:val="0"/>
              </w:rPr>
              <w:t>10.</w:t>
            </w:r>
          </w:p>
        </w:tc>
        <w:tc>
          <w:tcPr>
            <w:tcW w:w="1800" w:type="dxa"/>
            <w:vAlign w:val="center"/>
          </w:tcPr>
          <w:p w14:paraId="535356DB" w14:textId="61A833D7"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3F37E161" w14:textId="50282A52"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Add new” customer functionality depending on user privilege level using Detailed Form</w:t>
            </w:r>
          </w:p>
        </w:tc>
      </w:tr>
      <w:tr w:rsidR="00DD2FD4" w14:paraId="2CC4913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A1BF972" w14:textId="7F073011" w:rsidR="00DD2FD4" w:rsidRPr="00DD2FD4" w:rsidRDefault="00DD2FD4" w:rsidP="009818AE">
            <w:pPr>
              <w:pStyle w:val="ListParagraph"/>
              <w:spacing w:line="360" w:lineRule="auto"/>
              <w:rPr>
                <w:b w:val="0"/>
              </w:rPr>
            </w:pPr>
            <w:r>
              <w:rPr>
                <w:b w:val="0"/>
              </w:rPr>
              <w:t>11.</w:t>
            </w:r>
          </w:p>
        </w:tc>
        <w:tc>
          <w:tcPr>
            <w:tcW w:w="1800" w:type="dxa"/>
            <w:vAlign w:val="center"/>
          </w:tcPr>
          <w:p w14:paraId="5E3D62AE" w14:textId="69DFF789"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73FF8600" w14:textId="3725A228" w:rsidR="00DD2FD4"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Capture store customer information</w:t>
            </w:r>
            <w:r w:rsidR="003F12CE">
              <w:t xml:space="preserve"> and store into database</w:t>
            </w:r>
          </w:p>
        </w:tc>
      </w:tr>
      <w:tr w:rsidR="00DD2FD4" w14:paraId="306E6AA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A57DF6E" w14:textId="51CBE885" w:rsidR="00DD2FD4" w:rsidRDefault="00DD2FD4" w:rsidP="009818AE">
            <w:pPr>
              <w:pStyle w:val="ListParagraph"/>
              <w:spacing w:line="360" w:lineRule="auto"/>
              <w:rPr>
                <w:b w:val="0"/>
              </w:rPr>
            </w:pPr>
            <w:r>
              <w:rPr>
                <w:b w:val="0"/>
              </w:rPr>
              <w:t>12.</w:t>
            </w:r>
          </w:p>
        </w:tc>
        <w:tc>
          <w:tcPr>
            <w:tcW w:w="1800" w:type="dxa"/>
            <w:vAlign w:val="center"/>
          </w:tcPr>
          <w:p w14:paraId="68232639" w14:textId="2706B98B"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277E3971" w14:textId="1772B7ED"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71D43E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6379C03" w14:textId="3BC8A506" w:rsidR="003F12CE" w:rsidRDefault="003F12CE" w:rsidP="009818AE">
            <w:pPr>
              <w:pStyle w:val="ListParagraph"/>
              <w:spacing w:line="360" w:lineRule="auto"/>
              <w:rPr>
                <w:b w:val="0"/>
              </w:rPr>
            </w:pPr>
            <w:r>
              <w:rPr>
                <w:b w:val="0"/>
              </w:rPr>
              <w:t>13.</w:t>
            </w:r>
          </w:p>
        </w:tc>
        <w:tc>
          <w:tcPr>
            <w:tcW w:w="1800" w:type="dxa"/>
            <w:vAlign w:val="center"/>
          </w:tcPr>
          <w:p w14:paraId="1E68C621" w14:textId="169A9D37"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3485ABD1" w14:textId="1A06FB8D"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Enable Detailed Form to be editable depending on user privilege level</w:t>
            </w:r>
          </w:p>
        </w:tc>
      </w:tr>
      <w:tr w:rsidR="003F12CE" w14:paraId="3410F05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7105CEC3" w14:textId="259F2D3C" w:rsidR="003F12CE" w:rsidRDefault="003F12CE" w:rsidP="009818AE">
            <w:pPr>
              <w:pStyle w:val="ListParagraph"/>
              <w:spacing w:line="360" w:lineRule="auto"/>
              <w:rPr>
                <w:b w:val="0"/>
              </w:rPr>
            </w:pPr>
            <w:r>
              <w:rPr>
                <w:b w:val="0"/>
              </w:rPr>
              <w:t>14.</w:t>
            </w:r>
          </w:p>
        </w:tc>
        <w:tc>
          <w:tcPr>
            <w:tcW w:w="1800" w:type="dxa"/>
            <w:vAlign w:val="center"/>
          </w:tcPr>
          <w:p w14:paraId="06DA1125" w14:textId="5F730424"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76D0671E" w14:textId="006B8ED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Capture new data from user</w:t>
            </w:r>
          </w:p>
        </w:tc>
      </w:tr>
      <w:tr w:rsidR="003F12CE" w14:paraId="5ACFF87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D5257F5" w14:textId="743F3C94" w:rsidR="003F12CE" w:rsidRDefault="003F12CE" w:rsidP="009818AE">
            <w:pPr>
              <w:pStyle w:val="ListParagraph"/>
              <w:spacing w:line="360" w:lineRule="auto"/>
              <w:rPr>
                <w:b w:val="0"/>
              </w:rPr>
            </w:pPr>
            <w:r>
              <w:rPr>
                <w:b w:val="0"/>
              </w:rPr>
              <w:t>15.</w:t>
            </w:r>
          </w:p>
        </w:tc>
        <w:tc>
          <w:tcPr>
            <w:tcW w:w="1800" w:type="dxa"/>
            <w:vAlign w:val="center"/>
          </w:tcPr>
          <w:p w14:paraId="3B05270C" w14:textId="4D3B269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4FB7D76B" w14:textId="5A246FA3" w:rsidR="003F12CE" w:rsidRDefault="001948CC"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Update customer in database </w:t>
            </w:r>
          </w:p>
        </w:tc>
      </w:tr>
      <w:tr w:rsidR="003F12CE" w14:paraId="7DA2B61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4FEA653" w14:textId="527DA923" w:rsidR="003F12CE" w:rsidRDefault="003F12CE" w:rsidP="009818AE">
            <w:pPr>
              <w:pStyle w:val="ListParagraph"/>
              <w:spacing w:line="360" w:lineRule="auto"/>
              <w:rPr>
                <w:b w:val="0"/>
              </w:rPr>
            </w:pPr>
            <w:r>
              <w:rPr>
                <w:b w:val="0"/>
              </w:rPr>
              <w:t>1</w:t>
            </w:r>
            <w:r w:rsidR="001948CC">
              <w:rPr>
                <w:b w:val="0"/>
              </w:rPr>
              <w:t>6</w:t>
            </w:r>
            <w:r>
              <w:rPr>
                <w:b w:val="0"/>
              </w:rPr>
              <w:t>.</w:t>
            </w:r>
          </w:p>
        </w:tc>
        <w:tc>
          <w:tcPr>
            <w:tcW w:w="1800" w:type="dxa"/>
            <w:vAlign w:val="center"/>
          </w:tcPr>
          <w:p w14:paraId="783F9CEF" w14:textId="658F0A96"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3B747469" w14:textId="09547F7C" w:rsidR="003F12CE" w:rsidRDefault="001948CC"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B4B98E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639E07" w14:textId="0BF2B5B1" w:rsidR="003F12CE" w:rsidRDefault="003F12CE" w:rsidP="009818AE">
            <w:pPr>
              <w:pStyle w:val="ListParagraph"/>
              <w:spacing w:line="360" w:lineRule="auto"/>
              <w:rPr>
                <w:b w:val="0"/>
              </w:rPr>
            </w:pPr>
            <w:r>
              <w:rPr>
                <w:b w:val="0"/>
              </w:rPr>
              <w:t>1</w:t>
            </w:r>
            <w:r w:rsidR="00012E1B">
              <w:rPr>
                <w:b w:val="0"/>
              </w:rPr>
              <w:t>7</w:t>
            </w:r>
            <w:r>
              <w:rPr>
                <w:b w:val="0"/>
              </w:rPr>
              <w:t>.</w:t>
            </w:r>
          </w:p>
        </w:tc>
        <w:tc>
          <w:tcPr>
            <w:tcW w:w="1800" w:type="dxa"/>
            <w:vAlign w:val="center"/>
          </w:tcPr>
          <w:p w14:paraId="64B23C92" w14:textId="244CE142"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4CA9890" w14:textId="6E5EF60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Query database for current </w:t>
            </w:r>
            <w:proofErr w:type="gramStart"/>
            <w:r>
              <w:t>swimmers</w:t>
            </w:r>
            <w:proofErr w:type="gramEnd"/>
            <w:r>
              <w:t xml:space="preserve"> form, which displays customers who are currently checked-in</w:t>
            </w:r>
          </w:p>
        </w:tc>
      </w:tr>
      <w:tr w:rsidR="003F12CE" w14:paraId="4B491C8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136E2F7" w14:textId="6A55FBD5" w:rsidR="003F12CE" w:rsidRDefault="003F12CE" w:rsidP="009818AE">
            <w:pPr>
              <w:pStyle w:val="ListParagraph"/>
              <w:spacing w:line="360" w:lineRule="auto"/>
              <w:rPr>
                <w:b w:val="0"/>
              </w:rPr>
            </w:pPr>
            <w:r>
              <w:rPr>
                <w:b w:val="0"/>
              </w:rPr>
              <w:t>1</w:t>
            </w:r>
            <w:r w:rsidR="00012E1B">
              <w:rPr>
                <w:b w:val="0"/>
              </w:rPr>
              <w:t>8</w:t>
            </w:r>
            <w:r>
              <w:rPr>
                <w:b w:val="0"/>
              </w:rPr>
              <w:t>.</w:t>
            </w:r>
          </w:p>
        </w:tc>
        <w:tc>
          <w:tcPr>
            <w:tcW w:w="1800" w:type="dxa"/>
            <w:vAlign w:val="center"/>
          </w:tcPr>
          <w:p w14:paraId="41AE0282" w14:textId="388766FA"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4BA31AD4" w14:textId="6635333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Parse query results into Status Form</w:t>
            </w:r>
          </w:p>
        </w:tc>
      </w:tr>
      <w:tr w:rsidR="003F12CE" w14:paraId="512F846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7A66C0F" w14:textId="3734556C" w:rsidR="003F12CE" w:rsidRDefault="00012E1B" w:rsidP="009818AE">
            <w:pPr>
              <w:pStyle w:val="ListParagraph"/>
              <w:spacing w:line="360" w:lineRule="auto"/>
              <w:rPr>
                <w:b w:val="0"/>
              </w:rPr>
            </w:pPr>
            <w:r>
              <w:rPr>
                <w:b w:val="0"/>
              </w:rPr>
              <w:t>19</w:t>
            </w:r>
            <w:r w:rsidR="003F12CE">
              <w:rPr>
                <w:b w:val="0"/>
              </w:rPr>
              <w:t>.</w:t>
            </w:r>
          </w:p>
        </w:tc>
        <w:tc>
          <w:tcPr>
            <w:tcW w:w="1800" w:type="dxa"/>
            <w:vAlign w:val="center"/>
          </w:tcPr>
          <w:p w14:paraId="668C2927" w14:textId="6EF93C5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A13B5BB" w14:textId="49D08A43"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Give “refresh” capabilities for up-to-date results</w:t>
            </w:r>
          </w:p>
        </w:tc>
      </w:tr>
      <w:tr w:rsidR="003F12CE" w14:paraId="2E4075C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D87617F" w14:textId="29E0AB8B" w:rsidR="003F12CE" w:rsidRDefault="003F12CE" w:rsidP="009818AE">
            <w:pPr>
              <w:pStyle w:val="ListParagraph"/>
              <w:spacing w:line="360" w:lineRule="auto"/>
              <w:rPr>
                <w:b w:val="0"/>
              </w:rPr>
            </w:pPr>
            <w:r>
              <w:rPr>
                <w:b w:val="0"/>
              </w:rPr>
              <w:lastRenderedPageBreak/>
              <w:t>2</w:t>
            </w:r>
            <w:r w:rsidR="00012E1B">
              <w:rPr>
                <w:b w:val="0"/>
              </w:rPr>
              <w:t>0</w:t>
            </w:r>
            <w:r>
              <w:rPr>
                <w:b w:val="0"/>
              </w:rPr>
              <w:t>.</w:t>
            </w:r>
          </w:p>
        </w:tc>
        <w:tc>
          <w:tcPr>
            <w:tcW w:w="1800" w:type="dxa"/>
            <w:vAlign w:val="center"/>
          </w:tcPr>
          <w:p w14:paraId="5DB426C4" w14:textId="513F68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340210A" w14:textId="108DC95B"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Add “Check-out” functionality to Status Form, Search Form, or Detailed Form.</w:t>
            </w:r>
          </w:p>
        </w:tc>
      </w:tr>
      <w:tr w:rsidR="003F12CE" w14:paraId="33A2AD6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E81E97" w14:textId="45D2E756" w:rsidR="003F12CE" w:rsidRDefault="003F12CE" w:rsidP="009818AE">
            <w:pPr>
              <w:pStyle w:val="ListParagraph"/>
              <w:spacing w:line="360" w:lineRule="auto"/>
              <w:rPr>
                <w:b w:val="0"/>
              </w:rPr>
            </w:pPr>
            <w:r>
              <w:rPr>
                <w:b w:val="0"/>
              </w:rPr>
              <w:t>2</w:t>
            </w:r>
            <w:r w:rsidR="00012E1B">
              <w:rPr>
                <w:b w:val="0"/>
              </w:rPr>
              <w:t>1</w:t>
            </w:r>
            <w:r>
              <w:rPr>
                <w:b w:val="0"/>
              </w:rPr>
              <w:t>.</w:t>
            </w:r>
          </w:p>
        </w:tc>
        <w:tc>
          <w:tcPr>
            <w:tcW w:w="1800" w:type="dxa"/>
            <w:vAlign w:val="center"/>
          </w:tcPr>
          <w:p w14:paraId="12EA87CF" w14:textId="23ADF90F"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A68DAE7" w14:textId="66BD955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Write check-out event into system logs, tracking relevant information such as check-in time, check-out time, and number of swimmers in group</w:t>
            </w:r>
          </w:p>
        </w:tc>
      </w:tr>
      <w:tr w:rsidR="003F12CE" w14:paraId="4B8FF2F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8774428" w14:textId="23C85441" w:rsidR="003F12CE" w:rsidRDefault="003F12CE" w:rsidP="009818AE">
            <w:pPr>
              <w:pStyle w:val="ListParagraph"/>
              <w:spacing w:line="360" w:lineRule="auto"/>
              <w:rPr>
                <w:b w:val="0"/>
              </w:rPr>
            </w:pPr>
            <w:r>
              <w:rPr>
                <w:b w:val="0"/>
              </w:rPr>
              <w:t>2</w:t>
            </w:r>
            <w:r w:rsidR="00012E1B">
              <w:rPr>
                <w:b w:val="0"/>
              </w:rPr>
              <w:t>2</w:t>
            </w:r>
            <w:r>
              <w:rPr>
                <w:b w:val="0"/>
              </w:rPr>
              <w:t>.</w:t>
            </w:r>
          </w:p>
        </w:tc>
        <w:tc>
          <w:tcPr>
            <w:tcW w:w="1800" w:type="dxa"/>
            <w:vAlign w:val="center"/>
          </w:tcPr>
          <w:p w14:paraId="227E8059" w14:textId="6834080D"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A0E8EFA" w14:textId="58FC36E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Delete customer from current swimmers list</w:t>
            </w:r>
          </w:p>
        </w:tc>
      </w:tr>
      <w:tr w:rsidR="003F12CE" w14:paraId="7A642F4D"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74A7621" w14:textId="738A2B29" w:rsidR="003F12CE" w:rsidRDefault="003F12CE" w:rsidP="009818AE">
            <w:pPr>
              <w:pStyle w:val="ListParagraph"/>
              <w:spacing w:line="360" w:lineRule="auto"/>
              <w:rPr>
                <w:b w:val="0"/>
              </w:rPr>
            </w:pPr>
            <w:r>
              <w:rPr>
                <w:b w:val="0"/>
              </w:rPr>
              <w:t>2</w:t>
            </w:r>
            <w:r w:rsidR="00012E1B">
              <w:rPr>
                <w:b w:val="0"/>
              </w:rPr>
              <w:t>3</w:t>
            </w:r>
            <w:r>
              <w:rPr>
                <w:b w:val="0"/>
              </w:rPr>
              <w:t>.</w:t>
            </w:r>
          </w:p>
        </w:tc>
        <w:tc>
          <w:tcPr>
            <w:tcW w:w="1800" w:type="dxa"/>
            <w:vAlign w:val="center"/>
          </w:tcPr>
          <w:p w14:paraId="7EA2C1E0" w14:textId="285846D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p>
        </w:tc>
        <w:tc>
          <w:tcPr>
            <w:tcW w:w="5421" w:type="dxa"/>
          </w:tcPr>
          <w:p w14:paraId="44F4B22D" w14:textId="1D89A566"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Reports screen allows all users to build a </w:t>
            </w:r>
            <w:r w:rsidR="00DC1E3F">
              <w:t xml:space="preserve">Visits </w:t>
            </w:r>
            <w:r>
              <w:t>query with information such as</w:t>
            </w:r>
            <w:r w:rsidR="00DC1E3F">
              <w:t xml:space="preserve"> custome</w:t>
            </w:r>
            <w:r>
              <w:t>r</w:t>
            </w:r>
            <w:r w:rsidR="00DC1E3F">
              <w:t xml:space="preserve"> or</w:t>
            </w:r>
            <w:r>
              <w:t xml:space="preserve"> date and time range</w:t>
            </w:r>
            <w:r w:rsidR="004243E9">
              <w:t>.</w:t>
            </w:r>
          </w:p>
        </w:tc>
      </w:tr>
      <w:tr w:rsidR="003F12CE" w14:paraId="7B61508C"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B0BFDF4" w14:textId="6C5B9294" w:rsidR="003F12CE" w:rsidRDefault="003F12CE" w:rsidP="009818AE">
            <w:pPr>
              <w:pStyle w:val="ListParagraph"/>
              <w:spacing w:line="360" w:lineRule="auto"/>
              <w:rPr>
                <w:b w:val="0"/>
              </w:rPr>
            </w:pPr>
            <w:r>
              <w:rPr>
                <w:b w:val="0"/>
              </w:rPr>
              <w:t>2</w:t>
            </w:r>
            <w:r w:rsidR="00012E1B">
              <w:rPr>
                <w:b w:val="0"/>
              </w:rPr>
              <w:t>4</w:t>
            </w:r>
            <w:r>
              <w:rPr>
                <w:b w:val="0"/>
              </w:rPr>
              <w:t>.</w:t>
            </w:r>
          </w:p>
        </w:tc>
        <w:tc>
          <w:tcPr>
            <w:tcW w:w="1800" w:type="dxa"/>
            <w:vAlign w:val="center"/>
          </w:tcPr>
          <w:p w14:paraId="461A6B4F" w14:textId="5DA2DD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p>
        </w:tc>
        <w:tc>
          <w:tcPr>
            <w:tcW w:w="5421" w:type="dxa"/>
          </w:tcPr>
          <w:p w14:paraId="7E937E4D" w14:textId="298D7148" w:rsidR="003F12CE" w:rsidRDefault="004243E9" w:rsidP="008F7542">
            <w:pPr>
              <w:spacing w:line="360" w:lineRule="auto"/>
              <w:cnfStyle w:val="000000000000" w:firstRow="0" w:lastRow="0" w:firstColumn="0" w:lastColumn="0" w:oddVBand="0" w:evenVBand="0" w:oddHBand="0" w:evenHBand="0" w:firstRowFirstColumn="0" w:firstRowLastColumn="0" w:lastRowFirstColumn="0" w:lastRowLastColumn="0"/>
            </w:pPr>
            <w:r>
              <w:t>Parse Visits query into Visits Result given the customer and date and time range.</w:t>
            </w:r>
          </w:p>
        </w:tc>
      </w:tr>
      <w:tr w:rsidR="00DC1E3F" w14:paraId="463A1FD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BD7F1EB" w14:textId="49F20F3F" w:rsidR="00DC1E3F" w:rsidRDefault="003344D1" w:rsidP="009818AE">
            <w:pPr>
              <w:pStyle w:val="ListParagraph"/>
              <w:spacing w:line="360" w:lineRule="auto"/>
              <w:rPr>
                <w:b w:val="0"/>
              </w:rPr>
            </w:pPr>
            <w:r>
              <w:rPr>
                <w:b w:val="0"/>
              </w:rPr>
              <w:t>25.</w:t>
            </w:r>
          </w:p>
        </w:tc>
        <w:tc>
          <w:tcPr>
            <w:tcW w:w="1800" w:type="dxa"/>
            <w:vAlign w:val="center"/>
          </w:tcPr>
          <w:p w14:paraId="46688C01" w14:textId="19598A87" w:rsidR="00DC1E3F" w:rsidRDefault="004243E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9</w:t>
            </w:r>
          </w:p>
        </w:tc>
        <w:tc>
          <w:tcPr>
            <w:tcW w:w="5421" w:type="dxa"/>
          </w:tcPr>
          <w:p w14:paraId="33CFCEB7" w14:textId="2CB41C81" w:rsidR="00DC1E3F" w:rsidRDefault="004243E9" w:rsidP="008F7542">
            <w:pPr>
              <w:spacing w:line="360" w:lineRule="auto"/>
              <w:cnfStyle w:val="000000100000" w:firstRow="0" w:lastRow="0" w:firstColumn="0" w:lastColumn="0" w:oddVBand="0" w:evenVBand="0" w:oddHBand="1" w:evenHBand="0" w:firstRowFirstColumn="0" w:firstRowLastColumn="0" w:lastRowFirstColumn="0" w:lastRowLastColumn="0"/>
            </w:pPr>
            <w:r>
              <w:t>Current Swimmers</w:t>
            </w:r>
            <w:r w:rsidR="00DC1E3F">
              <w:t xml:space="preserve"> option allows users to build a query specifying </w:t>
            </w:r>
            <w:r>
              <w:t>a start and end time to view swimmers in pool.</w:t>
            </w:r>
          </w:p>
        </w:tc>
      </w:tr>
      <w:tr w:rsidR="00012E1B" w14:paraId="0BDE479F"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5937D2B" w14:textId="39AE25A9" w:rsidR="00012E1B" w:rsidRDefault="00012E1B" w:rsidP="009818AE">
            <w:pPr>
              <w:pStyle w:val="ListParagraph"/>
              <w:spacing w:line="360" w:lineRule="auto"/>
              <w:rPr>
                <w:b w:val="0"/>
              </w:rPr>
            </w:pPr>
            <w:r>
              <w:rPr>
                <w:b w:val="0"/>
              </w:rPr>
              <w:t>26.</w:t>
            </w:r>
          </w:p>
        </w:tc>
        <w:tc>
          <w:tcPr>
            <w:tcW w:w="1800" w:type="dxa"/>
            <w:vAlign w:val="center"/>
          </w:tcPr>
          <w:p w14:paraId="6635D966" w14:textId="783AD485" w:rsidR="00012E1B" w:rsidRDefault="004243E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9</w:t>
            </w:r>
          </w:p>
        </w:tc>
        <w:tc>
          <w:tcPr>
            <w:tcW w:w="5421" w:type="dxa"/>
          </w:tcPr>
          <w:p w14:paraId="3AE204C8" w14:textId="15D3323F" w:rsidR="00012E1B" w:rsidRDefault="00012E1B" w:rsidP="008F7542">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C1E3F">
              <w:t xml:space="preserve">a </w:t>
            </w:r>
            <w:r w:rsidR="004243E9">
              <w:t>Pool</w:t>
            </w:r>
            <w:r w:rsidR="00DC1E3F">
              <w:t xml:space="preserve"> </w:t>
            </w:r>
            <w:r>
              <w:t xml:space="preserve">Report to view </w:t>
            </w:r>
            <w:r w:rsidR="00DC1E3F">
              <w:t xml:space="preserve">a </w:t>
            </w:r>
            <w:r>
              <w:t xml:space="preserve">given </w:t>
            </w:r>
            <w:r w:rsidR="004243E9">
              <w:t>time range’s current swimmers number</w:t>
            </w:r>
          </w:p>
        </w:tc>
      </w:tr>
      <w:tr w:rsidR="00012E1B" w14:paraId="09B5BF3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26EF40" w14:textId="259459CB" w:rsidR="00012E1B" w:rsidRDefault="003344D1" w:rsidP="009818AE">
            <w:pPr>
              <w:pStyle w:val="ListParagraph"/>
              <w:spacing w:line="360" w:lineRule="auto"/>
              <w:rPr>
                <w:b w:val="0"/>
              </w:rPr>
            </w:pPr>
            <w:r>
              <w:rPr>
                <w:b w:val="0"/>
              </w:rPr>
              <w:t>27</w:t>
            </w:r>
            <w:r w:rsidR="00012E1B">
              <w:rPr>
                <w:b w:val="0"/>
              </w:rPr>
              <w:t>.</w:t>
            </w:r>
          </w:p>
        </w:tc>
        <w:tc>
          <w:tcPr>
            <w:tcW w:w="1800" w:type="dxa"/>
            <w:vAlign w:val="center"/>
          </w:tcPr>
          <w:p w14:paraId="28B52512" w14:textId="2DD4020C" w:rsidR="00012E1B" w:rsidRDefault="00237D9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485BED91" w14:textId="22F904BF" w:rsidR="00012E1B" w:rsidRDefault="003344D1" w:rsidP="008F7542">
            <w:pPr>
              <w:spacing w:line="360" w:lineRule="auto"/>
              <w:cnfStyle w:val="000000100000" w:firstRow="0" w:lastRow="0" w:firstColumn="0" w:lastColumn="0" w:oddVBand="0" w:evenVBand="0" w:oddHBand="1" w:evenHBand="0" w:firstRowFirstColumn="0" w:firstRowLastColumn="0" w:lastRowFirstColumn="0" w:lastRowLastColumn="0"/>
            </w:pPr>
            <w:r>
              <w:t>Attendance option</w:t>
            </w:r>
            <w:r w:rsidR="00012E1B">
              <w:t xml:space="preserve"> allows all users to build a query specifying a time range (start and end date/time), a selection of either minimum, average, maximum, or total (referring to current swimmers)</w:t>
            </w:r>
          </w:p>
        </w:tc>
      </w:tr>
      <w:tr w:rsidR="00012E1B" w14:paraId="146558A6"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D9F4ED7" w14:textId="23D02F6D" w:rsidR="00012E1B" w:rsidRDefault="003344D1" w:rsidP="009818AE">
            <w:pPr>
              <w:pStyle w:val="ListParagraph"/>
              <w:spacing w:line="360" w:lineRule="auto"/>
              <w:rPr>
                <w:b w:val="0"/>
              </w:rPr>
            </w:pPr>
            <w:r>
              <w:rPr>
                <w:b w:val="0"/>
              </w:rPr>
              <w:t>28</w:t>
            </w:r>
            <w:r w:rsidR="00012E1B">
              <w:rPr>
                <w:b w:val="0"/>
              </w:rPr>
              <w:t>.</w:t>
            </w:r>
          </w:p>
        </w:tc>
        <w:tc>
          <w:tcPr>
            <w:tcW w:w="1800" w:type="dxa"/>
            <w:vAlign w:val="center"/>
          </w:tcPr>
          <w:p w14:paraId="53A04687" w14:textId="607578D1"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46BE7A44" w14:textId="6B5AAD31" w:rsidR="00012E1B" w:rsidRDefault="00012E1B" w:rsidP="00D93A50">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506D2">
              <w:t>form</w:t>
            </w:r>
            <w:r>
              <w:t xml:space="preserve"> Attendance Report, displaying days of week as column names, hours of day as rows, and totals.</w:t>
            </w:r>
          </w:p>
        </w:tc>
      </w:tr>
    </w:tbl>
    <w:p w14:paraId="7BB0E2CF" w14:textId="77777777" w:rsidR="00BF40C5" w:rsidRDefault="00BF40C5" w:rsidP="00542CA8"/>
    <w:p w14:paraId="69C38964" w14:textId="2090159F" w:rsidR="00DD2FD4" w:rsidRDefault="00DD2FD4" w:rsidP="002E1637"/>
    <w:p w14:paraId="65F388CA" w14:textId="77777777" w:rsidR="00D506D2" w:rsidRDefault="00D506D2" w:rsidP="002E1637"/>
    <w:p w14:paraId="4AD3A75E" w14:textId="77777777" w:rsidR="00D506D2" w:rsidRDefault="00D506D2" w:rsidP="002E1637"/>
    <w:p w14:paraId="34C88FE6" w14:textId="77777777" w:rsidR="00D506D2" w:rsidRDefault="00D506D2" w:rsidP="002E1637"/>
    <w:p w14:paraId="0D4540BA" w14:textId="77777777" w:rsidR="00D506D2" w:rsidRDefault="00D506D2" w:rsidP="002E1637"/>
    <w:p w14:paraId="34D0CEB4" w14:textId="77777777" w:rsidR="00D506D2" w:rsidRDefault="00D506D2" w:rsidP="002E1637"/>
    <w:p w14:paraId="32D7B93F" w14:textId="77777777" w:rsidR="00B20E78" w:rsidRDefault="00B20E78" w:rsidP="002E1637"/>
    <w:p w14:paraId="18EA7EAE" w14:textId="77777777" w:rsidR="00B20E78" w:rsidRDefault="00B20E78" w:rsidP="002E1637"/>
    <w:p w14:paraId="49968C88" w14:textId="77777777" w:rsidR="00D506D2" w:rsidRDefault="00D506D2" w:rsidP="002E1637"/>
    <w:p w14:paraId="2F9A1FA3" w14:textId="77777777" w:rsidR="00D506D2" w:rsidRDefault="00D506D2" w:rsidP="002E1637"/>
    <w:p w14:paraId="46BC8F13" w14:textId="77777777" w:rsidR="00D506D2" w:rsidRDefault="00D506D2" w:rsidP="002E1637"/>
    <w:p w14:paraId="4AC9A418" w14:textId="77777777" w:rsidR="00D506D2" w:rsidRDefault="00D506D2" w:rsidP="002E1637"/>
    <w:p w14:paraId="4DBF7F54" w14:textId="46848BC9" w:rsidR="00D506D2" w:rsidRPr="00D506D2" w:rsidRDefault="007854D3" w:rsidP="00D506D2">
      <w:pPr>
        <w:pStyle w:val="Heading1"/>
        <w:rPr>
          <w:shd w:val="clear" w:color="auto" w:fill="FFFFFF"/>
        </w:rPr>
      </w:pPr>
      <w:r>
        <w:rPr>
          <w:shd w:val="clear" w:color="auto" w:fill="FFFFFF"/>
        </w:rPr>
        <w:lastRenderedPageBreak/>
        <w:t>Sprints</w:t>
      </w:r>
    </w:p>
    <w:p w14:paraId="3CD6996A" w14:textId="77777777" w:rsidR="007854D3" w:rsidRDefault="007854D3" w:rsidP="007854D3"/>
    <w:tbl>
      <w:tblPr>
        <w:tblStyle w:val="GridTable4-Accent1"/>
        <w:tblW w:w="0" w:type="auto"/>
        <w:tblLook w:val="04A0" w:firstRow="1" w:lastRow="0" w:firstColumn="1" w:lastColumn="0" w:noHBand="0" w:noVBand="1"/>
      </w:tblPr>
      <w:tblGrid>
        <w:gridCol w:w="1155"/>
        <w:gridCol w:w="2408"/>
        <w:gridCol w:w="1519"/>
        <w:gridCol w:w="1398"/>
        <w:gridCol w:w="1067"/>
        <w:gridCol w:w="1469"/>
      </w:tblGrid>
      <w:tr w:rsidR="007854D3" w:rsidRPr="007854D3" w14:paraId="3EDB6B22" w14:textId="77777777" w:rsidTr="00785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02BC1DBE" w14:textId="3569D75E" w:rsidR="007854D3" w:rsidRPr="007854D3" w:rsidRDefault="007854D3" w:rsidP="007854D3">
            <w:pPr>
              <w:spacing w:before="180" w:after="180"/>
              <w:jc w:val="center"/>
              <w:rPr>
                <w:rFonts w:ascii="Helvetica Neue" w:hAnsi="Helvetica Neue"/>
              </w:rPr>
            </w:pPr>
            <w:r w:rsidRPr="007854D3">
              <w:rPr>
                <w:rFonts w:ascii="Helvetica Neue" w:hAnsi="Helvetica Neue"/>
              </w:rPr>
              <w:t xml:space="preserve">Sprint #1: from </w:t>
            </w:r>
            <w:r w:rsidR="0008703D">
              <w:rPr>
                <w:rFonts w:ascii="Helvetica Neue" w:hAnsi="Helvetica Neue"/>
              </w:rPr>
              <w:t>2 OCT 2018</w:t>
            </w:r>
            <w:r w:rsidRPr="007854D3">
              <w:rPr>
                <w:rFonts w:ascii="Helvetica Neue" w:hAnsi="Helvetica Neue"/>
              </w:rPr>
              <w:t xml:space="preserve"> to </w:t>
            </w:r>
            <w:r w:rsidR="0008703D">
              <w:rPr>
                <w:rFonts w:ascii="Helvetica Neue" w:hAnsi="Helvetica Neue"/>
              </w:rPr>
              <w:t>14 OCT 2018</w:t>
            </w:r>
          </w:p>
          <w:p w14:paraId="05CDAFBC"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 </w:t>
            </w:r>
          </w:p>
        </w:tc>
      </w:tr>
      <w:tr w:rsidR="007854D3" w:rsidRPr="007854D3" w14:paraId="2EFA780D"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02A9CBCA"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46FBC3C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392500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5F15303A"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4AE7FB6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0A5AD6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7854D3" w:rsidRPr="007854D3" w14:paraId="4D0E6FA6"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6B54A5D0" w14:textId="40BAC9BA"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296A0E28" w14:textId="620F7320"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sign-up form for username, user info, password, and access level</w:t>
            </w:r>
          </w:p>
        </w:tc>
        <w:tc>
          <w:tcPr>
            <w:tcW w:w="1576" w:type="dxa"/>
            <w:hideMark/>
          </w:tcPr>
          <w:p w14:paraId="64ADD617" w14:textId="2246A57F"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BFB2E1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E23D3E3" w14:textId="2973FBD5"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F8499D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048CCC2A"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DDE031B" w14:textId="6B47E6E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0929E772" w14:textId="5B469A39" w:rsidR="007854D3" w:rsidRPr="007854D3" w:rsidRDefault="004D1F30"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and store data from form in database</w:t>
            </w:r>
          </w:p>
        </w:tc>
        <w:tc>
          <w:tcPr>
            <w:tcW w:w="1576" w:type="dxa"/>
            <w:hideMark/>
          </w:tcPr>
          <w:p w14:paraId="27A0C294" w14:textId="24C8BBF6" w:rsidR="007854D3"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D556A27"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D6317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43446CC"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21FBC17E"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288128BF" w14:textId="3E97741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7E04F7C8" w14:textId="73BFE26C"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form submission: redundant username, invalid passwords, etc.</w:t>
            </w:r>
          </w:p>
        </w:tc>
        <w:tc>
          <w:tcPr>
            <w:tcW w:w="1576" w:type="dxa"/>
            <w:hideMark/>
          </w:tcPr>
          <w:p w14:paraId="1FA2B00A" w14:textId="625E49E9"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F483731"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507A182F"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6FEA48E"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D1F30" w:rsidRPr="007854D3" w14:paraId="3B4AB2F1"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3FB833" w14:textId="3CA562E3"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8A6B6B" w14:textId="5FEBAC1C"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log-in panel to enter username and password, sign-up, or delete user</w:t>
            </w:r>
          </w:p>
        </w:tc>
        <w:tc>
          <w:tcPr>
            <w:tcW w:w="1576" w:type="dxa"/>
          </w:tcPr>
          <w:p w14:paraId="4247E17B" w14:textId="6A25B71C" w:rsidR="004D1F30" w:rsidRPr="007854D3" w:rsidRDefault="00BA4E69"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AA1FE0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39B444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46977405"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BA4E69" w:rsidRPr="007854D3" w14:paraId="4B263D4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21BBFBC5" w14:textId="150ACF5A"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43B67E5F" w14:textId="6E20938A" w:rsidR="00BA4E69"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navigational panel to direct users to user case options</w:t>
            </w:r>
          </w:p>
        </w:tc>
        <w:tc>
          <w:tcPr>
            <w:tcW w:w="1576" w:type="dxa"/>
          </w:tcPr>
          <w:p w14:paraId="4B1AD921" w14:textId="72C91136" w:rsidR="00BA4E69"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0089FE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5EC383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123660A4"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D1F30" w:rsidRPr="007854D3" w14:paraId="60AA9B6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34EA9C4" w14:textId="0C185041"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0BD3B1E7" w14:textId="7484B5FD"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username/password entry; display error messages</w:t>
            </w:r>
          </w:p>
        </w:tc>
        <w:tc>
          <w:tcPr>
            <w:tcW w:w="1576" w:type="dxa"/>
          </w:tcPr>
          <w:p w14:paraId="535C9B65" w14:textId="5646577E" w:rsidR="004D1F30"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22C25F8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5D7EF8D"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80DB37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6CBBA7A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D61F01B" w14:textId="761CCCCC"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11451AD2" w14:textId="3FBB5A90"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delete user option that asks for </w:t>
            </w:r>
            <w:r>
              <w:rPr>
                <w:rFonts w:ascii="Helvetica Neue" w:hAnsi="Helvetica Neue"/>
                <w:color w:val="2D3B45"/>
              </w:rPr>
              <w:lastRenderedPageBreak/>
              <w:t>confirmation with re-input of password</w:t>
            </w:r>
          </w:p>
        </w:tc>
        <w:tc>
          <w:tcPr>
            <w:tcW w:w="1576" w:type="dxa"/>
          </w:tcPr>
          <w:p w14:paraId="2322B585" w14:textId="59D13F69" w:rsidR="004D1F30"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059A70E2"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10E93F1C"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F26C0B4"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BA4E69" w:rsidRPr="007854D3" w14:paraId="278C055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4020D6D" w14:textId="41B55C54"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C9E1D7" w14:textId="760E4EB7" w:rsidR="00BA4E69"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necessary prototype files to simulate database (JSON files and customer images)</w:t>
            </w:r>
          </w:p>
        </w:tc>
        <w:tc>
          <w:tcPr>
            <w:tcW w:w="1576" w:type="dxa"/>
          </w:tcPr>
          <w:p w14:paraId="44E9EDBD" w14:textId="741BD0A8" w:rsidR="00BA4E69" w:rsidRDefault="00EF61B5"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D525695"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3AD073B0"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9F2ED71"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43EF6926"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ED18DC0" w14:textId="52A1ADA5"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2837E15B" w14:textId="214BDC7F"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Test username access and functionality</w:t>
            </w:r>
          </w:p>
        </w:tc>
        <w:tc>
          <w:tcPr>
            <w:tcW w:w="1576" w:type="dxa"/>
          </w:tcPr>
          <w:p w14:paraId="02CD3B66" w14:textId="7656BC84" w:rsidR="004D1F30"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66C7BA5"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AD0164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BF3682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037A9F85" w14:textId="77777777" w:rsidR="0008703D" w:rsidRDefault="0008703D" w:rsidP="0008703D"/>
    <w:p w14:paraId="70FDD54E"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053E6D87"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124661E0" w14:textId="4B54EF9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2</w:t>
            </w:r>
            <w:r w:rsidRPr="007854D3">
              <w:rPr>
                <w:rFonts w:ascii="Helvetica Neue" w:hAnsi="Helvetica Neue"/>
              </w:rPr>
              <w:t xml:space="preserve">: from </w:t>
            </w:r>
            <w:r w:rsidR="007F5241">
              <w:rPr>
                <w:rFonts w:ascii="Helvetica Neue" w:hAnsi="Helvetica Neue"/>
              </w:rPr>
              <w:t>15</w:t>
            </w:r>
            <w:r>
              <w:rPr>
                <w:rFonts w:ascii="Helvetica Neue" w:hAnsi="Helvetica Neue"/>
              </w:rPr>
              <w:t xml:space="preserve"> OCT 2018</w:t>
            </w:r>
            <w:r w:rsidRPr="007854D3">
              <w:rPr>
                <w:rFonts w:ascii="Helvetica Neue" w:hAnsi="Helvetica Neue"/>
              </w:rPr>
              <w:t xml:space="preserve"> to </w:t>
            </w:r>
            <w:r>
              <w:rPr>
                <w:rFonts w:ascii="Helvetica Neue" w:hAnsi="Helvetica Neue"/>
              </w:rPr>
              <w:t>28 OCT 2018</w:t>
            </w:r>
          </w:p>
          <w:p w14:paraId="31257676"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6C5FC10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6FC93A8"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62B9760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FF2279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07E58A0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BEDBF3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3ACD2DB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7C808487"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07D6444" w14:textId="565424C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0</w:t>
            </w:r>
          </w:p>
        </w:tc>
        <w:tc>
          <w:tcPr>
            <w:tcW w:w="2260" w:type="dxa"/>
            <w:hideMark/>
          </w:tcPr>
          <w:p w14:paraId="557C510E" w14:textId="119AEAC6"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input form logic, values, and design</w:t>
            </w:r>
          </w:p>
        </w:tc>
        <w:tc>
          <w:tcPr>
            <w:tcW w:w="1576" w:type="dxa"/>
            <w:hideMark/>
          </w:tcPr>
          <w:p w14:paraId="1D3E6373" w14:textId="3CCBDEAE"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4</w:t>
            </w:r>
          </w:p>
        </w:tc>
        <w:tc>
          <w:tcPr>
            <w:tcW w:w="1485" w:type="dxa"/>
            <w:hideMark/>
          </w:tcPr>
          <w:p w14:paraId="7D79F2B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A6047D1"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AAFFCC2"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A7C687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9691804" w14:textId="3390A47F"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1</w:t>
            </w:r>
          </w:p>
        </w:tc>
        <w:tc>
          <w:tcPr>
            <w:tcW w:w="2260" w:type="dxa"/>
            <w:hideMark/>
          </w:tcPr>
          <w:p w14:paraId="7FCB3DB9" w14:textId="3E483F8F"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ad and write functionality to JSON file</w:t>
            </w:r>
          </w:p>
        </w:tc>
        <w:tc>
          <w:tcPr>
            <w:tcW w:w="1576" w:type="dxa"/>
            <w:hideMark/>
          </w:tcPr>
          <w:p w14:paraId="330BCE1B" w14:textId="1D55CE0E"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6EEAA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D1DBDF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90CC8B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35E9F7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C1B870" w14:textId="4F95EEB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2</w:t>
            </w:r>
          </w:p>
        </w:tc>
        <w:tc>
          <w:tcPr>
            <w:tcW w:w="2260" w:type="dxa"/>
            <w:hideMark/>
          </w:tcPr>
          <w:p w14:paraId="3FCD7488" w14:textId="0EE37FDC" w:rsidR="0008703D"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error checking to input form and try/catch blocks to write/read processing</w:t>
            </w:r>
          </w:p>
        </w:tc>
        <w:tc>
          <w:tcPr>
            <w:tcW w:w="1576" w:type="dxa"/>
            <w:hideMark/>
          </w:tcPr>
          <w:p w14:paraId="47FC6910" w14:textId="39BD0C41"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957549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6560803"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7E5A65"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88E013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018A313" w14:textId="040C8C70" w:rsidR="0008703D" w:rsidRPr="007854D3" w:rsidRDefault="003F12CE" w:rsidP="00012E1B">
            <w:pPr>
              <w:spacing w:before="180" w:after="180"/>
              <w:jc w:val="center"/>
              <w:rPr>
                <w:rFonts w:ascii="Helvetica Neue" w:hAnsi="Helvetica Neue"/>
                <w:color w:val="2D3B45"/>
              </w:rPr>
            </w:pPr>
            <w:r>
              <w:rPr>
                <w:rFonts w:ascii="Helvetica Neue" w:hAnsi="Helvetica Neue"/>
                <w:color w:val="2D3B45"/>
              </w:rPr>
              <w:t>13</w:t>
            </w:r>
          </w:p>
        </w:tc>
        <w:tc>
          <w:tcPr>
            <w:tcW w:w="2260" w:type="dxa"/>
            <w:hideMark/>
          </w:tcPr>
          <w:p w14:paraId="6C34D9A1" w14:textId="3BCA34ED"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an option to recall the input form for existing customers</w:t>
            </w:r>
          </w:p>
        </w:tc>
        <w:tc>
          <w:tcPr>
            <w:tcW w:w="1576" w:type="dxa"/>
            <w:hideMark/>
          </w:tcPr>
          <w:p w14:paraId="428DEB80" w14:textId="7FD90C40"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9906AA2"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457C09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5841E6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895E4E" w:rsidRPr="007854D3" w14:paraId="26EF8CCA"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29D723A" w14:textId="0A44AB97" w:rsidR="00895E4E" w:rsidRDefault="003F12CE" w:rsidP="00895E4E">
            <w:pPr>
              <w:spacing w:before="180" w:after="180"/>
              <w:jc w:val="center"/>
              <w:rPr>
                <w:rFonts w:ascii="Helvetica Neue" w:hAnsi="Helvetica Neue"/>
                <w:color w:val="2D3B45"/>
              </w:rPr>
            </w:pPr>
            <w:r>
              <w:rPr>
                <w:rFonts w:ascii="Helvetica Neue" w:hAnsi="Helvetica Neue"/>
                <w:color w:val="2D3B45"/>
              </w:rPr>
              <w:t>14</w:t>
            </w:r>
          </w:p>
        </w:tc>
        <w:tc>
          <w:tcPr>
            <w:tcW w:w="2260" w:type="dxa"/>
          </w:tcPr>
          <w:p w14:paraId="5D33EF23" w14:textId="45796DF1" w:rsidR="00895E4E"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Form displays pre-existing data that </w:t>
            </w:r>
            <w:r>
              <w:rPr>
                <w:rFonts w:ascii="Helvetica Neue" w:hAnsi="Helvetica Neue"/>
                <w:color w:val="2D3B45"/>
              </w:rPr>
              <w:lastRenderedPageBreak/>
              <w:t>can be deleted and re-entered</w:t>
            </w:r>
          </w:p>
        </w:tc>
        <w:tc>
          <w:tcPr>
            <w:tcW w:w="1576" w:type="dxa"/>
          </w:tcPr>
          <w:p w14:paraId="2C6A0A47" w14:textId="433FC0ED"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7B19033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99DEC8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0A883896"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895E4E" w:rsidRPr="007854D3" w14:paraId="350CFE8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F8E0FF" w14:textId="174AF7FA" w:rsidR="00895E4E" w:rsidRDefault="001948CC" w:rsidP="00012E1B">
            <w:pPr>
              <w:spacing w:before="180" w:after="180"/>
              <w:jc w:val="center"/>
              <w:rPr>
                <w:rFonts w:ascii="Helvetica Neue" w:hAnsi="Helvetica Neue"/>
                <w:color w:val="2D3B45"/>
              </w:rPr>
            </w:pPr>
            <w:r>
              <w:rPr>
                <w:rFonts w:ascii="Helvetica Neue" w:hAnsi="Helvetica Neue"/>
                <w:color w:val="2D3B45"/>
              </w:rPr>
              <w:t>15</w:t>
            </w:r>
          </w:p>
        </w:tc>
        <w:tc>
          <w:tcPr>
            <w:tcW w:w="2260" w:type="dxa"/>
          </w:tcPr>
          <w:p w14:paraId="3CDC78A5" w14:textId="2806A089" w:rsidR="00895E4E"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Override existing data with new data once update is submitted</w:t>
            </w:r>
          </w:p>
        </w:tc>
        <w:tc>
          <w:tcPr>
            <w:tcW w:w="1576" w:type="dxa"/>
          </w:tcPr>
          <w:p w14:paraId="710D1BE5" w14:textId="17552504" w:rsidR="00895E4E"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EF404BF"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266E43D"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04EAB44"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895E4E" w:rsidRPr="007854D3" w14:paraId="7F30C0F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4E8D9567" w14:textId="16221971" w:rsidR="00895E4E" w:rsidRDefault="001948CC" w:rsidP="00012E1B">
            <w:pPr>
              <w:spacing w:before="180" w:after="180"/>
              <w:jc w:val="center"/>
              <w:rPr>
                <w:rFonts w:ascii="Helvetica Neue" w:hAnsi="Helvetica Neue"/>
                <w:color w:val="2D3B45"/>
              </w:rPr>
            </w:pPr>
            <w:r>
              <w:rPr>
                <w:rFonts w:ascii="Helvetica Neue" w:hAnsi="Helvetica Neue"/>
                <w:color w:val="2D3B45"/>
              </w:rPr>
              <w:t>16</w:t>
            </w:r>
          </w:p>
        </w:tc>
        <w:tc>
          <w:tcPr>
            <w:tcW w:w="2260" w:type="dxa"/>
          </w:tcPr>
          <w:p w14:paraId="28A95CC6" w14:textId="18CACEF0" w:rsidR="00895E4E"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duce “success” message or suggest unfilled inputs or error diagnosis</w:t>
            </w:r>
          </w:p>
        </w:tc>
        <w:tc>
          <w:tcPr>
            <w:tcW w:w="1576" w:type="dxa"/>
          </w:tcPr>
          <w:p w14:paraId="0458CEEE" w14:textId="21496284"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E074060"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73D7A64"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6C8D2E29"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AD1B1F6" w14:textId="77777777" w:rsidR="0008703D" w:rsidRPr="007854D3" w:rsidRDefault="0008703D" w:rsidP="0008703D"/>
    <w:p w14:paraId="43DE3929"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74708ECA"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F43A93E" w14:textId="6AA8E485"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3</w:t>
            </w:r>
            <w:r w:rsidRPr="007854D3">
              <w:rPr>
                <w:rFonts w:ascii="Helvetica Neue" w:hAnsi="Helvetica Neue"/>
              </w:rPr>
              <w:t xml:space="preserve">: from </w:t>
            </w:r>
            <w:r w:rsidR="007F5241">
              <w:rPr>
                <w:rFonts w:ascii="Helvetica Neue" w:hAnsi="Helvetica Neue"/>
              </w:rPr>
              <w:t>29</w:t>
            </w:r>
            <w:r>
              <w:rPr>
                <w:rFonts w:ascii="Helvetica Neue" w:hAnsi="Helvetica Neue"/>
              </w:rPr>
              <w:t xml:space="preserve"> OCT 2018</w:t>
            </w:r>
            <w:r w:rsidRPr="007854D3">
              <w:rPr>
                <w:rFonts w:ascii="Helvetica Neue" w:hAnsi="Helvetica Neue"/>
              </w:rPr>
              <w:t xml:space="preserve"> to </w:t>
            </w:r>
            <w:r>
              <w:rPr>
                <w:rFonts w:ascii="Helvetica Neue" w:hAnsi="Helvetica Neue"/>
              </w:rPr>
              <w:t>4 NOV 2018</w:t>
            </w:r>
          </w:p>
          <w:p w14:paraId="21C0971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790B4ECD"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1D22C1E3"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974E78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4E2D32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3CCB3FF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5C625EA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4D6A1D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2861E4F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DB1A4A" w14:textId="2829F94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1</w:t>
            </w:r>
          </w:p>
        </w:tc>
        <w:tc>
          <w:tcPr>
            <w:tcW w:w="2260" w:type="dxa"/>
            <w:hideMark/>
          </w:tcPr>
          <w:p w14:paraId="0D8C60A1" w14:textId="34351AA3" w:rsidR="0008703D"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search criteria and algorithms </w:t>
            </w:r>
          </w:p>
        </w:tc>
        <w:tc>
          <w:tcPr>
            <w:tcW w:w="1576" w:type="dxa"/>
            <w:hideMark/>
          </w:tcPr>
          <w:p w14:paraId="5D63A880" w14:textId="6B2E07BC"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344103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2DEB88"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B1C8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EC29EC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E99D7EF" w14:textId="6D4C4DA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2</w:t>
            </w:r>
          </w:p>
        </w:tc>
        <w:tc>
          <w:tcPr>
            <w:tcW w:w="2260" w:type="dxa"/>
            <w:hideMark/>
          </w:tcPr>
          <w:p w14:paraId="7EFDBD7E" w14:textId="3627F79E" w:rsidR="0008703D"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w:t>
            </w:r>
            <w:r w:rsidR="00D17EA5">
              <w:rPr>
                <w:rFonts w:ascii="Helvetica Neue" w:hAnsi="Helvetica Neue"/>
                <w:color w:val="2D3B45"/>
              </w:rPr>
              <w:t>logic that filters customers from database and produces results according to search</w:t>
            </w:r>
          </w:p>
        </w:tc>
        <w:tc>
          <w:tcPr>
            <w:tcW w:w="1576" w:type="dxa"/>
            <w:hideMark/>
          </w:tcPr>
          <w:p w14:paraId="675B8A86" w14:textId="67F70CA5"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DDE2B5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0F31A1B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E14CB2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F5AEB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B527C89" w14:textId="76F6331F"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4</w:t>
            </w:r>
          </w:p>
        </w:tc>
        <w:tc>
          <w:tcPr>
            <w:tcW w:w="2260" w:type="dxa"/>
            <w:hideMark/>
          </w:tcPr>
          <w:p w14:paraId="76803C74" w14:textId="7049455D" w:rsidR="0008703D" w:rsidRP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display panel capable of showing data from search </w:t>
            </w:r>
          </w:p>
        </w:tc>
        <w:tc>
          <w:tcPr>
            <w:tcW w:w="1576" w:type="dxa"/>
            <w:hideMark/>
          </w:tcPr>
          <w:p w14:paraId="309C202F" w14:textId="21197054"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708B703B"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5D7A6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2C80E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BBB059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5E1A99AD" w14:textId="481FD5C9"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3</w:t>
            </w:r>
          </w:p>
        </w:tc>
        <w:tc>
          <w:tcPr>
            <w:tcW w:w="2260" w:type="dxa"/>
            <w:hideMark/>
          </w:tcPr>
          <w:p w14:paraId="3D8657F1" w14:textId="5C15A642" w:rsidR="0008703D"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functionality to click on customer in search result and open profile panel</w:t>
            </w:r>
          </w:p>
        </w:tc>
        <w:tc>
          <w:tcPr>
            <w:tcW w:w="1576" w:type="dxa"/>
            <w:hideMark/>
          </w:tcPr>
          <w:p w14:paraId="65E88713" w14:textId="4B97FEDE"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2492CB8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E96DBE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C7EE8EF"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17EA5" w:rsidRPr="007854D3" w14:paraId="68CA4D82"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6090B4A5" w14:textId="1C746E67" w:rsidR="00D17EA5" w:rsidRDefault="00D17EA5" w:rsidP="00012E1B">
            <w:pPr>
              <w:spacing w:before="180" w:after="180"/>
              <w:jc w:val="center"/>
              <w:rPr>
                <w:rFonts w:ascii="Helvetica Neue" w:hAnsi="Helvetica Neue"/>
                <w:color w:val="2D3B45"/>
              </w:rPr>
            </w:pPr>
            <w:r>
              <w:rPr>
                <w:rFonts w:ascii="Helvetica Neue" w:hAnsi="Helvetica Neue"/>
                <w:color w:val="2D3B45"/>
              </w:rPr>
              <w:lastRenderedPageBreak/>
              <w:t>6</w:t>
            </w:r>
          </w:p>
        </w:tc>
        <w:tc>
          <w:tcPr>
            <w:tcW w:w="2260" w:type="dxa"/>
          </w:tcPr>
          <w:p w14:paraId="2A6F087E" w14:textId="78075224"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profile panel to organize and display customer info and picture</w:t>
            </w:r>
          </w:p>
        </w:tc>
        <w:tc>
          <w:tcPr>
            <w:tcW w:w="1576" w:type="dxa"/>
          </w:tcPr>
          <w:p w14:paraId="00A5887E" w14:textId="2F70712A" w:rsidR="00D17EA5" w:rsidRPr="007854D3"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971FE85"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53E2FB9"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DB9B7B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2114CE38"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3B29DD0" w14:textId="4BE73546" w:rsidR="00D17EA5" w:rsidRDefault="00D17EA5" w:rsidP="00012E1B">
            <w:pPr>
              <w:spacing w:before="180" w:after="180"/>
              <w:jc w:val="center"/>
              <w:rPr>
                <w:rFonts w:ascii="Helvetica Neue" w:hAnsi="Helvetica Neue"/>
                <w:color w:val="2D3B45"/>
              </w:rPr>
            </w:pPr>
            <w:r>
              <w:rPr>
                <w:rFonts w:ascii="Helvetica Neue" w:hAnsi="Helvetica Neue"/>
                <w:color w:val="2D3B45"/>
              </w:rPr>
              <w:t>5</w:t>
            </w:r>
          </w:p>
        </w:tc>
        <w:tc>
          <w:tcPr>
            <w:tcW w:w="2260" w:type="dxa"/>
          </w:tcPr>
          <w:p w14:paraId="265D17EB" w14:textId="4D85F418" w:rsidR="00D17EA5"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Feed in data on selected customer to profile panel</w:t>
            </w:r>
          </w:p>
        </w:tc>
        <w:tc>
          <w:tcPr>
            <w:tcW w:w="1576" w:type="dxa"/>
          </w:tcPr>
          <w:p w14:paraId="5C6B66D0" w14:textId="726D8038"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F542E9A"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7B8C9924"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BDBFA0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D17EA5" w:rsidRPr="007854D3" w14:paraId="0D49ED1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711C1D6E" w14:textId="6818BCAE" w:rsidR="00D17EA5" w:rsidRDefault="00D17EA5" w:rsidP="00012E1B">
            <w:pPr>
              <w:spacing w:before="180" w:after="180"/>
              <w:jc w:val="center"/>
              <w:rPr>
                <w:rFonts w:ascii="Helvetica Neue" w:hAnsi="Helvetica Neue"/>
                <w:color w:val="2D3B45"/>
              </w:rPr>
            </w:pPr>
            <w:r>
              <w:rPr>
                <w:rFonts w:ascii="Helvetica Neue" w:hAnsi="Helvetica Neue"/>
                <w:color w:val="2D3B45"/>
              </w:rPr>
              <w:t>7</w:t>
            </w:r>
          </w:p>
        </w:tc>
        <w:tc>
          <w:tcPr>
            <w:tcW w:w="2260" w:type="dxa"/>
          </w:tcPr>
          <w:p w14:paraId="5EA1EE15" w14:textId="57BF1BB3"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Add check-in status variable to customers </w:t>
            </w:r>
            <w:r w:rsidR="002E32E8">
              <w:rPr>
                <w:rFonts w:ascii="Helvetica Neue" w:hAnsi="Helvetica Neue"/>
                <w:color w:val="2D3B45"/>
              </w:rPr>
              <w:t>and</w:t>
            </w:r>
            <w:r>
              <w:rPr>
                <w:rFonts w:ascii="Helvetica Neue" w:hAnsi="Helvetica Neue"/>
                <w:color w:val="2D3B45"/>
              </w:rPr>
              <w:t xml:space="preserve"> check-in buttons</w:t>
            </w:r>
          </w:p>
        </w:tc>
        <w:tc>
          <w:tcPr>
            <w:tcW w:w="1576" w:type="dxa"/>
          </w:tcPr>
          <w:p w14:paraId="053795D7" w14:textId="65C93119"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407C1666"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37410D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6B79E8A"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14611581"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D11A8E9" w14:textId="6B82B1BB" w:rsidR="00D17EA5" w:rsidRDefault="00D17EA5" w:rsidP="00012E1B">
            <w:pPr>
              <w:spacing w:before="180" w:after="180"/>
              <w:jc w:val="center"/>
              <w:rPr>
                <w:rFonts w:ascii="Helvetica Neue" w:hAnsi="Helvetica Neue"/>
                <w:color w:val="2D3B45"/>
              </w:rPr>
            </w:pPr>
            <w:r>
              <w:rPr>
                <w:rFonts w:ascii="Helvetica Neue" w:hAnsi="Helvetica Neue"/>
                <w:color w:val="2D3B45"/>
              </w:rPr>
              <w:t>8</w:t>
            </w:r>
          </w:p>
        </w:tc>
        <w:tc>
          <w:tcPr>
            <w:tcW w:w="2260" w:type="dxa"/>
          </w:tcPr>
          <w:p w14:paraId="2989EDC1" w14:textId="1644AE3D" w:rsidR="00D17EA5"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check-in times through running log</w:t>
            </w:r>
          </w:p>
        </w:tc>
        <w:tc>
          <w:tcPr>
            <w:tcW w:w="1576" w:type="dxa"/>
          </w:tcPr>
          <w:p w14:paraId="2B72C960" w14:textId="63F26994"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DA42D8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E749DF1"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ADBFC0B"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2E32E8" w:rsidRPr="007854D3" w14:paraId="64C42AE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F2C1E4F" w14:textId="54ADD4ED" w:rsidR="002E32E8" w:rsidRDefault="002E32E8" w:rsidP="00012E1B">
            <w:pPr>
              <w:spacing w:before="180" w:after="180"/>
              <w:jc w:val="center"/>
              <w:rPr>
                <w:rFonts w:ascii="Helvetica Neue" w:hAnsi="Helvetica Neue"/>
                <w:color w:val="2D3B45"/>
              </w:rPr>
            </w:pPr>
            <w:r>
              <w:rPr>
                <w:rFonts w:ascii="Helvetica Neue" w:hAnsi="Helvetica Neue"/>
                <w:color w:val="2D3B45"/>
              </w:rPr>
              <w:t>9</w:t>
            </w:r>
          </w:p>
        </w:tc>
        <w:tc>
          <w:tcPr>
            <w:tcW w:w="2260" w:type="dxa"/>
          </w:tcPr>
          <w:p w14:paraId="3A93933E" w14:textId="54AFF474"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list of current swimmers with logic to add/remove given check-in status</w:t>
            </w:r>
          </w:p>
        </w:tc>
        <w:tc>
          <w:tcPr>
            <w:tcW w:w="1576" w:type="dxa"/>
          </w:tcPr>
          <w:p w14:paraId="4A84837F" w14:textId="7D41E4C6" w:rsidR="002E32E8"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8B56E09"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34B336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36FEB72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62CBA9D7" w14:textId="77777777" w:rsidR="0008703D" w:rsidRDefault="0008703D" w:rsidP="0008703D">
      <w:pPr>
        <w:rPr>
          <w:rFonts w:ascii="Arial" w:eastAsiaTheme="majorEastAsia" w:hAnsi="Arial" w:cs="Arial"/>
          <w:color w:val="2E74B5" w:themeColor="accent1" w:themeShade="BF"/>
          <w:sz w:val="36"/>
          <w:szCs w:val="32"/>
          <w:shd w:val="clear" w:color="auto" w:fill="FFFFFF"/>
        </w:rPr>
      </w:pPr>
    </w:p>
    <w:p w14:paraId="54ED0CE4"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EA670E5"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A3F93B8" w14:textId="60272A5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4</w:t>
            </w:r>
            <w:r w:rsidRPr="007854D3">
              <w:rPr>
                <w:rFonts w:ascii="Helvetica Neue" w:hAnsi="Helvetica Neue"/>
              </w:rPr>
              <w:t xml:space="preserve">: from </w:t>
            </w:r>
            <w:r w:rsidR="007F5241">
              <w:rPr>
                <w:rFonts w:ascii="Helvetica Neue" w:hAnsi="Helvetica Neue"/>
              </w:rPr>
              <w:t>5 NOV</w:t>
            </w:r>
            <w:r>
              <w:rPr>
                <w:rFonts w:ascii="Helvetica Neue" w:hAnsi="Helvetica Neue"/>
              </w:rPr>
              <w:t xml:space="preserve"> 2018</w:t>
            </w:r>
            <w:r w:rsidRPr="007854D3">
              <w:rPr>
                <w:rFonts w:ascii="Helvetica Neue" w:hAnsi="Helvetica Neue"/>
              </w:rPr>
              <w:t xml:space="preserve"> to </w:t>
            </w:r>
            <w:r w:rsidR="007F5241">
              <w:rPr>
                <w:rFonts w:ascii="Helvetica Neue" w:hAnsi="Helvetica Neue"/>
              </w:rPr>
              <w:t>18</w:t>
            </w:r>
            <w:r>
              <w:rPr>
                <w:rFonts w:ascii="Helvetica Neue" w:hAnsi="Helvetica Neue"/>
              </w:rPr>
              <w:t xml:space="preserve"> </w:t>
            </w:r>
            <w:r w:rsidR="007F5241">
              <w:rPr>
                <w:rFonts w:ascii="Helvetica Neue" w:hAnsi="Helvetica Neue"/>
              </w:rPr>
              <w:t>NOV</w:t>
            </w:r>
            <w:r>
              <w:rPr>
                <w:rFonts w:ascii="Helvetica Neue" w:hAnsi="Helvetica Neue"/>
              </w:rPr>
              <w:t xml:space="preserve"> 2018</w:t>
            </w:r>
          </w:p>
          <w:p w14:paraId="3412C1ED"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4B53CF6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245EC30"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2F82D5F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957271E"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2F84813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95CFFB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FCB74F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416FE826"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69484C73" w14:textId="46E406FE"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7</w:t>
            </w:r>
          </w:p>
        </w:tc>
        <w:tc>
          <w:tcPr>
            <w:tcW w:w="2260" w:type="dxa"/>
            <w:hideMark/>
          </w:tcPr>
          <w:p w14:paraId="15A9D429" w14:textId="3B328A0A"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swimmers’ panel to display thumbnails of checked-in</w:t>
            </w:r>
            <w:r w:rsidR="00012E1B">
              <w:rPr>
                <w:rFonts w:ascii="Helvetica Neue" w:hAnsi="Helvetica Neue"/>
                <w:color w:val="2D3B45"/>
              </w:rPr>
              <w:t xml:space="preserve"> customers</w:t>
            </w:r>
          </w:p>
        </w:tc>
        <w:tc>
          <w:tcPr>
            <w:tcW w:w="1576" w:type="dxa"/>
            <w:hideMark/>
          </w:tcPr>
          <w:p w14:paraId="2F3CF074" w14:textId="1F57C926"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4FE1578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2E7912A"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8B8B7C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C7EC27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7D29C7E0" w14:textId="05E86C0A"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8</w:t>
            </w:r>
          </w:p>
        </w:tc>
        <w:tc>
          <w:tcPr>
            <w:tcW w:w="2260" w:type="dxa"/>
            <w:hideMark/>
          </w:tcPr>
          <w:p w14:paraId="46E5E6EB" w14:textId="16738D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Use list of active swimmers to populate </w:t>
            </w:r>
            <w:r>
              <w:rPr>
                <w:rFonts w:ascii="Helvetica Neue" w:hAnsi="Helvetica Neue"/>
                <w:color w:val="2D3B45"/>
              </w:rPr>
              <w:lastRenderedPageBreak/>
              <w:t>swimmers’ panel with data</w:t>
            </w:r>
          </w:p>
        </w:tc>
        <w:tc>
          <w:tcPr>
            <w:tcW w:w="1576" w:type="dxa"/>
            <w:hideMark/>
          </w:tcPr>
          <w:p w14:paraId="7CD899A9" w14:textId="05CC6E7B"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1C8BF5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063D05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03D58A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26DE091"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5F7AAED" w14:textId="303710C1"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9</w:t>
            </w:r>
          </w:p>
        </w:tc>
        <w:tc>
          <w:tcPr>
            <w:tcW w:w="2260" w:type="dxa"/>
            <w:hideMark/>
          </w:tcPr>
          <w:p w14:paraId="0964E918" w14:textId="389D1C50"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refresh’ functionality and add button to reload panel</w:t>
            </w:r>
          </w:p>
        </w:tc>
        <w:tc>
          <w:tcPr>
            <w:tcW w:w="1576" w:type="dxa"/>
            <w:hideMark/>
          </w:tcPr>
          <w:p w14:paraId="7F4EEA86" w14:textId="0EB71697"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1880859"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AB506F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D7FF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9644D1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C4D05E6" w14:textId="6F7A3FC7"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20</w:t>
            </w:r>
          </w:p>
        </w:tc>
        <w:tc>
          <w:tcPr>
            <w:tcW w:w="2260" w:type="dxa"/>
            <w:hideMark/>
          </w:tcPr>
          <w:p w14:paraId="21E81FA0" w14:textId="7FE08A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Add ‘check-out’ functionality and add button to each thumbnail</w:t>
            </w:r>
          </w:p>
        </w:tc>
        <w:tc>
          <w:tcPr>
            <w:tcW w:w="1576" w:type="dxa"/>
            <w:hideMark/>
          </w:tcPr>
          <w:p w14:paraId="6111F326" w14:textId="20EA5149"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8A9D13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CC381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368FE58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2E32E8" w:rsidRPr="007854D3" w14:paraId="0E3B17D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1544C1FA" w14:textId="635022AB" w:rsidR="002E32E8" w:rsidRDefault="002E32E8" w:rsidP="00012E1B">
            <w:pPr>
              <w:spacing w:before="180" w:after="180"/>
              <w:jc w:val="center"/>
              <w:rPr>
                <w:rFonts w:ascii="Helvetica Neue" w:hAnsi="Helvetica Neue"/>
                <w:color w:val="2D3B45"/>
              </w:rPr>
            </w:pPr>
            <w:r>
              <w:rPr>
                <w:rFonts w:ascii="Helvetica Neue" w:hAnsi="Helvetica Neue"/>
                <w:color w:val="2D3B45"/>
              </w:rPr>
              <w:t>21</w:t>
            </w:r>
          </w:p>
        </w:tc>
        <w:tc>
          <w:tcPr>
            <w:tcW w:w="2260" w:type="dxa"/>
          </w:tcPr>
          <w:p w14:paraId="09D24966" w14:textId="2A4D5E2B"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Update check-in log to incorporate check-out events</w:t>
            </w:r>
          </w:p>
        </w:tc>
        <w:tc>
          <w:tcPr>
            <w:tcW w:w="1576" w:type="dxa"/>
          </w:tcPr>
          <w:p w14:paraId="63567CA9" w14:textId="34F5DC6C" w:rsidR="002E32E8"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7F9387D"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EF8C5C2"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28C7A614"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27EF6E23" w14:textId="77777777" w:rsidR="0008703D" w:rsidRPr="007854D3" w:rsidRDefault="0008703D" w:rsidP="0008703D"/>
    <w:p w14:paraId="27610052" w14:textId="77777777" w:rsidR="0008703D" w:rsidRPr="00542CA8" w:rsidRDefault="0008703D" w:rsidP="0008703D"/>
    <w:p w14:paraId="32773924"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F850E3E"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22D7EDDA" w14:textId="201EFC47"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5</w:t>
            </w:r>
            <w:r w:rsidRPr="007854D3">
              <w:rPr>
                <w:rFonts w:ascii="Helvetica Neue" w:hAnsi="Helvetica Neue"/>
              </w:rPr>
              <w:t>: from</w:t>
            </w:r>
            <w:r w:rsidR="007F5241">
              <w:rPr>
                <w:rFonts w:ascii="Helvetica Neue" w:hAnsi="Helvetica Neue"/>
              </w:rPr>
              <w:t xml:space="preserve"> 19</w:t>
            </w:r>
            <w:r>
              <w:rPr>
                <w:rFonts w:ascii="Helvetica Neue" w:hAnsi="Helvetica Neue"/>
              </w:rPr>
              <w:t xml:space="preserve"> NOV 2018</w:t>
            </w:r>
            <w:r w:rsidRPr="007854D3">
              <w:rPr>
                <w:rFonts w:ascii="Helvetica Neue" w:hAnsi="Helvetica Neue"/>
              </w:rPr>
              <w:t xml:space="preserve"> to </w:t>
            </w:r>
            <w:r w:rsidR="007F5241">
              <w:rPr>
                <w:rFonts w:ascii="Helvetica Neue" w:hAnsi="Helvetica Neue"/>
              </w:rPr>
              <w:t>9</w:t>
            </w:r>
            <w:r>
              <w:rPr>
                <w:rFonts w:ascii="Helvetica Neue" w:hAnsi="Helvetica Neue"/>
              </w:rPr>
              <w:t xml:space="preserve"> </w:t>
            </w:r>
            <w:r w:rsidR="007F5241">
              <w:rPr>
                <w:rFonts w:ascii="Helvetica Neue" w:hAnsi="Helvetica Neue"/>
              </w:rPr>
              <w:t>DEC</w:t>
            </w:r>
            <w:r>
              <w:rPr>
                <w:rFonts w:ascii="Helvetica Neue" w:hAnsi="Helvetica Neue"/>
              </w:rPr>
              <w:t xml:space="preserve"> 2018</w:t>
            </w:r>
          </w:p>
          <w:p w14:paraId="50CC7A85"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503143E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E8036C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7C1D9A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2C82E2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149EFDB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3276FDE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19F7BD9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07507D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D073DBB" w14:textId="4A7B8105" w:rsidR="0008703D" w:rsidRPr="007854D3" w:rsidRDefault="00012E1B" w:rsidP="00012E1B">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2</w:t>
            </w:r>
          </w:p>
        </w:tc>
        <w:tc>
          <w:tcPr>
            <w:tcW w:w="2260" w:type="dxa"/>
            <w:hideMark/>
          </w:tcPr>
          <w:p w14:paraId="69D7DA9D" w14:textId="3CCE5008"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reports </w:t>
            </w:r>
            <w:r w:rsidR="00481F55">
              <w:rPr>
                <w:rFonts w:ascii="Helvetica Neue" w:hAnsi="Helvetica Neue"/>
                <w:color w:val="2D3B45"/>
              </w:rPr>
              <w:t xml:space="preserve">query </w:t>
            </w:r>
            <w:r>
              <w:rPr>
                <w:rFonts w:ascii="Helvetica Neue" w:hAnsi="Helvetica Neue"/>
                <w:color w:val="2D3B45"/>
              </w:rPr>
              <w:t>panel to</w:t>
            </w:r>
            <w:r w:rsidR="004243E9">
              <w:rPr>
                <w:rFonts w:ascii="Helvetica Neue" w:hAnsi="Helvetica Neue"/>
                <w:color w:val="2D3B45"/>
              </w:rPr>
              <w:t xml:space="preserve"> display different query option</w:t>
            </w:r>
            <w:r w:rsidR="00481F55">
              <w:rPr>
                <w:rFonts w:ascii="Helvetica Neue" w:hAnsi="Helvetica Neue"/>
                <w:color w:val="2D3B45"/>
              </w:rPr>
              <w:t>: Visits</w:t>
            </w:r>
          </w:p>
        </w:tc>
        <w:tc>
          <w:tcPr>
            <w:tcW w:w="1576" w:type="dxa"/>
            <w:hideMark/>
          </w:tcPr>
          <w:p w14:paraId="18EAB545" w14:textId="0B69CDC3" w:rsidR="0008703D" w:rsidRPr="007854D3" w:rsidRDefault="004243E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F38D1AF"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1D11A9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F4E70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243E9" w:rsidRPr="007854D3" w14:paraId="6E62EF44"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B7A110F" w14:textId="5BA300F8" w:rsidR="004243E9" w:rsidRDefault="004243E9" w:rsidP="004243E9">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3</w:t>
            </w:r>
          </w:p>
        </w:tc>
        <w:tc>
          <w:tcPr>
            <w:tcW w:w="2260" w:type="dxa"/>
          </w:tcPr>
          <w:p w14:paraId="34ED240C" w14:textId="60635713" w:rsidR="004243E9"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Develop logic to parse Visits query into Visits Result given the customer and date and time range.</w:t>
            </w:r>
          </w:p>
        </w:tc>
        <w:tc>
          <w:tcPr>
            <w:tcW w:w="1576" w:type="dxa"/>
          </w:tcPr>
          <w:p w14:paraId="088CB1A9" w14:textId="0184700F" w:rsidR="004243E9" w:rsidRDefault="004243E9" w:rsidP="004243E9">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88856F2"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17C3E62"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671FF7B"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08703D" w:rsidRPr="007854D3" w14:paraId="3A1E3A5A"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5FC6470" w14:textId="35DC5610"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4</w:t>
            </w:r>
          </w:p>
        </w:tc>
        <w:tc>
          <w:tcPr>
            <w:tcW w:w="2260" w:type="dxa"/>
            <w:hideMark/>
          </w:tcPr>
          <w:p w14:paraId="2EA5E705" w14:textId="7B0320D8" w:rsidR="0008703D" w:rsidRPr="007854D3" w:rsidRDefault="004243E9"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panel to accept information about Pool report (start and end time)</w:t>
            </w:r>
          </w:p>
        </w:tc>
        <w:tc>
          <w:tcPr>
            <w:tcW w:w="1576" w:type="dxa"/>
            <w:hideMark/>
          </w:tcPr>
          <w:p w14:paraId="2D9C657D" w14:textId="3AAF249A" w:rsidR="0008703D" w:rsidRPr="007854D3" w:rsidRDefault="004243E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63EE288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294AA44"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C54BE87"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16BD3A6" w14:textId="77777777" w:rsidTr="0048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4B16B75" w14:textId="4FF7DED3"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lastRenderedPageBreak/>
              <w:t>2</w:t>
            </w:r>
            <w:r w:rsidR="00AA0D61">
              <w:rPr>
                <w:rFonts w:ascii="Helvetica Neue" w:hAnsi="Helvetica Neue"/>
                <w:color w:val="2D3B45"/>
              </w:rPr>
              <w:t>5</w:t>
            </w:r>
          </w:p>
        </w:tc>
        <w:tc>
          <w:tcPr>
            <w:tcW w:w="2260" w:type="dxa"/>
          </w:tcPr>
          <w:p w14:paraId="15743C67" w14:textId="43DEEA57" w:rsidR="0008703D" w:rsidRPr="007854D3" w:rsidRDefault="004243E9"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Develop logic to parse query results into a Pool Report to view a given time range’s current swimmers number</w:t>
            </w:r>
          </w:p>
        </w:tc>
        <w:tc>
          <w:tcPr>
            <w:tcW w:w="1576" w:type="dxa"/>
            <w:hideMark/>
          </w:tcPr>
          <w:p w14:paraId="273DE72E" w14:textId="232B76D8" w:rsidR="0008703D" w:rsidRPr="007854D3" w:rsidRDefault="004D1F30" w:rsidP="00AB7A33">
            <w:pPr>
              <w:tabs>
                <w:tab w:val="left" w:pos="672"/>
              </w:tabs>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CDA86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65A94F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4C1089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243E9" w:rsidRPr="007854D3" w14:paraId="62B221B6"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22A94FAC" w14:textId="015DB9A3" w:rsidR="004243E9" w:rsidRDefault="004243E9" w:rsidP="004243E9">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6</w:t>
            </w:r>
          </w:p>
        </w:tc>
        <w:tc>
          <w:tcPr>
            <w:tcW w:w="2260" w:type="dxa"/>
          </w:tcPr>
          <w:p w14:paraId="54624503" w14:textId="311C1C8C" w:rsidR="004243E9" w:rsidRPr="00481F55" w:rsidRDefault="004243E9" w:rsidP="004243E9">
            <w:pPr>
              <w:spacing w:before="180" w:after="180"/>
              <w:cnfStyle w:val="000000000000" w:firstRow="0" w:lastRow="0" w:firstColumn="0" w:lastColumn="0" w:oddVBand="0" w:evenVBand="0" w:oddHBand="0" w:evenHBand="0" w:firstRowFirstColumn="0" w:firstRowLastColumn="0" w:lastRowFirstColumn="0" w:lastRowLastColumn="0"/>
            </w:pPr>
            <w:r>
              <w:t>Build panel to construct attendance report. User should be able to enter a time range (start and end date/time), a selection of either minimum, average, maximum, or total (referring to current swimmers)</w:t>
            </w:r>
          </w:p>
        </w:tc>
        <w:tc>
          <w:tcPr>
            <w:tcW w:w="1576" w:type="dxa"/>
          </w:tcPr>
          <w:p w14:paraId="58FE6186" w14:textId="0A748293" w:rsidR="004243E9" w:rsidRPr="007854D3" w:rsidRDefault="004243E9" w:rsidP="004243E9">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31F03EED"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68AADD7E"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E000AFA"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243E9" w:rsidRPr="007854D3" w14:paraId="3C2099FB"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14315BA" w14:textId="430B55F1" w:rsidR="004243E9" w:rsidRDefault="004243E9" w:rsidP="004243E9">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7</w:t>
            </w:r>
          </w:p>
        </w:tc>
        <w:tc>
          <w:tcPr>
            <w:tcW w:w="2260" w:type="dxa"/>
          </w:tcPr>
          <w:p w14:paraId="15A54F9F" w14:textId="7E24D718" w:rsidR="004243E9" w:rsidRDefault="004243E9" w:rsidP="004243E9">
            <w:pPr>
              <w:spacing w:before="180" w:after="180"/>
              <w:cnfStyle w:val="000000100000" w:firstRow="0" w:lastRow="0" w:firstColumn="0" w:lastColumn="0" w:oddVBand="0" w:evenVBand="0" w:oddHBand="1" w:evenHBand="0" w:firstRowFirstColumn="0" w:firstRowLastColumn="0" w:lastRowFirstColumn="0" w:lastRowLastColumn="0"/>
            </w:pPr>
            <w:r>
              <w:t>Develop logic to parse query results into Attendance Report, displaying days of week as column names, hours of day as rows, and totals.</w:t>
            </w:r>
          </w:p>
        </w:tc>
        <w:tc>
          <w:tcPr>
            <w:tcW w:w="1576" w:type="dxa"/>
          </w:tcPr>
          <w:p w14:paraId="01EC5272" w14:textId="546C3DF7" w:rsidR="004243E9" w:rsidRPr="007854D3" w:rsidRDefault="004243E9" w:rsidP="004243E9">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2237E0F"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06A7EA75"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2DA4F49"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1777A6" w:rsidRPr="007854D3" w14:paraId="36614977"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D81EB4D" w14:textId="4D4C1F3D" w:rsidR="001777A6" w:rsidRDefault="001777A6" w:rsidP="004243E9">
            <w:pPr>
              <w:spacing w:before="180" w:after="180"/>
              <w:jc w:val="center"/>
              <w:rPr>
                <w:rFonts w:ascii="Helvetica Neue" w:hAnsi="Helvetica Neue"/>
                <w:color w:val="2D3B45"/>
              </w:rPr>
            </w:pPr>
            <w:r>
              <w:rPr>
                <w:rFonts w:ascii="Helvetica Neue" w:hAnsi="Helvetica Neue"/>
                <w:color w:val="2D3B45"/>
              </w:rPr>
              <w:t>*</w:t>
            </w:r>
          </w:p>
        </w:tc>
        <w:tc>
          <w:tcPr>
            <w:tcW w:w="2260" w:type="dxa"/>
          </w:tcPr>
          <w:p w14:paraId="3C2CCAE8" w14:textId="76AAA950" w:rsidR="001777A6" w:rsidRDefault="001777A6" w:rsidP="004243E9">
            <w:pPr>
              <w:spacing w:before="180" w:after="180"/>
              <w:cnfStyle w:val="000000000000" w:firstRow="0" w:lastRow="0" w:firstColumn="0" w:lastColumn="0" w:oddVBand="0" w:evenVBand="0" w:oddHBand="0" w:evenHBand="0" w:firstRowFirstColumn="0" w:firstRowLastColumn="0" w:lastRowFirstColumn="0" w:lastRowLastColumn="0"/>
            </w:pPr>
            <w:r>
              <w:t>Test all queries and results for accurate numbers</w:t>
            </w:r>
            <w:r w:rsidR="001F7782">
              <w:t xml:space="preserve"> in all reports</w:t>
            </w:r>
            <w:r>
              <w:t>.</w:t>
            </w:r>
          </w:p>
        </w:tc>
        <w:tc>
          <w:tcPr>
            <w:tcW w:w="1576" w:type="dxa"/>
          </w:tcPr>
          <w:p w14:paraId="1D70E945" w14:textId="3C11BB67" w:rsidR="001777A6" w:rsidRDefault="001777A6" w:rsidP="004243E9">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FB1BE62"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30E15F90"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11BE65C"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435344E4" w14:textId="77777777" w:rsidR="0008703D" w:rsidRPr="007854D3" w:rsidRDefault="0008703D" w:rsidP="0008703D"/>
    <w:p w14:paraId="60266FD7" w14:textId="77777777" w:rsidR="007854D3" w:rsidRDefault="007854D3" w:rsidP="002E1637"/>
    <w:p w14:paraId="14EEAA93" w14:textId="77777777" w:rsidR="00B755E5" w:rsidRDefault="00B755E5" w:rsidP="002E1637"/>
    <w:p w14:paraId="23129708" w14:textId="77777777" w:rsidR="00B755E5" w:rsidRDefault="00B755E5" w:rsidP="002E1637"/>
    <w:p w14:paraId="1B38C847" w14:textId="77777777" w:rsidR="00B755E5" w:rsidRDefault="00B755E5" w:rsidP="002E1637"/>
    <w:p w14:paraId="6C68125F" w14:textId="77777777" w:rsidR="00B755E5" w:rsidRDefault="00B755E5" w:rsidP="002E1637"/>
    <w:p w14:paraId="6F95CAC2" w14:textId="77777777" w:rsidR="00B755E5" w:rsidRDefault="00B755E5" w:rsidP="002E1637"/>
    <w:p w14:paraId="6090653E" w14:textId="77777777" w:rsidR="00B755E5" w:rsidRDefault="00B755E5" w:rsidP="002E1637"/>
    <w:p w14:paraId="1E88E39A" w14:textId="77777777" w:rsidR="00B755E5" w:rsidRDefault="00B755E5" w:rsidP="002E1637"/>
    <w:p w14:paraId="049049E4" w14:textId="77777777" w:rsidR="00B755E5" w:rsidRDefault="00B755E5" w:rsidP="002E1637"/>
    <w:p w14:paraId="2E6F531F" w14:textId="77777777" w:rsidR="00B755E5" w:rsidRDefault="00B755E5" w:rsidP="002E1637"/>
    <w:p w14:paraId="7FD494F0" w14:textId="77777777" w:rsidR="00B755E5" w:rsidRDefault="00B755E5" w:rsidP="002E1637"/>
    <w:p w14:paraId="1962C2BC" w14:textId="77777777" w:rsidR="00B755E5" w:rsidRDefault="00B755E5" w:rsidP="002E1637"/>
    <w:p w14:paraId="7CD57066" w14:textId="77777777" w:rsidR="00B755E5" w:rsidRDefault="00B755E5" w:rsidP="002E1637"/>
    <w:p w14:paraId="0F4F37A9" w14:textId="77777777" w:rsidR="001777A6" w:rsidRDefault="001777A6" w:rsidP="002E1637"/>
    <w:p w14:paraId="5F1F54C8" w14:textId="77777777" w:rsidR="00B755E5" w:rsidRDefault="00B755E5" w:rsidP="002E1637"/>
    <w:p w14:paraId="527A5A39" w14:textId="4A5582A6" w:rsidR="00B755E5" w:rsidRPr="00B755E5" w:rsidRDefault="00B755E5" w:rsidP="00B755E5">
      <w:pPr>
        <w:rPr>
          <w:rFonts w:ascii="Arial" w:eastAsiaTheme="majorEastAsia" w:hAnsi="Arial" w:cs="Arial"/>
          <w:color w:val="2E74B5" w:themeColor="accent1" w:themeShade="BF"/>
          <w:sz w:val="36"/>
          <w:szCs w:val="32"/>
          <w:shd w:val="clear" w:color="auto" w:fill="FFFFFF"/>
        </w:rPr>
      </w:pPr>
      <w:r w:rsidRPr="00B755E5">
        <w:rPr>
          <w:rFonts w:ascii="Arial" w:eastAsiaTheme="majorEastAsia" w:hAnsi="Arial" w:cs="Arial"/>
          <w:color w:val="2E74B5" w:themeColor="accent1" w:themeShade="BF"/>
          <w:sz w:val="36"/>
          <w:szCs w:val="32"/>
          <w:shd w:val="clear" w:color="auto" w:fill="FFFFFF"/>
        </w:rPr>
        <w:lastRenderedPageBreak/>
        <w:t>Class diagram: specification</w:t>
      </w:r>
    </w:p>
    <w:p w14:paraId="260C7DC1" w14:textId="4FE25E32" w:rsidR="00B755E5" w:rsidRDefault="00B755E5" w:rsidP="00B755E5"/>
    <w:p w14:paraId="255A38A3" w14:textId="4D81E814" w:rsidR="00B755E5" w:rsidRDefault="00D67880" w:rsidP="002E1637">
      <w:r w:rsidRPr="006A0D88">
        <w:rPr>
          <w:noProof/>
        </w:rPr>
        <w:drawing>
          <wp:anchor distT="0" distB="0" distL="114300" distR="114300" simplePos="0" relativeHeight="251660288" behindDoc="0" locked="0" layoutInCell="1" allowOverlap="1" wp14:anchorId="20060795" wp14:editId="06EB6011">
            <wp:simplePos x="0" y="0"/>
            <wp:positionH relativeFrom="column">
              <wp:posOffset>-783590</wp:posOffset>
            </wp:positionH>
            <wp:positionV relativeFrom="paragraph">
              <wp:posOffset>256540</wp:posOffset>
            </wp:positionV>
            <wp:extent cx="7273886" cy="7296785"/>
            <wp:effectExtent l="0" t="0" r="381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73886" cy="7296785"/>
                    </a:xfrm>
                    <a:prstGeom prst="rect">
                      <a:avLst/>
                    </a:prstGeom>
                  </pic:spPr>
                </pic:pic>
              </a:graphicData>
            </a:graphic>
            <wp14:sizeRelH relativeFrom="page">
              <wp14:pctWidth>0</wp14:pctWidth>
            </wp14:sizeRelH>
            <wp14:sizeRelV relativeFrom="page">
              <wp14:pctHeight>0</wp14:pctHeight>
            </wp14:sizeRelV>
          </wp:anchor>
        </w:drawing>
      </w:r>
    </w:p>
    <w:p w14:paraId="113B79D1" w14:textId="0273C3EA" w:rsidR="00B755E5" w:rsidRDefault="00B755E5" w:rsidP="002E1637"/>
    <w:p w14:paraId="31BD0E09" w14:textId="428F627C" w:rsidR="00B755E5" w:rsidRDefault="00B755E5" w:rsidP="002E1637"/>
    <w:p w14:paraId="3CD03135" w14:textId="13D53998" w:rsidR="00B755E5" w:rsidRDefault="00B755E5" w:rsidP="002E1637"/>
    <w:p w14:paraId="19FC921A" w14:textId="36F8B300" w:rsidR="00B755E5" w:rsidRDefault="00B755E5" w:rsidP="002E1637"/>
    <w:p w14:paraId="097DACBE" w14:textId="4038089F" w:rsidR="00B755E5" w:rsidRDefault="00B755E5" w:rsidP="002E1637"/>
    <w:p w14:paraId="35589877" w14:textId="33F1881F" w:rsidR="00B755E5" w:rsidRDefault="00B755E5" w:rsidP="002E1637"/>
    <w:p w14:paraId="22DDE3DA" w14:textId="77777777" w:rsidR="00B755E5" w:rsidRDefault="00B755E5" w:rsidP="002E1637"/>
    <w:p w14:paraId="357AD4C6" w14:textId="618A376E" w:rsidR="00B755E5" w:rsidRDefault="00B755E5" w:rsidP="002E1637"/>
    <w:p w14:paraId="44417AB5" w14:textId="77777777" w:rsidR="00B755E5" w:rsidRDefault="00B755E5" w:rsidP="002E1637"/>
    <w:p w14:paraId="1F0D563C" w14:textId="725BE5F9" w:rsidR="00B755E5" w:rsidRDefault="00B755E5" w:rsidP="002E1637"/>
    <w:p w14:paraId="5DB20586" w14:textId="77777777" w:rsidR="00B755E5" w:rsidRDefault="00B755E5" w:rsidP="002E1637"/>
    <w:p w14:paraId="118ADBB2" w14:textId="0D2FA788" w:rsidR="00B755E5" w:rsidRDefault="00B755E5" w:rsidP="002E1637"/>
    <w:p w14:paraId="171AF25D" w14:textId="77777777" w:rsidR="00B755E5" w:rsidRDefault="00B755E5" w:rsidP="002E1637"/>
    <w:p w14:paraId="7FD0A42F" w14:textId="77777777" w:rsidR="00B755E5" w:rsidRDefault="00B755E5" w:rsidP="002E1637"/>
    <w:p w14:paraId="0237AD71" w14:textId="77777777" w:rsidR="00B755E5" w:rsidRDefault="00B755E5" w:rsidP="002E1637"/>
    <w:p w14:paraId="2D058006" w14:textId="77777777" w:rsidR="00B755E5" w:rsidRDefault="00B755E5" w:rsidP="002E1637"/>
    <w:p w14:paraId="470D33F5" w14:textId="3E8EC9B3" w:rsidR="00B755E5" w:rsidRDefault="00B755E5" w:rsidP="002E1637"/>
    <w:p w14:paraId="608F1D50" w14:textId="61236209" w:rsidR="00B755E5" w:rsidRDefault="00B755E5" w:rsidP="002E1637"/>
    <w:p w14:paraId="6D6461B3" w14:textId="774A8EFC" w:rsidR="00B755E5" w:rsidRDefault="00B755E5" w:rsidP="002E1637"/>
    <w:p w14:paraId="3F04EF7D" w14:textId="77777777" w:rsidR="00B755E5" w:rsidRDefault="00B755E5" w:rsidP="002E1637"/>
    <w:p w14:paraId="3B6451C5" w14:textId="14561CB4" w:rsidR="00B755E5" w:rsidRDefault="00B755E5" w:rsidP="002E1637"/>
    <w:p w14:paraId="12A1D7B9" w14:textId="77777777" w:rsidR="00B755E5" w:rsidRDefault="00B755E5" w:rsidP="002E1637"/>
    <w:p w14:paraId="65DD8FEC" w14:textId="77777777" w:rsidR="00B755E5" w:rsidRDefault="00B755E5" w:rsidP="002E1637"/>
    <w:p w14:paraId="7FE74804" w14:textId="0DF45873" w:rsidR="00B755E5" w:rsidRDefault="00B755E5" w:rsidP="002E1637"/>
    <w:p w14:paraId="66C2C83F" w14:textId="77777777" w:rsidR="00B755E5" w:rsidRDefault="00B755E5" w:rsidP="002E1637"/>
    <w:p w14:paraId="59891065" w14:textId="3DF9FFF6" w:rsidR="00B755E5" w:rsidRDefault="00B755E5" w:rsidP="002E1637"/>
    <w:p w14:paraId="7A46E807" w14:textId="77777777" w:rsidR="00B755E5" w:rsidRDefault="00B755E5" w:rsidP="002E1637"/>
    <w:p w14:paraId="0D403F9E" w14:textId="77777777" w:rsidR="00B755E5" w:rsidRDefault="00B755E5" w:rsidP="002E1637"/>
    <w:p w14:paraId="74D5599A" w14:textId="77777777" w:rsidR="00B755E5" w:rsidRDefault="00B755E5" w:rsidP="002E1637"/>
    <w:p w14:paraId="37DB548B" w14:textId="03FDB661" w:rsidR="00B755E5" w:rsidRDefault="00B755E5" w:rsidP="002E1637"/>
    <w:p w14:paraId="74472C0A" w14:textId="77777777" w:rsidR="00B755E5" w:rsidRDefault="00B755E5" w:rsidP="002E1637"/>
    <w:p w14:paraId="697169C6" w14:textId="77777777" w:rsidR="00B755E5" w:rsidRDefault="00B755E5" w:rsidP="002E1637"/>
    <w:p w14:paraId="3EF3D1BB" w14:textId="77777777" w:rsidR="00B755E5" w:rsidRDefault="00B755E5" w:rsidP="002E1637"/>
    <w:p w14:paraId="2AC1D5FE" w14:textId="77777777" w:rsidR="00B755E5" w:rsidRDefault="00B755E5" w:rsidP="002E1637"/>
    <w:p w14:paraId="693B29B1" w14:textId="00690C2D" w:rsidR="00B755E5" w:rsidRDefault="00B755E5" w:rsidP="002E1637"/>
    <w:p w14:paraId="1DBB62E4" w14:textId="1BB54F52" w:rsidR="00B755E5" w:rsidRDefault="00B755E5" w:rsidP="002E1637"/>
    <w:p w14:paraId="38CD7469" w14:textId="7DA8F497" w:rsidR="00B755E5" w:rsidRDefault="00B755E5" w:rsidP="002E1637"/>
    <w:p w14:paraId="3CF7A0BC" w14:textId="3FBB0C3A" w:rsidR="00B755E5" w:rsidRDefault="00B755E5" w:rsidP="002E1637"/>
    <w:p w14:paraId="02DE15CE" w14:textId="77777777" w:rsidR="00B755E5" w:rsidRDefault="00B755E5" w:rsidP="002E1637"/>
    <w:p w14:paraId="1CF73A95" w14:textId="77777777" w:rsidR="00B755E5" w:rsidRDefault="00B755E5" w:rsidP="002E1637"/>
    <w:p w14:paraId="538F2931" w14:textId="77777777" w:rsidR="00B755E5" w:rsidRDefault="00B755E5" w:rsidP="002E1637"/>
    <w:p w14:paraId="362C1D16" w14:textId="77777777" w:rsidR="00B755E5" w:rsidRDefault="00B755E5" w:rsidP="002E1637"/>
    <w:p w14:paraId="55649821" w14:textId="77777777" w:rsidR="00B755E5" w:rsidRDefault="00B755E5" w:rsidP="002E1637"/>
    <w:p w14:paraId="0F2CFA3D" w14:textId="77777777" w:rsidR="00B755E5" w:rsidRDefault="00B755E5" w:rsidP="002E1637"/>
    <w:p w14:paraId="4B88BE3E" w14:textId="77777777" w:rsidR="00B755E5" w:rsidRDefault="00B755E5" w:rsidP="002E1637"/>
    <w:p w14:paraId="286EF688" w14:textId="77777777" w:rsidR="00D67880" w:rsidRDefault="00D67880" w:rsidP="00D67880">
      <w:pPr>
        <w:rPr>
          <w:b/>
        </w:rPr>
      </w:pPr>
    </w:p>
    <w:p w14:paraId="14A01180" w14:textId="7651B000" w:rsidR="00D67880" w:rsidRPr="00D67880" w:rsidRDefault="00D67880" w:rsidP="00D67880">
      <w:pPr>
        <w:rPr>
          <w:rFonts w:ascii="Arial" w:eastAsiaTheme="majorEastAsia" w:hAnsi="Arial" w:cs="Arial"/>
          <w:color w:val="2E74B5" w:themeColor="accent1" w:themeShade="BF"/>
          <w:sz w:val="28"/>
          <w:szCs w:val="28"/>
          <w:shd w:val="clear" w:color="auto" w:fill="FFFFFF"/>
        </w:rPr>
      </w:pPr>
      <w:r>
        <w:rPr>
          <w:rFonts w:ascii="Arial" w:eastAsiaTheme="majorEastAsia" w:hAnsi="Arial" w:cs="Arial"/>
          <w:color w:val="2E74B5" w:themeColor="accent1" w:themeShade="BF"/>
          <w:sz w:val="28"/>
          <w:szCs w:val="28"/>
          <w:shd w:val="clear" w:color="auto" w:fill="FFFFFF"/>
        </w:rPr>
        <w:lastRenderedPageBreak/>
        <w:t>Class Responsibilities</w:t>
      </w:r>
    </w:p>
    <w:p w14:paraId="43F477AD" w14:textId="77777777" w:rsidR="00D67880" w:rsidRDefault="00D67880" w:rsidP="00D67880">
      <w:pPr>
        <w:rPr>
          <w:b/>
        </w:rPr>
      </w:pPr>
    </w:p>
    <w:p w14:paraId="28E43DD7" w14:textId="77777777" w:rsidR="00D67880" w:rsidRPr="008257C0" w:rsidRDefault="00D67880" w:rsidP="00D67880">
      <w:pPr>
        <w:jc w:val="center"/>
        <w:rPr>
          <w:b/>
        </w:rPr>
      </w:pPr>
      <w:r w:rsidRPr="008257C0">
        <w:rPr>
          <w:b/>
        </w:rPr>
        <w:t>Controller Class List</w:t>
      </w:r>
    </w:p>
    <w:p w14:paraId="57251D59" w14:textId="77777777" w:rsidR="00D67880" w:rsidRDefault="00D67880" w:rsidP="00D67880"/>
    <w:tbl>
      <w:tblPr>
        <w:tblStyle w:val="GridTable4-Accent11"/>
        <w:tblW w:w="0" w:type="auto"/>
        <w:jc w:val="center"/>
        <w:tblLook w:val="0420" w:firstRow="1" w:lastRow="0" w:firstColumn="0" w:lastColumn="0" w:noHBand="0" w:noVBand="1"/>
      </w:tblPr>
      <w:tblGrid>
        <w:gridCol w:w="2518"/>
        <w:gridCol w:w="6498"/>
      </w:tblGrid>
      <w:tr w:rsidR="00D67880" w:rsidRPr="005B4645" w14:paraId="76AAB23B" w14:textId="77777777" w:rsidTr="009731E7">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45E3BAAB" w14:textId="77777777" w:rsidR="00D67880" w:rsidRPr="005B4645" w:rsidRDefault="00D67880" w:rsidP="009731E7">
            <w:pPr>
              <w:jc w:val="center"/>
            </w:pPr>
            <w:r w:rsidRPr="005B4645">
              <w:t>Class</w:t>
            </w:r>
          </w:p>
        </w:tc>
        <w:tc>
          <w:tcPr>
            <w:tcW w:w="6814" w:type="dxa"/>
          </w:tcPr>
          <w:p w14:paraId="4C7D1C12" w14:textId="77777777" w:rsidR="00D67880" w:rsidRPr="005B4645" w:rsidRDefault="00D67880" w:rsidP="009731E7">
            <w:pPr>
              <w:jc w:val="center"/>
            </w:pPr>
            <w:r w:rsidRPr="005B4645">
              <w:t>Description</w:t>
            </w:r>
          </w:p>
        </w:tc>
      </w:tr>
      <w:tr w:rsidR="00D67880" w:rsidRPr="008A4307" w14:paraId="7D0FECDD"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D847D85" w14:textId="77777777" w:rsidR="00D67880" w:rsidRPr="008A4307" w:rsidRDefault="00D67880" w:rsidP="009731E7">
            <w:proofErr w:type="spellStart"/>
            <w:r>
              <w:t>LoginController</w:t>
            </w:r>
            <w:proofErr w:type="spellEnd"/>
          </w:p>
        </w:tc>
        <w:tc>
          <w:tcPr>
            <w:tcW w:w="6814" w:type="dxa"/>
          </w:tcPr>
          <w:p w14:paraId="2ED00300" w14:textId="77777777" w:rsidR="00D67880" w:rsidRPr="008A4307" w:rsidRDefault="00D67880" w:rsidP="009731E7">
            <w:proofErr w:type="spellStart"/>
            <w:r>
              <w:t>LoginControlelr</w:t>
            </w:r>
            <w:proofErr w:type="spellEnd"/>
            <w:r>
              <w:t xml:space="preserve"> coordinates user input on the </w:t>
            </w:r>
            <w:proofErr w:type="spellStart"/>
            <w:r>
              <w:t>LogInUI</w:t>
            </w:r>
            <w:proofErr w:type="spellEnd"/>
            <w:r>
              <w:t xml:space="preserve"> and data within </w:t>
            </w:r>
            <w:proofErr w:type="spellStart"/>
            <w:r>
              <w:t>EmployeeRepository</w:t>
            </w:r>
            <w:proofErr w:type="spellEnd"/>
            <w:r>
              <w:t xml:space="preserve"> to determine if user is authenticated.  When authenticated, an Employee object is passed to the </w:t>
            </w:r>
            <w:proofErr w:type="spellStart"/>
            <w:r>
              <w:t>MainMenu</w:t>
            </w:r>
            <w:proofErr w:type="spellEnd"/>
            <w:r>
              <w:t xml:space="preserve"> which will be used to determine access rights.</w:t>
            </w:r>
          </w:p>
        </w:tc>
      </w:tr>
      <w:tr w:rsidR="00D67880" w:rsidRPr="008A4307" w14:paraId="22102CED" w14:textId="77777777" w:rsidTr="009731E7">
        <w:trPr>
          <w:jc w:val="center"/>
        </w:trPr>
        <w:tc>
          <w:tcPr>
            <w:tcW w:w="2536" w:type="dxa"/>
            <w:vAlign w:val="center"/>
          </w:tcPr>
          <w:p w14:paraId="66FEE0A1" w14:textId="77777777" w:rsidR="00D67880" w:rsidRPr="008A4307" w:rsidRDefault="00D67880" w:rsidP="009731E7">
            <w:proofErr w:type="spellStart"/>
            <w:r>
              <w:t>MainMenuController</w:t>
            </w:r>
            <w:proofErr w:type="spellEnd"/>
          </w:p>
        </w:tc>
        <w:tc>
          <w:tcPr>
            <w:tcW w:w="6814" w:type="dxa"/>
          </w:tcPr>
          <w:p w14:paraId="5AFC748D" w14:textId="77777777" w:rsidR="00D67880" w:rsidRPr="008A4307" w:rsidRDefault="00D67880" w:rsidP="009731E7">
            <w:proofErr w:type="spellStart"/>
            <w:r>
              <w:t>MainMenuController</w:t>
            </w:r>
            <w:proofErr w:type="spellEnd"/>
            <w:r>
              <w:t xml:space="preserve"> acts as a nexus between the four main controllers and listens to user input from the </w:t>
            </w:r>
            <w:proofErr w:type="spellStart"/>
            <w:r>
              <w:t>MainMenuUI</w:t>
            </w:r>
            <w:proofErr w:type="spellEnd"/>
            <w:r>
              <w:t xml:space="preserve"> to determine which controllers to activate.  It also allows users to logout and return to the </w:t>
            </w:r>
            <w:proofErr w:type="spellStart"/>
            <w:r>
              <w:t>loginUI</w:t>
            </w:r>
            <w:proofErr w:type="spellEnd"/>
            <w:r>
              <w:t>.</w:t>
            </w:r>
          </w:p>
        </w:tc>
      </w:tr>
      <w:tr w:rsidR="00D67880" w:rsidRPr="008A4307" w14:paraId="55184C6C"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198428F" w14:textId="77777777" w:rsidR="00D67880" w:rsidRPr="008A4307" w:rsidRDefault="00D67880" w:rsidP="009731E7">
            <w:proofErr w:type="spellStart"/>
            <w:r>
              <w:t>SearchController</w:t>
            </w:r>
            <w:proofErr w:type="spellEnd"/>
          </w:p>
        </w:tc>
        <w:tc>
          <w:tcPr>
            <w:tcW w:w="6814" w:type="dxa"/>
          </w:tcPr>
          <w:p w14:paraId="293E4636" w14:textId="77777777" w:rsidR="00D67880" w:rsidRPr="008A4307" w:rsidRDefault="00D67880" w:rsidP="009731E7">
            <w:proofErr w:type="spellStart"/>
            <w:r>
              <w:t>SearchController</w:t>
            </w:r>
            <w:proofErr w:type="spellEnd"/>
            <w:r>
              <w:t xml:space="preserve"> takes care of validating and searching for a registered Swimmer from the pool’s </w:t>
            </w:r>
            <w:proofErr w:type="spellStart"/>
            <w:r>
              <w:t>SwimmrRepository</w:t>
            </w:r>
            <w:proofErr w:type="spellEnd"/>
          </w:p>
        </w:tc>
      </w:tr>
      <w:tr w:rsidR="00D67880" w:rsidRPr="008A4307" w14:paraId="6DF1ED61" w14:textId="77777777" w:rsidTr="009731E7">
        <w:trPr>
          <w:jc w:val="center"/>
        </w:trPr>
        <w:tc>
          <w:tcPr>
            <w:tcW w:w="2536" w:type="dxa"/>
            <w:vAlign w:val="center"/>
          </w:tcPr>
          <w:p w14:paraId="2038BE07" w14:textId="77777777" w:rsidR="00D67880" w:rsidRPr="008A4307" w:rsidRDefault="00D67880" w:rsidP="009731E7">
            <w:proofErr w:type="spellStart"/>
            <w:r>
              <w:t>RegisterController</w:t>
            </w:r>
            <w:proofErr w:type="spellEnd"/>
          </w:p>
        </w:tc>
        <w:tc>
          <w:tcPr>
            <w:tcW w:w="6814" w:type="dxa"/>
          </w:tcPr>
          <w:p w14:paraId="3BDED082" w14:textId="77777777" w:rsidR="00D67880" w:rsidRPr="00E26C12" w:rsidRDefault="00D67880" w:rsidP="009731E7">
            <w:r>
              <w:t xml:space="preserve">The register controller monitors the </w:t>
            </w:r>
            <w:proofErr w:type="spellStart"/>
            <w:r>
              <w:t>registerUI</w:t>
            </w:r>
            <w:proofErr w:type="spellEnd"/>
            <w:r>
              <w:t xml:space="preserve">, validates data on submission, and sends data to proper classes to create a new swimmer in the swimmer repository. </w:t>
            </w:r>
          </w:p>
        </w:tc>
      </w:tr>
      <w:tr w:rsidR="00D67880" w:rsidRPr="008A4307" w14:paraId="7DF8A362"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2CA07D" w14:textId="77777777" w:rsidR="00D67880" w:rsidRPr="008A4307" w:rsidRDefault="00D67880" w:rsidP="009731E7">
            <w:proofErr w:type="spellStart"/>
            <w:r>
              <w:t>ViewPoolController</w:t>
            </w:r>
            <w:proofErr w:type="spellEnd"/>
          </w:p>
        </w:tc>
        <w:tc>
          <w:tcPr>
            <w:tcW w:w="6814" w:type="dxa"/>
          </w:tcPr>
          <w:p w14:paraId="4C15DE29" w14:textId="77777777" w:rsidR="00D67880" w:rsidRPr="008A4307" w:rsidRDefault="00D67880" w:rsidP="009731E7">
            <w:proofErr w:type="spellStart"/>
            <w:r>
              <w:t>ViewPoolController</w:t>
            </w:r>
            <w:proofErr w:type="spellEnd"/>
            <w:r>
              <w:t xml:space="preserve"> creates the </w:t>
            </w:r>
            <w:proofErr w:type="spellStart"/>
            <w:proofErr w:type="gramStart"/>
            <w:r>
              <w:t>VewPoolUI</w:t>
            </w:r>
            <w:proofErr w:type="spellEnd"/>
            <w:r>
              <w:t xml:space="preserve">  and</w:t>
            </w:r>
            <w:proofErr w:type="gramEnd"/>
            <w:r>
              <w:t xml:space="preserve"> populates it with list of Swimmer objects currently contained in the Pool object.  </w:t>
            </w:r>
            <w:proofErr w:type="spellStart"/>
            <w:r>
              <w:t>ViewPoolController</w:t>
            </w:r>
            <w:proofErr w:type="spellEnd"/>
            <w:r>
              <w:t xml:space="preserve"> listens to user input on the </w:t>
            </w:r>
            <w:proofErr w:type="spellStart"/>
            <w:r>
              <w:t>ViewPoolUI</w:t>
            </w:r>
            <w:proofErr w:type="spellEnd"/>
            <w:r>
              <w:t xml:space="preserve"> and is informed when to check-out swimmers.  In turn, it removes swimmers from the list in the Pool object and then updates the </w:t>
            </w:r>
            <w:proofErr w:type="spellStart"/>
            <w:r>
              <w:t>ViewPoolUI</w:t>
            </w:r>
            <w:proofErr w:type="spellEnd"/>
            <w:r>
              <w:t xml:space="preserve"> with the new list.</w:t>
            </w:r>
          </w:p>
        </w:tc>
      </w:tr>
      <w:tr w:rsidR="00D67880" w:rsidRPr="008A4307" w14:paraId="6851AF9F" w14:textId="77777777" w:rsidTr="009731E7">
        <w:trPr>
          <w:jc w:val="center"/>
        </w:trPr>
        <w:tc>
          <w:tcPr>
            <w:tcW w:w="2536" w:type="dxa"/>
            <w:vAlign w:val="center"/>
          </w:tcPr>
          <w:p w14:paraId="46A0D44C" w14:textId="77777777" w:rsidR="00D67880" w:rsidRPr="008A4307" w:rsidRDefault="00D67880" w:rsidP="009731E7">
            <w:proofErr w:type="spellStart"/>
            <w:r>
              <w:t>ReportsController</w:t>
            </w:r>
            <w:proofErr w:type="spellEnd"/>
          </w:p>
        </w:tc>
        <w:tc>
          <w:tcPr>
            <w:tcW w:w="6814" w:type="dxa"/>
          </w:tcPr>
          <w:p w14:paraId="22FD3E74" w14:textId="77777777" w:rsidR="00D67880" w:rsidRPr="008A4307" w:rsidRDefault="00D67880" w:rsidP="009731E7">
            <w:proofErr w:type="spellStart"/>
            <w:r>
              <w:t>ReportsController</w:t>
            </w:r>
            <w:proofErr w:type="spellEnd"/>
            <w:r>
              <w:t xml:space="preserve"> takes care of validating and creating a customized report from the pool’s repositories. </w:t>
            </w:r>
          </w:p>
        </w:tc>
      </w:tr>
    </w:tbl>
    <w:p w14:paraId="20CB4B8B" w14:textId="77777777" w:rsidR="00D67880" w:rsidRDefault="00D67880" w:rsidP="00D67880"/>
    <w:p w14:paraId="321DD2BD" w14:textId="77777777" w:rsidR="00D67880" w:rsidRPr="008257C0" w:rsidRDefault="00D67880" w:rsidP="00D67880">
      <w:pPr>
        <w:jc w:val="center"/>
        <w:rPr>
          <w:b/>
        </w:rPr>
      </w:pPr>
      <w:r w:rsidRPr="008257C0">
        <w:rPr>
          <w:b/>
        </w:rPr>
        <w:t>View Class List</w:t>
      </w:r>
    </w:p>
    <w:p w14:paraId="3D2A5BD3" w14:textId="77777777" w:rsidR="00D67880" w:rsidRDefault="00D67880" w:rsidP="00D67880"/>
    <w:tbl>
      <w:tblPr>
        <w:tblStyle w:val="GridTable4-Accent11"/>
        <w:tblW w:w="0" w:type="auto"/>
        <w:jc w:val="center"/>
        <w:tblLook w:val="0420" w:firstRow="1" w:lastRow="0" w:firstColumn="0" w:lastColumn="0" w:noHBand="0" w:noVBand="1"/>
      </w:tblPr>
      <w:tblGrid>
        <w:gridCol w:w="2486"/>
        <w:gridCol w:w="6530"/>
      </w:tblGrid>
      <w:tr w:rsidR="00D67880" w:rsidRPr="005B4645" w14:paraId="49F603EA" w14:textId="77777777" w:rsidTr="009731E7">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1D118C37" w14:textId="77777777" w:rsidR="00D67880" w:rsidRPr="005B4645" w:rsidRDefault="00D67880" w:rsidP="009731E7">
            <w:pPr>
              <w:jc w:val="center"/>
            </w:pPr>
            <w:r w:rsidRPr="005B4645">
              <w:t>Class</w:t>
            </w:r>
          </w:p>
        </w:tc>
        <w:tc>
          <w:tcPr>
            <w:tcW w:w="6814" w:type="dxa"/>
          </w:tcPr>
          <w:p w14:paraId="453CD64C" w14:textId="77777777" w:rsidR="00D67880" w:rsidRPr="005B4645" w:rsidRDefault="00D67880" w:rsidP="009731E7">
            <w:pPr>
              <w:jc w:val="center"/>
            </w:pPr>
            <w:r w:rsidRPr="005B4645">
              <w:t>Description</w:t>
            </w:r>
          </w:p>
        </w:tc>
      </w:tr>
      <w:tr w:rsidR="00D67880" w:rsidRPr="008A4307" w14:paraId="0CE563EA"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E010DD5" w14:textId="77777777" w:rsidR="00D67880" w:rsidRPr="008A4307" w:rsidRDefault="00D67880" w:rsidP="009731E7">
            <w:proofErr w:type="spellStart"/>
            <w:r>
              <w:t>LogInUI</w:t>
            </w:r>
            <w:proofErr w:type="spellEnd"/>
          </w:p>
        </w:tc>
        <w:tc>
          <w:tcPr>
            <w:tcW w:w="6814" w:type="dxa"/>
          </w:tcPr>
          <w:p w14:paraId="097C9ED1" w14:textId="77777777" w:rsidR="00D67880" w:rsidRPr="008A4307" w:rsidRDefault="00D67880" w:rsidP="009731E7">
            <w:proofErr w:type="spellStart"/>
            <w:r>
              <w:t>LogInUI</w:t>
            </w:r>
            <w:proofErr w:type="spellEnd"/>
            <w:r>
              <w:t xml:space="preserve"> contains </w:t>
            </w:r>
            <w:proofErr w:type="spellStart"/>
            <w:r>
              <w:t>textfields</w:t>
            </w:r>
            <w:proofErr w:type="spellEnd"/>
            <w:r>
              <w:t xml:space="preserve"> for username and password submit, a submit button, and label to display input errors.  Inputs are read by the </w:t>
            </w:r>
            <w:proofErr w:type="spellStart"/>
            <w:r>
              <w:t>LogInController</w:t>
            </w:r>
            <w:proofErr w:type="spellEnd"/>
            <w:r>
              <w:t xml:space="preserve"> to determine errors.</w:t>
            </w:r>
          </w:p>
        </w:tc>
      </w:tr>
      <w:tr w:rsidR="00D67880" w:rsidRPr="008A4307" w14:paraId="62A67855" w14:textId="77777777" w:rsidTr="009731E7">
        <w:trPr>
          <w:jc w:val="center"/>
        </w:trPr>
        <w:tc>
          <w:tcPr>
            <w:tcW w:w="2536" w:type="dxa"/>
            <w:vAlign w:val="center"/>
          </w:tcPr>
          <w:p w14:paraId="5736AD05" w14:textId="77777777" w:rsidR="00D67880" w:rsidRPr="008A4307" w:rsidRDefault="00D67880" w:rsidP="009731E7">
            <w:proofErr w:type="spellStart"/>
            <w:r>
              <w:t>MainMenuUI</w:t>
            </w:r>
            <w:proofErr w:type="spellEnd"/>
          </w:p>
        </w:tc>
        <w:tc>
          <w:tcPr>
            <w:tcW w:w="6814" w:type="dxa"/>
          </w:tcPr>
          <w:p w14:paraId="67988EAD" w14:textId="77777777" w:rsidR="00D67880" w:rsidRPr="008A4307" w:rsidRDefault="00D67880" w:rsidP="009731E7">
            <w:proofErr w:type="spellStart"/>
            <w:r>
              <w:t>MainMenuUI</w:t>
            </w:r>
            <w:proofErr w:type="spellEnd"/>
            <w:r>
              <w:t xml:space="preserve"> contains the four use case buttons and a log out button.  Availability of the buttons is informed by the </w:t>
            </w:r>
            <w:proofErr w:type="spellStart"/>
            <w:r>
              <w:t>MainMenuController</w:t>
            </w:r>
            <w:proofErr w:type="spellEnd"/>
            <w:r>
              <w:t xml:space="preserve"> and determined by access rights in an Employee object.</w:t>
            </w:r>
          </w:p>
        </w:tc>
      </w:tr>
      <w:tr w:rsidR="00D67880" w:rsidRPr="008A4307" w14:paraId="21E625DC"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7634DE4" w14:textId="77777777" w:rsidR="00D67880" w:rsidRPr="008A4307" w:rsidRDefault="00D67880" w:rsidP="009731E7">
            <w:proofErr w:type="spellStart"/>
            <w:r>
              <w:t>SearchUI</w:t>
            </w:r>
            <w:proofErr w:type="spellEnd"/>
          </w:p>
        </w:tc>
        <w:tc>
          <w:tcPr>
            <w:tcW w:w="6814" w:type="dxa"/>
          </w:tcPr>
          <w:p w14:paraId="27AFE4B8" w14:textId="77777777" w:rsidR="00D67880" w:rsidRPr="008A4307" w:rsidRDefault="00D67880" w:rsidP="009731E7">
            <w:proofErr w:type="spellStart"/>
            <w:r>
              <w:t>SearchUI</w:t>
            </w:r>
            <w:proofErr w:type="spellEnd"/>
            <w:r>
              <w:t xml:space="preserve"> takes displays fields that can be filled out before performing the query for a Swimmer</w:t>
            </w:r>
          </w:p>
        </w:tc>
      </w:tr>
      <w:tr w:rsidR="00D67880" w:rsidRPr="008A4307" w14:paraId="49BA0E6D" w14:textId="77777777" w:rsidTr="009731E7">
        <w:trPr>
          <w:jc w:val="center"/>
        </w:trPr>
        <w:tc>
          <w:tcPr>
            <w:tcW w:w="2536" w:type="dxa"/>
            <w:vAlign w:val="center"/>
          </w:tcPr>
          <w:p w14:paraId="1547398C" w14:textId="77777777" w:rsidR="00D67880" w:rsidRDefault="00D67880" w:rsidP="009731E7">
            <w:proofErr w:type="spellStart"/>
            <w:r>
              <w:t>SearchResultUI</w:t>
            </w:r>
            <w:proofErr w:type="spellEnd"/>
          </w:p>
        </w:tc>
        <w:tc>
          <w:tcPr>
            <w:tcW w:w="6814" w:type="dxa"/>
          </w:tcPr>
          <w:p w14:paraId="6877746B" w14:textId="77777777" w:rsidR="00D67880" w:rsidRPr="004A1EF9" w:rsidRDefault="00D67880" w:rsidP="009731E7">
            <w:proofErr w:type="spellStart"/>
            <w:r>
              <w:t>SearchResultUI</w:t>
            </w:r>
            <w:proofErr w:type="spellEnd"/>
            <w:r>
              <w:t xml:space="preserve"> displays and parses the result from the </w:t>
            </w:r>
            <w:proofErr w:type="spellStart"/>
            <w:r>
              <w:t>SearchController</w:t>
            </w:r>
            <w:proofErr w:type="spellEnd"/>
            <w:r>
              <w:t xml:space="preserve"> </w:t>
            </w:r>
          </w:p>
        </w:tc>
      </w:tr>
      <w:tr w:rsidR="00D67880" w:rsidRPr="008A4307" w14:paraId="7FC3D20A"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1C85879" w14:textId="77777777" w:rsidR="00D67880" w:rsidRPr="008A4307" w:rsidRDefault="00D67880" w:rsidP="009731E7">
            <w:proofErr w:type="spellStart"/>
            <w:r>
              <w:t>RegisterUI</w:t>
            </w:r>
            <w:proofErr w:type="spellEnd"/>
          </w:p>
        </w:tc>
        <w:tc>
          <w:tcPr>
            <w:tcW w:w="6814" w:type="dxa"/>
          </w:tcPr>
          <w:p w14:paraId="7DF6CA82" w14:textId="77777777" w:rsidR="00D67880" w:rsidRPr="00E26C12" w:rsidRDefault="00D67880" w:rsidP="009731E7">
            <w:proofErr w:type="spellStart"/>
            <w:r>
              <w:t>RegisterUI</w:t>
            </w:r>
            <w:proofErr w:type="spellEnd"/>
            <w:r>
              <w:t xml:space="preserve"> displays the fields necessary for an employee to register a new swimmer. This display can only be accessed with proper employee access rights. </w:t>
            </w:r>
          </w:p>
        </w:tc>
      </w:tr>
      <w:tr w:rsidR="00D67880" w:rsidRPr="008A4307" w14:paraId="4CCCBC3B" w14:textId="77777777" w:rsidTr="009731E7">
        <w:trPr>
          <w:jc w:val="center"/>
        </w:trPr>
        <w:tc>
          <w:tcPr>
            <w:tcW w:w="2536" w:type="dxa"/>
            <w:vAlign w:val="center"/>
          </w:tcPr>
          <w:p w14:paraId="165DC14C" w14:textId="77777777" w:rsidR="00D67880" w:rsidRPr="008A4307" w:rsidRDefault="00D67880" w:rsidP="009731E7">
            <w:proofErr w:type="spellStart"/>
            <w:r w:rsidRPr="008A4307">
              <w:t>V</w:t>
            </w:r>
            <w:r>
              <w:t>iewPoolUI</w:t>
            </w:r>
            <w:proofErr w:type="spellEnd"/>
          </w:p>
        </w:tc>
        <w:tc>
          <w:tcPr>
            <w:tcW w:w="6814" w:type="dxa"/>
          </w:tcPr>
          <w:p w14:paraId="25CD373C" w14:textId="77777777" w:rsidR="00D67880" w:rsidRPr="008A4307" w:rsidRDefault="00D67880" w:rsidP="009731E7">
            <w:proofErr w:type="spellStart"/>
            <w:r>
              <w:t>ViewPoolUI</w:t>
            </w:r>
            <w:proofErr w:type="spellEnd"/>
            <w:r>
              <w:t xml:space="preserve"> displays a list of Swimmer objects passed to it by the </w:t>
            </w:r>
            <w:proofErr w:type="spellStart"/>
            <w:r>
              <w:t>ViewPoolController</w:t>
            </w:r>
            <w:proofErr w:type="spellEnd"/>
            <w:r>
              <w:t xml:space="preserve">.   Essential swimmer information is displayed as well as a ‘check-out’ button for each swimmer.  Check-out will inform the </w:t>
            </w:r>
            <w:proofErr w:type="spellStart"/>
            <w:r>
              <w:t>ViewPoolController</w:t>
            </w:r>
            <w:proofErr w:type="spellEnd"/>
            <w:r>
              <w:t xml:space="preserve"> to remove the Swimmer from the pool.</w:t>
            </w:r>
          </w:p>
        </w:tc>
      </w:tr>
      <w:tr w:rsidR="00D67880" w:rsidRPr="008A4307" w14:paraId="40F40428"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55E0F8E" w14:textId="77777777" w:rsidR="00D67880" w:rsidRPr="008A4307" w:rsidRDefault="00D67880" w:rsidP="009731E7">
            <w:proofErr w:type="spellStart"/>
            <w:r>
              <w:lastRenderedPageBreak/>
              <w:t>ReportsUI</w:t>
            </w:r>
            <w:proofErr w:type="spellEnd"/>
          </w:p>
        </w:tc>
        <w:tc>
          <w:tcPr>
            <w:tcW w:w="6814" w:type="dxa"/>
          </w:tcPr>
          <w:p w14:paraId="6487988B" w14:textId="77777777" w:rsidR="00D67880" w:rsidRPr="008A4307" w:rsidRDefault="00D67880" w:rsidP="009731E7">
            <w:proofErr w:type="spellStart"/>
            <w:r>
              <w:t>ReportsUI</w:t>
            </w:r>
            <w:proofErr w:type="spellEnd"/>
            <w:r>
              <w:t xml:space="preserve"> holds the fields which constructs the query for the report</w:t>
            </w:r>
          </w:p>
        </w:tc>
      </w:tr>
      <w:tr w:rsidR="00D67880" w:rsidRPr="008A4307" w14:paraId="286A9C0F" w14:textId="77777777" w:rsidTr="009731E7">
        <w:trPr>
          <w:jc w:val="center"/>
        </w:trPr>
        <w:tc>
          <w:tcPr>
            <w:tcW w:w="2536" w:type="dxa"/>
            <w:vAlign w:val="center"/>
          </w:tcPr>
          <w:p w14:paraId="6C504F71" w14:textId="77777777" w:rsidR="00D67880" w:rsidRPr="004A1EF9" w:rsidRDefault="00D67880" w:rsidP="009731E7">
            <w:proofErr w:type="spellStart"/>
            <w:r>
              <w:t>ViewReportUI</w:t>
            </w:r>
            <w:proofErr w:type="spellEnd"/>
          </w:p>
        </w:tc>
        <w:tc>
          <w:tcPr>
            <w:tcW w:w="6814" w:type="dxa"/>
          </w:tcPr>
          <w:p w14:paraId="600484E1" w14:textId="77777777" w:rsidR="00D67880" w:rsidRPr="008A4307" w:rsidRDefault="00D67880" w:rsidP="009731E7">
            <w:proofErr w:type="spellStart"/>
            <w:r>
              <w:t>ViewReportUI</w:t>
            </w:r>
            <w:proofErr w:type="spellEnd"/>
            <w:r>
              <w:t xml:space="preserve"> parses and displays the report from the </w:t>
            </w:r>
            <w:proofErr w:type="spellStart"/>
            <w:r>
              <w:t>ReportController</w:t>
            </w:r>
            <w:proofErr w:type="spellEnd"/>
            <w:r>
              <w:t xml:space="preserve"> </w:t>
            </w:r>
          </w:p>
        </w:tc>
      </w:tr>
    </w:tbl>
    <w:p w14:paraId="1CF1A9A4" w14:textId="77777777" w:rsidR="00D67880" w:rsidRDefault="00D67880" w:rsidP="00D67880"/>
    <w:p w14:paraId="7E05C946" w14:textId="77777777" w:rsidR="00D67880" w:rsidRDefault="00D67880" w:rsidP="00D67880"/>
    <w:p w14:paraId="3F077452" w14:textId="77777777" w:rsidR="00D67880" w:rsidRPr="008257C0" w:rsidRDefault="00D67880" w:rsidP="00D67880">
      <w:pPr>
        <w:jc w:val="center"/>
        <w:rPr>
          <w:b/>
        </w:rPr>
      </w:pPr>
      <w:r w:rsidRPr="008257C0">
        <w:rPr>
          <w:b/>
        </w:rPr>
        <w:t>Model Class List</w:t>
      </w:r>
    </w:p>
    <w:p w14:paraId="1C064B3A" w14:textId="77777777" w:rsidR="00D67880" w:rsidRDefault="00D67880" w:rsidP="00D67880"/>
    <w:tbl>
      <w:tblPr>
        <w:tblStyle w:val="GridTable4-Accent11"/>
        <w:tblW w:w="0" w:type="auto"/>
        <w:jc w:val="center"/>
        <w:tblLook w:val="0420" w:firstRow="1" w:lastRow="0" w:firstColumn="0" w:lastColumn="0" w:noHBand="0" w:noVBand="1"/>
      </w:tblPr>
      <w:tblGrid>
        <w:gridCol w:w="2536"/>
        <w:gridCol w:w="6480"/>
      </w:tblGrid>
      <w:tr w:rsidR="00D67880" w:rsidRPr="005B4645" w14:paraId="7E447379" w14:textId="77777777" w:rsidTr="00D67880">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3880B6F4" w14:textId="77777777" w:rsidR="00D67880" w:rsidRPr="005B4645" w:rsidRDefault="00D67880" w:rsidP="009731E7">
            <w:pPr>
              <w:jc w:val="center"/>
            </w:pPr>
            <w:r w:rsidRPr="005B4645">
              <w:t>Class</w:t>
            </w:r>
          </w:p>
        </w:tc>
        <w:tc>
          <w:tcPr>
            <w:tcW w:w="6480" w:type="dxa"/>
          </w:tcPr>
          <w:p w14:paraId="3CF78209" w14:textId="77777777" w:rsidR="00D67880" w:rsidRPr="005B4645" w:rsidRDefault="00D67880" w:rsidP="009731E7">
            <w:pPr>
              <w:jc w:val="center"/>
            </w:pPr>
            <w:r w:rsidRPr="005B4645">
              <w:t>Description</w:t>
            </w:r>
          </w:p>
        </w:tc>
      </w:tr>
      <w:tr w:rsidR="00D67880" w:rsidRPr="008A4307" w14:paraId="192EBE4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30EF1DA" w14:textId="77777777" w:rsidR="00D67880" w:rsidRPr="008A4307" w:rsidRDefault="00D67880" w:rsidP="009731E7">
            <w:r w:rsidRPr="008A4307">
              <w:t>Person (</w:t>
            </w:r>
            <w:r w:rsidRPr="008A4307">
              <w:rPr>
                <w:i/>
              </w:rPr>
              <w:t>interface</w:t>
            </w:r>
            <w:r w:rsidRPr="008A4307">
              <w:t>)</w:t>
            </w:r>
          </w:p>
        </w:tc>
        <w:tc>
          <w:tcPr>
            <w:tcW w:w="6480" w:type="dxa"/>
          </w:tcPr>
          <w:p w14:paraId="0F610CA5" w14:textId="77777777" w:rsidR="00D67880" w:rsidRPr="008A4307" w:rsidRDefault="00D67880" w:rsidP="009731E7">
            <w:r w:rsidRPr="008A4307">
              <w:t xml:space="preserve">An interface which makes sure Employee and Swimmer classes have a </w:t>
            </w:r>
            <w:proofErr w:type="spellStart"/>
            <w:proofErr w:type="gramStart"/>
            <w:r w:rsidRPr="008A4307">
              <w:t>getFirstName</w:t>
            </w:r>
            <w:proofErr w:type="spellEnd"/>
            <w:r w:rsidRPr="008A4307">
              <w:t>(</w:t>
            </w:r>
            <w:proofErr w:type="gramEnd"/>
            <w:r w:rsidRPr="008A4307">
              <w:t xml:space="preserve">), </w:t>
            </w:r>
            <w:proofErr w:type="spellStart"/>
            <w:r w:rsidRPr="008A4307">
              <w:t>getLastName</w:t>
            </w:r>
            <w:proofErr w:type="spellEnd"/>
            <w:r w:rsidRPr="008A4307">
              <w:t xml:space="preserve">(), and </w:t>
            </w:r>
            <w:proofErr w:type="spellStart"/>
            <w:r w:rsidRPr="008A4307">
              <w:t>getFullName</w:t>
            </w:r>
            <w:proofErr w:type="spellEnd"/>
            <w:r w:rsidRPr="008A4307">
              <w:t>() method.</w:t>
            </w:r>
          </w:p>
        </w:tc>
      </w:tr>
      <w:tr w:rsidR="00D67880" w:rsidRPr="008A4307" w14:paraId="7D391479" w14:textId="77777777" w:rsidTr="00D67880">
        <w:trPr>
          <w:jc w:val="center"/>
        </w:trPr>
        <w:tc>
          <w:tcPr>
            <w:tcW w:w="2536" w:type="dxa"/>
            <w:vAlign w:val="center"/>
          </w:tcPr>
          <w:p w14:paraId="314592D0" w14:textId="77777777" w:rsidR="00D67880" w:rsidRPr="008A4307" w:rsidRDefault="00D67880" w:rsidP="009731E7">
            <w:r w:rsidRPr="008A4307">
              <w:t>Swimmer (abstract)</w:t>
            </w:r>
          </w:p>
        </w:tc>
        <w:tc>
          <w:tcPr>
            <w:tcW w:w="6480" w:type="dxa"/>
          </w:tcPr>
          <w:p w14:paraId="551E0F2D" w14:textId="77777777" w:rsidR="00D67880" w:rsidRPr="008A4307" w:rsidRDefault="00D67880" w:rsidP="009731E7">
            <w:r w:rsidRPr="008A4307">
              <w:t xml:space="preserve">Swimmer is abstract and contains all necessary information regarding pool members necessary for look-up, identification, and pool safety.  </w:t>
            </w:r>
          </w:p>
        </w:tc>
      </w:tr>
      <w:tr w:rsidR="00D67880" w:rsidRPr="008A4307" w14:paraId="6A948C6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1D37213" w14:textId="77777777" w:rsidR="00D67880" w:rsidRPr="008A4307" w:rsidRDefault="00D67880" w:rsidP="009731E7">
            <w:r w:rsidRPr="008A4307">
              <w:t>Adult</w:t>
            </w:r>
          </w:p>
        </w:tc>
        <w:tc>
          <w:tcPr>
            <w:tcW w:w="6480" w:type="dxa"/>
          </w:tcPr>
          <w:p w14:paraId="77CC1026" w14:textId="77777777" w:rsidR="00D67880" w:rsidRPr="008A4307" w:rsidRDefault="00D67880" w:rsidP="009731E7">
            <w:r w:rsidRPr="008A4307">
              <w:t>A Swimmer subclass, responsible for adult swimmers. These have phone numbers for emergency contact and lookup</w:t>
            </w:r>
          </w:p>
        </w:tc>
      </w:tr>
      <w:tr w:rsidR="00D67880" w:rsidRPr="008A4307" w14:paraId="5747B59B" w14:textId="77777777" w:rsidTr="00D67880">
        <w:trPr>
          <w:jc w:val="center"/>
        </w:trPr>
        <w:tc>
          <w:tcPr>
            <w:tcW w:w="2536" w:type="dxa"/>
            <w:vAlign w:val="center"/>
          </w:tcPr>
          <w:p w14:paraId="5FDBE692" w14:textId="77777777" w:rsidR="00D67880" w:rsidRPr="008A4307" w:rsidRDefault="00D67880" w:rsidP="009731E7">
            <w:r w:rsidRPr="008A4307">
              <w:t xml:space="preserve">Youth </w:t>
            </w:r>
          </w:p>
        </w:tc>
        <w:tc>
          <w:tcPr>
            <w:tcW w:w="6480" w:type="dxa"/>
          </w:tcPr>
          <w:p w14:paraId="122958FE" w14:textId="77777777" w:rsidR="00D67880" w:rsidRPr="008A4307" w:rsidRDefault="00D67880" w:rsidP="009731E7">
            <w:r w:rsidRPr="008A4307">
              <w:t>A Swimmer subclass, responsible for child swimmers. These have an Adult guardian and a Skill level.</w:t>
            </w:r>
          </w:p>
        </w:tc>
      </w:tr>
      <w:tr w:rsidR="00D67880" w:rsidRPr="008A4307" w14:paraId="461035CC"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0ED106" w14:textId="77777777" w:rsidR="00D67880" w:rsidRPr="008A4307" w:rsidRDefault="00D67880" w:rsidP="009731E7">
            <w:r w:rsidRPr="008A4307">
              <w:t>Visit</w:t>
            </w:r>
          </w:p>
        </w:tc>
        <w:tc>
          <w:tcPr>
            <w:tcW w:w="6480" w:type="dxa"/>
          </w:tcPr>
          <w:p w14:paraId="5475CB97" w14:textId="77777777" w:rsidR="00D67880" w:rsidRPr="008A4307" w:rsidRDefault="00D67880" w:rsidP="009731E7">
            <w:r w:rsidRPr="008A4307">
              <w:t>Visit documents individual occurrences of when a swimmer checked into and out of the pool.</w:t>
            </w:r>
          </w:p>
        </w:tc>
      </w:tr>
      <w:tr w:rsidR="00D67880" w:rsidRPr="008A4307" w14:paraId="1BC7219C" w14:textId="77777777" w:rsidTr="00D67880">
        <w:trPr>
          <w:jc w:val="center"/>
        </w:trPr>
        <w:tc>
          <w:tcPr>
            <w:tcW w:w="2536" w:type="dxa"/>
            <w:vAlign w:val="center"/>
          </w:tcPr>
          <w:p w14:paraId="76ECBA0F" w14:textId="77777777" w:rsidR="00D67880" w:rsidRPr="008A4307" w:rsidRDefault="00D67880" w:rsidP="009731E7">
            <w:proofErr w:type="spellStart"/>
            <w:r w:rsidRPr="008A4307">
              <w:t>SwimmerStatistic</w:t>
            </w:r>
            <w:proofErr w:type="spellEnd"/>
          </w:p>
        </w:tc>
        <w:tc>
          <w:tcPr>
            <w:tcW w:w="6480" w:type="dxa"/>
          </w:tcPr>
          <w:p w14:paraId="72AAC150" w14:textId="77777777" w:rsidR="00D67880" w:rsidRPr="008A4307" w:rsidRDefault="00D67880" w:rsidP="009731E7">
            <w:proofErr w:type="spellStart"/>
            <w:r w:rsidRPr="008A4307">
              <w:t>SwimmerStatistic</w:t>
            </w:r>
            <w:proofErr w:type="spellEnd"/>
            <w:r w:rsidRPr="008A4307">
              <w:t xml:space="preserve"> keeps working calculations concerning statistics of each swimmer’s overall pool usage. Total visits, average visit time, and total visit time are tracked for each swimmer.</w:t>
            </w:r>
          </w:p>
        </w:tc>
      </w:tr>
      <w:tr w:rsidR="00D67880" w:rsidRPr="008A4307" w14:paraId="751EFCB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416127C7" w14:textId="77777777" w:rsidR="00D67880" w:rsidRPr="008A4307" w:rsidRDefault="00D67880" w:rsidP="009731E7">
            <w:proofErr w:type="spellStart"/>
            <w:r w:rsidRPr="008A4307">
              <w:t>PeriodStatistic</w:t>
            </w:r>
            <w:proofErr w:type="spellEnd"/>
          </w:p>
        </w:tc>
        <w:tc>
          <w:tcPr>
            <w:tcW w:w="6480" w:type="dxa"/>
          </w:tcPr>
          <w:p w14:paraId="473FC96C" w14:textId="77777777" w:rsidR="00D67880" w:rsidRPr="008A4307" w:rsidRDefault="00D67880" w:rsidP="009731E7">
            <w:proofErr w:type="spellStart"/>
            <w:r w:rsidRPr="008A4307">
              <w:t>PeriodStatistics</w:t>
            </w:r>
            <w:proofErr w:type="spellEnd"/>
            <w:r w:rsidRPr="008A4307">
              <w:t xml:space="preserve"> keeps working calculations concerning the basic statistics of aggregate pool usage.  The hours of maximum and minimum visitation are calculated for each day as well as the daily average.</w:t>
            </w:r>
          </w:p>
        </w:tc>
      </w:tr>
      <w:tr w:rsidR="00D67880" w:rsidRPr="008A4307" w14:paraId="634D6AAB" w14:textId="77777777" w:rsidTr="00D67880">
        <w:trPr>
          <w:jc w:val="center"/>
        </w:trPr>
        <w:tc>
          <w:tcPr>
            <w:tcW w:w="2536" w:type="dxa"/>
            <w:vAlign w:val="center"/>
          </w:tcPr>
          <w:p w14:paraId="40D0DE94" w14:textId="77777777" w:rsidR="00D67880" w:rsidRPr="008A4307" w:rsidRDefault="00D67880" w:rsidP="009731E7">
            <w:r w:rsidRPr="008A4307">
              <w:t>Skill</w:t>
            </w:r>
          </w:p>
        </w:tc>
        <w:tc>
          <w:tcPr>
            <w:tcW w:w="6480" w:type="dxa"/>
          </w:tcPr>
          <w:p w14:paraId="27F7AA4F" w14:textId="77777777" w:rsidR="00D67880" w:rsidRPr="008A4307" w:rsidRDefault="00D67880" w:rsidP="009731E7">
            <w:r w:rsidRPr="008A4307">
              <w:t>Skill documents the overall swimming proficiency of the swimmer as well as any tests they have passed or special requirements for safety given their age or swimming ability.</w:t>
            </w:r>
          </w:p>
        </w:tc>
      </w:tr>
      <w:tr w:rsidR="00D67880" w:rsidRPr="008A4307" w14:paraId="4D9D630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C021763" w14:textId="77777777" w:rsidR="00D67880" w:rsidRPr="008A4307" w:rsidRDefault="00D67880" w:rsidP="009731E7">
            <w:r w:rsidRPr="008A4307">
              <w:t>Address</w:t>
            </w:r>
          </w:p>
        </w:tc>
        <w:tc>
          <w:tcPr>
            <w:tcW w:w="6480" w:type="dxa"/>
          </w:tcPr>
          <w:p w14:paraId="6747EEB4" w14:textId="77777777" w:rsidR="00D67880" w:rsidRPr="008A4307" w:rsidRDefault="00D67880" w:rsidP="009731E7">
            <w:r w:rsidRPr="008A4307">
              <w:t>Contains attributes with different aspects of an address and enables searching by address as well as name.</w:t>
            </w:r>
          </w:p>
        </w:tc>
      </w:tr>
      <w:tr w:rsidR="00D67880" w:rsidRPr="008A4307" w14:paraId="49A28781" w14:textId="77777777" w:rsidTr="00D67880">
        <w:trPr>
          <w:jc w:val="center"/>
        </w:trPr>
        <w:tc>
          <w:tcPr>
            <w:tcW w:w="2536" w:type="dxa"/>
            <w:vAlign w:val="center"/>
          </w:tcPr>
          <w:p w14:paraId="29EC019E" w14:textId="77777777" w:rsidR="00D67880" w:rsidRPr="008A4307" w:rsidRDefault="00D67880" w:rsidP="009731E7">
            <w:r w:rsidRPr="008A4307">
              <w:t>Pool</w:t>
            </w:r>
          </w:p>
        </w:tc>
        <w:tc>
          <w:tcPr>
            <w:tcW w:w="6480" w:type="dxa"/>
          </w:tcPr>
          <w:p w14:paraId="5E06E596" w14:textId="77777777" w:rsidR="00D67880" w:rsidRPr="008A4307" w:rsidRDefault="00D67880" w:rsidP="009731E7">
            <w:r w:rsidRPr="008A4307">
              <w:t xml:space="preserve">Pool is an aggregator and </w:t>
            </w:r>
            <w:proofErr w:type="spellStart"/>
            <w:r w:rsidRPr="008A4307">
              <w:t>encapsulator</w:t>
            </w:r>
            <w:proofErr w:type="spellEnd"/>
            <w:r w:rsidRPr="008A4307">
              <w:t xml:space="preserve"> of </w:t>
            </w:r>
            <w:proofErr w:type="spellStart"/>
            <w:r w:rsidRPr="008A4307">
              <w:t>SwimmerRepository</w:t>
            </w:r>
            <w:proofErr w:type="spellEnd"/>
            <w:r w:rsidRPr="008A4307">
              <w:t xml:space="preserve">, </w:t>
            </w:r>
            <w:proofErr w:type="spellStart"/>
            <w:r w:rsidRPr="008A4307">
              <w:t>EmployeeRepository</w:t>
            </w:r>
            <w:proofErr w:type="spellEnd"/>
            <w:r w:rsidRPr="008A4307">
              <w:t xml:space="preserve">, and </w:t>
            </w:r>
            <w:proofErr w:type="spellStart"/>
            <w:r w:rsidRPr="008A4307">
              <w:t>VisitRepository</w:t>
            </w:r>
            <w:proofErr w:type="spellEnd"/>
            <w:r w:rsidRPr="008A4307">
              <w:t xml:space="preserve"> for easy access.</w:t>
            </w:r>
          </w:p>
        </w:tc>
      </w:tr>
      <w:tr w:rsidR="00D67880" w:rsidRPr="008A4307" w14:paraId="7F385449"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B353BCC" w14:textId="77777777" w:rsidR="00D67880" w:rsidRPr="008A4307" w:rsidRDefault="00D67880" w:rsidP="009731E7">
            <w:proofErr w:type="spellStart"/>
            <w:r w:rsidRPr="008A4307">
              <w:t>SwimmerRepository</w:t>
            </w:r>
            <w:proofErr w:type="spellEnd"/>
            <w:r w:rsidRPr="008A4307">
              <w:t xml:space="preserve"> </w:t>
            </w:r>
          </w:p>
        </w:tc>
        <w:tc>
          <w:tcPr>
            <w:tcW w:w="6480" w:type="dxa"/>
          </w:tcPr>
          <w:p w14:paraId="4443FC71" w14:textId="77777777" w:rsidR="00D67880" w:rsidRPr="008A4307" w:rsidRDefault="00D67880" w:rsidP="009731E7">
            <w:r w:rsidRPr="008A4307">
              <w:t>Responsible for management of a list of Swimmers, enabling CRUD operations and handling its storage.</w:t>
            </w:r>
          </w:p>
        </w:tc>
      </w:tr>
      <w:tr w:rsidR="00D67880" w:rsidRPr="008A4307" w14:paraId="6228422C" w14:textId="77777777" w:rsidTr="00D67880">
        <w:trPr>
          <w:jc w:val="center"/>
        </w:trPr>
        <w:tc>
          <w:tcPr>
            <w:tcW w:w="2536" w:type="dxa"/>
            <w:vAlign w:val="center"/>
          </w:tcPr>
          <w:p w14:paraId="2F068189" w14:textId="77777777" w:rsidR="00D67880" w:rsidRPr="008A4307" w:rsidRDefault="00D67880" w:rsidP="009731E7">
            <w:proofErr w:type="spellStart"/>
            <w:r w:rsidRPr="008A4307">
              <w:t>EmployeeRepository</w:t>
            </w:r>
            <w:proofErr w:type="spellEnd"/>
          </w:p>
        </w:tc>
        <w:tc>
          <w:tcPr>
            <w:tcW w:w="6480" w:type="dxa"/>
          </w:tcPr>
          <w:p w14:paraId="27A438EA" w14:textId="77777777" w:rsidR="00D67880" w:rsidRPr="008A4307" w:rsidRDefault="00D67880" w:rsidP="009731E7">
            <w:r w:rsidRPr="008A4307">
              <w:t>Responsible for management of a list of Employees, enabling CRUD operations and handling its storage.</w:t>
            </w:r>
          </w:p>
        </w:tc>
      </w:tr>
      <w:tr w:rsidR="00D67880" w:rsidRPr="008A4307" w14:paraId="5C5C4003"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D7F71AB" w14:textId="77777777" w:rsidR="00D67880" w:rsidRPr="008A4307" w:rsidRDefault="00D67880" w:rsidP="009731E7">
            <w:proofErr w:type="spellStart"/>
            <w:r w:rsidRPr="008A4307">
              <w:t>VisitRepository</w:t>
            </w:r>
            <w:proofErr w:type="spellEnd"/>
          </w:p>
        </w:tc>
        <w:tc>
          <w:tcPr>
            <w:tcW w:w="6480" w:type="dxa"/>
          </w:tcPr>
          <w:p w14:paraId="5D38853C" w14:textId="77777777" w:rsidR="00D67880" w:rsidRPr="008A4307" w:rsidRDefault="00D67880" w:rsidP="009731E7">
            <w:r w:rsidRPr="008A4307">
              <w:t>Responsible for management of a list of Visits, enabling CRUD operations and handling its storage.</w:t>
            </w:r>
          </w:p>
        </w:tc>
      </w:tr>
      <w:tr w:rsidR="00D67880" w:rsidRPr="008A4307" w14:paraId="4B141E0C" w14:textId="77777777" w:rsidTr="00D67880">
        <w:trPr>
          <w:jc w:val="center"/>
        </w:trPr>
        <w:tc>
          <w:tcPr>
            <w:tcW w:w="2536" w:type="dxa"/>
            <w:vAlign w:val="center"/>
          </w:tcPr>
          <w:p w14:paraId="5A109E89" w14:textId="77777777" w:rsidR="00D67880" w:rsidRPr="008A4307" w:rsidRDefault="00D67880" w:rsidP="009731E7">
            <w:r w:rsidRPr="008A4307">
              <w:t>Role</w:t>
            </w:r>
            <w:r>
              <w:t xml:space="preserve"> (</w:t>
            </w:r>
            <w:proofErr w:type="spellStart"/>
            <w:r>
              <w:t>Enum</w:t>
            </w:r>
            <w:proofErr w:type="spellEnd"/>
            <w:r>
              <w:t>)</w:t>
            </w:r>
          </w:p>
        </w:tc>
        <w:tc>
          <w:tcPr>
            <w:tcW w:w="6480" w:type="dxa"/>
          </w:tcPr>
          <w:p w14:paraId="4A9ED9BE" w14:textId="77777777" w:rsidR="00D67880" w:rsidRPr="00876C4F" w:rsidRDefault="00D67880" w:rsidP="009731E7">
            <w:r w:rsidRPr="008A4307">
              <w:t xml:space="preserve">Role </w:t>
            </w:r>
            <w:r>
              <w:t xml:space="preserve">is of type </w:t>
            </w:r>
            <w:proofErr w:type="spellStart"/>
            <w:r>
              <w:t>Enum</w:t>
            </w:r>
            <w:proofErr w:type="spellEnd"/>
            <w:r>
              <w:t xml:space="preserve">, and its constants are LOOKUP, </w:t>
            </w:r>
            <w:proofErr w:type="gramStart"/>
            <w:r w:rsidRPr="00876C4F">
              <w:t>CHECKIN</w:t>
            </w:r>
            <w:r>
              <w:t>,,</w:t>
            </w:r>
            <w:proofErr w:type="gramEnd"/>
            <w:r>
              <w:t xml:space="preserve"> </w:t>
            </w:r>
            <w:r w:rsidRPr="00876C4F">
              <w:t>CHECKOUT</w:t>
            </w:r>
            <w:r>
              <w:t xml:space="preserve">, </w:t>
            </w:r>
            <w:r w:rsidRPr="00876C4F">
              <w:t>VIEW_REPORTS</w:t>
            </w:r>
            <w:r>
              <w:t xml:space="preserve">, </w:t>
            </w:r>
            <w:r w:rsidRPr="00876C4F">
              <w:t>CREATE_PROFILE</w:t>
            </w:r>
            <w:r>
              <w:t xml:space="preserve">, </w:t>
            </w:r>
            <w:r w:rsidRPr="00876C4F">
              <w:t>EDIT_PROFILE</w:t>
            </w:r>
            <w:r w:rsidRPr="008A4307">
              <w:t>.</w:t>
            </w:r>
          </w:p>
        </w:tc>
      </w:tr>
      <w:tr w:rsidR="00D67880" w:rsidRPr="008A4307" w14:paraId="13D0A05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DD18BE6" w14:textId="77777777" w:rsidR="00D67880" w:rsidRPr="008A4307" w:rsidRDefault="00D67880" w:rsidP="009731E7">
            <w:r w:rsidRPr="008A4307">
              <w:t>Employee (abstract)</w:t>
            </w:r>
          </w:p>
        </w:tc>
        <w:tc>
          <w:tcPr>
            <w:tcW w:w="6480" w:type="dxa"/>
          </w:tcPr>
          <w:p w14:paraId="4AF0D2B7" w14:textId="77777777" w:rsidR="00D67880" w:rsidRPr="008A4307" w:rsidRDefault="00D67880" w:rsidP="009731E7">
            <w:r w:rsidRPr="008A4307">
              <w:t xml:space="preserve">Employee is abstract and contains all employee information such as </w:t>
            </w:r>
            <w:proofErr w:type="spellStart"/>
            <w:r w:rsidRPr="008A4307">
              <w:t>firstName</w:t>
            </w:r>
            <w:proofErr w:type="spellEnd"/>
            <w:r w:rsidRPr="008A4307">
              <w:t xml:space="preserve">, </w:t>
            </w:r>
            <w:proofErr w:type="spellStart"/>
            <w:r w:rsidRPr="008A4307">
              <w:t>lastName</w:t>
            </w:r>
            <w:proofErr w:type="spellEnd"/>
            <w:r w:rsidRPr="008A4307">
              <w:t xml:space="preserve">, </w:t>
            </w:r>
            <w:proofErr w:type="spellStart"/>
            <w:r w:rsidRPr="008A4307">
              <w:t>empID</w:t>
            </w:r>
            <w:proofErr w:type="spellEnd"/>
            <w:r w:rsidRPr="008A4307">
              <w:t>, and credentials of type Credential</w:t>
            </w:r>
          </w:p>
        </w:tc>
      </w:tr>
      <w:tr w:rsidR="00D67880" w:rsidRPr="008A4307" w14:paraId="37612898" w14:textId="77777777" w:rsidTr="00D67880">
        <w:trPr>
          <w:jc w:val="center"/>
        </w:trPr>
        <w:tc>
          <w:tcPr>
            <w:tcW w:w="2536" w:type="dxa"/>
            <w:vAlign w:val="center"/>
          </w:tcPr>
          <w:p w14:paraId="45A48FC9" w14:textId="77777777" w:rsidR="00D67880" w:rsidRPr="008A4307" w:rsidRDefault="00D67880" w:rsidP="009731E7">
            <w:r w:rsidRPr="008A4307">
              <w:lastRenderedPageBreak/>
              <w:t>Admin</w:t>
            </w:r>
          </w:p>
        </w:tc>
        <w:tc>
          <w:tcPr>
            <w:tcW w:w="6480" w:type="dxa"/>
          </w:tcPr>
          <w:p w14:paraId="552CEBDC" w14:textId="77777777" w:rsidR="00D67880" w:rsidRPr="008A4307" w:rsidRDefault="00D67880" w:rsidP="009731E7">
            <w:r w:rsidRPr="008A4307">
              <w:t xml:space="preserve">Admin stores any employees with elevated privileges. It stores </w:t>
            </w:r>
            <w:proofErr w:type="spellStart"/>
            <w:r w:rsidRPr="008A4307">
              <w:t>empID</w:t>
            </w:r>
            <w:proofErr w:type="spellEnd"/>
            <w:r w:rsidRPr="008A4307">
              <w:t xml:space="preserve">, </w:t>
            </w:r>
            <w:proofErr w:type="spellStart"/>
            <w:r w:rsidRPr="008A4307">
              <w:t>firstName</w:t>
            </w:r>
            <w:proofErr w:type="spellEnd"/>
            <w:r w:rsidRPr="008A4307">
              <w:t xml:space="preserve">, </w:t>
            </w:r>
            <w:proofErr w:type="spellStart"/>
            <w:r w:rsidRPr="008A4307">
              <w:t>lastName</w:t>
            </w:r>
            <w:proofErr w:type="spellEnd"/>
            <w:r w:rsidRPr="008A4307">
              <w:t>, role, and a Credential object</w:t>
            </w:r>
          </w:p>
        </w:tc>
      </w:tr>
      <w:tr w:rsidR="00D67880" w:rsidRPr="008A4307" w14:paraId="4666614F"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55F289C" w14:textId="77777777" w:rsidR="00D67880" w:rsidRPr="008A4307" w:rsidRDefault="00D67880" w:rsidP="009731E7">
            <w:r w:rsidRPr="008A4307">
              <w:t>Operator</w:t>
            </w:r>
          </w:p>
        </w:tc>
        <w:tc>
          <w:tcPr>
            <w:tcW w:w="6480" w:type="dxa"/>
          </w:tcPr>
          <w:p w14:paraId="4EA5B6E5" w14:textId="77777777" w:rsidR="00D67880" w:rsidRPr="008A4307" w:rsidRDefault="00D67880" w:rsidP="009731E7">
            <w:r w:rsidRPr="008A4307">
              <w:t xml:space="preserve">Operator stores any employees with regular privileges. It stores </w:t>
            </w:r>
            <w:proofErr w:type="spellStart"/>
            <w:r w:rsidRPr="008A4307">
              <w:t>empID</w:t>
            </w:r>
            <w:proofErr w:type="spellEnd"/>
            <w:r w:rsidRPr="008A4307">
              <w:t xml:space="preserve">, </w:t>
            </w:r>
            <w:proofErr w:type="spellStart"/>
            <w:r w:rsidRPr="008A4307">
              <w:t>firstName</w:t>
            </w:r>
            <w:proofErr w:type="spellEnd"/>
            <w:r w:rsidRPr="008A4307">
              <w:t xml:space="preserve">, </w:t>
            </w:r>
            <w:proofErr w:type="spellStart"/>
            <w:r w:rsidRPr="008A4307">
              <w:t>lastName</w:t>
            </w:r>
            <w:proofErr w:type="spellEnd"/>
            <w:r w:rsidRPr="008A4307">
              <w:t>, role, a Credential object, and an Admin object</w:t>
            </w:r>
          </w:p>
        </w:tc>
      </w:tr>
      <w:tr w:rsidR="00D67880" w:rsidRPr="008A4307" w14:paraId="5D686A74" w14:textId="77777777" w:rsidTr="00D67880">
        <w:trPr>
          <w:jc w:val="center"/>
        </w:trPr>
        <w:tc>
          <w:tcPr>
            <w:tcW w:w="2536" w:type="dxa"/>
            <w:vAlign w:val="center"/>
          </w:tcPr>
          <w:p w14:paraId="60AFDFAD" w14:textId="77777777" w:rsidR="00D67880" w:rsidRPr="008A4307" w:rsidRDefault="00D67880" w:rsidP="009731E7">
            <w:r w:rsidRPr="008A4307">
              <w:t>Credential</w:t>
            </w:r>
          </w:p>
        </w:tc>
        <w:tc>
          <w:tcPr>
            <w:tcW w:w="6480" w:type="dxa"/>
          </w:tcPr>
          <w:p w14:paraId="5624D0BB" w14:textId="77777777" w:rsidR="00D67880" w:rsidRPr="008A4307" w:rsidRDefault="00D67880" w:rsidP="009731E7">
            <w:r w:rsidRPr="008A4307">
              <w:t>Credential stores the Employee’s credential values (</w:t>
            </w:r>
            <w:proofErr w:type="spellStart"/>
            <w:r w:rsidRPr="008A4307">
              <w:t>empID</w:t>
            </w:r>
            <w:proofErr w:type="spellEnd"/>
            <w:r w:rsidRPr="008A4307">
              <w:t xml:space="preserve"> and password). It implements interface Login for verification</w:t>
            </w:r>
          </w:p>
        </w:tc>
      </w:tr>
      <w:tr w:rsidR="00D67880" w:rsidRPr="008A4307" w14:paraId="3E91DC1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9C8B9CA" w14:textId="77777777" w:rsidR="00D67880" w:rsidRPr="008A4307" w:rsidRDefault="00D67880" w:rsidP="009731E7">
            <w:r w:rsidRPr="008A4307">
              <w:t>Login (</w:t>
            </w:r>
            <w:r w:rsidRPr="008A4307">
              <w:rPr>
                <w:i/>
              </w:rPr>
              <w:t>interface</w:t>
            </w:r>
            <w:r w:rsidRPr="008A4307">
              <w:t>)</w:t>
            </w:r>
          </w:p>
        </w:tc>
        <w:tc>
          <w:tcPr>
            <w:tcW w:w="6480" w:type="dxa"/>
          </w:tcPr>
          <w:p w14:paraId="748C1F18" w14:textId="77777777" w:rsidR="00D67880" w:rsidRPr="008A4307" w:rsidRDefault="00D67880" w:rsidP="009731E7">
            <w:r w:rsidRPr="008A4307">
              <w:t xml:space="preserve">Login is an interface with a sole method: </w:t>
            </w:r>
            <w:proofErr w:type="spellStart"/>
            <w:r w:rsidRPr="008A4307">
              <w:t>verifyLogin</w:t>
            </w:r>
            <w:proofErr w:type="spellEnd"/>
            <w:r w:rsidRPr="008A4307">
              <w:t>. This returns true or false</w:t>
            </w:r>
          </w:p>
        </w:tc>
      </w:tr>
      <w:tr w:rsidR="00D67880" w:rsidRPr="008A4307" w14:paraId="4B39F181" w14:textId="77777777" w:rsidTr="00D67880">
        <w:trPr>
          <w:jc w:val="center"/>
        </w:trPr>
        <w:tc>
          <w:tcPr>
            <w:tcW w:w="2536" w:type="dxa"/>
            <w:vAlign w:val="center"/>
          </w:tcPr>
          <w:p w14:paraId="7CB47E38" w14:textId="77777777" w:rsidR="00D67880" w:rsidRPr="008A4307" w:rsidRDefault="00D67880" w:rsidP="009731E7">
            <w:r w:rsidRPr="008A4307">
              <w:t>Report</w:t>
            </w:r>
          </w:p>
        </w:tc>
        <w:tc>
          <w:tcPr>
            <w:tcW w:w="6480" w:type="dxa"/>
          </w:tcPr>
          <w:p w14:paraId="335B28D3" w14:textId="77777777" w:rsidR="00D67880" w:rsidRPr="008A4307" w:rsidRDefault="00D67880" w:rsidP="009731E7">
            <w:r w:rsidRPr="008A4307">
              <w:t xml:space="preserve">Report is subclass of </w:t>
            </w:r>
            <w:proofErr w:type="spellStart"/>
            <w:r w:rsidRPr="008A4307">
              <w:t>AbstractReport</w:t>
            </w:r>
            <w:proofErr w:type="spellEnd"/>
            <w:r w:rsidRPr="008A4307">
              <w:t xml:space="preserve"> and superclass of all other reports.  It contains the start and end dates that will define the period of the report as well as tabular data in the form of the </w:t>
            </w:r>
            <w:proofErr w:type="spellStart"/>
            <w:r w:rsidRPr="008A4307">
              <w:t>abstractreport</w:t>
            </w:r>
            <w:proofErr w:type="spellEnd"/>
            <w:r w:rsidRPr="008A4307">
              <w:t xml:space="preserve"> attribute.</w:t>
            </w:r>
          </w:p>
        </w:tc>
      </w:tr>
      <w:tr w:rsidR="00D67880" w:rsidRPr="008A4307" w14:paraId="5AED058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8F2CD50" w14:textId="77777777" w:rsidR="00D67880" w:rsidRPr="008A4307" w:rsidRDefault="00D67880" w:rsidP="009731E7">
            <w:proofErr w:type="spellStart"/>
            <w:r w:rsidRPr="008A4307">
              <w:t>AbstractReport</w:t>
            </w:r>
            <w:proofErr w:type="spellEnd"/>
          </w:p>
        </w:tc>
        <w:tc>
          <w:tcPr>
            <w:tcW w:w="6480" w:type="dxa"/>
          </w:tcPr>
          <w:p w14:paraId="65BB3BAB" w14:textId="77777777" w:rsidR="00D67880" w:rsidRPr="008A4307" w:rsidRDefault="00D67880" w:rsidP="009731E7">
            <w:proofErr w:type="spellStart"/>
            <w:r w:rsidRPr="008A4307">
              <w:t>AbstractReport</w:t>
            </w:r>
            <w:proofErr w:type="spellEnd"/>
            <w:r w:rsidRPr="008A4307">
              <w:t xml:space="preserve"> is a java class used to contain data in tabular formats that may be easily abstracted into tables of the view class.  It is extended into Report in our project.</w:t>
            </w:r>
          </w:p>
        </w:tc>
      </w:tr>
      <w:tr w:rsidR="00D67880" w:rsidRPr="008A4307" w14:paraId="262355A9" w14:textId="77777777" w:rsidTr="00D67880">
        <w:trPr>
          <w:jc w:val="center"/>
        </w:trPr>
        <w:tc>
          <w:tcPr>
            <w:tcW w:w="2536" w:type="dxa"/>
            <w:vAlign w:val="center"/>
          </w:tcPr>
          <w:p w14:paraId="51F925C4" w14:textId="77777777" w:rsidR="00D67880" w:rsidRPr="008A4307" w:rsidRDefault="00D67880" w:rsidP="009731E7">
            <w:proofErr w:type="spellStart"/>
            <w:r w:rsidRPr="008A4307">
              <w:t>ReportSearch</w:t>
            </w:r>
            <w:proofErr w:type="spellEnd"/>
          </w:p>
        </w:tc>
        <w:tc>
          <w:tcPr>
            <w:tcW w:w="6480" w:type="dxa"/>
          </w:tcPr>
          <w:p w14:paraId="5E2AAC5D" w14:textId="77777777" w:rsidR="00D67880" w:rsidRPr="008A4307" w:rsidRDefault="00D67880" w:rsidP="009731E7">
            <w:proofErr w:type="spellStart"/>
            <w:r w:rsidRPr="008A4307">
              <w:t>ReportSearch</w:t>
            </w:r>
            <w:proofErr w:type="spellEnd"/>
            <w:r w:rsidRPr="008A4307">
              <w:t xml:space="preserve"> extends Report and provides a list of swimmers matching specific criteria entered by the user.  The criteria may be confined to a particular attribute (name or DOB) or it may be a general search through all swimmer attributes.</w:t>
            </w:r>
          </w:p>
        </w:tc>
      </w:tr>
      <w:tr w:rsidR="00D67880" w:rsidRPr="008A4307" w14:paraId="47EDA31E"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49A011F" w14:textId="77777777" w:rsidR="00D67880" w:rsidRPr="008A4307" w:rsidRDefault="00D67880" w:rsidP="009731E7">
            <w:proofErr w:type="spellStart"/>
            <w:r w:rsidRPr="008A4307">
              <w:t>ReportVisits</w:t>
            </w:r>
            <w:proofErr w:type="spellEnd"/>
          </w:p>
        </w:tc>
        <w:tc>
          <w:tcPr>
            <w:tcW w:w="6480" w:type="dxa"/>
          </w:tcPr>
          <w:p w14:paraId="1329DC1B" w14:textId="77777777" w:rsidR="00D67880" w:rsidRPr="008A4307" w:rsidRDefault="00D67880" w:rsidP="009731E7">
            <w:proofErr w:type="spellStart"/>
            <w:r w:rsidRPr="008A4307">
              <w:t>ReportVisits</w:t>
            </w:r>
            <w:proofErr w:type="spellEnd"/>
            <w:r w:rsidRPr="008A4307">
              <w:t xml:space="preserve"> extends Report and provides check-in/check-out data given a specific start and end date.  It may be applied to a particular swimmer or include all swimmers.</w:t>
            </w:r>
          </w:p>
        </w:tc>
      </w:tr>
      <w:tr w:rsidR="00D67880" w:rsidRPr="008A4307" w14:paraId="1D4F75EE" w14:textId="77777777" w:rsidTr="00D67880">
        <w:trPr>
          <w:jc w:val="center"/>
        </w:trPr>
        <w:tc>
          <w:tcPr>
            <w:tcW w:w="2536" w:type="dxa"/>
            <w:vAlign w:val="center"/>
          </w:tcPr>
          <w:p w14:paraId="02978F4B" w14:textId="77777777" w:rsidR="00D67880" w:rsidRPr="008A4307" w:rsidRDefault="00D67880" w:rsidP="009731E7">
            <w:proofErr w:type="spellStart"/>
            <w:r w:rsidRPr="008A4307">
              <w:t>ReportSwimmer</w:t>
            </w:r>
            <w:proofErr w:type="spellEnd"/>
          </w:p>
        </w:tc>
        <w:tc>
          <w:tcPr>
            <w:tcW w:w="6480" w:type="dxa"/>
          </w:tcPr>
          <w:p w14:paraId="0B60D81D" w14:textId="77777777" w:rsidR="00D67880" w:rsidRPr="008A4307" w:rsidRDefault="00D67880" w:rsidP="009731E7">
            <w:proofErr w:type="spellStart"/>
            <w:r w:rsidRPr="008A4307">
              <w:t>ReportSwimmer</w:t>
            </w:r>
            <w:proofErr w:type="spellEnd"/>
            <w:r w:rsidRPr="008A4307">
              <w:t xml:space="preserve"> extends Report and provides average visitation time, total visitation time, and visit count data given a specific start and end date.</w:t>
            </w:r>
          </w:p>
        </w:tc>
      </w:tr>
      <w:tr w:rsidR="00D67880" w:rsidRPr="008A4307" w14:paraId="3EF3CCB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C6BE812" w14:textId="77777777" w:rsidR="00D67880" w:rsidRPr="008A4307" w:rsidRDefault="00D67880" w:rsidP="009731E7">
            <w:proofErr w:type="spellStart"/>
            <w:r w:rsidRPr="008A4307">
              <w:t>ReportPeriods</w:t>
            </w:r>
            <w:proofErr w:type="spellEnd"/>
          </w:p>
        </w:tc>
        <w:tc>
          <w:tcPr>
            <w:tcW w:w="6480" w:type="dxa"/>
          </w:tcPr>
          <w:p w14:paraId="22B2C31C" w14:textId="77777777" w:rsidR="00D67880" w:rsidRPr="008A4307" w:rsidRDefault="00D67880" w:rsidP="009731E7">
            <w:proofErr w:type="spellStart"/>
            <w:r w:rsidRPr="008A4307">
              <w:t>ReportPeriods</w:t>
            </w:r>
            <w:proofErr w:type="spellEnd"/>
            <w:r w:rsidRPr="008A4307">
              <w:t xml:space="preserve"> extends Report and provides daily maximum and minimum visitation data as well as daily average data given a specific start and end date.</w:t>
            </w:r>
          </w:p>
        </w:tc>
      </w:tr>
      <w:tr w:rsidR="00D67880" w:rsidRPr="008A4307" w14:paraId="44963E45" w14:textId="77777777" w:rsidTr="00D67880">
        <w:trPr>
          <w:jc w:val="center"/>
        </w:trPr>
        <w:tc>
          <w:tcPr>
            <w:tcW w:w="2536" w:type="dxa"/>
            <w:vAlign w:val="center"/>
          </w:tcPr>
          <w:p w14:paraId="2A01923D" w14:textId="77777777" w:rsidR="00D67880" w:rsidRPr="008A4307" w:rsidRDefault="00D67880" w:rsidP="009731E7">
            <w:proofErr w:type="spellStart"/>
            <w:r w:rsidRPr="008A4307">
              <w:t>ReportActiveSwimmers</w:t>
            </w:r>
            <w:proofErr w:type="spellEnd"/>
          </w:p>
        </w:tc>
        <w:tc>
          <w:tcPr>
            <w:tcW w:w="6480" w:type="dxa"/>
            <w:vAlign w:val="center"/>
          </w:tcPr>
          <w:p w14:paraId="1953F2CC" w14:textId="77777777" w:rsidR="00D67880" w:rsidRPr="008A4307" w:rsidRDefault="00D67880" w:rsidP="009731E7">
            <w:proofErr w:type="spellStart"/>
            <w:r w:rsidRPr="008A4307">
              <w:t>ReportActiveSwimmers</w:t>
            </w:r>
            <w:proofErr w:type="spellEnd"/>
            <w:r w:rsidRPr="008A4307">
              <w:t xml:space="preserve"> extends Report and provides data tallying the number of swimmers active at the pool in hourly increments given a specific start and end date.</w:t>
            </w:r>
          </w:p>
        </w:tc>
      </w:tr>
      <w:tr w:rsidR="00D67880" w:rsidRPr="008A4307" w14:paraId="4958C146"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2DFC5D1" w14:textId="77777777" w:rsidR="00D67880" w:rsidRPr="00314521" w:rsidRDefault="00D67880" w:rsidP="009731E7">
            <w:pPr>
              <w:spacing w:before="240"/>
            </w:pPr>
            <w:r>
              <w:t>Status (abstract)</w:t>
            </w:r>
          </w:p>
        </w:tc>
        <w:tc>
          <w:tcPr>
            <w:tcW w:w="6480" w:type="dxa"/>
            <w:vAlign w:val="center"/>
          </w:tcPr>
          <w:p w14:paraId="6DB4BA37" w14:textId="77777777" w:rsidR="00D67880" w:rsidRPr="00DE1926" w:rsidRDefault="00D67880" w:rsidP="009731E7">
            <w:proofErr w:type="spellStart"/>
            <w:r>
              <w:t>StatusType</w:t>
            </w:r>
            <w:proofErr w:type="spellEnd"/>
            <w:r>
              <w:t xml:space="preserve"> is abstract with Permanent, Temp, and Pending as subclasses. It makes sure each type of Status has a toggle and generate comment function.</w:t>
            </w:r>
          </w:p>
        </w:tc>
      </w:tr>
      <w:tr w:rsidR="00D67880" w:rsidRPr="008A4307" w14:paraId="61F8AC51" w14:textId="77777777" w:rsidTr="00D67880">
        <w:trPr>
          <w:jc w:val="center"/>
        </w:trPr>
        <w:tc>
          <w:tcPr>
            <w:tcW w:w="2536" w:type="dxa"/>
            <w:vAlign w:val="center"/>
          </w:tcPr>
          <w:p w14:paraId="6CFB667B" w14:textId="77777777" w:rsidR="00D67880" w:rsidRPr="008A4307" w:rsidRDefault="00D67880" w:rsidP="009731E7">
            <w:pPr>
              <w:spacing w:before="240"/>
            </w:pPr>
            <w:proofErr w:type="spellStart"/>
            <w:r w:rsidRPr="008A4307">
              <w:t>Status</w:t>
            </w:r>
            <w:r>
              <w:t>Change</w:t>
            </w:r>
            <w:proofErr w:type="spellEnd"/>
            <w:r w:rsidRPr="008A4307">
              <w:t xml:space="preserve"> (</w:t>
            </w:r>
            <w:r w:rsidRPr="008A4307">
              <w:rPr>
                <w:i/>
              </w:rPr>
              <w:t>Interface</w:t>
            </w:r>
            <w:r w:rsidRPr="008A4307">
              <w:t>)</w:t>
            </w:r>
          </w:p>
        </w:tc>
        <w:tc>
          <w:tcPr>
            <w:tcW w:w="6480" w:type="dxa"/>
            <w:vAlign w:val="center"/>
          </w:tcPr>
          <w:p w14:paraId="0397648A" w14:textId="77777777" w:rsidR="00D67880" w:rsidRPr="008A4307" w:rsidRDefault="00D67880" w:rsidP="009731E7">
            <w:r w:rsidRPr="008A4307">
              <w:t xml:space="preserve">An interface used to force the implementation of </w:t>
            </w:r>
            <w:proofErr w:type="spellStart"/>
            <w:proofErr w:type="gramStart"/>
            <w:r w:rsidRPr="008A4307">
              <w:t>isPermitted</w:t>
            </w:r>
            <w:proofErr w:type="spellEnd"/>
            <w:r w:rsidRPr="008A4307">
              <w:t>(</w:t>
            </w:r>
            <w:proofErr w:type="gramEnd"/>
            <w:r w:rsidRPr="008A4307">
              <w:t xml:space="preserve">) and </w:t>
            </w:r>
            <w:proofErr w:type="spellStart"/>
            <w:r w:rsidRPr="008A4307">
              <w:t>generateComment</w:t>
            </w:r>
            <w:proofErr w:type="spellEnd"/>
            <w:r w:rsidRPr="008A4307">
              <w:t>() in sub classes regarding user status.</w:t>
            </w:r>
          </w:p>
        </w:tc>
      </w:tr>
      <w:tr w:rsidR="00D67880" w:rsidRPr="008A4307" w14:paraId="7487CE8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BF78362" w14:textId="77777777" w:rsidR="00D67880" w:rsidRPr="008A4307" w:rsidRDefault="00D67880" w:rsidP="009731E7">
            <w:pPr>
              <w:spacing w:before="240"/>
            </w:pPr>
            <w:r w:rsidRPr="008A4307">
              <w:t>Permanent</w:t>
            </w:r>
          </w:p>
        </w:tc>
        <w:tc>
          <w:tcPr>
            <w:tcW w:w="6480" w:type="dxa"/>
            <w:vAlign w:val="center"/>
          </w:tcPr>
          <w:p w14:paraId="017805EC" w14:textId="77777777" w:rsidR="00D67880" w:rsidRPr="008A4307" w:rsidRDefault="00D67880" w:rsidP="009731E7">
            <w:r w:rsidRPr="008A4307">
              <w:t>Connected to swimmer to mark them as a permanently registered members of the pool. Extends status interface.</w:t>
            </w:r>
          </w:p>
        </w:tc>
      </w:tr>
      <w:tr w:rsidR="00D67880" w:rsidRPr="008A4307" w14:paraId="5E67FD48" w14:textId="77777777" w:rsidTr="00D67880">
        <w:trPr>
          <w:jc w:val="center"/>
        </w:trPr>
        <w:tc>
          <w:tcPr>
            <w:tcW w:w="2536" w:type="dxa"/>
            <w:vAlign w:val="center"/>
          </w:tcPr>
          <w:p w14:paraId="190A054E" w14:textId="77777777" w:rsidR="00D67880" w:rsidRPr="008A4307" w:rsidRDefault="00D67880" w:rsidP="009731E7">
            <w:pPr>
              <w:spacing w:before="240"/>
            </w:pPr>
            <w:r w:rsidRPr="008A4307">
              <w:t>Temp</w:t>
            </w:r>
          </w:p>
        </w:tc>
        <w:tc>
          <w:tcPr>
            <w:tcW w:w="6480" w:type="dxa"/>
            <w:vAlign w:val="center"/>
          </w:tcPr>
          <w:p w14:paraId="307A49A5" w14:textId="77777777" w:rsidR="00D67880" w:rsidRPr="008A4307" w:rsidRDefault="00D67880" w:rsidP="009731E7">
            <w:r w:rsidRPr="008A4307">
              <w:t>Used to mark a temporary status as a member of the pool. Includes variables to note expiration date and remaining days on their temporary status.</w:t>
            </w:r>
          </w:p>
        </w:tc>
      </w:tr>
      <w:tr w:rsidR="00D67880" w:rsidRPr="008A4307" w14:paraId="1402FD1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66C91CA" w14:textId="77777777" w:rsidR="00D67880" w:rsidRPr="008A4307" w:rsidRDefault="00D67880" w:rsidP="009731E7">
            <w:pPr>
              <w:spacing w:before="240"/>
            </w:pPr>
            <w:r w:rsidRPr="008A4307">
              <w:t>Pending</w:t>
            </w:r>
          </w:p>
        </w:tc>
        <w:tc>
          <w:tcPr>
            <w:tcW w:w="6480" w:type="dxa"/>
            <w:vAlign w:val="center"/>
          </w:tcPr>
          <w:p w14:paraId="1E21DC09" w14:textId="77777777" w:rsidR="00D67880" w:rsidRPr="008A4307" w:rsidRDefault="00D67880" w:rsidP="009731E7">
            <w:r w:rsidRPr="008A4307">
              <w:t xml:space="preserve">Status used to define a swimmer who has a pending membership. Implements the Status interface. </w:t>
            </w:r>
          </w:p>
        </w:tc>
      </w:tr>
      <w:tr w:rsidR="00D67880" w:rsidRPr="00464478" w14:paraId="45487B17" w14:textId="77777777" w:rsidTr="00D67880">
        <w:trPr>
          <w:jc w:val="center"/>
        </w:trPr>
        <w:tc>
          <w:tcPr>
            <w:tcW w:w="2536" w:type="dxa"/>
            <w:vAlign w:val="center"/>
          </w:tcPr>
          <w:p w14:paraId="51B4418F" w14:textId="77777777" w:rsidR="00D67880" w:rsidRPr="008A4307" w:rsidRDefault="00D67880" w:rsidP="009731E7">
            <w:pPr>
              <w:spacing w:before="240"/>
            </w:pPr>
            <w:r w:rsidRPr="008A4307">
              <w:t>Contact</w:t>
            </w:r>
          </w:p>
        </w:tc>
        <w:tc>
          <w:tcPr>
            <w:tcW w:w="6480" w:type="dxa"/>
            <w:vAlign w:val="center"/>
          </w:tcPr>
          <w:p w14:paraId="0B43DB80" w14:textId="77777777" w:rsidR="00D67880" w:rsidRPr="00A74A95" w:rsidRDefault="00D67880" w:rsidP="009731E7">
            <w:r w:rsidRPr="008A4307">
              <w:t>The contact class contains the name, phone number, and relationship of an emergency contact supplied on a swimmer’s profile.</w:t>
            </w:r>
            <w:r>
              <w:t xml:space="preserve">  </w:t>
            </w:r>
          </w:p>
        </w:tc>
      </w:tr>
    </w:tbl>
    <w:p w14:paraId="4C2B82E1" w14:textId="77777777" w:rsidR="00D67880" w:rsidRDefault="00D67880" w:rsidP="00D67880"/>
    <w:p w14:paraId="3C48D146" w14:textId="77777777" w:rsidR="00D67880" w:rsidRDefault="00D67880" w:rsidP="00D67880"/>
    <w:p w14:paraId="040A090D" w14:textId="371DA139" w:rsidR="00D67880" w:rsidRPr="00D67880" w:rsidRDefault="00D67880" w:rsidP="00D67880">
      <w:pPr>
        <w:rPr>
          <w:rFonts w:ascii="Arial" w:eastAsiaTheme="majorEastAsia" w:hAnsi="Arial" w:cs="Arial"/>
          <w:color w:val="2E74B5" w:themeColor="accent1" w:themeShade="BF"/>
          <w:sz w:val="36"/>
          <w:szCs w:val="32"/>
          <w:shd w:val="clear" w:color="auto" w:fill="FFFFFF"/>
        </w:rPr>
      </w:pPr>
      <w:r w:rsidRPr="00D67880">
        <w:rPr>
          <w:rFonts w:ascii="Arial" w:eastAsiaTheme="majorEastAsia" w:hAnsi="Arial" w:cs="Arial"/>
          <w:color w:val="2E74B5" w:themeColor="accent1" w:themeShade="BF"/>
          <w:sz w:val="36"/>
          <w:szCs w:val="32"/>
          <w:shd w:val="clear" w:color="auto" w:fill="FFFFFF"/>
        </w:rPr>
        <w:lastRenderedPageBreak/>
        <w:t>Sequence diagrams</w:t>
      </w:r>
    </w:p>
    <w:p w14:paraId="08B2AA82" w14:textId="49B184D4" w:rsidR="00D67880" w:rsidRDefault="005A4CD3" w:rsidP="00D67880">
      <w:r w:rsidRPr="00B702F1">
        <w:rPr>
          <w:noProof/>
        </w:rPr>
        <w:drawing>
          <wp:anchor distT="0" distB="0" distL="114300" distR="114300" simplePos="0" relativeHeight="251667456" behindDoc="1" locked="0" layoutInCell="1" allowOverlap="1" wp14:anchorId="04AF5ACA" wp14:editId="2C6A5312">
            <wp:simplePos x="0" y="0"/>
            <wp:positionH relativeFrom="column">
              <wp:posOffset>-544168</wp:posOffset>
            </wp:positionH>
            <wp:positionV relativeFrom="paragraph">
              <wp:posOffset>261296</wp:posOffset>
            </wp:positionV>
            <wp:extent cx="6910903" cy="3822970"/>
            <wp:effectExtent l="0" t="0" r="0" b="0"/>
            <wp:wrapNone/>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910903" cy="3822970"/>
                    </a:xfrm>
                    <a:prstGeom prst="rect">
                      <a:avLst/>
                    </a:prstGeom>
                  </pic:spPr>
                </pic:pic>
              </a:graphicData>
            </a:graphic>
            <wp14:sizeRelH relativeFrom="page">
              <wp14:pctWidth>0</wp14:pctWidth>
            </wp14:sizeRelH>
            <wp14:sizeRelV relativeFrom="page">
              <wp14:pctHeight>0</wp14:pctHeight>
            </wp14:sizeRelV>
          </wp:anchor>
        </w:drawing>
      </w:r>
    </w:p>
    <w:p w14:paraId="6E74D0E2" w14:textId="4A1CB0A5" w:rsidR="00D67880" w:rsidRPr="00D67880" w:rsidRDefault="00D67880" w:rsidP="00D67880">
      <w:pPr>
        <w:jc w:val="center"/>
        <w:rPr>
          <w:rFonts w:ascii="Arial" w:eastAsiaTheme="majorEastAsia" w:hAnsi="Arial" w:cs="Arial"/>
          <w:color w:val="2E74B5" w:themeColor="accent1" w:themeShade="BF"/>
          <w:sz w:val="28"/>
          <w:szCs w:val="28"/>
          <w:shd w:val="clear" w:color="auto" w:fill="FFFFFF"/>
        </w:rPr>
      </w:pPr>
      <w:r w:rsidRPr="00D67880">
        <w:rPr>
          <w:rFonts w:ascii="Arial" w:eastAsiaTheme="majorEastAsia" w:hAnsi="Arial" w:cs="Arial"/>
          <w:color w:val="2E74B5" w:themeColor="accent1" w:themeShade="BF"/>
          <w:sz w:val="28"/>
          <w:szCs w:val="28"/>
          <w:shd w:val="clear" w:color="auto" w:fill="FFFFFF"/>
        </w:rPr>
        <w:t>View Report</w:t>
      </w:r>
    </w:p>
    <w:p w14:paraId="37891703" w14:textId="33909238" w:rsidR="00D67880" w:rsidRDefault="00D67880" w:rsidP="00D67880"/>
    <w:p w14:paraId="5D812EDA" w14:textId="24259997" w:rsidR="00D67880" w:rsidRDefault="00D67880" w:rsidP="00B702F1">
      <w:pPr>
        <w:ind w:left="-426"/>
      </w:pPr>
    </w:p>
    <w:p w14:paraId="36907951" w14:textId="4478F778" w:rsidR="00D67880" w:rsidRDefault="00D67880" w:rsidP="00D67880"/>
    <w:p w14:paraId="5F8AEFA4" w14:textId="0B3E3185" w:rsidR="00D67880" w:rsidRDefault="00D67880" w:rsidP="00D67880"/>
    <w:p w14:paraId="701850E6" w14:textId="459FB4BC" w:rsidR="00D67880" w:rsidRDefault="00D67880" w:rsidP="00D67880"/>
    <w:p w14:paraId="01801D28" w14:textId="72932807" w:rsidR="00D67880" w:rsidRDefault="00D67880" w:rsidP="00D67880"/>
    <w:p w14:paraId="0FB13810"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CC06980"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C9C0302"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282C1D59"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3F6EACF5"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3EE13BD"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2F78003E"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29AE2869"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9510E7A"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55A518FD"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39BC845E"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02ED78D"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5992899"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2FB72AEF"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380533EB" w14:textId="77777777" w:rsidR="005A4CD3" w:rsidRDefault="005A4CD3" w:rsidP="005A4CD3">
      <w:pPr>
        <w:rPr>
          <w:rFonts w:ascii="Arial" w:eastAsiaTheme="majorEastAsia" w:hAnsi="Arial" w:cs="Arial"/>
          <w:color w:val="2E74B5" w:themeColor="accent1" w:themeShade="BF"/>
          <w:sz w:val="28"/>
          <w:szCs w:val="28"/>
          <w:shd w:val="clear" w:color="auto" w:fill="FFFFFF"/>
        </w:rPr>
      </w:pPr>
    </w:p>
    <w:p w14:paraId="6DC34564" w14:textId="7860D022" w:rsidR="00D67880" w:rsidRPr="00D67880" w:rsidRDefault="005A4CD3" w:rsidP="00D67880">
      <w:pPr>
        <w:jc w:val="center"/>
        <w:rPr>
          <w:rFonts w:ascii="Arial" w:eastAsiaTheme="majorEastAsia" w:hAnsi="Arial" w:cs="Arial"/>
          <w:color w:val="2E74B5" w:themeColor="accent1" w:themeShade="BF"/>
          <w:sz w:val="28"/>
          <w:szCs w:val="28"/>
          <w:shd w:val="clear" w:color="auto" w:fill="FFFFFF"/>
        </w:rPr>
      </w:pPr>
      <w:r>
        <w:rPr>
          <w:noProof/>
        </w:rPr>
        <w:drawing>
          <wp:anchor distT="0" distB="0" distL="114300" distR="114300" simplePos="0" relativeHeight="251663360" behindDoc="1" locked="0" layoutInCell="1" allowOverlap="1" wp14:anchorId="18EE530F" wp14:editId="6FB0C221">
            <wp:simplePos x="0" y="0"/>
            <wp:positionH relativeFrom="margin">
              <wp:posOffset>-723670</wp:posOffset>
            </wp:positionH>
            <wp:positionV relativeFrom="paragraph">
              <wp:posOffset>213319</wp:posOffset>
            </wp:positionV>
            <wp:extent cx="7232650" cy="4130040"/>
            <wp:effectExtent l="0" t="0" r="635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232650" cy="4130040"/>
                    </a:xfrm>
                    <a:prstGeom prst="rect">
                      <a:avLst/>
                    </a:prstGeom>
                  </pic:spPr>
                </pic:pic>
              </a:graphicData>
            </a:graphic>
            <wp14:sizeRelH relativeFrom="margin">
              <wp14:pctWidth>0</wp14:pctWidth>
            </wp14:sizeRelH>
            <wp14:sizeRelV relativeFrom="margin">
              <wp14:pctHeight>0</wp14:pctHeight>
            </wp14:sizeRelV>
          </wp:anchor>
        </w:drawing>
      </w:r>
      <w:r w:rsidR="00D67880">
        <w:rPr>
          <w:rFonts w:ascii="Arial" w:eastAsiaTheme="majorEastAsia" w:hAnsi="Arial" w:cs="Arial"/>
          <w:color w:val="2E74B5" w:themeColor="accent1" w:themeShade="BF"/>
          <w:sz w:val="28"/>
          <w:szCs w:val="28"/>
          <w:shd w:val="clear" w:color="auto" w:fill="FFFFFF"/>
        </w:rPr>
        <w:t>Register Swimmer</w:t>
      </w:r>
    </w:p>
    <w:p w14:paraId="66AF4A53" w14:textId="1C7CBCB9" w:rsidR="00D67880" w:rsidRDefault="00D67880" w:rsidP="00D67880"/>
    <w:p w14:paraId="21B3C287" w14:textId="76A23957" w:rsidR="00D67880" w:rsidRDefault="00D67880" w:rsidP="00D67880"/>
    <w:p w14:paraId="4E7362DC" w14:textId="3E9D771C" w:rsidR="00D67880" w:rsidRDefault="00D67880" w:rsidP="00D67880"/>
    <w:p w14:paraId="3BA47FC4" w14:textId="6A35A0BE" w:rsidR="00D67880" w:rsidRDefault="00D67880" w:rsidP="00D67880"/>
    <w:p w14:paraId="30C666FC" w14:textId="622AB11A" w:rsidR="00D67880" w:rsidRDefault="00D67880" w:rsidP="00D67880"/>
    <w:p w14:paraId="466990C9" w14:textId="77777777" w:rsidR="00D67880" w:rsidRDefault="00D67880" w:rsidP="00D67880"/>
    <w:p w14:paraId="5AE4548C" w14:textId="77777777" w:rsidR="00D67880" w:rsidRDefault="00D67880" w:rsidP="00D67880"/>
    <w:p w14:paraId="048C5D6C" w14:textId="77777777" w:rsidR="00D67880" w:rsidRDefault="00D67880" w:rsidP="00D67880"/>
    <w:p w14:paraId="17E8B48E" w14:textId="77777777" w:rsidR="00D67880" w:rsidRDefault="00D67880" w:rsidP="00D67880"/>
    <w:p w14:paraId="55636787" w14:textId="77777777" w:rsidR="00D67880" w:rsidRDefault="00D67880" w:rsidP="00D67880"/>
    <w:p w14:paraId="61878BDE" w14:textId="77777777" w:rsidR="00D67880" w:rsidRDefault="00D67880" w:rsidP="00D67880"/>
    <w:p w14:paraId="280DBE15" w14:textId="77777777" w:rsidR="00D67880" w:rsidRDefault="00D67880" w:rsidP="00D67880"/>
    <w:p w14:paraId="373D2243" w14:textId="77777777" w:rsidR="00D67880" w:rsidRDefault="00D67880" w:rsidP="00D67880"/>
    <w:p w14:paraId="3F583E08" w14:textId="77777777" w:rsidR="00D67880" w:rsidRDefault="00D67880" w:rsidP="00D67880"/>
    <w:p w14:paraId="37507CA4" w14:textId="77777777" w:rsidR="00D67880" w:rsidRDefault="00D67880" w:rsidP="00D67880"/>
    <w:p w14:paraId="77E1E583" w14:textId="19534B78" w:rsidR="00D67880" w:rsidRDefault="00D67880" w:rsidP="00D67880"/>
    <w:p w14:paraId="49BB31FD" w14:textId="1BACEA62" w:rsidR="00D67880" w:rsidRDefault="00D67880" w:rsidP="00D67880"/>
    <w:p w14:paraId="6E901032"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27CA5124"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74E66598" w14:textId="77777777" w:rsidR="005A4CD3" w:rsidRDefault="005A4CD3" w:rsidP="005A4CD3">
      <w:pPr>
        <w:rPr>
          <w:rFonts w:ascii="Arial" w:eastAsiaTheme="majorEastAsia" w:hAnsi="Arial" w:cs="Arial"/>
          <w:color w:val="2E74B5" w:themeColor="accent1" w:themeShade="BF"/>
          <w:sz w:val="28"/>
          <w:szCs w:val="28"/>
          <w:shd w:val="clear" w:color="auto" w:fill="FFFFFF"/>
        </w:rPr>
      </w:pPr>
    </w:p>
    <w:p w14:paraId="1058D7C2"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0CA2B8EC" w14:textId="7440584E" w:rsidR="00D67880" w:rsidRPr="00D67880" w:rsidRDefault="005A4CD3" w:rsidP="00D67880">
      <w:pPr>
        <w:jc w:val="center"/>
        <w:rPr>
          <w:rFonts w:ascii="Arial" w:eastAsiaTheme="majorEastAsia" w:hAnsi="Arial" w:cs="Arial"/>
          <w:color w:val="2E74B5" w:themeColor="accent1" w:themeShade="BF"/>
          <w:sz w:val="28"/>
          <w:szCs w:val="28"/>
          <w:shd w:val="clear" w:color="auto" w:fill="FFFFFF"/>
        </w:rPr>
      </w:pPr>
      <w:r w:rsidRPr="00813838">
        <w:rPr>
          <w:noProof/>
        </w:rPr>
        <w:lastRenderedPageBreak/>
        <w:drawing>
          <wp:anchor distT="0" distB="0" distL="114300" distR="114300" simplePos="0" relativeHeight="251664384" behindDoc="1" locked="0" layoutInCell="1" allowOverlap="1" wp14:anchorId="102C5F15" wp14:editId="25AFD497">
            <wp:simplePos x="0" y="0"/>
            <wp:positionH relativeFrom="column">
              <wp:posOffset>-330470</wp:posOffset>
            </wp:positionH>
            <wp:positionV relativeFrom="paragraph">
              <wp:posOffset>-117516</wp:posOffset>
            </wp:positionV>
            <wp:extent cx="6381345" cy="4672536"/>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81345" cy="4672536"/>
                    </a:xfrm>
                    <a:prstGeom prst="rect">
                      <a:avLst/>
                    </a:prstGeom>
                  </pic:spPr>
                </pic:pic>
              </a:graphicData>
            </a:graphic>
            <wp14:sizeRelH relativeFrom="page">
              <wp14:pctWidth>0</wp14:pctWidth>
            </wp14:sizeRelH>
            <wp14:sizeRelV relativeFrom="page">
              <wp14:pctHeight>0</wp14:pctHeight>
            </wp14:sizeRelV>
          </wp:anchor>
        </w:drawing>
      </w:r>
      <w:r w:rsidR="00D67880">
        <w:rPr>
          <w:rFonts w:ascii="Arial" w:eastAsiaTheme="majorEastAsia" w:hAnsi="Arial" w:cs="Arial"/>
          <w:color w:val="2E74B5" w:themeColor="accent1" w:themeShade="BF"/>
          <w:sz w:val="28"/>
          <w:szCs w:val="28"/>
          <w:shd w:val="clear" w:color="auto" w:fill="FFFFFF"/>
        </w:rPr>
        <w:t>Look-up (Search) Swimmer</w:t>
      </w:r>
    </w:p>
    <w:p w14:paraId="302EC7C7" w14:textId="301DB2D7" w:rsidR="00D67880" w:rsidRDefault="00D67880" w:rsidP="00D67880"/>
    <w:p w14:paraId="0DB2FA6F" w14:textId="540CC5A5" w:rsidR="00D67880" w:rsidRDefault="00D67880" w:rsidP="00D67880"/>
    <w:p w14:paraId="70C0BA32" w14:textId="13FE41DD" w:rsidR="000E7940" w:rsidRDefault="000E7940" w:rsidP="00D67880"/>
    <w:p w14:paraId="11130CD9" w14:textId="650BBBCE" w:rsidR="000E7940" w:rsidRDefault="000E7940" w:rsidP="00D67880"/>
    <w:p w14:paraId="1FF0A67B" w14:textId="72F84909" w:rsidR="000E7940" w:rsidRDefault="000E7940" w:rsidP="00D67880"/>
    <w:p w14:paraId="2FE2A48E" w14:textId="68FAB00A" w:rsidR="000E7940" w:rsidRDefault="000E7940" w:rsidP="00D67880"/>
    <w:p w14:paraId="4DEEB999" w14:textId="5A530B1B" w:rsidR="000E7940" w:rsidRDefault="000E7940" w:rsidP="00D67880"/>
    <w:p w14:paraId="3EDDF38F" w14:textId="63D58C3D" w:rsidR="000E7940" w:rsidRDefault="000E7940" w:rsidP="00D67880"/>
    <w:p w14:paraId="1271F174" w14:textId="3848BB32" w:rsidR="000E7940" w:rsidRDefault="000E7940" w:rsidP="00D67880"/>
    <w:p w14:paraId="59422EA6" w14:textId="5B048D11" w:rsidR="000E7940" w:rsidRDefault="000E7940" w:rsidP="00D67880"/>
    <w:p w14:paraId="58A49B31" w14:textId="3DE294B9" w:rsidR="000E7940" w:rsidRDefault="000E7940" w:rsidP="00D67880"/>
    <w:p w14:paraId="38704297" w14:textId="45B77C56" w:rsidR="000E7940" w:rsidRDefault="000E7940" w:rsidP="00D67880"/>
    <w:p w14:paraId="2B29D525" w14:textId="7EE2C77A" w:rsidR="000E7940" w:rsidRDefault="000E7940" w:rsidP="00D67880"/>
    <w:p w14:paraId="5D0B87C2" w14:textId="1E6401CF" w:rsidR="000E7940" w:rsidRDefault="000E7940" w:rsidP="00D67880"/>
    <w:p w14:paraId="7DA61DFD" w14:textId="68D9712A" w:rsidR="000E7940" w:rsidRDefault="000E7940" w:rsidP="00D67880"/>
    <w:p w14:paraId="78D734A4" w14:textId="730B765B" w:rsidR="000E7940" w:rsidRDefault="000E7940" w:rsidP="00D67880"/>
    <w:p w14:paraId="19C867CA" w14:textId="3842650F" w:rsidR="000E7940" w:rsidRDefault="000E7940" w:rsidP="00D67880"/>
    <w:p w14:paraId="662BBE86" w14:textId="3738FEDC" w:rsidR="000E7940" w:rsidRDefault="000E7940" w:rsidP="00D67880"/>
    <w:p w14:paraId="20961225" w14:textId="3842CF36" w:rsidR="000E7940" w:rsidRDefault="000E7940" w:rsidP="00D67880"/>
    <w:p w14:paraId="7614262D" w14:textId="7E098B33" w:rsidR="000E7940" w:rsidRDefault="000E7940" w:rsidP="00D67880"/>
    <w:p w14:paraId="4F2E114C" w14:textId="355A6E7F" w:rsidR="000E7940" w:rsidRDefault="000E7940" w:rsidP="00D67880"/>
    <w:p w14:paraId="694DC877" w14:textId="68105E43" w:rsidR="000E7940" w:rsidRDefault="000E7940" w:rsidP="00D67880"/>
    <w:p w14:paraId="56FD12CB" w14:textId="45C6E983" w:rsidR="000E7940" w:rsidRDefault="000E7940" w:rsidP="00D67880"/>
    <w:p w14:paraId="7AF9126A" w14:textId="404465D1" w:rsidR="000E7940" w:rsidRDefault="000E7940" w:rsidP="00D67880"/>
    <w:p w14:paraId="7A85494D" w14:textId="77777777" w:rsidR="005A4CD3" w:rsidRDefault="005A4CD3" w:rsidP="000E7940">
      <w:pPr>
        <w:jc w:val="center"/>
        <w:rPr>
          <w:rFonts w:ascii="Arial" w:eastAsiaTheme="majorEastAsia" w:hAnsi="Arial" w:cs="Arial"/>
          <w:color w:val="2E74B5" w:themeColor="accent1" w:themeShade="BF"/>
          <w:sz w:val="28"/>
          <w:szCs w:val="28"/>
          <w:shd w:val="clear" w:color="auto" w:fill="FFFFFF"/>
        </w:rPr>
      </w:pPr>
    </w:p>
    <w:p w14:paraId="1E0477BB" w14:textId="77777777" w:rsidR="005A4CD3" w:rsidRDefault="005A4CD3" w:rsidP="000E7940">
      <w:pPr>
        <w:jc w:val="center"/>
        <w:rPr>
          <w:rFonts w:ascii="Arial" w:eastAsiaTheme="majorEastAsia" w:hAnsi="Arial" w:cs="Arial"/>
          <w:color w:val="2E74B5" w:themeColor="accent1" w:themeShade="BF"/>
          <w:sz w:val="28"/>
          <w:szCs w:val="28"/>
          <w:shd w:val="clear" w:color="auto" w:fill="FFFFFF"/>
        </w:rPr>
      </w:pPr>
    </w:p>
    <w:p w14:paraId="19AAB14F" w14:textId="1AD3BD14" w:rsidR="005A4CD3" w:rsidRDefault="005A4CD3" w:rsidP="000E7940">
      <w:pPr>
        <w:jc w:val="center"/>
        <w:rPr>
          <w:rFonts w:ascii="Arial" w:eastAsiaTheme="majorEastAsia" w:hAnsi="Arial" w:cs="Arial"/>
          <w:color w:val="2E74B5" w:themeColor="accent1" w:themeShade="BF"/>
          <w:sz w:val="28"/>
          <w:szCs w:val="28"/>
          <w:shd w:val="clear" w:color="auto" w:fill="FFFFFF"/>
        </w:rPr>
      </w:pPr>
    </w:p>
    <w:p w14:paraId="6D4D2263" w14:textId="480962DC" w:rsidR="000E7940" w:rsidRDefault="005A4CD3" w:rsidP="000E7940">
      <w:pPr>
        <w:jc w:val="center"/>
        <w:rPr>
          <w:rFonts w:ascii="Arial" w:eastAsiaTheme="majorEastAsia" w:hAnsi="Arial" w:cs="Arial"/>
          <w:color w:val="2E74B5" w:themeColor="accent1" w:themeShade="BF"/>
          <w:sz w:val="28"/>
          <w:szCs w:val="28"/>
          <w:shd w:val="clear" w:color="auto" w:fill="FFFFFF"/>
        </w:rPr>
      </w:pPr>
      <w:r>
        <w:rPr>
          <w:noProof/>
        </w:rPr>
        <w:drawing>
          <wp:anchor distT="0" distB="0" distL="114300" distR="114300" simplePos="0" relativeHeight="251666432" behindDoc="1" locked="0" layoutInCell="1" allowOverlap="1" wp14:anchorId="33AA44C0" wp14:editId="4563D19D">
            <wp:simplePos x="0" y="0"/>
            <wp:positionH relativeFrom="column">
              <wp:posOffset>-682854</wp:posOffset>
            </wp:positionH>
            <wp:positionV relativeFrom="paragraph">
              <wp:posOffset>248339</wp:posOffset>
            </wp:positionV>
            <wp:extent cx="7183755" cy="412305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183755" cy="4123055"/>
                    </a:xfrm>
                    <a:prstGeom prst="rect">
                      <a:avLst/>
                    </a:prstGeom>
                  </pic:spPr>
                </pic:pic>
              </a:graphicData>
            </a:graphic>
            <wp14:sizeRelH relativeFrom="margin">
              <wp14:pctWidth>0</wp14:pctWidth>
            </wp14:sizeRelH>
            <wp14:sizeRelV relativeFrom="margin">
              <wp14:pctHeight>0</wp14:pctHeight>
            </wp14:sizeRelV>
          </wp:anchor>
        </w:drawing>
      </w:r>
      <w:r w:rsidR="000E7940" w:rsidRPr="00D67880">
        <w:rPr>
          <w:rFonts w:ascii="Arial" w:eastAsiaTheme="majorEastAsia" w:hAnsi="Arial" w:cs="Arial"/>
          <w:color w:val="2E74B5" w:themeColor="accent1" w:themeShade="BF"/>
          <w:sz w:val="28"/>
          <w:szCs w:val="28"/>
          <w:shd w:val="clear" w:color="auto" w:fill="FFFFFF"/>
        </w:rPr>
        <w:t xml:space="preserve">View </w:t>
      </w:r>
      <w:r w:rsidR="000E7940">
        <w:rPr>
          <w:rFonts w:ascii="Arial" w:eastAsiaTheme="majorEastAsia" w:hAnsi="Arial" w:cs="Arial"/>
          <w:color w:val="2E74B5" w:themeColor="accent1" w:themeShade="BF"/>
          <w:sz w:val="28"/>
          <w:szCs w:val="28"/>
          <w:shd w:val="clear" w:color="auto" w:fill="FFFFFF"/>
        </w:rPr>
        <w:t>Pool</w:t>
      </w:r>
    </w:p>
    <w:p w14:paraId="1A54BAB8" w14:textId="5043A3D4" w:rsidR="000E7940" w:rsidRPr="00542CA8" w:rsidRDefault="000E7940" w:rsidP="000E7940">
      <w:pPr>
        <w:jc w:val="both"/>
      </w:pPr>
    </w:p>
    <w:sectPr w:rsidR="000E7940" w:rsidRPr="00542CA8" w:rsidSect="00BF40C5">
      <w:headerReference w:type="even" r:id="rId14"/>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63D83" w14:textId="77777777" w:rsidR="00780D45" w:rsidRDefault="00780D45" w:rsidP="004F4459">
      <w:r>
        <w:separator/>
      </w:r>
    </w:p>
  </w:endnote>
  <w:endnote w:type="continuationSeparator" w:id="0">
    <w:p w14:paraId="7C1E94E6" w14:textId="77777777" w:rsidR="00780D45" w:rsidRDefault="00780D45" w:rsidP="004F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CC"/>
    <w:family w:val="swiss"/>
    <w:pitch w:val="variable"/>
    <w:sig w:usb0="E0002AFF" w:usb1="C000ACFF" w:usb2="00000009" w:usb3="00000000" w:csb0="000001FF" w:csb1="00000000"/>
  </w:font>
  <w:font w:name="Arial">
    <w:panose1 w:val="020B0604020202020204"/>
    <w:charset w:val="CC"/>
    <w:family w:val="swiss"/>
    <w:pitch w:val="variable"/>
    <w:sig w:usb0="E0002AFF" w:usb1="C0007843" w:usb2="00000009" w:usb3="00000000" w:csb0="000001FF" w:csb1="00000000"/>
  </w:font>
  <w:font w:name="Segoe UI">
    <w:panose1 w:val="020B0604020202020204"/>
    <w:charset w:val="CC"/>
    <w:family w:val="swiss"/>
    <w:pitch w:val="variable"/>
    <w:sig w:usb0="E10022FF" w:usb1="C000E47F" w:usb2="00000029" w:usb3="00000000" w:csb0="000001DF" w:csb1="00000000"/>
  </w:font>
  <w:font w:name="Calibri Light">
    <w:panose1 w:val="020F0302020204030204"/>
    <w:charset w:val="CC"/>
    <w:family w:val="swiss"/>
    <w:pitch w:val="variable"/>
    <w:sig w:usb0="E0002AFF" w:usb1="C000247B"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47FC1" w14:textId="77777777" w:rsidR="00780D45" w:rsidRDefault="00780D45" w:rsidP="004F4459">
      <w:r>
        <w:separator/>
      </w:r>
    </w:p>
  </w:footnote>
  <w:footnote w:type="continuationSeparator" w:id="0">
    <w:p w14:paraId="75922FF1" w14:textId="77777777" w:rsidR="00780D45" w:rsidRDefault="00780D45" w:rsidP="004F4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20118142"/>
      <w:docPartObj>
        <w:docPartGallery w:val="Page Numbers (Top of Page)"/>
        <w:docPartUnique/>
      </w:docPartObj>
    </w:sdtPr>
    <w:sdtEndPr>
      <w:rPr>
        <w:rStyle w:val="PageNumber"/>
      </w:rPr>
    </w:sdtEndPr>
    <w:sdtContent>
      <w:p w14:paraId="1C714716" w14:textId="406340E9" w:rsidR="00EF0AE3" w:rsidRDefault="00EF0AE3"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3F24CD" w14:textId="77777777" w:rsidR="00EF0AE3" w:rsidRDefault="00EF0AE3" w:rsidP="00D93A5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7089980"/>
      <w:docPartObj>
        <w:docPartGallery w:val="Page Numbers (Top of Page)"/>
        <w:docPartUnique/>
      </w:docPartObj>
    </w:sdtPr>
    <w:sdtEndPr>
      <w:rPr>
        <w:rStyle w:val="PageNumber"/>
      </w:rPr>
    </w:sdtEndPr>
    <w:sdtContent>
      <w:p w14:paraId="6550633C" w14:textId="184EB62D" w:rsidR="00EF0AE3" w:rsidRDefault="00EF0AE3"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474A5">
          <w:rPr>
            <w:rStyle w:val="PageNumber"/>
            <w:noProof/>
          </w:rPr>
          <w:t>22</w:t>
        </w:r>
        <w:r>
          <w:rPr>
            <w:rStyle w:val="PageNumber"/>
          </w:rPr>
          <w:fldChar w:fldCharType="end"/>
        </w:r>
      </w:p>
    </w:sdtContent>
  </w:sdt>
  <w:p w14:paraId="23990B50" w14:textId="2EF548E0" w:rsidR="00EF0AE3" w:rsidRPr="000E34F1" w:rsidRDefault="00EF0AE3" w:rsidP="00D93A50">
    <w:pPr>
      <w:pStyle w:val="Header"/>
      <w:ind w:right="360"/>
      <w:jc w:val="right"/>
      <w:rPr>
        <w:color w:val="000000" w:themeColor="text1"/>
      </w:rPr>
    </w:pPr>
    <w:r w:rsidRPr="000E34F1">
      <w:rPr>
        <w:color w:val="000000" w:themeColor="text1"/>
      </w:rPr>
      <w:tab/>
      <w:t xml:space="preserve">Project Propos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D2AAD"/>
    <w:multiLevelType w:val="hybridMultilevel"/>
    <w:tmpl w:val="C3D0B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6B5C"/>
    <w:multiLevelType w:val="hybridMultilevel"/>
    <w:tmpl w:val="D2CA1DF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E0B65"/>
    <w:multiLevelType w:val="multilevel"/>
    <w:tmpl w:val="A6A6A3C0"/>
    <w:lvl w:ilvl="0">
      <w:start w:val="2"/>
      <w:numFmt w:val="decimal"/>
      <w:lvlText w:val="%1."/>
      <w:lvlJc w:val="left"/>
      <w:pPr>
        <w:ind w:left="1039" w:hanging="360"/>
      </w:pPr>
      <w:rPr>
        <w:rFonts w:hint="default"/>
      </w:rPr>
    </w:lvl>
    <w:lvl w:ilvl="1">
      <w:start w:val="1"/>
      <w:numFmt w:val="decimal"/>
      <w:lvlText w:val="%1.%2."/>
      <w:lvlJc w:val="left"/>
      <w:pPr>
        <w:ind w:left="1471" w:hanging="432"/>
      </w:pPr>
      <w:rPr>
        <w:rFonts w:hint="default"/>
      </w:rPr>
    </w:lvl>
    <w:lvl w:ilvl="2">
      <w:start w:val="1"/>
      <w:numFmt w:val="decimal"/>
      <w:lvlText w:val="%1.%2.%3."/>
      <w:lvlJc w:val="left"/>
      <w:pPr>
        <w:ind w:left="1903" w:hanging="504"/>
      </w:pPr>
      <w:rPr>
        <w:rFonts w:hint="default"/>
      </w:rPr>
    </w:lvl>
    <w:lvl w:ilvl="3">
      <w:start w:val="1"/>
      <w:numFmt w:val="decimal"/>
      <w:lvlText w:val="%1.%2.%3.%4."/>
      <w:lvlJc w:val="left"/>
      <w:pPr>
        <w:ind w:left="2407" w:hanging="648"/>
      </w:pPr>
      <w:rPr>
        <w:rFonts w:hint="default"/>
      </w:rPr>
    </w:lvl>
    <w:lvl w:ilvl="4">
      <w:start w:val="1"/>
      <w:numFmt w:val="decimal"/>
      <w:lvlText w:val="%1.%2.%3.%4.%5."/>
      <w:lvlJc w:val="left"/>
      <w:pPr>
        <w:ind w:left="2911" w:hanging="792"/>
      </w:pPr>
      <w:rPr>
        <w:rFonts w:hint="default"/>
      </w:rPr>
    </w:lvl>
    <w:lvl w:ilvl="5">
      <w:start w:val="1"/>
      <w:numFmt w:val="decimal"/>
      <w:lvlText w:val="%1.%2.%3.%4.%5.%6."/>
      <w:lvlJc w:val="left"/>
      <w:pPr>
        <w:ind w:left="3415" w:hanging="936"/>
      </w:pPr>
      <w:rPr>
        <w:rFonts w:hint="default"/>
      </w:rPr>
    </w:lvl>
    <w:lvl w:ilvl="6">
      <w:start w:val="1"/>
      <w:numFmt w:val="decimal"/>
      <w:lvlText w:val="%1.%2.%3.%4.%5.%6.%7."/>
      <w:lvlJc w:val="left"/>
      <w:pPr>
        <w:ind w:left="3919" w:hanging="1080"/>
      </w:pPr>
      <w:rPr>
        <w:rFonts w:hint="default"/>
      </w:rPr>
    </w:lvl>
    <w:lvl w:ilvl="7">
      <w:start w:val="1"/>
      <w:numFmt w:val="decimal"/>
      <w:lvlText w:val="%1.%2.%3.%4.%5.%6.%7.%8."/>
      <w:lvlJc w:val="left"/>
      <w:pPr>
        <w:ind w:left="4423" w:hanging="1224"/>
      </w:pPr>
      <w:rPr>
        <w:rFonts w:hint="default"/>
      </w:rPr>
    </w:lvl>
    <w:lvl w:ilvl="8">
      <w:start w:val="1"/>
      <w:numFmt w:val="decimal"/>
      <w:lvlText w:val="%1.%2.%3.%4.%5.%6.%7.%8.%9."/>
      <w:lvlJc w:val="left"/>
      <w:pPr>
        <w:ind w:left="4999" w:hanging="1440"/>
      </w:pPr>
      <w:rPr>
        <w:rFonts w:hint="default"/>
      </w:rPr>
    </w:lvl>
  </w:abstractNum>
  <w:abstractNum w:abstractNumId="7" w15:restartNumberingAfterBreak="0">
    <w:nsid w:val="120F0377"/>
    <w:multiLevelType w:val="multilevel"/>
    <w:tmpl w:val="15165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197DB4"/>
    <w:multiLevelType w:val="hybridMultilevel"/>
    <w:tmpl w:val="034CC0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AB758F"/>
    <w:multiLevelType w:val="hybridMultilevel"/>
    <w:tmpl w:val="623A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046277"/>
    <w:multiLevelType w:val="hybridMultilevel"/>
    <w:tmpl w:val="1C9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FD78F8"/>
    <w:multiLevelType w:val="hybridMultilevel"/>
    <w:tmpl w:val="5196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CB47EC"/>
    <w:multiLevelType w:val="hybridMultilevel"/>
    <w:tmpl w:val="FF12F018"/>
    <w:lvl w:ilvl="0" w:tplc="5A6A1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3579E"/>
    <w:multiLevelType w:val="hybridMultilevel"/>
    <w:tmpl w:val="FE7C9F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0D2696"/>
    <w:multiLevelType w:val="hybridMultilevel"/>
    <w:tmpl w:val="9230E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7C5A1F"/>
    <w:multiLevelType w:val="hybridMultilevel"/>
    <w:tmpl w:val="07E054E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2E284C"/>
    <w:multiLevelType w:val="hybridMultilevel"/>
    <w:tmpl w:val="6402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64285D"/>
    <w:multiLevelType w:val="hybridMultilevel"/>
    <w:tmpl w:val="40846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CF7B9F"/>
    <w:multiLevelType w:val="hybridMultilevel"/>
    <w:tmpl w:val="495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520F25"/>
    <w:multiLevelType w:val="hybridMultilevel"/>
    <w:tmpl w:val="87F67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736750"/>
    <w:multiLevelType w:val="hybridMultilevel"/>
    <w:tmpl w:val="5506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991C91"/>
    <w:multiLevelType w:val="hybridMultilevel"/>
    <w:tmpl w:val="5A168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A069B"/>
    <w:multiLevelType w:val="hybridMultilevel"/>
    <w:tmpl w:val="123023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9"/>
  </w:num>
  <w:num w:numId="2">
    <w:abstractNumId w:val="3"/>
  </w:num>
  <w:num w:numId="3">
    <w:abstractNumId w:val="27"/>
  </w:num>
  <w:num w:numId="4">
    <w:abstractNumId w:val="37"/>
  </w:num>
  <w:num w:numId="5">
    <w:abstractNumId w:val="8"/>
  </w:num>
  <w:num w:numId="6">
    <w:abstractNumId w:val="24"/>
  </w:num>
  <w:num w:numId="7">
    <w:abstractNumId w:val="2"/>
  </w:num>
  <w:num w:numId="8">
    <w:abstractNumId w:val="22"/>
  </w:num>
  <w:num w:numId="9">
    <w:abstractNumId w:val="11"/>
  </w:num>
  <w:num w:numId="10">
    <w:abstractNumId w:val="5"/>
  </w:num>
  <w:num w:numId="11">
    <w:abstractNumId w:val="16"/>
  </w:num>
  <w:num w:numId="12">
    <w:abstractNumId w:val="38"/>
  </w:num>
  <w:num w:numId="13">
    <w:abstractNumId w:val="33"/>
  </w:num>
  <w:num w:numId="14">
    <w:abstractNumId w:val="42"/>
  </w:num>
  <w:num w:numId="15">
    <w:abstractNumId w:val="31"/>
  </w:num>
  <w:num w:numId="16">
    <w:abstractNumId w:val="34"/>
  </w:num>
  <w:num w:numId="17">
    <w:abstractNumId w:val="17"/>
  </w:num>
  <w:num w:numId="18">
    <w:abstractNumId w:val="26"/>
  </w:num>
  <w:num w:numId="19">
    <w:abstractNumId w:val="0"/>
  </w:num>
  <w:num w:numId="20">
    <w:abstractNumId w:val="28"/>
  </w:num>
  <w:num w:numId="21">
    <w:abstractNumId w:val="30"/>
  </w:num>
  <w:num w:numId="22">
    <w:abstractNumId w:val="18"/>
  </w:num>
  <w:num w:numId="23">
    <w:abstractNumId w:val="9"/>
  </w:num>
  <w:num w:numId="24">
    <w:abstractNumId w:val="32"/>
  </w:num>
  <w:num w:numId="25">
    <w:abstractNumId w:val="20"/>
  </w:num>
  <w:num w:numId="26">
    <w:abstractNumId w:val="35"/>
  </w:num>
  <w:num w:numId="27">
    <w:abstractNumId w:val="6"/>
  </w:num>
  <w:num w:numId="28">
    <w:abstractNumId w:val="29"/>
  </w:num>
  <w:num w:numId="29">
    <w:abstractNumId w:val="13"/>
  </w:num>
  <w:num w:numId="30">
    <w:abstractNumId w:val="14"/>
  </w:num>
  <w:num w:numId="31">
    <w:abstractNumId w:val="15"/>
  </w:num>
  <w:num w:numId="32">
    <w:abstractNumId w:val="23"/>
  </w:num>
  <w:num w:numId="33">
    <w:abstractNumId w:val="21"/>
  </w:num>
  <w:num w:numId="34">
    <w:abstractNumId w:val="7"/>
  </w:num>
  <w:num w:numId="35">
    <w:abstractNumId w:val="10"/>
  </w:num>
  <w:num w:numId="36">
    <w:abstractNumId w:val="43"/>
  </w:num>
  <w:num w:numId="37">
    <w:abstractNumId w:val="36"/>
  </w:num>
  <w:num w:numId="38">
    <w:abstractNumId w:val="19"/>
  </w:num>
  <w:num w:numId="39">
    <w:abstractNumId w:val="40"/>
  </w:num>
  <w:num w:numId="40">
    <w:abstractNumId w:val="41"/>
  </w:num>
  <w:num w:numId="41">
    <w:abstractNumId w:val="1"/>
  </w:num>
  <w:num w:numId="42">
    <w:abstractNumId w:val="25"/>
  </w:num>
  <w:num w:numId="43">
    <w:abstractNumId w:val="4"/>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4FANud3kstAAAA"/>
  </w:docVars>
  <w:rsids>
    <w:rsidRoot w:val="00754B84"/>
    <w:rsid w:val="00010AEB"/>
    <w:rsid w:val="00012E1B"/>
    <w:rsid w:val="00031CA1"/>
    <w:rsid w:val="00046080"/>
    <w:rsid w:val="00057138"/>
    <w:rsid w:val="0008703D"/>
    <w:rsid w:val="0009273B"/>
    <w:rsid w:val="000D6E24"/>
    <w:rsid w:val="000D6EE4"/>
    <w:rsid w:val="000E34F1"/>
    <w:rsid w:val="000E6A87"/>
    <w:rsid w:val="000E7940"/>
    <w:rsid w:val="000F0AAC"/>
    <w:rsid w:val="00104D6A"/>
    <w:rsid w:val="001366CD"/>
    <w:rsid w:val="0015233E"/>
    <w:rsid w:val="001539DB"/>
    <w:rsid w:val="001777A6"/>
    <w:rsid w:val="00183FB5"/>
    <w:rsid w:val="0019218C"/>
    <w:rsid w:val="001948CC"/>
    <w:rsid w:val="001A3456"/>
    <w:rsid w:val="001B0907"/>
    <w:rsid w:val="001B1D01"/>
    <w:rsid w:val="001C248D"/>
    <w:rsid w:val="001C7DA1"/>
    <w:rsid w:val="001D4A4B"/>
    <w:rsid w:val="001E288B"/>
    <w:rsid w:val="001E51A0"/>
    <w:rsid w:val="001E6B66"/>
    <w:rsid w:val="001F7782"/>
    <w:rsid w:val="002103BB"/>
    <w:rsid w:val="002234C8"/>
    <w:rsid w:val="00224FC7"/>
    <w:rsid w:val="00237D94"/>
    <w:rsid w:val="00251B69"/>
    <w:rsid w:val="00251D7A"/>
    <w:rsid w:val="00255C53"/>
    <w:rsid w:val="002607AB"/>
    <w:rsid w:val="0027604B"/>
    <w:rsid w:val="00277F2C"/>
    <w:rsid w:val="00296B82"/>
    <w:rsid w:val="002A28F9"/>
    <w:rsid w:val="002A5A02"/>
    <w:rsid w:val="002A6E50"/>
    <w:rsid w:val="002B68DA"/>
    <w:rsid w:val="002B7BE6"/>
    <w:rsid w:val="002C70C1"/>
    <w:rsid w:val="002E0EC4"/>
    <w:rsid w:val="002E1637"/>
    <w:rsid w:val="002E32E8"/>
    <w:rsid w:val="002E7456"/>
    <w:rsid w:val="003275CB"/>
    <w:rsid w:val="003344D1"/>
    <w:rsid w:val="00335D69"/>
    <w:rsid w:val="003438D5"/>
    <w:rsid w:val="00353A0E"/>
    <w:rsid w:val="003619DC"/>
    <w:rsid w:val="00366E5C"/>
    <w:rsid w:val="00370A07"/>
    <w:rsid w:val="00393386"/>
    <w:rsid w:val="003B7DBC"/>
    <w:rsid w:val="003D1509"/>
    <w:rsid w:val="003E1473"/>
    <w:rsid w:val="003E5BE9"/>
    <w:rsid w:val="003F12CE"/>
    <w:rsid w:val="0041309B"/>
    <w:rsid w:val="004243E9"/>
    <w:rsid w:val="00430525"/>
    <w:rsid w:val="004568C1"/>
    <w:rsid w:val="00481F55"/>
    <w:rsid w:val="004C0BF3"/>
    <w:rsid w:val="004D1F30"/>
    <w:rsid w:val="004E2DD6"/>
    <w:rsid w:val="004F25CE"/>
    <w:rsid w:val="004F4459"/>
    <w:rsid w:val="005043CE"/>
    <w:rsid w:val="00516716"/>
    <w:rsid w:val="0052138D"/>
    <w:rsid w:val="00542CA8"/>
    <w:rsid w:val="0055412E"/>
    <w:rsid w:val="00565A86"/>
    <w:rsid w:val="00577B46"/>
    <w:rsid w:val="005806D0"/>
    <w:rsid w:val="00594CD5"/>
    <w:rsid w:val="005A4CD3"/>
    <w:rsid w:val="005C00A4"/>
    <w:rsid w:val="005C57E2"/>
    <w:rsid w:val="005C7933"/>
    <w:rsid w:val="006132E2"/>
    <w:rsid w:val="00647943"/>
    <w:rsid w:val="0065354E"/>
    <w:rsid w:val="0065696E"/>
    <w:rsid w:val="006644E5"/>
    <w:rsid w:val="00672106"/>
    <w:rsid w:val="006A0883"/>
    <w:rsid w:val="006A2EAF"/>
    <w:rsid w:val="006B4107"/>
    <w:rsid w:val="006C7995"/>
    <w:rsid w:val="006D3546"/>
    <w:rsid w:val="00703909"/>
    <w:rsid w:val="007158C0"/>
    <w:rsid w:val="007166F8"/>
    <w:rsid w:val="007179B1"/>
    <w:rsid w:val="00737EA7"/>
    <w:rsid w:val="00754B84"/>
    <w:rsid w:val="0075677F"/>
    <w:rsid w:val="007778BF"/>
    <w:rsid w:val="00780D45"/>
    <w:rsid w:val="007854D3"/>
    <w:rsid w:val="00786A1A"/>
    <w:rsid w:val="007A241D"/>
    <w:rsid w:val="007A746E"/>
    <w:rsid w:val="007B2AE1"/>
    <w:rsid w:val="007B6B6E"/>
    <w:rsid w:val="007C06BE"/>
    <w:rsid w:val="007C4CE1"/>
    <w:rsid w:val="007D7E83"/>
    <w:rsid w:val="007E2B88"/>
    <w:rsid w:val="007E60B5"/>
    <w:rsid w:val="007F5241"/>
    <w:rsid w:val="00803AD5"/>
    <w:rsid w:val="008043B1"/>
    <w:rsid w:val="00813838"/>
    <w:rsid w:val="00813D9E"/>
    <w:rsid w:val="008224E6"/>
    <w:rsid w:val="00867320"/>
    <w:rsid w:val="00886BFA"/>
    <w:rsid w:val="00890539"/>
    <w:rsid w:val="00895E4E"/>
    <w:rsid w:val="008968E3"/>
    <w:rsid w:val="008B3CCF"/>
    <w:rsid w:val="008B6DA3"/>
    <w:rsid w:val="008E1312"/>
    <w:rsid w:val="008E2770"/>
    <w:rsid w:val="008F7542"/>
    <w:rsid w:val="00902BD4"/>
    <w:rsid w:val="00905F5A"/>
    <w:rsid w:val="009332AA"/>
    <w:rsid w:val="009474A5"/>
    <w:rsid w:val="00955B06"/>
    <w:rsid w:val="00955F49"/>
    <w:rsid w:val="00956358"/>
    <w:rsid w:val="009639AF"/>
    <w:rsid w:val="009731E7"/>
    <w:rsid w:val="00980B09"/>
    <w:rsid w:val="009818AE"/>
    <w:rsid w:val="0099389A"/>
    <w:rsid w:val="009A0CF3"/>
    <w:rsid w:val="009A3CF2"/>
    <w:rsid w:val="009A4C8D"/>
    <w:rsid w:val="009B3E15"/>
    <w:rsid w:val="009B4655"/>
    <w:rsid w:val="009D0EDE"/>
    <w:rsid w:val="009D1D66"/>
    <w:rsid w:val="009D59D8"/>
    <w:rsid w:val="009E183A"/>
    <w:rsid w:val="009E2A9E"/>
    <w:rsid w:val="00A00EB1"/>
    <w:rsid w:val="00A02BC0"/>
    <w:rsid w:val="00A173F6"/>
    <w:rsid w:val="00A20D5C"/>
    <w:rsid w:val="00A22204"/>
    <w:rsid w:val="00A261A1"/>
    <w:rsid w:val="00A27ADA"/>
    <w:rsid w:val="00A27FED"/>
    <w:rsid w:val="00A31782"/>
    <w:rsid w:val="00A357F6"/>
    <w:rsid w:val="00A40B0D"/>
    <w:rsid w:val="00A46AEE"/>
    <w:rsid w:val="00A46B2F"/>
    <w:rsid w:val="00A550AA"/>
    <w:rsid w:val="00A554C0"/>
    <w:rsid w:val="00A64631"/>
    <w:rsid w:val="00A7069D"/>
    <w:rsid w:val="00A75702"/>
    <w:rsid w:val="00A87407"/>
    <w:rsid w:val="00A902F2"/>
    <w:rsid w:val="00A92BC0"/>
    <w:rsid w:val="00AA0D61"/>
    <w:rsid w:val="00AA0DDD"/>
    <w:rsid w:val="00AB7A33"/>
    <w:rsid w:val="00AC7D9B"/>
    <w:rsid w:val="00AE777E"/>
    <w:rsid w:val="00B20E78"/>
    <w:rsid w:val="00B215C3"/>
    <w:rsid w:val="00B37492"/>
    <w:rsid w:val="00B47B2E"/>
    <w:rsid w:val="00B554C0"/>
    <w:rsid w:val="00B67B7D"/>
    <w:rsid w:val="00B702F1"/>
    <w:rsid w:val="00B755E5"/>
    <w:rsid w:val="00B91EE7"/>
    <w:rsid w:val="00BA4E69"/>
    <w:rsid w:val="00BA6271"/>
    <w:rsid w:val="00BF40C5"/>
    <w:rsid w:val="00C04C44"/>
    <w:rsid w:val="00C0647B"/>
    <w:rsid w:val="00C1250F"/>
    <w:rsid w:val="00C12D00"/>
    <w:rsid w:val="00C15AA7"/>
    <w:rsid w:val="00C21E33"/>
    <w:rsid w:val="00C470E6"/>
    <w:rsid w:val="00C80AAD"/>
    <w:rsid w:val="00C96667"/>
    <w:rsid w:val="00CA3CBF"/>
    <w:rsid w:val="00CB4E34"/>
    <w:rsid w:val="00CC27A4"/>
    <w:rsid w:val="00CD1334"/>
    <w:rsid w:val="00CF1EE6"/>
    <w:rsid w:val="00CF4E2A"/>
    <w:rsid w:val="00D033E0"/>
    <w:rsid w:val="00D05A24"/>
    <w:rsid w:val="00D16563"/>
    <w:rsid w:val="00D17EA5"/>
    <w:rsid w:val="00D42A28"/>
    <w:rsid w:val="00D45C16"/>
    <w:rsid w:val="00D506D2"/>
    <w:rsid w:val="00D6364A"/>
    <w:rsid w:val="00D67880"/>
    <w:rsid w:val="00D93A50"/>
    <w:rsid w:val="00DA5A59"/>
    <w:rsid w:val="00DB3E5B"/>
    <w:rsid w:val="00DC1E3F"/>
    <w:rsid w:val="00DC51F7"/>
    <w:rsid w:val="00DD1AAD"/>
    <w:rsid w:val="00DD2FD4"/>
    <w:rsid w:val="00DE26DE"/>
    <w:rsid w:val="00DE45EC"/>
    <w:rsid w:val="00DF2A73"/>
    <w:rsid w:val="00E07857"/>
    <w:rsid w:val="00E140C9"/>
    <w:rsid w:val="00E14745"/>
    <w:rsid w:val="00E4027F"/>
    <w:rsid w:val="00E47E03"/>
    <w:rsid w:val="00E5141F"/>
    <w:rsid w:val="00E641DC"/>
    <w:rsid w:val="00EE1C97"/>
    <w:rsid w:val="00EF0AE3"/>
    <w:rsid w:val="00EF61B5"/>
    <w:rsid w:val="00EF7F8D"/>
    <w:rsid w:val="00F0449B"/>
    <w:rsid w:val="00F0722C"/>
    <w:rsid w:val="00F30535"/>
    <w:rsid w:val="00F652B9"/>
    <w:rsid w:val="00F87392"/>
    <w:rsid w:val="00F913FB"/>
    <w:rsid w:val="00FC4DCA"/>
    <w:rsid w:val="00FD6C96"/>
    <w:rsid w:val="00FE5B1B"/>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9058"/>
  <w15:chartTrackingRefBased/>
  <w15:docId w15:val="{C760CD65-1CDB-47CD-A71D-BD025C8F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5E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Heading2">
    <w:name w:val="heading 2"/>
    <w:basedOn w:val="Normal"/>
    <w:next w:val="Normal"/>
    <w:link w:val="Heading2Char"/>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2-Accent3">
    <w:name w:val="Grid Table 2 Accent 3"/>
    <w:basedOn w:val="TableNormal"/>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ageNumber">
    <w:name w:val="page number"/>
    <w:basedOn w:val="DefaultParagraphFont"/>
    <w:uiPriority w:val="99"/>
    <w:semiHidden/>
    <w:unhideWhenUsed/>
    <w:rsid w:val="00D93A50"/>
  </w:style>
  <w:style w:type="paragraph" w:styleId="NormalWeb">
    <w:name w:val="Normal (Web)"/>
    <w:basedOn w:val="Normal"/>
    <w:uiPriority w:val="99"/>
    <w:semiHidden/>
    <w:unhideWhenUsed/>
    <w:rsid w:val="007854D3"/>
    <w:pPr>
      <w:spacing w:before="100" w:beforeAutospacing="1" w:after="100" w:afterAutospacing="1"/>
    </w:pPr>
  </w:style>
  <w:style w:type="character" w:styleId="Strong">
    <w:name w:val="Strong"/>
    <w:basedOn w:val="DefaultParagraphFont"/>
    <w:uiPriority w:val="22"/>
    <w:qFormat/>
    <w:rsid w:val="007854D3"/>
    <w:rPr>
      <w:b/>
      <w:bCs/>
    </w:rPr>
  </w:style>
  <w:style w:type="table" w:customStyle="1" w:styleId="GridTable4-Accent11">
    <w:name w:val="Grid Table 4 - Accent 11"/>
    <w:basedOn w:val="TableNormal"/>
    <w:uiPriority w:val="49"/>
    <w:rsid w:val="00D6788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447508665">
      <w:bodyDiv w:val="1"/>
      <w:marLeft w:val="0"/>
      <w:marRight w:val="0"/>
      <w:marTop w:val="0"/>
      <w:marBottom w:val="0"/>
      <w:divBdr>
        <w:top w:val="none" w:sz="0" w:space="0" w:color="auto"/>
        <w:left w:val="none" w:sz="0" w:space="0" w:color="auto"/>
        <w:bottom w:val="none" w:sz="0" w:space="0" w:color="auto"/>
        <w:right w:val="none" w:sz="0" w:space="0" w:color="auto"/>
      </w:divBdr>
    </w:div>
    <w:div w:id="693113580">
      <w:bodyDiv w:val="1"/>
      <w:marLeft w:val="0"/>
      <w:marRight w:val="0"/>
      <w:marTop w:val="0"/>
      <w:marBottom w:val="0"/>
      <w:divBdr>
        <w:top w:val="none" w:sz="0" w:space="0" w:color="auto"/>
        <w:left w:val="none" w:sz="0" w:space="0" w:color="auto"/>
        <w:bottom w:val="none" w:sz="0" w:space="0" w:color="auto"/>
        <w:right w:val="none" w:sz="0" w:space="0" w:color="auto"/>
      </w:divBdr>
    </w:div>
    <w:div w:id="738284520">
      <w:bodyDiv w:val="1"/>
      <w:marLeft w:val="0"/>
      <w:marRight w:val="0"/>
      <w:marTop w:val="0"/>
      <w:marBottom w:val="0"/>
      <w:divBdr>
        <w:top w:val="none" w:sz="0" w:space="0" w:color="auto"/>
        <w:left w:val="none" w:sz="0" w:space="0" w:color="auto"/>
        <w:bottom w:val="none" w:sz="0" w:space="0" w:color="auto"/>
        <w:right w:val="none" w:sz="0" w:space="0" w:color="auto"/>
      </w:divBdr>
    </w:div>
    <w:div w:id="1007556130">
      <w:bodyDiv w:val="1"/>
      <w:marLeft w:val="0"/>
      <w:marRight w:val="0"/>
      <w:marTop w:val="0"/>
      <w:marBottom w:val="0"/>
      <w:divBdr>
        <w:top w:val="none" w:sz="0" w:space="0" w:color="auto"/>
        <w:left w:val="none" w:sz="0" w:space="0" w:color="auto"/>
        <w:bottom w:val="none" w:sz="0" w:space="0" w:color="auto"/>
        <w:right w:val="none" w:sz="0" w:space="0" w:color="auto"/>
      </w:divBdr>
    </w:div>
    <w:div w:id="1176386380">
      <w:bodyDiv w:val="1"/>
      <w:marLeft w:val="0"/>
      <w:marRight w:val="0"/>
      <w:marTop w:val="0"/>
      <w:marBottom w:val="0"/>
      <w:divBdr>
        <w:top w:val="none" w:sz="0" w:space="0" w:color="auto"/>
        <w:left w:val="none" w:sz="0" w:space="0" w:color="auto"/>
        <w:bottom w:val="none" w:sz="0" w:space="0" w:color="auto"/>
        <w:right w:val="none" w:sz="0" w:space="0" w:color="auto"/>
      </w:divBdr>
    </w:div>
    <w:div w:id="1250773384">
      <w:bodyDiv w:val="1"/>
      <w:marLeft w:val="0"/>
      <w:marRight w:val="0"/>
      <w:marTop w:val="0"/>
      <w:marBottom w:val="0"/>
      <w:divBdr>
        <w:top w:val="none" w:sz="0" w:space="0" w:color="auto"/>
        <w:left w:val="none" w:sz="0" w:space="0" w:color="auto"/>
        <w:bottom w:val="none" w:sz="0" w:space="0" w:color="auto"/>
        <w:right w:val="none" w:sz="0" w:space="0" w:color="auto"/>
      </w:divBdr>
    </w:div>
    <w:div w:id="1345285986">
      <w:bodyDiv w:val="1"/>
      <w:marLeft w:val="0"/>
      <w:marRight w:val="0"/>
      <w:marTop w:val="0"/>
      <w:marBottom w:val="0"/>
      <w:divBdr>
        <w:top w:val="none" w:sz="0" w:space="0" w:color="auto"/>
        <w:left w:val="none" w:sz="0" w:space="0" w:color="auto"/>
        <w:bottom w:val="none" w:sz="0" w:space="0" w:color="auto"/>
        <w:right w:val="none" w:sz="0" w:space="0" w:color="auto"/>
      </w:divBdr>
    </w:div>
    <w:div w:id="1659185791">
      <w:bodyDiv w:val="1"/>
      <w:marLeft w:val="0"/>
      <w:marRight w:val="0"/>
      <w:marTop w:val="0"/>
      <w:marBottom w:val="0"/>
      <w:divBdr>
        <w:top w:val="none" w:sz="0" w:space="0" w:color="auto"/>
        <w:left w:val="none" w:sz="0" w:space="0" w:color="auto"/>
        <w:bottom w:val="none" w:sz="0" w:space="0" w:color="auto"/>
        <w:right w:val="none" w:sz="0" w:space="0" w:color="auto"/>
      </w:divBdr>
    </w:div>
    <w:div w:id="1720277638">
      <w:bodyDiv w:val="1"/>
      <w:marLeft w:val="0"/>
      <w:marRight w:val="0"/>
      <w:marTop w:val="0"/>
      <w:marBottom w:val="0"/>
      <w:divBdr>
        <w:top w:val="none" w:sz="0" w:space="0" w:color="auto"/>
        <w:left w:val="none" w:sz="0" w:space="0" w:color="auto"/>
        <w:bottom w:val="none" w:sz="0" w:space="0" w:color="auto"/>
        <w:right w:val="none" w:sz="0" w:space="0" w:color="auto"/>
      </w:divBdr>
    </w:div>
    <w:div w:id="1724866993">
      <w:bodyDiv w:val="1"/>
      <w:marLeft w:val="0"/>
      <w:marRight w:val="0"/>
      <w:marTop w:val="0"/>
      <w:marBottom w:val="0"/>
      <w:divBdr>
        <w:top w:val="none" w:sz="0" w:space="0" w:color="auto"/>
        <w:left w:val="none" w:sz="0" w:space="0" w:color="auto"/>
        <w:bottom w:val="none" w:sz="0" w:space="0" w:color="auto"/>
        <w:right w:val="none" w:sz="0" w:space="0" w:color="auto"/>
      </w:divBdr>
    </w:div>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 w:id="2023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8029F1A-5CD7-6847-8B91-D70C11DB7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5200</Words>
  <Characters>29644</Characters>
  <Application>Microsoft Office Word</Application>
  <DocSecurity>0</DocSecurity>
  <Lines>247</Lines>
  <Paragraphs>6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Ortiz, David E</cp:lastModifiedBy>
  <cp:revision>3</cp:revision>
  <cp:lastPrinted>2018-09-11T23:28:00Z</cp:lastPrinted>
  <dcterms:created xsi:type="dcterms:W3CDTF">2018-10-10T19:23:00Z</dcterms:created>
  <dcterms:modified xsi:type="dcterms:W3CDTF">2018-10-10T19:26:00Z</dcterms:modified>
</cp:coreProperties>
</file>